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14200" w:type="dxa"/>
        <w:tblLayout w:type="fixed"/>
        <w:tblLook w:val="04A0" w:firstRow="1" w:lastRow="0" w:firstColumn="1" w:lastColumn="0" w:noHBand="0" w:noVBand="1"/>
      </w:tblPr>
      <w:tblGrid>
        <w:gridCol w:w="985"/>
        <w:gridCol w:w="4507"/>
        <w:gridCol w:w="3686"/>
        <w:gridCol w:w="2835"/>
        <w:gridCol w:w="2187"/>
      </w:tblGrid>
      <w:tr w:rsidR="00FC3CF6" w:rsidRPr="00BB1133" w14:paraId="67791B8E" w14:textId="77777777" w:rsidTr="00A515EC">
        <w:trPr>
          <w:trHeight w:val="416"/>
        </w:trPr>
        <w:tc>
          <w:tcPr>
            <w:tcW w:w="985" w:type="dxa"/>
            <w:shd w:val="clear" w:color="auto" w:fill="FFFF00"/>
          </w:tcPr>
          <w:p w14:paraId="7BE84B96" w14:textId="63214FD5" w:rsidR="00D30F5B" w:rsidRPr="00BB1133" w:rsidRDefault="00D30F5B" w:rsidP="00BB1133">
            <w:pPr>
              <w:ind w:right="31"/>
              <w:jc w:val="center"/>
              <w:rPr>
                <w:rFonts w:ascii="Times New Roman" w:hAnsi="Times New Roman" w:cs="Times New Roman"/>
                <w:b/>
                <w:bCs/>
                <w:color w:val="0D0D0D" w:themeColor="text1" w:themeTint="F2"/>
                <w:sz w:val="20"/>
                <w:szCs w:val="20"/>
              </w:rPr>
            </w:pPr>
            <w:proofErr w:type="spellStart"/>
            <w:r w:rsidRPr="00BB1133">
              <w:rPr>
                <w:rFonts w:ascii="Times New Roman" w:hAnsi="Times New Roman" w:cs="Times New Roman"/>
                <w:b/>
                <w:bCs/>
                <w:color w:val="0D0D0D" w:themeColor="text1" w:themeTint="F2"/>
                <w:sz w:val="20"/>
                <w:szCs w:val="20"/>
              </w:rPr>
              <w:t>Sl.No</w:t>
            </w:r>
            <w:proofErr w:type="spellEnd"/>
            <w:r w:rsidRPr="00BB1133">
              <w:rPr>
                <w:rFonts w:ascii="Times New Roman" w:hAnsi="Times New Roman" w:cs="Times New Roman"/>
                <w:b/>
                <w:bCs/>
                <w:color w:val="0D0D0D" w:themeColor="text1" w:themeTint="F2"/>
                <w:sz w:val="20"/>
                <w:szCs w:val="20"/>
              </w:rPr>
              <w:t>.</w:t>
            </w:r>
          </w:p>
        </w:tc>
        <w:tc>
          <w:tcPr>
            <w:tcW w:w="4507" w:type="dxa"/>
            <w:shd w:val="clear" w:color="auto" w:fill="FFFF00"/>
          </w:tcPr>
          <w:p w14:paraId="1723A15F" w14:textId="3088FDAF" w:rsidR="00D30F5B" w:rsidRPr="00BB1133" w:rsidRDefault="00D30F5B" w:rsidP="00BB1133">
            <w:pPr>
              <w:jc w:val="center"/>
              <w:rPr>
                <w:rFonts w:ascii="Times New Roman" w:hAnsi="Times New Roman" w:cs="Times New Roman"/>
                <w:b/>
                <w:bCs/>
                <w:color w:val="0D0D0D" w:themeColor="text1" w:themeTint="F2"/>
                <w:sz w:val="20"/>
                <w:szCs w:val="20"/>
              </w:rPr>
            </w:pPr>
            <w:r w:rsidRPr="00BB1133">
              <w:rPr>
                <w:rFonts w:ascii="Times New Roman" w:hAnsi="Times New Roman" w:cs="Times New Roman"/>
                <w:b/>
                <w:bCs/>
                <w:color w:val="0D0D0D" w:themeColor="text1" w:themeTint="F2"/>
                <w:sz w:val="20"/>
                <w:szCs w:val="20"/>
              </w:rPr>
              <w:t>Title of abstract</w:t>
            </w:r>
          </w:p>
        </w:tc>
        <w:tc>
          <w:tcPr>
            <w:tcW w:w="3686" w:type="dxa"/>
            <w:shd w:val="clear" w:color="auto" w:fill="FFFF00"/>
          </w:tcPr>
          <w:p w14:paraId="19A8A996" w14:textId="08BF14FD" w:rsidR="00D30F5B" w:rsidRPr="00BB1133" w:rsidRDefault="00D30F5B" w:rsidP="00BB1133">
            <w:pPr>
              <w:jc w:val="center"/>
              <w:rPr>
                <w:rFonts w:ascii="Times New Roman" w:hAnsi="Times New Roman" w:cs="Times New Roman"/>
                <w:b/>
                <w:bCs/>
                <w:color w:val="0D0D0D" w:themeColor="text1" w:themeTint="F2"/>
                <w:sz w:val="20"/>
                <w:szCs w:val="20"/>
              </w:rPr>
            </w:pPr>
            <w:r w:rsidRPr="00BB1133">
              <w:rPr>
                <w:rFonts w:ascii="Times New Roman" w:hAnsi="Times New Roman" w:cs="Times New Roman"/>
                <w:b/>
                <w:bCs/>
                <w:color w:val="0D0D0D" w:themeColor="text1" w:themeTint="F2"/>
                <w:sz w:val="20"/>
                <w:szCs w:val="20"/>
              </w:rPr>
              <w:t>Authors and Affiliation</w:t>
            </w:r>
          </w:p>
        </w:tc>
        <w:tc>
          <w:tcPr>
            <w:tcW w:w="2835" w:type="dxa"/>
            <w:shd w:val="clear" w:color="auto" w:fill="FFFF00"/>
          </w:tcPr>
          <w:p w14:paraId="482A90A2" w14:textId="6D6F3983" w:rsidR="00D30F5B" w:rsidRPr="00BB1133" w:rsidRDefault="00D30F5B" w:rsidP="00BB1133">
            <w:pPr>
              <w:jc w:val="center"/>
              <w:rPr>
                <w:rFonts w:ascii="Times New Roman" w:hAnsi="Times New Roman" w:cs="Times New Roman"/>
                <w:b/>
                <w:bCs/>
                <w:color w:val="0D0D0D" w:themeColor="text1" w:themeTint="F2"/>
                <w:sz w:val="20"/>
                <w:szCs w:val="20"/>
              </w:rPr>
            </w:pPr>
            <w:r w:rsidRPr="00BB1133">
              <w:rPr>
                <w:rFonts w:ascii="Times New Roman" w:hAnsi="Times New Roman" w:cs="Times New Roman"/>
                <w:b/>
                <w:bCs/>
                <w:color w:val="0D0D0D" w:themeColor="text1" w:themeTint="F2"/>
                <w:sz w:val="20"/>
                <w:szCs w:val="20"/>
              </w:rPr>
              <w:t>Theme</w:t>
            </w:r>
          </w:p>
        </w:tc>
        <w:tc>
          <w:tcPr>
            <w:tcW w:w="2187" w:type="dxa"/>
            <w:shd w:val="clear" w:color="auto" w:fill="FFFF00"/>
          </w:tcPr>
          <w:p w14:paraId="7E98198F" w14:textId="1B08E9D8" w:rsidR="00D30F5B" w:rsidRPr="00BB1133" w:rsidRDefault="00D30F5B" w:rsidP="00BB1133">
            <w:pPr>
              <w:jc w:val="center"/>
              <w:rPr>
                <w:rFonts w:ascii="Times New Roman" w:hAnsi="Times New Roman" w:cs="Times New Roman"/>
                <w:b/>
                <w:bCs/>
                <w:color w:val="0D0D0D" w:themeColor="text1" w:themeTint="F2"/>
                <w:sz w:val="20"/>
                <w:szCs w:val="20"/>
              </w:rPr>
            </w:pPr>
            <w:r w:rsidRPr="00BB1133">
              <w:rPr>
                <w:rFonts w:ascii="Times New Roman" w:hAnsi="Times New Roman" w:cs="Times New Roman"/>
                <w:b/>
                <w:bCs/>
                <w:color w:val="0D0D0D" w:themeColor="text1" w:themeTint="F2"/>
                <w:sz w:val="20"/>
                <w:szCs w:val="20"/>
              </w:rPr>
              <w:t>Email Id</w:t>
            </w:r>
          </w:p>
        </w:tc>
      </w:tr>
      <w:tr w:rsidR="00FC3CF6" w:rsidRPr="002E291E" w14:paraId="29E4D840" w14:textId="77777777" w:rsidTr="00A515EC">
        <w:tc>
          <w:tcPr>
            <w:tcW w:w="985" w:type="dxa"/>
            <w:shd w:val="clear" w:color="auto" w:fill="FFFF00"/>
          </w:tcPr>
          <w:p w14:paraId="267471FA" w14:textId="77777777" w:rsidR="00D30F5B" w:rsidRPr="002E291E" w:rsidRDefault="00D30F5B" w:rsidP="00FC3CF6">
            <w:pPr>
              <w:ind w:right="31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  <w:shd w:val="clear" w:color="auto" w:fill="FFFF00"/>
          </w:tcPr>
          <w:p w14:paraId="0B127A2C" w14:textId="45EDDF84" w:rsidR="00D30F5B" w:rsidRPr="00BB1133" w:rsidRDefault="00D30F5B" w:rsidP="00FC3CF6">
            <w:pPr>
              <w:jc w:val="both"/>
              <w:rPr>
                <w:rFonts w:ascii="Times New Roman" w:hAnsi="Times New Roman" w:cs="Times New Roman"/>
                <w:b/>
                <w:bCs/>
                <w:color w:val="0D0D0D" w:themeColor="text1" w:themeTint="F2"/>
                <w:sz w:val="20"/>
                <w:szCs w:val="20"/>
              </w:rPr>
            </w:pPr>
            <w:r w:rsidRPr="00BB1133">
              <w:rPr>
                <w:rFonts w:ascii="Times New Roman" w:hAnsi="Times New Roman" w:cs="Times New Roman"/>
                <w:b/>
                <w:bCs/>
                <w:color w:val="0D0D0D" w:themeColor="text1" w:themeTint="F2"/>
                <w:sz w:val="20"/>
                <w:szCs w:val="20"/>
              </w:rPr>
              <w:t>ORAL</w:t>
            </w:r>
          </w:p>
        </w:tc>
        <w:tc>
          <w:tcPr>
            <w:tcW w:w="3686" w:type="dxa"/>
            <w:shd w:val="clear" w:color="auto" w:fill="FFFF00"/>
          </w:tcPr>
          <w:p w14:paraId="5C455438" w14:textId="45FE4019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FFF00"/>
          </w:tcPr>
          <w:p w14:paraId="65DFBD57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  <w:shd w:val="clear" w:color="auto" w:fill="FFFF00"/>
          </w:tcPr>
          <w:p w14:paraId="536F9E5A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</w:tr>
      <w:tr w:rsidR="00FC3CF6" w:rsidRPr="002E291E" w14:paraId="034A480C" w14:textId="77777777" w:rsidTr="00A515EC">
        <w:tc>
          <w:tcPr>
            <w:tcW w:w="985" w:type="dxa"/>
          </w:tcPr>
          <w:p w14:paraId="2C22FBE4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2A9FC07D" w14:textId="1278F021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Use of Social and Behaviour Change Communication programme for combating domestic violence against women: A study from Punjab</w:t>
            </w:r>
          </w:p>
        </w:tc>
        <w:tc>
          <w:tcPr>
            <w:tcW w:w="3686" w:type="dxa"/>
          </w:tcPr>
          <w:p w14:paraId="5526237B" w14:textId="68E7CB9A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Dr.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uriti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Sachdeva, Dr. Preeti Sharma</w:t>
            </w:r>
          </w:p>
        </w:tc>
        <w:tc>
          <w:tcPr>
            <w:tcW w:w="2835" w:type="dxa"/>
          </w:tcPr>
          <w:p w14:paraId="29D72A25" w14:textId="317F2CF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Innovative approaches in extension (sub - theme: Gender and Development)</w:t>
            </w:r>
          </w:p>
        </w:tc>
        <w:tc>
          <w:tcPr>
            <w:tcW w:w="2187" w:type="dxa"/>
          </w:tcPr>
          <w:p w14:paraId="329CEA86" w14:textId="72EF2518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suriti.sachdeva@gmail.com</w:t>
            </w:r>
          </w:p>
        </w:tc>
      </w:tr>
      <w:tr w:rsidR="00FC3CF6" w:rsidRPr="002E291E" w14:paraId="522F2CAF" w14:textId="77777777" w:rsidTr="00A515EC">
        <w:tc>
          <w:tcPr>
            <w:tcW w:w="985" w:type="dxa"/>
          </w:tcPr>
          <w:p w14:paraId="4C712A13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4A0D564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Simplifying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griculture:-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Drone Technology</w:t>
            </w:r>
          </w:p>
          <w:p w14:paraId="4ACD6D19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2C680334" w14:textId="42AA9104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proofErr w:type="spellStart"/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Dr.Chammandeep</w:t>
            </w:r>
            <w:proofErr w:type="spellEnd"/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Kaur*,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Dr.B.L.Dhak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**,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Dr.B.L.Meen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***,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Dr.Suresh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Bairwa****</w:t>
            </w:r>
          </w:p>
        </w:tc>
        <w:tc>
          <w:tcPr>
            <w:tcW w:w="2835" w:type="dxa"/>
          </w:tcPr>
          <w:p w14:paraId="65FBD0F3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7AADEE07" w14:textId="21F4CBDC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barbeedoll2009@gmail.com</w:t>
            </w:r>
          </w:p>
        </w:tc>
      </w:tr>
      <w:tr w:rsidR="00FC3CF6" w:rsidRPr="002E291E" w14:paraId="5BCBBFAE" w14:textId="77777777" w:rsidTr="00A515EC">
        <w:tc>
          <w:tcPr>
            <w:tcW w:w="985" w:type="dxa"/>
          </w:tcPr>
          <w:p w14:paraId="5522A929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9272808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Effect of Mulching Materials on Weed Incidence, Yield and Economics of Brinjal (Solanum</w:t>
            </w:r>
          </w:p>
          <w:p w14:paraId="1FBBAEB3" w14:textId="1E37986B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Melongena) in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Koderm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district of Chhota Nagpur Plateau of Jharkhand</w:t>
            </w:r>
          </w:p>
        </w:tc>
        <w:tc>
          <w:tcPr>
            <w:tcW w:w="3686" w:type="dxa"/>
          </w:tcPr>
          <w:p w14:paraId="0F3B5D47" w14:textId="6205AEEB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Bhoopendra Singh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.K.Rai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1 , Manish Kumar 1 , R. Ranjan, 1 &amp;;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.M.Prasad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2</w:t>
            </w:r>
          </w:p>
          <w:p w14:paraId="2DC07FE8" w14:textId="34CD567A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58342E5F" w14:textId="2ADA3154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03 SUSTAINABLE RESOURCE MANAGEMENT</w:t>
            </w:r>
          </w:p>
        </w:tc>
        <w:tc>
          <w:tcPr>
            <w:tcW w:w="2187" w:type="dxa"/>
          </w:tcPr>
          <w:p w14:paraId="3E85FD42" w14:textId="55E5F1A7" w:rsidR="00D30F5B" w:rsidRPr="002E291E" w:rsidRDefault="00000000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hyperlink r:id="rId8" w:history="1">
              <w:r w:rsidR="00D30F5B" w:rsidRPr="002E291E">
                <w:rPr>
                  <w:rStyle w:val="Hyperlink"/>
                  <w:rFonts w:ascii="Times New Roman" w:hAnsi="Times New Roman" w:cs="Times New Roman"/>
                  <w:color w:val="0D0D0D" w:themeColor="text1" w:themeTint="F2"/>
                  <w:sz w:val="20"/>
                  <w:szCs w:val="20"/>
                  <w:u w:val="none"/>
                </w:rPr>
                <w:t>b.singh@icar.gov.in</w:t>
              </w:r>
            </w:hyperlink>
          </w:p>
          <w:p w14:paraId="1442B1ED" w14:textId="2366F336" w:rsidR="00D30F5B" w:rsidRPr="002E291E" w:rsidRDefault="00000000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hyperlink r:id="rId9" w:tgtFrame="_blank" w:history="1">
              <w:r w:rsidR="00D30F5B" w:rsidRPr="002E291E">
                <w:rPr>
                  <w:rStyle w:val="Hyperlink"/>
                  <w:rFonts w:ascii="Times New Roman" w:hAnsi="Times New Roman" w:cs="Times New Roman"/>
                  <w:color w:val="0D0D0D" w:themeColor="text1" w:themeTint="F2"/>
                  <w:sz w:val="20"/>
                  <w:szCs w:val="20"/>
                  <w:u w:val="none"/>
                  <w:shd w:val="clear" w:color="auto" w:fill="FFFFFF"/>
                </w:rPr>
                <w:t>bhoopendraakola@rediffmail.com</w:t>
              </w:r>
            </w:hyperlink>
            <w:r w:rsidR="00D30F5B"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 ​</w:t>
            </w:r>
          </w:p>
        </w:tc>
      </w:tr>
      <w:tr w:rsidR="00FC3CF6" w:rsidRPr="002E291E" w14:paraId="41F4B353" w14:textId="77777777" w:rsidTr="00A515EC">
        <w:tc>
          <w:tcPr>
            <w:tcW w:w="985" w:type="dxa"/>
          </w:tcPr>
          <w:p w14:paraId="32855AEA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25A6CAB4" w14:textId="55DF0EB8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Enhancing the Lentil (Lens culinaris) Crop Growth and Yield Under Cluster Frontline Demonstrations</w:t>
            </w:r>
          </w:p>
        </w:tc>
        <w:tc>
          <w:tcPr>
            <w:tcW w:w="3686" w:type="dxa"/>
          </w:tcPr>
          <w:p w14:paraId="40FDA1A4" w14:textId="17EB7511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Rajesh Chandra Verma*, Shashank Shekhar*, Avinash Kumar Rai* and Shashank Singh*</w:t>
            </w:r>
          </w:p>
        </w:tc>
        <w:tc>
          <w:tcPr>
            <w:tcW w:w="2835" w:type="dxa"/>
          </w:tcPr>
          <w:p w14:paraId="6E426141" w14:textId="0709656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eminar Theme: Strategies for Food and Nutritional Security (Food safety and Quality in Food Service)</w:t>
            </w:r>
          </w:p>
        </w:tc>
        <w:tc>
          <w:tcPr>
            <w:tcW w:w="2187" w:type="dxa"/>
          </w:tcPr>
          <w:p w14:paraId="00F62153" w14:textId="77777777" w:rsidR="00D30F5B" w:rsidRPr="002E291E" w:rsidRDefault="00D30F5B" w:rsidP="00FC3CF6">
            <w:pPr>
              <w:shd w:val="clear" w:color="auto" w:fill="FFFFFF"/>
              <w:spacing w:before="100" w:beforeAutospacing="1" w:after="100" w:afterAutospacing="1"/>
              <w:jc w:val="both"/>
              <w:outlineLvl w:val="2"/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kvkghazipur2@gmail.com</w:t>
            </w:r>
          </w:p>
          <w:p w14:paraId="41528279" w14:textId="51087DB9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</w:tr>
      <w:tr w:rsidR="00FC3CF6" w:rsidRPr="002E291E" w14:paraId="1DAA8D78" w14:textId="77777777" w:rsidTr="00A515EC">
        <w:tc>
          <w:tcPr>
            <w:tcW w:w="985" w:type="dxa"/>
          </w:tcPr>
          <w:p w14:paraId="63903D49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A6BF050" w14:textId="69449E7B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Evaluating the Impact of Alternate Wetting and Drying Irrigation Practices on Crop Growth and Yield of Rice in Farmers’ Fields through Front Line Demonstrations</w:t>
            </w:r>
          </w:p>
        </w:tc>
        <w:tc>
          <w:tcPr>
            <w:tcW w:w="3686" w:type="dxa"/>
          </w:tcPr>
          <w:p w14:paraId="2F8BF3F6" w14:textId="1EECEE71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hashank Shekhar*, Rajesh Chandra Verma*, Shashank Singh* and Avinash Kumar Rai*</w:t>
            </w:r>
          </w:p>
        </w:tc>
        <w:tc>
          <w:tcPr>
            <w:tcW w:w="2835" w:type="dxa"/>
          </w:tcPr>
          <w:p w14:paraId="779612BA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Seminar Theme: Sustainable Resource Management (Resource </w:t>
            </w:r>
            <w:proofErr w:type="spellStart"/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efficiency,waste</w:t>
            </w:r>
            <w:proofErr w:type="spellEnd"/>
            <w:proofErr w:type="gramEnd"/>
          </w:p>
          <w:p w14:paraId="4D38DB3C" w14:textId="53595910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management, environment friendly technologies)</w:t>
            </w:r>
          </w:p>
        </w:tc>
        <w:tc>
          <w:tcPr>
            <w:tcW w:w="2187" w:type="dxa"/>
          </w:tcPr>
          <w:p w14:paraId="2F06BBC3" w14:textId="67877201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hashankshekharcae@gmail.com</w:t>
            </w:r>
          </w:p>
        </w:tc>
      </w:tr>
      <w:tr w:rsidR="00FC3CF6" w:rsidRPr="002E291E" w14:paraId="08E7F92A" w14:textId="77777777" w:rsidTr="00A515EC">
        <w:tc>
          <w:tcPr>
            <w:tcW w:w="985" w:type="dxa"/>
          </w:tcPr>
          <w:p w14:paraId="3301EF57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2BD5405" w14:textId="0880B545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Women Entrepreneurship to Empowerment: Balancing Gender discrimination</w:t>
            </w:r>
          </w:p>
        </w:tc>
        <w:tc>
          <w:tcPr>
            <w:tcW w:w="3686" w:type="dxa"/>
          </w:tcPr>
          <w:p w14:paraId="6C479FAA" w14:textId="21BBF88F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Dr. Atinder Pal Kaur, Dr. Gaganpreet Kaur, and Dr. Anil Kumar </w:t>
            </w:r>
          </w:p>
        </w:tc>
        <w:tc>
          <w:tcPr>
            <w:tcW w:w="2835" w:type="dxa"/>
          </w:tcPr>
          <w:p w14:paraId="314537C5" w14:textId="0E8BBB0C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heme- 6th " Innovative approaches in extension"</w:t>
            </w:r>
          </w:p>
        </w:tc>
        <w:tc>
          <w:tcPr>
            <w:tcW w:w="2187" w:type="dxa"/>
          </w:tcPr>
          <w:p w14:paraId="16153361" w14:textId="7CB68DED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gagansociology@pau.edu</w:t>
            </w:r>
          </w:p>
        </w:tc>
      </w:tr>
      <w:tr w:rsidR="00FC3CF6" w:rsidRPr="002E291E" w14:paraId="1911CA4C" w14:textId="77777777" w:rsidTr="00A515EC">
        <w:tc>
          <w:tcPr>
            <w:tcW w:w="985" w:type="dxa"/>
          </w:tcPr>
          <w:p w14:paraId="464E7FF2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DB1051D" w14:textId="4CB6D0B6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BENEFITS GAINED BY WOMEN BENEFICIARIES OF NATIONAL RURAL LIVELIHOODS MISSION</w:t>
            </w:r>
          </w:p>
        </w:tc>
        <w:tc>
          <w:tcPr>
            <w:tcW w:w="3686" w:type="dxa"/>
          </w:tcPr>
          <w:p w14:paraId="4C8F4FE3" w14:textId="5735B84C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Dr Rajshree Upadhyay*, Dr Dhriti Solanki* and Ms Priyanka Diwan**</w:t>
            </w:r>
          </w:p>
        </w:tc>
        <w:tc>
          <w:tcPr>
            <w:tcW w:w="2835" w:type="dxa"/>
          </w:tcPr>
          <w:p w14:paraId="4DAB6F53" w14:textId="5732F142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6. Innovative Approaches in Extension (Impact assessment of development initiatives)</w:t>
            </w:r>
          </w:p>
        </w:tc>
        <w:tc>
          <w:tcPr>
            <w:tcW w:w="2187" w:type="dxa"/>
          </w:tcPr>
          <w:p w14:paraId="0FDFC3CE" w14:textId="483C5F0C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Style w:val="go"/>
                <w:b w:val="0"/>
                <w:bCs w:val="0"/>
                <w:color w:val="0D0D0D" w:themeColor="text1" w:themeTint="F2"/>
                <w:sz w:val="20"/>
                <w:szCs w:val="20"/>
              </w:rPr>
              <w:t>rajshreeupadhyay.eecm@gmail.com</w:t>
            </w:r>
          </w:p>
        </w:tc>
      </w:tr>
      <w:tr w:rsidR="00FC3CF6" w:rsidRPr="002E291E" w14:paraId="11446F64" w14:textId="77777777" w:rsidTr="00A515EC">
        <w:tc>
          <w:tcPr>
            <w:tcW w:w="985" w:type="dxa"/>
          </w:tcPr>
          <w:p w14:paraId="5A8A7EB4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E4853EF" w14:textId="1C71BC3F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Social Entrepreneurship for Sustainable Rural Development in India, </w:t>
            </w:r>
          </w:p>
        </w:tc>
        <w:tc>
          <w:tcPr>
            <w:tcW w:w="3686" w:type="dxa"/>
          </w:tcPr>
          <w:p w14:paraId="0E2BA8F8" w14:textId="7A695B9F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Dr Sangeet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Ranguwal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1 and Dr Gaganpreet Kaur 2</w:t>
            </w:r>
          </w:p>
        </w:tc>
        <w:tc>
          <w:tcPr>
            <w:tcW w:w="2835" w:type="dxa"/>
          </w:tcPr>
          <w:p w14:paraId="15F8483D" w14:textId="17C3B7E4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 6. Innovative Approaches in Extension Social Entrepreneurship for Sustainable Rural Development in India</w:t>
            </w:r>
          </w:p>
        </w:tc>
        <w:tc>
          <w:tcPr>
            <w:tcW w:w="2187" w:type="dxa"/>
          </w:tcPr>
          <w:p w14:paraId="7963D05A" w14:textId="0B9E24DA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angeet@pau.edu</w:t>
            </w:r>
          </w:p>
        </w:tc>
      </w:tr>
      <w:tr w:rsidR="00FC3CF6" w:rsidRPr="002E291E" w14:paraId="259E7870" w14:textId="77777777" w:rsidTr="00A515EC">
        <w:tc>
          <w:tcPr>
            <w:tcW w:w="985" w:type="dxa"/>
          </w:tcPr>
          <w:p w14:paraId="097217DD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2B503BE" w14:textId="524F86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itle: Technological backstopping by leveraging FPC based Technology Delivery Model in vegetable sector</w:t>
            </w:r>
          </w:p>
        </w:tc>
        <w:tc>
          <w:tcPr>
            <w:tcW w:w="3686" w:type="dxa"/>
          </w:tcPr>
          <w:p w14:paraId="790A262A" w14:textId="377B9EAF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hubhadeep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Roy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Neeraj Singh 2 , Sudarshan Maurya 3 , Anant Bahadur 4 Anirban Mukherjee 5 and T. K. Behera 6</w:t>
            </w:r>
          </w:p>
        </w:tc>
        <w:tc>
          <w:tcPr>
            <w:tcW w:w="2835" w:type="dxa"/>
          </w:tcPr>
          <w:p w14:paraId="766B16BF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: Innovations in marketing</w:t>
            </w:r>
          </w:p>
          <w:p w14:paraId="2E2642C1" w14:textId="57BC585C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ub Theme: FPO/ Success cases in marketing</w:t>
            </w:r>
          </w:p>
        </w:tc>
        <w:tc>
          <w:tcPr>
            <w:tcW w:w="2187" w:type="dxa"/>
          </w:tcPr>
          <w:p w14:paraId="60C81A34" w14:textId="400A4AAC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shubhadeepiari@gmail.com </w:t>
            </w:r>
          </w:p>
        </w:tc>
      </w:tr>
      <w:tr w:rsidR="00FC3CF6" w:rsidRPr="002E291E" w14:paraId="0B37EFDB" w14:textId="77777777" w:rsidTr="00A515EC">
        <w:tc>
          <w:tcPr>
            <w:tcW w:w="985" w:type="dxa"/>
          </w:tcPr>
          <w:p w14:paraId="4B7F1B0E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7EA608A" w14:textId="4FE66B4E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Integrated agricultural interventions for livelihood and nutritional security of tribal farmers of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onbhadr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(Uttar Pradesh)</w:t>
            </w:r>
          </w:p>
        </w:tc>
        <w:tc>
          <w:tcPr>
            <w:tcW w:w="3686" w:type="dxa"/>
          </w:tcPr>
          <w:p w14:paraId="7E012103" w14:textId="7A5FCE7B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hubhadeep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Roy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Neeraj Singh 2 , Sudarshan Maurya 3 , S.K. Singh 4 Anant Bahadur 5 and T. K. Behera 6</w:t>
            </w:r>
          </w:p>
          <w:p w14:paraId="663DD508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5D744313" w14:textId="6A0FBE5F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lastRenderedPageBreak/>
              <w:t>Theme 7: Strategies for food and nutritional security</w:t>
            </w:r>
          </w:p>
        </w:tc>
        <w:tc>
          <w:tcPr>
            <w:tcW w:w="2187" w:type="dxa"/>
          </w:tcPr>
          <w:p w14:paraId="781C8347" w14:textId="3DF40119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shubhadeepiari@gmail.com</w:t>
            </w:r>
          </w:p>
        </w:tc>
      </w:tr>
      <w:tr w:rsidR="00FC3CF6" w:rsidRPr="002E291E" w14:paraId="09C72779" w14:textId="77777777" w:rsidTr="00A515EC">
        <w:tc>
          <w:tcPr>
            <w:tcW w:w="985" w:type="dxa"/>
          </w:tcPr>
          <w:p w14:paraId="7BF9582E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1666096" w14:textId="55AF74A3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" Constraints in using ICT tools by School Teachers of Punjab" </w:t>
            </w:r>
          </w:p>
        </w:tc>
        <w:tc>
          <w:tcPr>
            <w:tcW w:w="3686" w:type="dxa"/>
          </w:tcPr>
          <w:p w14:paraId="27B8E2AF" w14:textId="1EBE925C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Mahi Singh, Mandeep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Sharma</w:t>
            </w: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  <w:vertAlign w:val="superscript"/>
              </w:rPr>
              <w:t>  </w:t>
            </w: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and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Sukhdeep Kaur Mann</w:t>
            </w:r>
          </w:p>
        </w:tc>
        <w:tc>
          <w:tcPr>
            <w:tcW w:w="2835" w:type="dxa"/>
          </w:tcPr>
          <w:p w14:paraId="10D69C2F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6FC956E3" w14:textId="35C5E9EE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mandeepsharmahsee@pau.edu</w:t>
            </w:r>
          </w:p>
        </w:tc>
      </w:tr>
      <w:tr w:rsidR="00FC3CF6" w:rsidRPr="002E291E" w14:paraId="07367823" w14:textId="77777777" w:rsidTr="00A515EC">
        <w:tc>
          <w:tcPr>
            <w:tcW w:w="985" w:type="dxa"/>
          </w:tcPr>
          <w:p w14:paraId="3842144A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12D2F23" w14:textId="471A813C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Empowerment of Rural Women through Processing and Marketing of Millets Value Added Products: A Case Study in Barmer</w:t>
            </w:r>
          </w:p>
        </w:tc>
        <w:tc>
          <w:tcPr>
            <w:tcW w:w="3686" w:type="dxa"/>
          </w:tcPr>
          <w:p w14:paraId="7CBB744A" w14:textId="27E87CFA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Dr. Sonali Sharma</w:t>
            </w:r>
          </w:p>
          <w:p w14:paraId="5A1131B9" w14:textId="2F013B99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7949FB7F" w14:textId="4F1024C3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: Strategies for food and nutritional security (Nutrition, processing and value-addition of Millets)</w:t>
            </w:r>
          </w:p>
        </w:tc>
        <w:tc>
          <w:tcPr>
            <w:tcW w:w="2187" w:type="dxa"/>
          </w:tcPr>
          <w:p w14:paraId="571521F9" w14:textId="20295364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Style w:val="go"/>
                <w:b w:val="0"/>
                <w:bCs w:val="0"/>
                <w:color w:val="0D0D0D" w:themeColor="text1" w:themeTint="F2"/>
                <w:sz w:val="20"/>
                <w:szCs w:val="20"/>
              </w:rPr>
              <w:t>sonalicpsharma2010@gmail.com</w:t>
            </w:r>
          </w:p>
        </w:tc>
      </w:tr>
      <w:tr w:rsidR="00FC3CF6" w:rsidRPr="002E291E" w14:paraId="6612F6E2" w14:textId="77777777" w:rsidTr="00A515EC">
        <w:tc>
          <w:tcPr>
            <w:tcW w:w="985" w:type="dxa"/>
          </w:tcPr>
          <w:p w14:paraId="4FAB92A8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2226C74" w14:textId="5EDCA37A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EXTENT OF FINANCIAL INCLUSION AMONG RURAL PEOPLE IN BANASKANTHA DISTRICT OF GUJARAT</w:t>
            </w:r>
          </w:p>
        </w:tc>
        <w:tc>
          <w:tcPr>
            <w:tcW w:w="3686" w:type="dxa"/>
          </w:tcPr>
          <w:p w14:paraId="04261CDD" w14:textId="6CAE2740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imple Jain 1 and Govinda Vidhi V. 2</w:t>
            </w:r>
          </w:p>
        </w:tc>
        <w:tc>
          <w:tcPr>
            <w:tcW w:w="2835" w:type="dxa"/>
          </w:tcPr>
          <w:p w14:paraId="0F8F9D79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6C1868CB" w14:textId="27E00CA0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simplejain2@sdau.edu.in</w:t>
            </w:r>
          </w:p>
        </w:tc>
      </w:tr>
      <w:tr w:rsidR="00FC3CF6" w:rsidRPr="002E291E" w14:paraId="36B1F151" w14:textId="77777777" w:rsidTr="00A515EC">
        <w:tc>
          <w:tcPr>
            <w:tcW w:w="985" w:type="dxa"/>
          </w:tcPr>
          <w:p w14:paraId="00963437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67D1161" w14:textId="51786080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  <w:lang w:val="en-GB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Content Analysis of PAU Kisan App for Major Crops  </w:t>
            </w:r>
          </w:p>
        </w:tc>
        <w:tc>
          <w:tcPr>
            <w:tcW w:w="3686" w:type="dxa"/>
          </w:tcPr>
          <w:p w14:paraId="1D5DDBFA" w14:textId="4D41CE1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  <w:lang w:val="en-GB"/>
              </w:rPr>
              <w:t xml:space="preserve">Urmila Krishna, Lakhwinder Kaur, Pankaj Kumar and Gaganpreet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  <w:lang w:val="en-GB"/>
              </w:rPr>
              <w:t>kaur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</w:p>
        </w:tc>
        <w:tc>
          <w:tcPr>
            <w:tcW w:w="2835" w:type="dxa"/>
          </w:tcPr>
          <w:p w14:paraId="30518EBA" w14:textId="19F1B66F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  <w:lang w:val="en-GB"/>
              </w:rPr>
              <w:t>under theme 6: Innovative approaches in extension</w:t>
            </w:r>
          </w:p>
        </w:tc>
        <w:tc>
          <w:tcPr>
            <w:tcW w:w="2187" w:type="dxa"/>
          </w:tcPr>
          <w:p w14:paraId="1BD3558A" w14:textId="62BE35FE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lakhwinder@pau.edu</w:t>
            </w:r>
          </w:p>
        </w:tc>
      </w:tr>
      <w:tr w:rsidR="00FC3CF6" w:rsidRPr="002E291E" w14:paraId="6B2978B9" w14:textId="77777777" w:rsidTr="00A515EC">
        <w:tc>
          <w:tcPr>
            <w:tcW w:w="985" w:type="dxa"/>
          </w:tcPr>
          <w:p w14:paraId="65315BF4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21AFEE5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SSESSMENT OF PERCEIVED LONELINESS AND FAMILY STRUCTURE AMONG RURAL</w:t>
            </w:r>
          </w:p>
          <w:p w14:paraId="2BA8E3AC" w14:textId="30B15C5A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FAMILIES</w:t>
            </w:r>
          </w:p>
        </w:tc>
        <w:tc>
          <w:tcPr>
            <w:tcW w:w="3686" w:type="dxa"/>
          </w:tcPr>
          <w:p w14:paraId="40FD1E34" w14:textId="4DAF0B51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Dr. Rajinder Kaur</w:t>
            </w:r>
          </w:p>
          <w:p w14:paraId="497C96DE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  <w:p w14:paraId="31A198E0" w14:textId="5D582530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0B510DA4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3F84F7F6" w14:textId="26FB51C5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iamrajinderkaur@gmail.com</w:t>
            </w:r>
          </w:p>
        </w:tc>
      </w:tr>
      <w:tr w:rsidR="00FC3CF6" w:rsidRPr="002E291E" w14:paraId="3D4DE23D" w14:textId="77777777" w:rsidTr="00A515EC">
        <w:tc>
          <w:tcPr>
            <w:tcW w:w="985" w:type="dxa"/>
          </w:tcPr>
          <w:p w14:paraId="26610A23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4BA035E" w14:textId="1F30B546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Resource Conservation by Direct Seeded Rice: Evidence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From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Indian Punjab </w:t>
            </w:r>
          </w:p>
        </w:tc>
        <w:tc>
          <w:tcPr>
            <w:tcW w:w="3686" w:type="dxa"/>
          </w:tcPr>
          <w:p w14:paraId="6F82A7D6" w14:textId="1536A62D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Gurpreet Singh 1* and Sangeet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Ranguwal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1</w:t>
            </w:r>
          </w:p>
          <w:p w14:paraId="026DACC4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  <w:p w14:paraId="73CEA38C" w14:textId="07DE9D14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1A60E003" w14:textId="0798F415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heme 3. Sustainable Resource Management </w:t>
            </w:r>
          </w:p>
        </w:tc>
        <w:tc>
          <w:tcPr>
            <w:tcW w:w="2187" w:type="dxa"/>
          </w:tcPr>
          <w:p w14:paraId="371F7545" w14:textId="77777777" w:rsidR="00D30F5B" w:rsidRPr="002E291E" w:rsidRDefault="00000000" w:rsidP="00FC3CF6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0D0D0D" w:themeColor="text1" w:themeTint="F2"/>
                <w:sz w:val="20"/>
                <w:szCs w:val="20"/>
                <w:u w:val="none"/>
              </w:rPr>
            </w:pPr>
            <w:hyperlink r:id="rId10" w:history="1">
              <w:r w:rsidR="00D30F5B" w:rsidRPr="002E291E">
                <w:rPr>
                  <w:rStyle w:val="Hyperlink"/>
                  <w:b w:val="0"/>
                  <w:bCs w:val="0"/>
                  <w:color w:val="0D0D0D" w:themeColor="text1" w:themeTint="F2"/>
                  <w:sz w:val="20"/>
                  <w:szCs w:val="20"/>
                  <w:u w:val="none"/>
                </w:rPr>
                <w:t>ranguwal@gmail.com</w:t>
              </w:r>
            </w:hyperlink>
          </w:p>
          <w:p w14:paraId="117E8200" w14:textId="6D858A81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</w:rPr>
              <w:t>gurpreet-2047014@pau.edu</w:t>
            </w:r>
          </w:p>
        </w:tc>
      </w:tr>
      <w:tr w:rsidR="00FC3CF6" w:rsidRPr="002E291E" w14:paraId="76B4B3F9" w14:textId="77777777" w:rsidTr="00A515EC">
        <w:tc>
          <w:tcPr>
            <w:tcW w:w="985" w:type="dxa"/>
          </w:tcPr>
          <w:p w14:paraId="1D80967F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4F92BCC" w14:textId="2AA70A55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Adoption and Diffusion of improved high yielding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Fieldpe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variety through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CFLds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-Pulses</w:t>
            </w:r>
          </w:p>
        </w:tc>
        <w:tc>
          <w:tcPr>
            <w:tcW w:w="3686" w:type="dxa"/>
          </w:tcPr>
          <w:p w14:paraId="691A4021" w14:textId="2D0EA39F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Nitin Kumar Pandey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Rajeev Kumar Singh 2 , N.K. Yadav 3 , Prashant Kumar 4 , SPS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omvanshi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5 and Shalini Chaudhari 6</w:t>
            </w:r>
          </w:p>
        </w:tc>
        <w:tc>
          <w:tcPr>
            <w:tcW w:w="2835" w:type="dxa"/>
          </w:tcPr>
          <w:p w14:paraId="3F05AEA2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5809454E" w14:textId="0073E261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nitin111pandey@gmail.com</w:t>
            </w:r>
          </w:p>
        </w:tc>
      </w:tr>
      <w:tr w:rsidR="00FC3CF6" w:rsidRPr="002E291E" w14:paraId="7EF85268" w14:textId="77777777" w:rsidTr="00A515EC">
        <w:tc>
          <w:tcPr>
            <w:tcW w:w="985" w:type="dxa"/>
          </w:tcPr>
          <w:p w14:paraId="5CEC8F92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54438CA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pectacular effects of drum stick leaf powder: potential to improve</w:t>
            </w:r>
          </w:p>
          <w:p w14:paraId="0D2F5E78" w14:textId="05439C64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hemoglobin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level among farm women</w:t>
            </w:r>
          </w:p>
        </w:tc>
        <w:tc>
          <w:tcPr>
            <w:tcW w:w="3686" w:type="dxa"/>
          </w:tcPr>
          <w:p w14:paraId="7A4CC241" w14:textId="323C592D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Swati Deepak Dubey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Yatendr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Kumar 2 , S. K. Dubey 3 and A.K. Srivastava 4</w:t>
            </w:r>
          </w:p>
        </w:tc>
        <w:tc>
          <w:tcPr>
            <w:tcW w:w="2835" w:type="dxa"/>
          </w:tcPr>
          <w:p w14:paraId="4317B1F2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7F125FF6" w14:textId="44C2F485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swatihsc26@gmail.com</w:t>
            </w:r>
          </w:p>
        </w:tc>
      </w:tr>
      <w:tr w:rsidR="00FC3CF6" w:rsidRPr="002E291E" w14:paraId="04ABEC31" w14:textId="77777777" w:rsidTr="00A515EC">
        <w:tc>
          <w:tcPr>
            <w:tcW w:w="985" w:type="dxa"/>
          </w:tcPr>
          <w:p w14:paraId="5C91171B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A2D0988" w14:textId="0DD3573D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Post harvest management of combined harvested paddy straw for improvement of milk productivity in dairy cattle</w:t>
            </w:r>
          </w:p>
        </w:tc>
        <w:tc>
          <w:tcPr>
            <w:tcW w:w="3686" w:type="dxa"/>
          </w:tcPr>
          <w:p w14:paraId="4C25EEDE" w14:textId="3B3E9122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Dharmendra Kumar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Pragya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Bhadauri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2 *, Anjani Kumar 2 ,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mrendr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Kumar 2</w:t>
            </w:r>
          </w:p>
          <w:p w14:paraId="45303C60" w14:textId="6649A425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R.K.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ohane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3 and Pankaj Kumar 1</w:t>
            </w:r>
          </w:p>
        </w:tc>
        <w:tc>
          <w:tcPr>
            <w:tcW w:w="2835" w:type="dxa"/>
          </w:tcPr>
          <w:p w14:paraId="349E4971" w14:textId="478155FF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3: Sustainable Resource Management</w:t>
            </w:r>
          </w:p>
        </w:tc>
        <w:tc>
          <w:tcPr>
            <w:tcW w:w="2187" w:type="dxa"/>
          </w:tcPr>
          <w:p w14:paraId="37745349" w14:textId="59080461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taripraya@gmail.com</w:t>
            </w:r>
          </w:p>
        </w:tc>
      </w:tr>
      <w:tr w:rsidR="00FC3CF6" w:rsidRPr="002E291E" w14:paraId="70690EC4" w14:textId="77777777" w:rsidTr="00A515EC">
        <w:tc>
          <w:tcPr>
            <w:tcW w:w="985" w:type="dxa"/>
          </w:tcPr>
          <w:p w14:paraId="28400B63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EAB806B" w14:textId="7FC66765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Do Farmers Really Possess the Right Kind of Knowledge Pertaining to Conservation Agriculture Practices- An in-depth analysis from the North Western Indo-Gangetic Plains</w:t>
            </w:r>
          </w:p>
        </w:tc>
        <w:tc>
          <w:tcPr>
            <w:tcW w:w="3686" w:type="dxa"/>
          </w:tcPr>
          <w:p w14:paraId="3C01A091" w14:textId="7EDFEA66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annishtha Bardhan 1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*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Neelam Bhardwaj 2 and Abir Dey 3</w:t>
            </w:r>
          </w:p>
        </w:tc>
        <w:tc>
          <w:tcPr>
            <w:tcW w:w="2835" w:type="dxa"/>
          </w:tcPr>
          <w:p w14:paraId="4AA44B64" w14:textId="10A6A5DB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 03: Sustainable Resource Management - Conservation Agriculture</w:t>
            </w:r>
          </w:p>
        </w:tc>
        <w:tc>
          <w:tcPr>
            <w:tcW w:w="2187" w:type="dxa"/>
          </w:tcPr>
          <w:p w14:paraId="1BED0F1A" w14:textId="3A19B211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annibckv@gmail.com</w:t>
            </w:r>
          </w:p>
        </w:tc>
      </w:tr>
      <w:tr w:rsidR="00FC3CF6" w:rsidRPr="002E291E" w14:paraId="24BF59BE" w14:textId="77777777" w:rsidTr="00A515EC">
        <w:tc>
          <w:tcPr>
            <w:tcW w:w="985" w:type="dxa"/>
          </w:tcPr>
          <w:p w14:paraId="78CFBA93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9797C48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CONSTRAINTS TOWARDS WOMEN ENTERPRISES GROWTH IN UTTAR PRADESH </w:t>
            </w:r>
          </w:p>
          <w:p w14:paraId="2153C68A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67A537E5" w14:textId="2C50A2E1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Priya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Vashishtha</w:t>
            </w:r>
            <w:proofErr w:type="spellEnd"/>
            <w:r w:rsidRPr="002E291E">
              <w:rPr>
                <w:rStyle w:val="FootnoteReference"/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footnoteReference w:customMarkFollows="1" w:id="1"/>
              <w:sym w:font="Symbol" w:char="F02A"/>
            </w:r>
            <w:r w:rsidRPr="002E291E">
              <w:rPr>
                <w:rStyle w:val="FootnoteReference"/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&amp; </w:t>
            </w: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.K. Tiwari</w:t>
            </w:r>
            <w:r w:rsidRPr="002E291E">
              <w:rPr>
                <w:rStyle w:val="FootnoteReference"/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footnoteReference w:customMarkFollows="1" w:id="2"/>
              <w:sym w:font="Symbol" w:char="F02A"/>
            </w:r>
            <w:r w:rsidRPr="002E291E">
              <w:rPr>
                <w:rStyle w:val="FootnoteReference"/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sym w:font="Symbol" w:char="F02A"/>
            </w:r>
            <w:r w:rsidRPr="002E291E">
              <w:rPr>
                <w:rStyle w:val="FootnoteReference"/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</w:t>
            </w:r>
          </w:p>
          <w:p w14:paraId="54358E70" w14:textId="355336C9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7900B49A" w14:textId="689BF8FB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 – Innovative Approaches in Extension</w:t>
            </w:r>
          </w:p>
        </w:tc>
        <w:tc>
          <w:tcPr>
            <w:tcW w:w="2187" w:type="dxa"/>
          </w:tcPr>
          <w:p w14:paraId="2B1D7933" w14:textId="058115D2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vashishtha7623@gmail.com</w:t>
            </w:r>
          </w:p>
        </w:tc>
      </w:tr>
      <w:tr w:rsidR="00FC3CF6" w:rsidRPr="002E291E" w14:paraId="180571BD" w14:textId="77777777" w:rsidTr="00A515EC">
        <w:tc>
          <w:tcPr>
            <w:tcW w:w="985" w:type="dxa"/>
          </w:tcPr>
          <w:p w14:paraId="2761540B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4A1DA41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“Outcomes of KVK’s kisan mobile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sandesh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in seeking of agricultural</w:t>
            </w:r>
          </w:p>
          <w:p w14:paraId="103ED272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information for increasing the income of tribal farmers in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Barwani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district of</w:t>
            </w:r>
          </w:p>
          <w:p w14:paraId="2C509ACC" w14:textId="551C294B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Madhya Pradesh”</w:t>
            </w:r>
          </w:p>
        </w:tc>
        <w:tc>
          <w:tcPr>
            <w:tcW w:w="3686" w:type="dxa"/>
          </w:tcPr>
          <w:p w14:paraId="5BE1FE37" w14:textId="11BCC9A3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Govinda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Bihare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1 S.K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Badodiy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2 and Antim 3</w:t>
            </w:r>
          </w:p>
        </w:tc>
        <w:tc>
          <w:tcPr>
            <w:tcW w:w="2835" w:type="dxa"/>
          </w:tcPr>
          <w:p w14:paraId="1327881A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20866A8A" w14:textId="77777777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Style w:val="go"/>
                <w:b w:val="0"/>
                <w:bCs w:val="0"/>
                <w:color w:val="0D0D0D" w:themeColor="text1" w:themeTint="F2"/>
                <w:sz w:val="20"/>
                <w:szCs w:val="20"/>
              </w:rPr>
              <w:t>govindabihare599@gmail.com</w:t>
            </w:r>
          </w:p>
          <w:p w14:paraId="6E9CFF92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</w:p>
        </w:tc>
      </w:tr>
      <w:tr w:rsidR="00FC3CF6" w:rsidRPr="002E291E" w14:paraId="45AC8582" w14:textId="77777777" w:rsidTr="00A515EC">
        <w:tc>
          <w:tcPr>
            <w:tcW w:w="985" w:type="dxa"/>
          </w:tcPr>
          <w:p w14:paraId="2166857F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468FFD5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Adoption of Okra Cultivation Practices followed by the farmers in</w:t>
            </w:r>
          </w:p>
          <w:p w14:paraId="1CCBBC5C" w14:textId="3B2B6333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Jammu District</w:t>
            </w:r>
          </w:p>
        </w:tc>
        <w:tc>
          <w:tcPr>
            <w:tcW w:w="3686" w:type="dxa"/>
          </w:tcPr>
          <w:p w14:paraId="1EC4E1A7" w14:textId="3E3F51C4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Mamta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Bajy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, J.S. Manhas, Meenu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choudhary</w:t>
            </w:r>
            <w:proofErr w:type="spellEnd"/>
          </w:p>
          <w:p w14:paraId="751C147A" w14:textId="5E52638B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835" w:type="dxa"/>
          </w:tcPr>
          <w:p w14:paraId="332ECBBD" w14:textId="4139AE3F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heme- Innovative Approaches in Extension</w:t>
            </w:r>
          </w:p>
        </w:tc>
        <w:tc>
          <w:tcPr>
            <w:tcW w:w="2187" w:type="dxa"/>
          </w:tcPr>
          <w:p w14:paraId="254AE7D4" w14:textId="1426DC2E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rStyle w:val="go"/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  <w:t>Mamtabajyajobner@gmail.com</w:t>
            </w:r>
          </w:p>
        </w:tc>
      </w:tr>
      <w:tr w:rsidR="00FC3CF6" w:rsidRPr="002E291E" w14:paraId="73DE5EE9" w14:textId="77777777" w:rsidTr="00A515EC">
        <w:tc>
          <w:tcPr>
            <w:tcW w:w="985" w:type="dxa"/>
          </w:tcPr>
          <w:p w14:paraId="29D25E3A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A8966AF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itle: The economic losses to livestock owners due to plant toxicity in dairy animals</w:t>
            </w:r>
          </w:p>
          <w:p w14:paraId="2E7434A6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3686" w:type="dxa"/>
          </w:tcPr>
          <w:p w14:paraId="0675A347" w14:textId="4D0DF245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Shruti, M. Singh, B.P. Singh, Aneesha V.A., D. Kumar and U. K. De</w:t>
            </w:r>
          </w:p>
        </w:tc>
        <w:tc>
          <w:tcPr>
            <w:tcW w:w="2835" w:type="dxa"/>
          </w:tcPr>
          <w:p w14:paraId="7C7014E4" w14:textId="5CDE6DEB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Seminar theme: 5. Livestock and Dairy Innovations for Sustainable Development</w:t>
            </w:r>
          </w:p>
          <w:p w14:paraId="70A030B6" w14:textId="5C2BB1B4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Role of livestock sector in rural economy</w:t>
            </w:r>
          </w:p>
        </w:tc>
        <w:tc>
          <w:tcPr>
            <w:tcW w:w="2187" w:type="dxa"/>
          </w:tcPr>
          <w:p w14:paraId="4C79B33F" w14:textId="15CF627C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shrutikush0983@gmail.com</w:t>
            </w:r>
          </w:p>
        </w:tc>
      </w:tr>
      <w:tr w:rsidR="00FC3CF6" w:rsidRPr="002E291E" w14:paraId="444B1322" w14:textId="77777777" w:rsidTr="00A515EC">
        <w:tc>
          <w:tcPr>
            <w:tcW w:w="985" w:type="dxa"/>
          </w:tcPr>
          <w:p w14:paraId="6EF47C33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CB114E8" w14:textId="5435022B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Herbicide Adoption Patterns and Farmer Satisfaction in Weed Management: A Case Study of Wheat Cultivation in Sri Muktsar Sahib District, Punjab” by</w:t>
            </w:r>
          </w:p>
        </w:tc>
        <w:tc>
          <w:tcPr>
            <w:tcW w:w="3686" w:type="dxa"/>
          </w:tcPr>
          <w:p w14:paraId="344D9A1A" w14:textId="3CA1103B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Karamjit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Sharma  and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Vivek Kumar</w:t>
            </w:r>
          </w:p>
        </w:tc>
        <w:tc>
          <w:tcPr>
            <w:tcW w:w="2835" w:type="dxa"/>
          </w:tcPr>
          <w:p w14:paraId="2236E737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heme 3. Sustainable Resource Management</w:t>
            </w:r>
          </w:p>
          <w:p w14:paraId="2DC55397" w14:textId="2F50E8AC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 Resource efficiency, waste management, environment friendly technologies</w:t>
            </w:r>
          </w:p>
        </w:tc>
        <w:tc>
          <w:tcPr>
            <w:tcW w:w="2187" w:type="dxa"/>
          </w:tcPr>
          <w:p w14:paraId="062493E9" w14:textId="721578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sharmakaramjit@pau.edu</w:t>
            </w:r>
          </w:p>
        </w:tc>
      </w:tr>
      <w:tr w:rsidR="00FC3CF6" w:rsidRPr="002E291E" w14:paraId="10A45EF2" w14:textId="77777777" w:rsidTr="00A515EC">
        <w:tc>
          <w:tcPr>
            <w:tcW w:w="985" w:type="dxa"/>
          </w:tcPr>
          <w:p w14:paraId="0D9CA601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7DB9C42" w14:textId="10A1071D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Title: Ascertaining the Factors in Achieving Doubling of Farmers Income through Zero Tillage Oilseed Mustard Cultivation in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houbal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District, Manipur</w:t>
            </w:r>
          </w:p>
        </w:tc>
        <w:tc>
          <w:tcPr>
            <w:tcW w:w="3686" w:type="dxa"/>
          </w:tcPr>
          <w:p w14:paraId="4D993327" w14:textId="1CBAF528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Authors: Prabin Salam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S.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Zeshmarani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2 , N.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omb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3 ,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Chuwang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Hijam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4 and L. Boris 5</w:t>
            </w:r>
          </w:p>
        </w:tc>
        <w:tc>
          <w:tcPr>
            <w:tcW w:w="2835" w:type="dxa"/>
          </w:tcPr>
          <w:p w14:paraId="1C5B13F9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heme: Innovative Approaches in Extension:</w:t>
            </w:r>
          </w:p>
          <w:p w14:paraId="4D70052C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187" w:type="dxa"/>
          </w:tcPr>
          <w:p w14:paraId="5D83496A" w14:textId="3F0E30B0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prabinsalam2020@gmail.com</w:t>
            </w:r>
          </w:p>
        </w:tc>
      </w:tr>
      <w:tr w:rsidR="00FC3CF6" w:rsidRPr="002E291E" w14:paraId="5D91118E" w14:textId="77777777" w:rsidTr="00A515EC">
        <w:tc>
          <w:tcPr>
            <w:tcW w:w="985" w:type="dxa"/>
          </w:tcPr>
          <w:p w14:paraId="42547559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3F0EA48" w14:textId="0C9A8EB3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Impact of climate change and role of climate smart technology in harnessing better paddy yield under the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Agro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climatic condition of Barak Valley Zone of Assam</w:t>
            </w:r>
          </w:p>
        </w:tc>
        <w:tc>
          <w:tcPr>
            <w:tcW w:w="3686" w:type="dxa"/>
          </w:tcPr>
          <w:p w14:paraId="3D26B6A4" w14:textId="1ADA83C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Ejaful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Ahmed, A. Rahman, M.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Neog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*, P.K. Pathak** K. Medhi***, B.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imung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, M. Roy, </w:t>
            </w:r>
            <w:proofErr w:type="spellStart"/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S.Basumatry</w:t>
            </w:r>
            <w:proofErr w:type="spellEnd"/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and B.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Nagaria</w:t>
            </w:r>
            <w:proofErr w:type="spellEnd"/>
          </w:p>
        </w:tc>
        <w:tc>
          <w:tcPr>
            <w:tcW w:w="2835" w:type="dxa"/>
          </w:tcPr>
          <w:p w14:paraId="7F731B54" w14:textId="27D421F4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(Theme 2. CLIMATE CHANGE AND AGRO ECOSYSTEM; THREATS,</w:t>
            </w:r>
          </w:p>
          <w:p w14:paraId="67EB5670" w14:textId="7DEC62DE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OPPORTUNITIES AND SOLUTIONS)</w:t>
            </w:r>
          </w:p>
        </w:tc>
        <w:tc>
          <w:tcPr>
            <w:tcW w:w="2187" w:type="dxa"/>
          </w:tcPr>
          <w:p w14:paraId="4A5FF043" w14:textId="0F9941AA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ejaful.ahmed@aau.ac.in</w:t>
            </w:r>
          </w:p>
        </w:tc>
      </w:tr>
      <w:tr w:rsidR="00FC3CF6" w:rsidRPr="002E291E" w14:paraId="5795B29B" w14:textId="77777777" w:rsidTr="00A515EC">
        <w:tc>
          <w:tcPr>
            <w:tcW w:w="985" w:type="dxa"/>
          </w:tcPr>
          <w:p w14:paraId="27D6C7DA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2C5E61EB" w14:textId="20610E1E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oil Ecosystem Services through Nature-based Solutions in North Eastern Hill Region of India</w:t>
            </w:r>
          </w:p>
        </w:tc>
        <w:tc>
          <w:tcPr>
            <w:tcW w:w="3686" w:type="dxa"/>
          </w:tcPr>
          <w:p w14:paraId="75BDB762" w14:textId="6EF8BF5B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anjay-Swami</w:t>
            </w:r>
          </w:p>
        </w:tc>
        <w:tc>
          <w:tcPr>
            <w:tcW w:w="2835" w:type="dxa"/>
          </w:tcPr>
          <w:p w14:paraId="1765AF2D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187" w:type="dxa"/>
          </w:tcPr>
          <w:p w14:paraId="32FE0F17" w14:textId="308B971E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Style w:val="go"/>
                <w:b w:val="0"/>
                <w:bCs w:val="0"/>
                <w:color w:val="0D0D0D" w:themeColor="text1" w:themeTint="F2"/>
                <w:sz w:val="20"/>
                <w:szCs w:val="20"/>
              </w:rPr>
              <w:t>sanjayswamionline@gmail.com</w:t>
            </w:r>
          </w:p>
        </w:tc>
      </w:tr>
      <w:tr w:rsidR="00FC3CF6" w:rsidRPr="002E291E" w14:paraId="4365D030" w14:textId="77777777" w:rsidTr="00A515EC">
        <w:tc>
          <w:tcPr>
            <w:tcW w:w="985" w:type="dxa"/>
          </w:tcPr>
          <w:p w14:paraId="663CF276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F2A51E9" w14:textId="46676B5E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Assessment of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Front Line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Demonstration of Zero Till Sowing of Wheat in the Eastern Part of Uttar Pradesh</w:t>
            </w:r>
          </w:p>
        </w:tc>
        <w:tc>
          <w:tcPr>
            <w:tcW w:w="3686" w:type="dxa"/>
          </w:tcPr>
          <w:p w14:paraId="4B2E7E05" w14:textId="2DEE199B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Kamlesh Meena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Rajneesh Srivastava 1 , Mandhata Singh 1 and Neeraj Singh 2</w:t>
            </w:r>
          </w:p>
        </w:tc>
        <w:tc>
          <w:tcPr>
            <w:tcW w:w="2835" w:type="dxa"/>
          </w:tcPr>
          <w:p w14:paraId="518FB37A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187" w:type="dxa"/>
          </w:tcPr>
          <w:p w14:paraId="10E52FC2" w14:textId="2E7EED3B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rStyle w:val="go"/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Style w:val="go"/>
                <w:b w:val="0"/>
                <w:bCs w:val="0"/>
                <w:color w:val="0D0D0D" w:themeColor="text1" w:themeTint="F2"/>
                <w:sz w:val="20"/>
                <w:szCs w:val="20"/>
              </w:rPr>
              <w:t>kamalagronomy@gmail.com</w:t>
            </w:r>
          </w:p>
        </w:tc>
      </w:tr>
      <w:tr w:rsidR="00FC3CF6" w:rsidRPr="002E291E" w14:paraId="05B4BA91" w14:textId="77777777" w:rsidTr="00A515EC">
        <w:tc>
          <w:tcPr>
            <w:tcW w:w="985" w:type="dxa"/>
          </w:tcPr>
          <w:p w14:paraId="16A46DDC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A38D589" w14:textId="088EC028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Impact of ARYA Project on Poultry Beneficiaries in terms of Socio-economic Improvement in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Banswar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District of Rajasthan</w:t>
            </w:r>
          </w:p>
        </w:tc>
        <w:tc>
          <w:tcPr>
            <w:tcW w:w="3686" w:type="dxa"/>
          </w:tcPr>
          <w:p w14:paraId="3D174CA4" w14:textId="51E584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Sonika Sharma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R.S. Rathore 2</w:t>
            </w:r>
          </w:p>
        </w:tc>
        <w:tc>
          <w:tcPr>
            <w:tcW w:w="2835" w:type="dxa"/>
          </w:tcPr>
          <w:p w14:paraId="14C3A1CD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Abstract theme: Innovative Approaches in Extension</w:t>
            </w:r>
          </w:p>
          <w:p w14:paraId="62F40EEE" w14:textId="3022F2FD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Sub theme: Impact assessment of development initiatives.</w:t>
            </w:r>
          </w:p>
        </w:tc>
        <w:tc>
          <w:tcPr>
            <w:tcW w:w="2187" w:type="dxa"/>
          </w:tcPr>
          <w:p w14:paraId="47EDB7E5" w14:textId="7131F291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rStyle w:val="go"/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  <w:t>sonikakhandelwal55@gmail.com</w:t>
            </w:r>
          </w:p>
        </w:tc>
      </w:tr>
      <w:tr w:rsidR="00FC3CF6" w:rsidRPr="002E291E" w14:paraId="158A97AA" w14:textId="77777777" w:rsidTr="00A515EC">
        <w:tc>
          <w:tcPr>
            <w:tcW w:w="985" w:type="dxa"/>
          </w:tcPr>
          <w:p w14:paraId="14BDE020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76E6B30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ssessment of knowledge level of tribal farmers towards scientific</w:t>
            </w:r>
          </w:p>
          <w:p w14:paraId="1212F42C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backyard poultry farming through standardised knowledge test</w:t>
            </w:r>
          </w:p>
          <w:p w14:paraId="5BFBCC5C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534BDF40" w14:textId="42A06FA1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lastRenderedPageBreak/>
              <w:t>Madan Singh, Shruti, H R Meena, M P Sagar, Jaydip Rokade and R S Suman</w:t>
            </w:r>
          </w:p>
        </w:tc>
        <w:tc>
          <w:tcPr>
            <w:tcW w:w="2835" w:type="dxa"/>
          </w:tcPr>
          <w:p w14:paraId="130FBE13" w14:textId="652CAB76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Seminar theme: 5. Livestock and Dairy Innovations for Sustainable Development Role </w:t>
            </w: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lastRenderedPageBreak/>
              <w:t>of livestock sector in rural economy</w:t>
            </w:r>
          </w:p>
        </w:tc>
        <w:tc>
          <w:tcPr>
            <w:tcW w:w="2187" w:type="dxa"/>
          </w:tcPr>
          <w:p w14:paraId="5DFB8783" w14:textId="22B229D4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  <w:lastRenderedPageBreak/>
              <w:t>madansinghjat@gmail.com</w:t>
            </w:r>
          </w:p>
        </w:tc>
      </w:tr>
      <w:tr w:rsidR="00FC3CF6" w:rsidRPr="002E291E" w14:paraId="0BD1DF56" w14:textId="77777777" w:rsidTr="00A515EC">
        <w:tc>
          <w:tcPr>
            <w:tcW w:w="985" w:type="dxa"/>
          </w:tcPr>
          <w:p w14:paraId="0C2FD05E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B33D447" w14:textId="7C2DE664" w:rsidR="00D30F5B" w:rsidRPr="002E291E" w:rsidRDefault="00D30F5B" w:rsidP="00FC3CF6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Utilization Pattern of Non-Timber Forest Products by Tribal Farmers in Meghalaya</w:t>
            </w:r>
          </w:p>
        </w:tc>
        <w:tc>
          <w:tcPr>
            <w:tcW w:w="3686" w:type="dxa"/>
          </w:tcPr>
          <w:p w14:paraId="2159646B" w14:textId="0657EF29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Authors: </w:t>
            </w:r>
            <w:proofErr w:type="spellStart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Deinichwa</w:t>
            </w:r>
            <w:proofErr w:type="spellEnd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 </w:t>
            </w:r>
            <w:proofErr w:type="spellStart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Dkhar</w:t>
            </w:r>
            <w:proofErr w:type="spellEnd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 and Dr. K.P. </w:t>
            </w:r>
            <w:proofErr w:type="spellStart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Raghuprasad</w:t>
            </w:r>
            <w:proofErr w:type="spellEnd"/>
          </w:p>
        </w:tc>
        <w:tc>
          <w:tcPr>
            <w:tcW w:w="2835" w:type="dxa"/>
          </w:tcPr>
          <w:p w14:paraId="02229BC2" w14:textId="434CA949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Sustainable Resource Management (Theme 3)</w:t>
            </w:r>
          </w:p>
        </w:tc>
        <w:tc>
          <w:tcPr>
            <w:tcW w:w="2187" w:type="dxa"/>
          </w:tcPr>
          <w:p w14:paraId="04BE1901" w14:textId="00007234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  <w:t>deinichwa@gmail.com</w:t>
            </w:r>
          </w:p>
        </w:tc>
      </w:tr>
      <w:tr w:rsidR="00FC3CF6" w:rsidRPr="002E291E" w14:paraId="0A532DAA" w14:textId="77777777" w:rsidTr="00A515EC">
        <w:tc>
          <w:tcPr>
            <w:tcW w:w="985" w:type="dxa"/>
          </w:tcPr>
          <w:p w14:paraId="5746681E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ADB50BD" w14:textId="07EC8331" w:rsidR="00D30F5B" w:rsidRPr="002E291E" w:rsidRDefault="00D30F5B" w:rsidP="00FC3CF6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Modernization of Tribal Farmers in Meghalaya: A Comprehensive Analysis</w:t>
            </w:r>
          </w:p>
        </w:tc>
        <w:tc>
          <w:tcPr>
            <w:tcW w:w="3686" w:type="dxa"/>
          </w:tcPr>
          <w:p w14:paraId="578A944D" w14:textId="72258857" w:rsidR="00D30F5B" w:rsidRPr="002E291E" w:rsidRDefault="00D30F5B" w:rsidP="00FC3CF6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Authors: Dr. K.P. </w:t>
            </w:r>
            <w:proofErr w:type="spellStart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Raghuprasad</w:t>
            </w:r>
            <w:proofErr w:type="spellEnd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 and </w:t>
            </w:r>
            <w:proofErr w:type="spellStart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Deinichwa</w:t>
            </w:r>
            <w:proofErr w:type="spellEnd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 </w:t>
            </w:r>
            <w:proofErr w:type="spellStart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Dkhar</w:t>
            </w:r>
            <w:proofErr w:type="spellEnd"/>
          </w:p>
          <w:p w14:paraId="4315393D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148B0C85" w14:textId="782D7571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Innovative Approaches in Extension (Theme 6)</w:t>
            </w:r>
          </w:p>
        </w:tc>
        <w:tc>
          <w:tcPr>
            <w:tcW w:w="2187" w:type="dxa"/>
          </w:tcPr>
          <w:p w14:paraId="356BF999" w14:textId="2C29E718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  <w:t>deinichwa@gmail.com</w:t>
            </w:r>
          </w:p>
        </w:tc>
      </w:tr>
      <w:tr w:rsidR="00FC3CF6" w:rsidRPr="002E291E" w14:paraId="5A69D623" w14:textId="77777777" w:rsidTr="00A515EC">
        <w:tc>
          <w:tcPr>
            <w:tcW w:w="985" w:type="dxa"/>
          </w:tcPr>
          <w:p w14:paraId="67A52227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5F2EB45" w14:textId="1771A1D4" w:rsidR="00D30F5B" w:rsidRPr="002E291E" w:rsidRDefault="00D30F5B" w:rsidP="00FC3CF6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Factors affection the Utilization of </w:t>
            </w:r>
            <w:proofErr w:type="spellStart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Kissan</w:t>
            </w:r>
            <w:proofErr w:type="spellEnd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 Credit Card </w:t>
            </w:r>
            <w:proofErr w:type="gramStart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By</w:t>
            </w:r>
            <w:proofErr w:type="gramEnd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 Card Holders in Subtropics of Jammu Region</w:t>
            </w:r>
          </w:p>
        </w:tc>
        <w:tc>
          <w:tcPr>
            <w:tcW w:w="3686" w:type="dxa"/>
          </w:tcPr>
          <w:p w14:paraId="451C0E68" w14:textId="1B3C01F4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proofErr w:type="spellStart"/>
            <w:proofErr w:type="gramStart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Dr.Shabnam</w:t>
            </w:r>
            <w:proofErr w:type="spellEnd"/>
            <w:proofErr w:type="gramEnd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 Kundal 1 , Dr. Poonam Parihar 2 , Dr. P.S. </w:t>
            </w:r>
            <w:proofErr w:type="spellStart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Slathia</w:t>
            </w:r>
            <w:proofErr w:type="spellEnd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, 3 </w:t>
            </w:r>
            <w:proofErr w:type="spellStart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Appoorva</w:t>
            </w:r>
            <w:proofErr w:type="spellEnd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 Gupta 4</w:t>
            </w:r>
          </w:p>
        </w:tc>
        <w:tc>
          <w:tcPr>
            <w:tcW w:w="2835" w:type="dxa"/>
          </w:tcPr>
          <w:p w14:paraId="1602B0F3" w14:textId="6AA4574A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heme 1: Innovation Approaches in Extension</w:t>
            </w:r>
          </w:p>
        </w:tc>
        <w:tc>
          <w:tcPr>
            <w:tcW w:w="2187" w:type="dxa"/>
          </w:tcPr>
          <w:p w14:paraId="004B0E22" w14:textId="2F65CA4E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  <w:t>kundal903@gmail.com</w:t>
            </w:r>
          </w:p>
        </w:tc>
      </w:tr>
      <w:tr w:rsidR="00FC3CF6" w:rsidRPr="002E291E" w14:paraId="19155B6C" w14:textId="77777777" w:rsidTr="00A515EC">
        <w:tc>
          <w:tcPr>
            <w:tcW w:w="985" w:type="dxa"/>
          </w:tcPr>
          <w:p w14:paraId="27AAF2C4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7919B85" w14:textId="7D5A103D" w:rsidR="00D30F5B" w:rsidRPr="002E291E" w:rsidRDefault="00D30F5B" w:rsidP="00FC3CF6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Popularization of Ragi millet through Frontline demonstrations in district Gonda, Uttar Pradesh</w:t>
            </w:r>
          </w:p>
        </w:tc>
        <w:tc>
          <w:tcPr>
            <w:tcW w:w="3686" w:type="dxa"/>
          </w:tcPr>
          <w:p w14:paraId="64301CE5" w14:textId="3A6FE77E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*Dr Ram Lakhan Singh, **Dr Manoj Kumar Singh and ***Dr PK Mishra.</w:t>
            </w:r>
          </w:p>
        </w:tc>
        <w:tc>
          <w:tcPr>
            <w:tcW w:w="2835" w:type="dxa"/>
          </w:tcPr>
          <w:p w14:paraId="1326447B" w14:textId="1D10D7A8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heme-Strategies for food and nutritional security theme.</w:t>
            </w:r>
          </w:p>
        </w:tc>
        <w:tc>
          <w:tcPr>
            <w:tcW w:w="2187" w:type="dxa"/>
          </w:tcPr>
          <w:p w14:paraId="3E1DD230" w14:textId="77777777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</w:p>
        </w:tc>
      </w:tr>
      <w:tr w:rsidR="00FC3CF6" w:rsidRPr="002E291E" w14:paraId="4A61FC81" w14:textId="77777777" w:rsidTr="00A515EC">
        <w:tc>
          <w:tcPr>
            <w:tcW w:w="985" w:type="dxa"/>
          </w:tcPr>
          <w:p w14:paraId="0931E0FE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32DE648" w14:textId="77777777" w:rsidR="00D30F5B" w:rsidRPr="002E291E" w:rsidRDefault="00D30F5B" w:rsidP="00FC3CF6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A study on popular utensils cleansers and their potential health risks</w:t>
            </w:r>
          </w:p>
          <w:p w14:paraId="195ECBDA" w14:textId="77777777" w:rsidR="00D30F5B" w:rsidRPr="002E291E" w:rsidRDefault="00D30F5B" w:rsidP="00FC3CF6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</w:pPr>
          </w:p>
        </w:tc>
        <w:tc>
          <w:tcPr>
            <w:tcW w:w="3686" w:type="dxa"/>
          </w:tcPr>
          <w:p w14:paraId="599138E1" w14:textId="037B8AB8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Ragini Dubey, </w:t>
            </w:r>
            <w:proofErr w:type="spellStart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Surinderjit</w:t>
            </w:r>
            <w:proofErr w:type="spellEnd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 Kaur, Rashmi Dubey and Ritu Pandey</w:t>
            </w:r>
          </w:p>
        </w:tc>
        <w:tc>
          <w:tcPr>
            <w:tcW w:w="2835" w:type="dxa"/>
          </w:tcPr>
          <w:p w14:paraId="35FF03CB" w14:textId="7FA7318D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3. Sustainable Resource Management</w:t>
            </w:r>
          </w:p>
        </w:tc>
        <w:tc>
          <w:tcPr>
            <w:tcW w:w="2187" w:type="dxa"/>
          </w:tcPr>
          <w:p w14:paraId="13414789" w14:textId="309BC73C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  <w:t>raginidubey91979@gmail.com</w:t>
            </w:r>
          </w:p>
        </w:tc>
      </w:tr>
      <w:tr w:rsidR="00FC3CF6" w:rsidRPr="002E291E" w14:paraId="5971D3E6" w14:textId="77777777" w:rsidTr="00A515EC">
        <w:tc>
          <w:tcPr>
            <w:tcW w:w="985" w:type="dxa"/>
          </w:tcPr>
          <w:p w14:paraId="430EC2BC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2E7FDD9" w14:textId="77777777" w:rsidR="00D30F5B" w:rsidRPr="002E291E" w:rsidRDefault="00D30F5B" w:rsidP="00FC3CF6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Vermicomposting: A Sustainable Solution for Waste Management and Resource Conservation</w:t>
            </w:r>
          </w:p>
          <w:p w14:paraId="15E75E5F" w14:textId="77777777" w:rsidR="00D30F5B" w:rsidRPr="002E291E" w:rsidRDefault="00D30F5B" w:rsidP="00FC3CF6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</w:pPr>
          </w:p>
        </w:tc>
        <w:tc>
          <w:tcPr>
            <w:tcW w:w="3686" w:type="dxa"/>
          </w:tcPr>
          <w:p w14:paraId="2851865B" w14:textId="5BD74E40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Vimla Saran 1 and Y.S. </w:t>
            </w:r>
            <w:proofErr w:type="spellStart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Jadoun</w:t>
            </w:r>
            <w:proofErr w:type="spellEnd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 *1</w:t>
            </w:r>
          </w:p>
        </w:tc>
        <w:tc>
          <w:tcPr>
            <w:tcW w:w="2835" w:type="dxa"/>
          </w:tcPr>
          <w:p w14:paraId="3CB363A8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heme 3: Sustainable Resource Management</w:t>
            </w:r>
          </w:p>
          <w:p w14:paraId="335D5448" w14:textId="4902F939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Sub theme: Resource efficiency, waste management, environment friendly technologies.</w:t>
            </w:r>
          </w:p>
        </w:tc>
        <w:tc>
          <w:tcPr>
            <w:tcW w:w="2187" w:type="dxa"/>
          </w:tcPr>
          <w:p w14:paraId="1E77151E" w14:textId="65E4CCE5" w:rsidR="00D30F5B" w:rsidRPr="002E291E" w:rsidRDefault="00000000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lang w:eastAsia="en-IN" w:bidi="hi-IN"/>
              </w:rPr>
            </w:pPr>
            <w:hyperlink r:id="rId11" w:history="1">
              <w:r w:rsidR="00D30F5B" w:rsidRPr="002E291E">
                <w:rPr>
                  <w:rStyle w:val="Hyperlink"/>
                  <w:rFonts w:ascii="Times New Roman" w:hAnsi="Times New Roman" w:cs="Times New Roman"/>
                  <w:color w:val="0D0D0D" w:themeColor="text1" w:themeTint="F2"/>
                  <w:sz w:val="20"/>
                  <w:szCs w:val="20"/>
                  <w:u w:val="none"/>
                  <w:lang w:eastAsia="en-IN" w:bidi="hi-IN"/>
                </w:rPr>
                <w:t>ysjadoun@basu.org.in</w:t>
              </w:r>
            </w:hyperlink>
          </w:p>
        </w:tc>
      </w:tr>
      <w:tr w:rsidR="00FC3CF6" w:rsidRPr="002E291E" w14:paraId="6A3FB15A" w14:textId="77777777" w:rsidTr="00A515EC">
        <w:tc>
          <w:tcPr>
            <w:tcW w:w="985" w:type="dxa"/>
          </w:tcPr>
          <w:p w14:paraId="2190ACD2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9022F52" w14:textId="77777777" w:rsidR="00D30F5B" w:rsidRPr="002E291E" w:rsidRDefault="00D30F5B" w:rsidP="00FC3CF6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Value Chain Analysis of Goat Farming Practices in Bihar</w:t>
            </w:r>
          </w:p>
          <w:p w14:paraId="13DE4431" w14:textId="77777777" w:rsidR="00D30F5B" w:rsidRPr="002E291E" w:rsidRDefault="00D30F5B" w:rsidP="00FC3CF6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</w:pPr>
          </w:p>
          <w:p w14:paraId="190B7682" w14:textId="77777777" w:rsidR="00D30F5B" w:rsidRPr="002E291E" w:rsidRDefault="00D30F5B" w:rsidP="00FC3CF6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</w:pPr>
          </w:p>
        </w:tc>
        <w:tc>
          <w:tcPr>
            <w:tcW w:w="3686" w:type="dxa"/>
          </w:tcPr>
          <w:p w14:paraId="4642C177" w14:textId="0BC1B675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Y.S. </w:t>
            </w:r>
            <w:proofErr w:type="spellStart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Jadoun</w:t>
            </w:r>
            <w:proofErr w:type="spellEnd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 *1</w:t>
            </w:r>
          </w:p>
        </w:tc>
        <w:tc>
          <w:tcPr>
            <w:tcW w:w="2835" w:type="dxa"/>
          </w:tcPr>
          <w:p w14:paraId="7599DA42" w14:textId="351129C3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heme 5: Livestock and dairy innovations for sustainable development Sub theme: Role of livestock sector in rural economy.</w:t>
            </w:r>
          </w:p>
        </w:tc>
        <w:tc>
          <w:tcPr>
            <w:tcW w:w="2187" w:type="dxa"/>
          </w:tcPr>
          <w:p w14:paraId="2A5717FB" w14:textId="15956AB3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</w:rPr>
              <w:t>ysjadoun@basu.org.in</w:t>
            </w:r>
          </w:p>
        </w:tc>
      </w:tr>
      <w:tr w:rsidR="00FC3CF6" w:rsidRPr="002E291E" w14:paraId="00D39AF9" w14:textId="77777777" w:rsidTr="00A515EC">
        <w:tc>
          <w:tcPr>
            <w:tcW w:w="985" w:type="dxa"/>
          </w:tcPr>
          <w:p w14:paraId="7DB10ABA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6710B12" w14:textId="50EAD8C0" w:rsidR="00D30F5B" w:rsidRPr="002E291E" w:rsidRDefault="00D30F5B" w:rsidP="00FC3CF6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Assessment of Climatic Vulnerability among farming community in Banda District under NICRA Project</w:t>
            </w:r>
          </w:p>
        </w:tc>
        <w:tc>
          <w:tcPr>
            <w:tcW w:w="3686" w:type="dxa"/>
          </w:tcPr>
          <w:p w14:paraId="0BF56DEC" w14:textId="7DB89D92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Diksha Patel l *, Shyam Singh </w:t>
            </w:r>
            <w:proofErr w:type="gramStart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2 ,</w:t>
            </w:r>
            <w:proofErr w:type="gramEnd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 Manvendra Singh l , Pragya Ojha l and Chanchal Singh l</w:t>
            </w:r>
          </w:p>
        </w:tc>
        <w:tc>
          <w:tcPr>
            <w:tcW w:w="2835" w:type="dxa"/>
          </w:tcPr>
          <w:p w14:paraId="0442C20E" w14:textId="2C6D31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Theme- II Climate Change and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Agro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ecosystem; Threats, Opportunities and Solutions</w:t>
            </w:r>
          </w:p>
        </w:tc>
        <w:tc>
          <w:tcPr>
            <w:tcW w:w="2187" w:type="dxa"/>
          </w:tcPr>
          <w:p w14:paraId="101B4285" w14:textId="2A774B56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</w:rPr>
              <w:t>pateldiksha279@gmail.com</w:t>
            </w:r>
          </w:p>
        </w:tc>
      </w:tr>
      <w:tr w:rsidR="00FC3CF6" w:rsidRPr="002E291E" w14:paraId="1E9AE501" w14:textId="77777777" w:rsidTr="00A515EC">
        <w:tc>
          <w:tcPr>
            <w:tcW w:w="985" w:type="dxa"/>
          </w:tcPr>
          <w:p w14:paraId="62B26DA3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C8A2C7E" w14:textId="77777777" w:rsidR="00D30F5B" w:rsidRPr="002E291E" w:rsidRDefault="00D30F5B" w:rsidP="00FC3CF6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t xml:space="preserve">Role of livestock sector in Indian economy by </w:t>
            </w:r>
          </w:p>
          <w:p w14:paraId="593E64D4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7224E525" w14:textId="4A1DD199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Om Prakash, Brahm Prakash, V.P. Singh, Atul Kumar Sachan and Mukund Kumar</w:t>
            </w:r>
          </w:p>
        </w:tc>
        <w:tc>
          <w:tcPr>
            <w:tcW w:w="2835" w:type="dxa"/>
          </w:tcPr>
          <w:p w14:paraId="6958EE94" w14:textId="36E8E590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heme 5: Livestock and Dairy Innovations for Sustainable Development: Role of livestock sector in rural economy</w:t>
            </w:r>
          </w:p>
        </w:tc>
        <w:tc>
          <w:tcPr>
            <w:tcW w:w="2187" w:type="dxa"/>
          </w:tcPr>
          <w:p w14:paraId="13C59968" w14:textId="0E36A4F3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  <w:t>dromprakashiisrlucknow@gmail.com</w:t>
            </w:r>
          </w:p>
        </w:tc>
      </w:tr>
      <w:tr w:rsidR="00FC3CF6" w:rsidRPr="002E291E" w14:paraId="3840CF72" w14:textId="77777777" w:rsidTr="00A515EC">
        <w:tc>
          <w:tcPr>
            <w:tcW w:w="985" w:type="dxa"/>
          </w:tcPr>
          <w:p w14:paraId="531DEA97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A67CD8B" w14:textId="3BD9C972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Changing role of women in the development of fisheries sector in India</w:t>
            </w:r>
          </w:p>
        </w:tc>
        <w:tc>
          <w:tcPr>
            <w:tcW w:w="3686" w:type="dxa"/>
          </w:tcPr>
          <w:p w14:paraId="3DBD91E6" w14:textId="684E5C92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Kamini Singh, Brahm Prakash, Om Prakash, Anita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awnani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and L.S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Gangwar</w:t>
            </w:r>
            <w:proofErr w:type="spellEnd"/>
          </w:p>
        </w:tc>
        <w:tc>
          <w:tcPr>
            <w:tcW w:w="2835" w:type="dxa"/>
          </w:tcPr>
          <w:p w14:paraId="5D508FC5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heme 6: Innovative approaches in extension: Gender and development, Skilling innovations</w:t>
            </w:r>
          </w:p>
          <w:p w14:paraId="1F4FEDB1" w14:textId="79498F74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&amp;; Entrepreneurship, Agri-startups and Livelihood, Women empowerment, capacity building</w:t>
            </w:r>
          </w:p>
        </w:tc>
        <w:tc>
          <w:tcPr>
            <w:tcW w:w="2187" w:type="dxa"/>
          </w:tcPr>
          <w:p w14:paraId="585E6475" w14:textId="6162C708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  <w:t>dromprakashiisrlucknow@gmail.com</w:t>
            </w:r>
          </w:p>
        </w:tc>
      </w:tr>
      <w:tr w:rsidR="00FC3CF6" w:rsidRPr="002E291E" w14:paraId="327A67A9" w14:textId="77777777" w:rsidTr="00A515EC">
        <w:tc>
          <w:tcPr>
            <w:tcW w:w="985" w:type="dxa"/>
          </w:tcPr>
          <w:p w14:paraId="3218B4CA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ADCD38F" w14:textId="2D11F4EE" w:rsidR="00D30F5B" w:rsidRPr="002E291E" w:rsidRDefault="00D30F5B" w:rsidP="00FC3CF6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t xml:space="preserve">Export of fish and fisheries products from India: Current status and prospects </w:t>
            </w:r>
          </w:p>
        </w:tc>
        <w:tc>
          <w:tcPr>
            <w:tcW w:w="3686" w:type="dxa"/>
          </w:tcPr>
          <w:p w14:paraId="78DC8458" w14:textId="0594AC7A" w:rsidR="00D30F5B" w:rsidRPr="002E291E" w:rsidRDefault="00D30F5B" w:rsidP="00FC3CF6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t>Brahm Prakash, Om Prakash, Mukund Kumar, Ashish Singh Yadav and Kamini Singh</w:t>
            </w:r>
          </w:p>
        </w:tc>
        <w:tc>
          <w:tcPr>
            <w:tcW w:w="2835" w:type="dxa"/>
          </w:tcPr>
          <w:p w14:paraId="027FDE11" w14:textId="6A922F75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heme 4: Blue economy: Export potential of fisheries sector in India</w:t>
            </w:r>
          </w:p>
        </w:tc>
        <w:tc>
          <w:tcPr>
            <w:tcW w:w="2187" w:type="dxa"/>
          </w:tcPr>
          <w:p w14:paraId="7E76E69F" w14:textId="09E52D16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  <w:t>brahmprakashiisr@gmail.com</w:t>
            </w:r>
          </w:p>
        </w:tc>
      </w:tr>
      <w:tr w:rsidR="00FC3CF6" w:rsidRPr="002E291E" w14:paraId="5D22E0C0" w14:textId="77777777" w:rsidTr="00A515EC">
        <w:tc>
          <w:tcPr>
            <w:tcW w:w="985" w:type="dxa"/>
          </w:tcPr>
          <w:p w14:paraId="2AA35A28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463A5D5" w14:textId="24EE1220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Role of fisheries in Indian economy </w:t>
            </w:r>
          </w:p>
        </w:tc>
        <w:tc>
          <w:tcPr>
            <w:tcW w:w="3686" w:type="dxa"/>
          </w:tcPr>
          <w:p w14:paraId="57C68294" w14:textId="0942C951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Brahm Prakash, Om Prakash, Y.P. Singh, Mukund Kumar and Kamini Singh</w:t>
            </w:r>
          </w:p>
        </w:tc>
        <w:tc>
          <w:tcPr>
            <w:tcW w:w="2835" w:type="dxa"/>
          </w:tcPr>
          <w:p w14:paraId="20254FD6" w14:textId="6071F943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heme 4: Blue economy: Role of fisheries in rural economy</w:t>
            </w:r>
          </w:p>
        </w:tc>
        <w:tc>
          <w:tcPr>
            <w:tcW w:w="2187" w:type="dxa"/>
          </w:tcPr>
          <w:p w14:paraId="52749271" w14:textId="37FF6774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  <w:t>brahmprakashiisr@gmail.com</w:t>
            </w:r>
          </w:p>
        </w:tc>
      </w:tr>
      <w:tr w:rsidR="00FC3CF6" w:rsidRPr="002E291E" w14:paraId="3236C015" w14:textId="77777777" w:rsidTr="00A515EC">
        <w:tc>
          <w:tcPr>
            <w:tcW w:w="985" w:type="dxa"/>
          </w:tcPr>
          <w:p w14:paraId="552010BE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8BC2C88" w14:textId="5C3A09EC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Challenges faced by Agri-Tech Startups in Rajasthan</w:t>
            </w:r>
          </w:p>
        </w:tc>
        <w:tc>
          <w:tcPr>
            <w:tcW w:w="3686" w:type="dxa"/>
          </w:tcPr>
          <w:p w14:paraId="4A2F1D2B" w14:textId="2EB3F43F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Shekhar Sumit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Dr. Seema Tyagi 2 *, Amita Sharma 3</w:t>
            </w:r>
          </w:p>
        </w:tc>
        <w:tc>
          <w:tcPr>
            <w:tcW w:w="2835" w:type="dxa"/>
          </w:tcPr>
          <w:p w14:paraId="788FA5B3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187" w:type="dxa"/>
          </w:tcPr>
          <w:p w14:paraId="39D4C282" w14:textId="015DD0A7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  <w:t>seemavtyagi@yahoo.com</w:t>
            </w:r>
          </w:p>
        </w:tc>
      </w:tr>
      <w:tr w:rsidR="00FC3CF6" w:rsidRPr="002E291E" w14:paraId="25F6394C" w14:textId="77777777" w:rsidTr="00A515EC">
        <w:tc>
          <w:tcPr>
            <w:tcW w:w="985" w:type="dxa"/>
          </w:tcPr>
          <w:p w14:paraId="79F796A0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0C381F5" w14:textId="399B9AB2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Consumer Buying Behaviour for Millet Products in Bikaner District of Rajasthan </w:t>
            </w:r>
          </w:p>
        </w:tc>
        <w:tc>
          <w:tcPr>
            <w:tcW w:w="3686" w:type="dxa"/>
          </w:tcPr>
          <w:p w14:paraId="2A5A7542" w14:textId="50310F55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Gaurav Vijayvargiya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Dr. Seema Tyagi 2 *</w:t>
            </w:r>
          </w:p>
        </w:tc>
        <w:tc>
          <w:tcPr>
            <w:tcW w:w="2835" w:type="dxa"/>
          </w:tcPr>
          <w:p w14:paraId="231DD50E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187" w:type="dxa"/>
          </w:tcPr>
          <w:p w14:paraId="4A8330DC" w14:textId="34B4571E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  <w:t>seemavtyagi@yahoo.com</w:t>
            </w:r>
          </w:p>
        </w:tc>
      </w:tr>
      <w:tr w:rsidR="00FC3CF6" w:rsidRPr="002E291E" w14:paraId="4A7EFB81" w14:textId="77777777" w:rsidTr="00A515EC">
        <w:tc>
          <w:tcPr>
            <w:tcW w:w="985" w:type="dxa"/>
          </w:tcPr>
          <w:p w14:paraId="5E9B2F9D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43AE0F0" w14:textId="218A7116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FARMERS KNOWLEDGE ON CLIMATE CHANGE IN TURMERIC CULTIVATION IN THOUBAL DISTRICT OF MANIPUR</w:t>
            </w:r>
          </w:p>
        </w:tc>
        <w:tc>
          <w:tcPr>
            <w:tcW w:w="3686" w:type="dxa"/>
          </w:tcPr>
          <w:p w14:paraId="027E81D1" w14:textId="20F91661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M. Deepa Devi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1 ;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R. Amulya 1 ; Indira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Sarangthem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1 ;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K.P.Chaudhary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2 and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O.P.Singh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3</w:t>
            </w:r>
          </w:p>
        </w:tc>
        <w:tc>
          <w:tcPr>
            <w:tcW w:w="2835" w:type="dxa"/>
          </w:tcPr>
          <w:p w14:paraId="19F2D76B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187" w:type="dxa"/>
          </w:tcPr>
          <w:p w14:paraId="143EDBB2" w14:textId="031A3A5C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  <w:t>deepa.mairembam@gmail.com</w:t>
            </w:r>
          </w:p>
        </w:tc>
      </w:tr>
      <w:tr w:rsidR="00FC3CF6" w:rsidRPr="002E291E" w14:paraId="5B19458C" w14:textId="77777777" w:rsidTr="00A515EC">
        <w:tc>
          <w:tcPr>
            <w:tcW w:w="985" w:type="dxa"/>
          </w:tcPr>
          <w:p w14:paraId="35EF5E33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2FF7B82" w14:textId="57212B56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FORMULATION AND PROMOTION OF FINGER MILLET INNOVATIVE PRODUCTS FOR ACHIEVING NUTRITION AND ECONOMIC SECURITY</w:t>
            </w:r>
          </w:p>
        </w:tc>
        <w:tc>
          <w:tcPr>
            <w:tcW w:w="3686" w:type="dxa"/>
          </w:tcPr>
          <w:p w14:paraId="3AFDA8A3" w14:textId="32498A34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Dr. Priyanka Joshi*</w:t>
            </w:r>
          </w:p>
        </w:tc>
        <w:tc>
          <w:tcPr>
            <w:tcW w:w="2835" w:type="dxa"/>
          </w:tcPr>
          <w:p w14:paraId="6F239472" w14:textId="5857E28A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heme: Strategies for Food and Nutritional Security (Nutrition, Processing and Value addition of Millets)</w:t>
            </w:r>
          </w:p>
        </w:tc>
        <w:tc>
          <w:tcPr>
            <w:tcW w:w="2187" w:type="dxa"/>
          </w:tcPr>
          <w:p w14:paraId="4302BCFE" w14:textId="3B631254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  <w:t>drpriyankajoshi810@gmail.com</w:t>
            </w:r>
          </w:p>
        </w:tc>
      </w:tr>
      <w:tr w:rsidR="00FC3CF6" w:rsidRPr="002E291E" w14:paraId="31998526" w14:textId="77777777" w:rsidTr="00A515EC">
        <w:tc>
          <w:tcPr>
            <w:tcW w:w="985" w:type="dxa"/>
          </w:tcPr>
          <w:p w14:paraId="7793B0FE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2D52F30" w14:textId="2E8873FC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IMPACT OF CLIMATE CHANGE ON THE PRODUCTION ASPECTS OF CUMIN IN ARID REGION OF RAJASTHAN</w:t>
            </w:r>
          </w:p>
        </w:tc>
        <w:tc>
          <w:tcPr>
            <w:tcW w:w="3686" w:type="dxa"/>
          </w:tcPr>
          <w:p w14:paraId="77F9E772" w14:textId="3EE4C281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Deepak Chaturvedi*, Charu Sharma**, Babloo Sharma**, Atul Galav** and Gurav Singh***</w:t>
            </w:r>
          </w:p>
        </w:tc>
        <w:tc>
          <w:tcPr>
            <w:tcW w:w="2835" w:type="dxa"/>
          </w:tcPr>
          <w:p w14:paraId="78A3B720" w14:textId="34F69AD9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Theme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2 :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- Climate Change and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Agro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ecosystem; Threats, opportunity and solutions</w:t>
            </w:r>
          </w:p>
        </w:tc>
        <w:tc>
          <w:tcPr>
            <w:tcW w:w="2187" w:type="dxa"/>
          </w:tcPr>
          <w:p w14:paraId="3BB53405" w14:textId="542FABE1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  <w:t>dchatext@gmail.com</w:t>
            </w:r>
          </w:p>
        </w:tc>
      </w:tr>
      <w:tr w:rsidR="00FC3CF6" w:rsidRPr="002E291E" w14:paraId="3AC64F06" w14:textId="77777777" w:rsidTr="00A515EC">
        <w:tc>
          <w:tcPr>
            <w:tcW w:w="985" w:type="dxa"/>
          </w:tcPr>
          <w:p w14:paraId="4A8E08D2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A3B8E45" w14:textId="43D65A0C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EFFECT OF CHICKPEA VARIETY “GNG – 1958” ON PRODUCTIVITY AND PROFITABILITY IN UNNAO DISTRICT</w:t>
            </w:r>
          </w:p>
        </w:tc>
        <w:tc>
          <w:tcPr>
            <w:tcW w:w="3686" w:type="dxa"/>
          </w:tcPr>
          <w:p w14:paraId="45F52B5E" w14:textId="3C1EBA1F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Dheeraj Kumar Tiwari 1*, A. K. Singh 1, S. K. Dubey 2, Archana Singh 1, Ratna Sahay 1, Sunil Singh 1, Jay Kumar Yadav 1 and R. C. Maurya 1</w:t>
            </w:r>
          </w:p>
        </w:tc>
        <w:tc>
          <w:tcPr>
            <w:tcW w:w="2835" w:type="dxa"/>
          </w:tcPr>
          <w:p w14:paraId="76B91152" w14:textId="1FEDE816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heme: Innovative Approaches in Extension</w:t>
            </w:r>
          </w:p>
        </w:tc>
        <w:tc>
          <w:tcPr>
            <w:tcW w:w="2187" w:type="dxa"/>
          </w:tcPr>
          <w:p w14:paraId="34DA6E4D" w14:textId="30C36281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  <w:t>dk9hau@gmail.com</w:t>
            </w:r>
          </w:p>
        </w:tc>
      </w:tr>
      <w:tr w:rsidR="00FC3CF6" w:rsidRPr="002E291E" w14:paraId="77D22253" w14:textId="77777777" w:rsidTr="00A515EC">
        <w:tc>
          <w:tcPr>
            <w:tcW w:w="985" w:type="dxa"/>
          </w:tcPr>
          <w:p w14:paraId="58271D58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C423FAB" w14:textId="11494D7D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  <w:t>Role of Agricultural Engineering in Jammu Region for Sustainable Agricultural Development</w:t>
            </w:r>
          </w:p>
        </w:tc>
        <w:tc>
          <w:tcPr>
            <w:tcW w:w="3686" w:type="dxa"/>
          </w:tcPr>
          <w:p w14:paraId="6F9D9AE6" w14:textId="2F7089E2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Dr Sushmita M. Dadhich 1*, Dr R.K. Srivastava </w:t>
            </w:r>
            <w:proofErr w:type="gramStart"/>
            <w:r w:rsidRPr="002E291E"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  <w:t>1 ,</w:t>
            </w:r>
            <w:proofErr w:type="gramEnd"/>
            <w:r w:rsidRPr="002E291E"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Dr Yogesh Pandey 2 , Dr Anil Bhat 3 and Dr J.P. Sharma 4</w:t>
            </w:r>
          </w:p>
        </w:tc>
        <w:tc>
          <w:tcPr>
            <w:tcW w:w="2835" w:type="dxa"/>
          </w:tcPr>
          <w:p w14:paraId="671550BE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187" w:type="dxa"/>
          </w:tcPr>
          <w:p w14:paraId="37C76749" w14:textId="7BC705A8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  <w:t>sushmita.iitd@gmail.com</w:t>
            </w:r>
          </w:p>
        </w:tc>
      </w:tr>
      <w:tr w:rsidR="00FC3CF6" w:rsidRPr="002E291E" w14:paraId="1A973E81" w14:textId="77777777" w:rsidTr="00A515EC">
        <w:tc>
          <w:tcPr>
            <w:tcW w:w="985" w:type="dxa"/>
          </w:tcPr>
          <w:p w14:paraId="08089EB7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934C931" w14:textId="442E60B1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  <w:t>Conserving Agricultural Heritage: Farmer-led Conservation Practices for Landraces in Odisha</w:t>
            </w:r>
          </w:p>
        </w:tc>
        <w:tc>
          <w:tcPr>
            <w:tcW w:w="3686" w:type="dxa"/>
          </w:tcPr>
          <w:p w14:paraId="4DBD7A91" w14:textId="721F7CE7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Preeti Yadav </w:t>
            </w:r>
            <w:proofErr w:type="gramStart"/>
            <w:r w:rsidRPr="002E291E"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  <w:t>1 ,</w:t>
            </w:r>
            <w:proofErr w:type="gramEnd"/>
            <w:r w:rsidRPr="002E291E"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R. N. </w:t>
            </w:r>
            <w:proofErr w:type="spellStart"/>
            <w:r w:rsidRPr="002E291E"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  <w:t>Padaria</w:t>
            </w:r>
            <w:proofErr w:type="spellEnd"/>
            <w:r w:rsidRPr="002E291E"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2 , R. R. Burman 3 , K. Shravani 4</w:t>
            </w:r>
          </w:p>
        </w:tc>
        <w:tc>
          <w:tcPr>
            <w:tcW w:w="2835" w:type="dxa"/>
          </w:tcPr>
          <w:p w14:paraId="6C5FC051" w14:textId="77777777" w:rsidR="00D30F5B" w:rsidRPr="002E291E" w:rsidRDefault="00D30F5B" w:rsidP="00FC3CF6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Theme 6: INNOVATIVE APPROACHES IN EXTENSION</w:t>
            </w:r>
          </w:p>
          <w:p w14:paraId="0C84BBDC" w14:textId="73C25EEC" w:rsidR="00D30F5B" w:rsidRPr="002E291E" w:rsidRDefault="00D30F5B" w:rsidP="00FC3CF6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Subtheme: Indigenous Technical Know-how for Community Development</w:t>
            </w:r>
          </w:p>
        </w:tc>
        <w:tc>
          <w:tcPr>
            <w:tcW w:w="2187" w:type="dxa"/>
          </w:tcPr>
          <w:p w14:paraId="34CE3B9A" w14:textId="77777777" w:rsidR="00D30F5B" w:rsidRPr="002E291E" w:rsidRDefault="00D30F5B" w:rsidP="00FC3CF6">
            <w:pPr>
              <w:pStyle w:val="Heading3"/>
              <w:shd w:val="clear" w:color="auto" w:fill="FFFFFF"/>
              <w:spacing w:line="300" w:lineRule="atLeast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Style w:val="go"/>
                <w:b w:val="0"/>
                <w:bCs w:val="0"/>
                <w:color w:val="0D0D0D" w:themeColor="text1" w:themeTint="F2"/>
                <w:sz w:val="20"/>
                <w:szCs w:val="20"/>
              </w:rPr>
              <w:t>yadavpreeti1704@gmail.com</w:t>
            </w:r>
          </w:p>
          <w:p w14:paraId="5B27A2A3" w14:textId="77777777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</w:p>
        </w:tc>
      </w:tr>
      <w:tr w:rsidR="00FC3CF6" w:rsidRPr="002E291E" w14:paraId="02C555F1" w14:textId="77777777" w:rsidTr="00A515EC">
        <w:tc>
          <w:tcPr>
            <w:tcW w:w="985" w:type="dxa"/>
          </w:tcPr>
          <w:p w14:paraId="1CAD0BD6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B897862" w14:textId="42404D8D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  <w:t>UTILIZATION OF MASS MEDIA BY THE FARMERS OF MANIPUR</w:t>
            </w:r>
          </w:p>
        </w:tc>
        <w:tc>
          <w:tcPr>
            <w:tcW w:w="3686" w:type="dxa"/>
          </w:tcPr>
          <w:p w14:paraId="7148B0CA" w14:textId="657E8DFA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Angad Prasad; Baldev Singh; Indira </w:t>
            </w:r>
            <w:proofErr w:type="spellStart"/>
            <w:r w:rsidRPr="002E291E"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  <w:t>Sarangthem</w:t>
            </w:r>
            <w:proofErr w:type="spellEnd"/>
            <w:r w:rsidRPr="002E291E"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and M. Deepa Devi</w:t>
            </w:r>
          </w:p>
          <w:p w14:paraId="35ABCA37" w14:textId="77777777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835" w:type="dxa"/>
          </w:tcPr>
          <w:p w14:paraId="3D580C19" w14:textId="77777777" w:rsidR="00D30F5B" w:rsidRPr="002E291E" w:rsidRDefault="00D30F5B" w:rsidP="00FC3CF6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</w:pPr>
          </w:p>
        </w:tc>
        <w:tc>
          <w:tcPr>
            <w:tcW w:w="2187" w:type="dxa"/>
          </w:tcPr>
          <w:p w14:paraId="75D4E0EA" w14:textId="018C1FC6" w:rsidR="00D30F5B" w:rsidRPr="002E291E" w:rsidRDefault="00000000" w:rsidP="00FC3CF6">
            <w:pPr>
              <w:pStyle w:val="Heading3"/>
              <w:shd w:val="clear" w:color="auto" w:fill="FFFFFF"/>
              <w:spacing w:line="300" w:lineRule="atLeast"/>
              <w:jc w:val="both"/>
              <w:rPr>
                <w:rStyle w:val="go"/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hyperlink r:id="rId12" w:history="1">
              <w:r w:rsidR="00D30F5B" w:rsidRPr="002E291E">
                <w:rPr>
                  <w:rStyle w:val="Hyperlink"/>
                  <w:b w:val="0"/>
                  <w:bCs w:val="0"/>
                  <w:color w:val="0D0D0D" w:themeColor="text1" w:themeTint="F2"/>
                  <w:sz w:val="20"/>
                  <w:szCs w:val="20"/>
                  <w:u w:val="none"/>
                  <w:shd w:val="clear" w:color="auto" w:fill="FFFFFF"/>
                </w:rPr>
                <w:t>ngadprasad64@rediffmail.com</w:t>
              </w:r>
            </w:hyperlink>
            <w:r w:rsidR="00D30F5B" w:rsidRPr="002E291E"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  <w:t>, profangadprasad2020@gmail.com</w:t>
            </w:r>
          </w:p>
        </w:tc>
      </w:tr>
      <w:tr w:rsidR="00FC3CF6" w:rsidRPr="002E291E" w14:paraId="6C436778" w14:textId="77777777" w:rsidTr="00A515EC">
        <w:tc>
          <w:tcPr>
            <w:tcW w:w="985" w:type="dxa"/>
          </w:tcPr>
          <w:p w14:paraId="6086D510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487BDEA" w14:textId="37EBFF9A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Availability, Awareness, and Utilization of Moringa Oleifera in Nutri-Smart and Non-Nutri-Smart Villages-A Comparative Study </w:t>
            </w:r>
          </w:p>
        </w:tc>
        <w:tc>
          <w:tcPr>
            <w:tcW w:w="3686" w:type="dxa"/>
          </w:tcPr>
          <w:p w14:paraId="44FFCDF2" w14:textId="4769770E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Poonam Singh*, Nimisha Awasthi** and V.K. </w:t>
            </w:r>
            <w:proofErr w:type="spellStart"/>
            <w:r w:rsidRPr="002E291E"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  <w:t>Kannaujia</w:t>
            </w:r>
            <w:proofErr w:type="spellEnd"/>
            <w:r w:rsidRPr="002E291E"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  <w:t>***</w:t>
            </w:r>
          </w:p>
          <w:p w14:paraId="2FA8A945" w14:textId="77777777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835" w:type="dxa"/>
          </w:tcPr>
          <w:p w14:paraId="69108C6B" w14:textId="77777777" w:rsidR="00D30F5B" w:rsidRPr="002E291E" w:rsidRDefault="00D30F5B" w:rsidP="00FC3CF6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</w:pPr>
          </w:p>
        </w:tc>
        <w:tc>
          <w:tcPr>
            <w:tcW w:w="2187" w:type="dxa"/>
          </w:tcPr>
          <w:p w14:paraId="3AE7DE2E" w14:textId="1099505E" w:rsidR="00D30F5B" w:rsidRPr="002E291E" w:rsidRDefault="00D30F5B" w:rsidP="00FC3CF6">
            <w:pPr>
              <w:pStyle w:val="Heading3"/>
              <w:shd w:val="clear" w:color="auto" w:fill="FFFFFF"/>
              <w:spacing w:line="300" w:lineRule="atLeast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  <w:t>poonam8sep@yahoo.co.in</w:t>
            </w:r>
          </w:p>
        </w:tc>
      </w:tr>
      <w:tr w:rsidR="00FC3CF6" w:rsidRPr="002E291E" w14:paraId="74C74D92" w14:textId="77777777" w:rsidTr="00A515EC">
        <w:tc>
          <w:tcPr>
            <w:tcW w:w="985" w:type="dxa"/>
          </w:tcPr>
          <w:p w14:paraId="2618BB25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B4658DD" w14:textId="73B98791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  <w:t>Innovative Approaches in Extension: Utilization Pattern of Information Communication Tools by SHG Members in Jodhpur District of Rajasthan</w:t>
            </w:r>
          </w:p>
        </w:tc>
        <w:tc>
          <w:tcPr>
            <w:tcW w:w="3686" w:type="dxa"/>
          </w:tcPr>
          <w:p w14:paraId="1DD04513" w14:textId="605601B5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  <w:t>Poonam Kalash, Kusum Lata and B.S. Rathore</w:t>
            </w:r>
          </w:p>
        </w:tc>
        <w:tc>
          <w:tcPr>
            <w:tcW w:w="2835" w:type="dxa"/>
          </w:tcPr>
          <w:p w14:paraId="6481E999" w14:textId="77777777" w:rsidR="00D30F5B" w:rsidRPr="002E291E" w:rsidRDefault="00D30F5B" w:rsidP="00FC3CF6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</w:pPr>
          </w:p>
        </w:tc>
        <w:tc>
          <w:tcPr>
            <w:tcW w:w="2187" w:type="dxa"/>
          </w:tcPr>
          <w:p w14:paraId="66EB87D8" w14:textId="611E815B" w:rsidR="00D30F5B" w:rsidRPr="002E291E" w:rsidRDefault="00D30F5B" w:rsidP="00FC3CF6">
            <w:pPr>
              <w:pStyle w:val="Heading3"/>
              <w:shd w:val="clear" w:color="auto" w:fill="FFFFFF"/>
              <w:spacing w:line="300" w:lineRule="atLeast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  <w:t>poonamgurjar1@gmail.com</w:t>
            </w:r>
          </w:p>
        </w:tc>
      </w:tr>
      <w:tr w:rsidR="00FC3CF6" w:rsidRPr="002E291E" w14:paraId="2EB696BC" w14:textId="77777777" w:rsidTr="00A515EC">
        <w:tc>
          <w:tcPr>
            <w:tcW w:w="985" w:type="dxa"/>
          </w:tcPr>
          <w:p w14:paraId="4B1CFABE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2079D9EC" w14:textId="2F92B09A" w:rsidR="00D30F5B" w:rsidRPr="002E291E" w:rsidRDefault="00D30F5B" w:rsidP="00FC3CF6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Impact of high intensity cropping on soil phosphorus fractions in Himalayan plains of Chenab-Ravi basin</w:t>
            </w:r>
          </w:p>
        </w:tc>
        <w:tc>
          <w:tcPr>
            <w:tcW w:w="3686" w:type="dxa"/>
          </w:tcPr>
          <w:p w14:paraId="31CC363F" w14:textId="49AEEDB5" w:rsidR="00D30F5B" w:rsidRPr="002E291E" w:rsidRDefault="00D30F5B" w:rsidP="00FC3CF6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</w:pPr>
            <w:proofErr w:type="spellStart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Vivak</w:t>
            </w:r>
            <w:proofErr w:type="spellEnd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 M. Arya *</w:t>
            </w:r>
            <w:proofErr w:type="gramStart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1 ,Tamanna</w:t>
            </w:r>
            <w:proofErr w:type="gramEnd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 Sharma *2 and Vikas Sharma *3</w:t>
            </w:r>
          </w:p>
        </w:tc>
        <w:tc>
          <w:tcPr>
            <w:tcW w:w="2835" w:type="dxa"/>
          </w:tcPr>
          <w:p w14:paraId="68079E06" w14:textId="14AE3EAB" w:rsidR="00D30F5B" w:rsidRPr="002E291E" w:rsidRDefault="00D30F5B" w:rsidP="00FC3CF6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</w:pPr>
          </w:p>
        </w:tc>
        <w:tc>
          <w:tcPr>
            <w:tcW w:w="2187" w:type="dxa"/>
          </w:tcPr>
          <w:p w14:paraId="07464AF7" w14:textId="7651F128" w:rsidR="00D30F5B" w:rsidRPr="002E291E" w:rsidRDefault="00D30F5B" w:rsidP="00FC3CF6">
            <w:pPr>
              <w:pStyle w:val="Heading3"/>
              <w:shd w:val="clear" w:color="auto" w:fill="FFFFFF"/>
              <w:spacing w:line="300" w:lineRule="atLeast"/>
              <w:jc w:val="both"/>
              <w:rPr>
                <w:rStyle w:val="go"/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</w:rPr>
              <w:t>dr.arya999@gmail.com</w:t>
            </w:r>
          </w:p>
        </w:tc>
      </w:tr>
      <w:tr w:rsidR="00FC3CF6" w:rsidRPr="002E291E" w14:paraId="15A77787" w14:textId="77777777" w:rsidTr="00A515EC">
        <w:tc>
          <w:tcPr>
            <w:tcW w:w="985" w:type="dxa"/>
          </w:tcPr>
          <w:p w14:paraId="456B4865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AB20E9F" w14:textId="298DBF37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t xml:space="preserve">Intervention of Drudgery Reducing Farm Implements for Farm Women: Tool Acceptability Analysis in </w:t>
            </w:r>
            <w:proofErr w:type="spellStart"/>
            <w:r w:rsidRPr="002E291E">
              <w:rPr>
                <w:color w:val="0D0D0D" w:themeColor="text1" w:themeTint="F2"/>
                <w:sz w:val="20"/>
                <w:szCs w:val="20"/>
              </w:rPr>
              <w:t>Kaushambi</w:t>
            </w:r>
            <w:proofErr w:type="spellEnd"/>
            <w:r w:rsidRPr="002E291E">
              <w:rPr>
                <w:color w:val="0D0D0D" w:themeColor="text1" w:themeTint="F2"/>
                <w:sz w:val="20"/>
                <w:szCs w:val="20"/>
              </w:rPr>
              <w:t xml:space="preserve"> District</w:t>
            </w:r>
          </w:p>
        </w:tc>
        <w:tc>
          <w:tcPr>
            <w:tcW w:w="3686" w:type="dxa"/>
          </w:tcPr>
          <w:p w14:paraId="3FC5177E" w14:textId="3C03EAF7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t>Meenakshi Saxena¹, Ajay Kumar², Nimisha Awasthi³</w:t>
            </w:r>
          </w:p>
        </w:tc>
        <w:tc>
          <w:tcPr>
            <w:tcW w:w="2835" w:type="dxa"/>
          </w:tcPr>
          <w:p w14:paraId="6932AAAD" w14:textId="6CA73790" w:rsidR="00D30F5B" w:rsidRPr="002E291E" w:rsidRDefault="00D30F5B" w:rsidP="00FC3CF6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  <w:lang w:val="en-US"/>
              </w:rPr>
              <w:t xml:space="preserve">Theme 3 Sustainable Resource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  <w:lang w:val="en-US"/>
              </w:rPr>
              <w:t>Management</w:t>
            </w: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 </w:t>
            </w: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  <w:lang w:val="en-US"/>
              </w:rPr>
              <w:t> "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  <w:lang w:val="en-US"/>
              </w:rPr>
              <w:t>Ergonomics for health and safety and Interventions for Drudgery Reduction</w:t>
            </w:r>
          </w:p>
        </w:tc>
        <w:tc>
          <w:tcPr>
            <w:tcW w:w="2187" w:type="dxa"/>
          </w:tcPr>
          <w:p w14:paraId="57CAAEF9" w14:textId="5D99A063" w:rsidR="00D30F5B" w:rsidRPr="002E291E" w:rsidRDefault="00D30F5B" w:rsidP="00FC3CF6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msaxenakvk@gmail.com</w:t>
            </w:r>
          </w:p>
        </w:tc>
      </w:tr>
      <w:tr w:rsidR="00FC3CF6" w:rsidRPr="002E291E" w14:paraId="24DFD13F" w14:textId="77777777" w:rsidTr="00A515EC">
        <w:tc>
          <w:tcPr>
            <w:tcW w:w="985" w:type="dxa"/>
          </w:tcPr>
          <w:p w14:paraId="6E9EEE02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29D6C830" w14:textId="3DED6E75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Vocational Training Programmes: An effective strategy for promotion of entrepreneurship in Agriculture </w:t>
            </w:r>
          </w:p>
        </w:tc>
        <w:tc>
          <w:tcPr>
            <w:tcW w:w="3686" w:type="dxa"/>
          </w:tcPr>
          <w:p w14:paraId="621DAC99" w14:textId="7C8C4E14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  <w:t>Y.D. Mishra, Y. P. Singh and Reeta Mishra</w:t>
            </w:r>
          </w:p>
        </w:tc>
        <w:tc>
          <w:tcPr>
            <w:tcW w:w="2835" w:type="dxa"/>
          </w:tcPr>
          <w:p w14:paraId="0FB9EC33" w14:textId="19CD0A25" w:rsidR="00D30F5B" w:rsidRPr="002E291E" w:rsidRDefault="00D30F5B" w:rsidP="00FC3CF6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 Theme 7: Strategies for Food and Nutritional Security (Industry linkages and agri-business for food and nutritional security  </w:t>
            </w:r>
          </w:p>
        </w:tc>
        <w:tc>
          <w:tcPr>
            <w:tcW w:w="2187" w:type="dxa"/>
          </w:tcPr>
          <w:p w14:paraId="6AA707B6" w14:textId="0D0F69FA" w:rsidR="00D30F5B" w:rsidRPr="002E291E" w:rsidRDefault="00D30F5B" w:rsidP="00FC3CF6">
            <w:pPr>
              <w:pStyle w:val="Heading3"/>
              <w:shd w:val="clear" w:color="auto" w:fill="FFFFFF"/>
              <w:spacing w:line="300" w:lineRule="atLeast"/>
              <w:jc w:val="both"/>
              <w:rPr>
                <w:rStyle w:val="go"/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  <w:t>ydmpantnagar@gmail.com</w:t>
            </w:r>
          </w:p>
        </w:tc>
      </w:tr>
      <w:tr w:rsidR="00FC3CF6" w:rsidRPr="002E291E" w14:paraId="6BCB8F24" w14:textId="77777777" w:rsidTr="00A515EC">
        <w:tc>
          <w:tcPr>
            <w:tcW w:w="985" w:type="dxa"/>
          </w:tcPr>
          <w:p w14:paraId="005B80EE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BBFF9D3" w14:textId="58B3514C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Impact on consumption of mushroom blended recipes training given by KVK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Kannauj</w:t>
            </w:r>
            <w:proofErr w:type="spellEnd"/>
          </w:p>
        </w:tc>
        <w:tc>
          <w:tcPr>
            <w:tcW w:w="3686" w:type="dxa"/>
          </w:tcPr>
          <w:p w14:paraId="6CC68F0C" w14:textId="5F88055C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Chandra Kala Yadav*, Arvind Kumar, V K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Kanauji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and Amar Singh</w:t>
            </w:r>
          </w:p>
          <w:p w14:paraId="516DD2EC" w14:textId="77777777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835" w:type="dxa"/>
          </w:tcPr>
          <w:p w14:paraId="55933EC5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187" w:type="dxa"/>
          </w:tcPr>
          <w:p w14:paraId="0CDBEACE" w14:textId="4C074BA2" w:rsidR="00D30F5B" w:rsidRPr="002E291E" w:rsidRDefault="00000000" w:rsidP="00FC3CF6">
            <w:pPr>
              <w:pStyle w:val="Heading3"/>
              <w:shd w:val="clear" w:color="auto" w:fill="FFFFFF"/>
              <w:spacing w:line="300" w:lineRule="atLeast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hyperlink r:id="rId13" w:history="1">
              <w:r w:rsidR="00D30F5B" w:rsidRPr="002E291E">
                <w:rPr>
                  <w:rStyle w:val="Hyperlink"/>
                  <w:b w:val="0"/>
                  <w:bCs w:val="0"/>
                  <w:color w:val="0D0D0D" w:themeColor="text1" w:themeTint="F2"/>
                  <w:sz w:val="20"/>
                  <w:szCs w:val="20"/>
                  <w:u w:val="none"/>
                  <w:shd w:val="clear" w:color="auto" w:fill="FFFFFF"/>
                </w:rPr>
                <w:t>chandrakalacsa@gmail.com</w:t>
              </w:r>
            </w:hyperlink>
          </w:p>
        </w:tc>
      </w:tr>
      <w:tr w:rsidR="00FC3CF6" w:rsidRPr="002E291E" w14:paraId="76F0CF07" w14:textId="77777777" w:rsidTr="00A515EC">
        <w:tc>
          <w:tcPr>
            <w:tcW w:w="985" w:type="dxa"/>
          </w:tcPr>
          <w:p w14:paraId="303C3CF7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C0C15F5" w14:textId="7242C5CB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Study of Dairy Value Chain and Implications of Advisory Services of Uttar Pradesh</w:t>
            </w:r>
          </w:p>
        </w:tc>
        <w:tc>
          <w:tcPr>
            <w:tcW w:w="3686" w:type="dxa"/>
          </w:tcPr>
          <w:p w14:paraId="11FBAA3F" w14:textId="121F4CBF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A.K. Rajbhar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Saravanan Raj 2 , P. K. Singh 3 , K.K. Jha 4 , and Nandan Singh 5</w:t>
            </w:r>
          </w:p>
        </w:tc>
        <w:tc>
          <w:tcPr>
            <w:tcW w:w="2835" w:type="dxa"/>
          </w:tcPr>
          <w:p w14:paraId="7F053385" w14:textId="1085A8CC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Theme 5- Livestock and dairy innovation for sustainable development </w:t>
            </w:r>
          </w:p>
        </w:tc>
        <w:tc>
          <w:tcPr>
            <w:tcW w:w="2187" w:type="dxa"/>
          </w:tcPr>
          <w:p w14:paraId="05966D6E" w14:textId="402D77D0" w:rsidR="00D30F5B" w:rsidRPr="002E291E" w:rsidRDefault="00D30F5B" w:rsidP="00FC3CF6">
            <w:pPr>
              <w:pStyle w:val="Heading3"/>
              <w:shd w:val="clear" w:color="auto" w:fill="FFFFFF"/>
              <w:spacing w:line="300" w:lineRule="atLeast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  <w:t>arun73046@gmail.com</w:t>
            </w:r>
          </w:p>
        </w:tc>
      </w:tr>
      <w:tr w:rsidR="00FC3CF6" w:rsidRPr="002E291E" w14:paraId="2AFA0E73" w14:textId="77777777" w:rsidTr="00A515EC">
        <w:tc>
          <w:tcPr>
            <w:tcW w:w="985" w:type="dxa"/>
          </w:tcPr>
          <w:p w14:paraId="6CA63142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2640BDFA" w14:textId="06AB0040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Ecological Exploration of Lepidopteran Insect Diversity in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itamat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Sanctuary, Rajasthan</w:t>
            </w:r>
          </w:p>
        </w:tc>
        <w:tc>
          <w:tcPr>
            <w:tcW w:w="3686" w:type="dxa"/>
          </w:tcPr>
          <w:p w14:paraId="3EBC9C6D" w14:textId="24F1957E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*Shiwani Bhatnagar, Raj Kumar Suman,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Bundesh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Kumar,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K.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C.Jedia</w:t>
            </w:r>
            <w:proofErr w:type="spellEnd"/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and Mamta Sankhla</w:t>
            </w:r>
          </w:p>
        </w:tc>
        <w:tc>
          <w:tcPr>
            <w:tcW w:w="2835" w:type="dxa"/>
          </w:tcPr>
          <w:p w14:paraId="2BF1CC05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187" w:type="dxa"/>
          </w:tcPr>
          <w:p w14:paraId="762CAD1C" w14:textId="1ACE9D47" w:rsidR="00D30F5B" w:rsidRPr="002E291E" w:rsidRDefault="00D30F5B" w:rsidP="00FC3CF6">
            <w:pPr>
              <w:pStyle w:val="Heading3"/>
              <w:shd w:val="clear" w:color="auto" w:fill="FFFFFF"/>
              <w:spacing w:line="300" w:lineRule="atLeast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</w:rPr>
              <w:t>shiwanibhatnagar@rediffmail.com</w:t>
            </w:r>
          </w:p>
        </w:tc>
      </w:tr>
      <w:tr w:rsidR="00FC3CF6" w:rsidRPr="002E291E" w14:paraId="2C15BE7D" w14:textId="77777777" w:rsidTr="00A515EC">
        <w:tc>
          <w:tcPr>
            <w:tcW w:w="985" w:type="dxa"/>
          </w:tcPr>
          <w:p w14:paraId="6733371D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67D75AF" w14:textId="69354255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t xml:space="preserve">Impact on Crop Yield under Natural Farming practices for Chemical free Agriculture in </w:t>
            </w:r>
            <w:proofErr w:type="spellStart"/>
            <w:r w:rsidRPr="002E291E">
              <w:rPr>
                <w:color w:val="0D0D0D" w:themeColor="text1" w:themeTint="F2"/>
                <w:sz w:val="20"/>
                <w:szCs w:val="20"/>
              </w:rPr>
              <w:t>Kaushambi</w:t>
            </w:r>
            <w:proofErr w:type="spellEnd"/>
            <w:r w:rsidRPr="002E291E">
              <w:rPr>
                <w:color w:val="0D0D0D" w:themeColor="text1" w:themeTint="F2"/>
                <w:sz w:val="20"/>
                <w:szCs w:val="20"/>
              </w:rPr>
              <w:t xml:space="preserve"> district of Uttar Pradesh</w:t>
            </w:r>
          </w:p>
        </w:tc>
        <w:tc>
          <w:tcPr>
            <w:tcW w:w="3686" w:type="dxa"/>
          </w:tcPr>
          <w:p w14:paraId="32D64773" w14:textId="2D904498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t xml:space="preserve">Ajay Kumar* &amp;amp; Amit Kumar </w:t>
            </w:r>
            <w:proofErr w:type="spellStart"/>
            <w:r w:rsidRPr="002E291E">
              <w:rPr>
                <w:color w:val="0D0D0D" w:themeColor="text1" w:themeTint="F2"/>
                <w:sz w:val="20"/>
                <w:szCs w:val="20"/>
              </w:rPr>
              <w:t>Keshri</w:t>
            </w:r>
            <w:proofErr w:type="spellEnd"/>
            <w:r w:rsidRPr="002E291E">
              <w:rPr>
                <w:color w:val="0D0D0D" w:themeColor="text1" w:themeTint="F2"/>
                <w:sz w:val="20"/>
                <w:szCs w:val="20"/>
              </w:rPr>
              <w:t>**</w:t>
            </w:r>
          </w:p>
        </w:tc>
        <w:tc>
          <w:tcPr>
            <w:tcW w:w="2835" w:type="dxa"/>
          </w:tcPr>
          <w:p w14:paraId="2C2A3476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: Sustainable Resource Management</w:t>
            </w:r>
          </w:p>
          <w:p w14:paraId="01D5FF34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187" w:type="dxa"/>
          </w:tcPr>
          <w:p w14:paraId="09AC250B" w14:textId="1F4D9948" w:rsidR="00D30F5B" w:rsidRPr="002E291E" w:rsidRDefault="00D30F5B" w:rsidP="00FC3CF6">
            <w:pPr>
              <w:pStyle w:val="Heading3"/>
              <w:shd w:val="clear" w:color="auto" w:fill="FFFFFF"/>
              <w:spacing w:line="300" w:lineRule="atLeast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  <w:t>amit_keshri087@yahoo.in</w:t>
            </w:r>
          </w:p>
        </w:tc>
      </w:tr>
      <w:tr w:rsidR="00FC3CF6" w:rsidRPr="002E291E" w14:paraId="2D95F801" w14:textId="77777777" w:rsidTr="00A515EC">
        <w:tc>
          <w:tcPr>
            <w:tcW w:w="985" w:type="dxa"/>
          </w:tcPr>
          <w:p w14:paraId="184A6CA4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AF0B66E" w14:textId="3B3EA1BA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t xml:space="preserve">Utilization of </w:t>
            </w:r>
            <w:proofErr w:type="spellStart"/>
            <w:r w:rsidRPr="002E291E">
              <w:rPr>
                <w:color w:val="0D0D0D" w:themeColor="text1" w:themeTint="F2"/>
                <w:sz w:val="20"/>
                <w:szCs w:val="20"/>
              </w:rPr>
              <w:t>Bathua</w:t>
            </w:r>
            <w:proofErr w:type="spellEnd"/>
            <w:r w:rsidRPr="002E291E">
              <w:rPr>
                <w:color w:val="0D0D0D" w:themeColor="text1" w:themeTint="F2"/>
                <w:sz w:val="20"/>
                <w:szCs w:val="20"/>
              </w:rPr>
              <w:t xml:space="preserve"> (Chenopodium album) for nutritional security </w:t>
            </w:r>
          </w:p>
        </w:tc>
        <w:tc>
          <w:tcPr>
            <w:tcW w:w="3686" w:type="dxa"/>
          </w:tcPr>
          <w:p w14:paraId="7A368825" w14:textId="45B06E80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t>Nimisha Awasthi*, Poonam Singh**, Meenakshi Saxena*** and A.K. Singh****</w:t>
            </w:r>
          </w:p>
        </w:tc>
        <w:tc>
          <w:tcPr>
            <w:tcW w:w="2835" w:type="dxa"/>
          </w:tcPr>
          <w:p w14:paraId="6188E994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187" w:type="dxa"/>
          </w:tcPr>
          <w:p w14:paraId="5C75C867" w14:textId="3693C4AF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nimishaawasthi@yahoo.co.in</w:t>
            </w:r>
          </w:p>
        </w:tc>
      </w:tr>
      <w:tr w:rsidR="00FC3CF6" w:rsidRPr="002E291E" w14:paraId="18B683F2" w14:textId="77777777" w:rsidTr="00A515EC">
        <w:tc>
          <w:tcPr>
            <w:tcW w:w="985" w:type="dxa"/>
          </w:tcPr>
          <w:p w14:paraId="3302AC07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CCF3728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Impact of IARI crop interventions for doubling farmer’s income in Bundelkhand region of central India - A case study</w:t>
            </w:r>
          </w:p>
          <w:p w14:paraId="60C6B697" w14:textId="77777777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088E556C" w14:textId="418C6292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lastRenderedPageBreak/>
              <w:t xml:space="preserve">Om Prakash, S. Naresh Kumar, R. N. </w:t>
            </w:r>
            <w:proofErr w:type="spellStart"/>
            <w:r w:rsidRPr="002E291E">
              <w:rPr>
                <w:color w:val="0D0D0D" w:themeColor="text1" w:themeTint="F2"/>
                <w:sz w:val="20"/>
                <w:szCs w:val="20"/>
              </w:rPr>
              <w:t>Padaria</w:t>
            </w:r>
            <w:proofErr w:type="spellEnd"/>
            <w:r w:rsidRPr="002E291E">
              <w:rPr>
                <w:color w:val="0D0D0D" w:themeColor="text1" w:themeTint="F2"/>
                <w:sz w:val="20"/>
                <w:szCs w:val="20"/>
              </w:rPr>
              <w:t xml:space="preserve"> and J. K. Gupta</w:t>
            </w:r>
          </w:p>
        </w:tc>
        <w:tc>
          <w:tcPr>
            <w:tcW w:w="2835" w:type="dxa"/>
          </w:tcPr>
          <w:p w14:paraId="2597D0F4" w14:textId="77777777" w:rsidR="00D30F5B" w:rsidRPr="002E291E" w:rsidRDefault="00D30F5B" w:rsidP="00FC3CF6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Theme 2. CLIMATE CHANGE AND AGRO ECOSYSTEM; THREATS, OPPORTUNITIES AND SOLUTIONS</w:t>
            </w:r>
          </w:p>
          <w:p w14:paraId="77CA96BB" w14:textId="0373CAAA" w:rsidR="00D30F5B" w:rsidRPr="002E291E" w:rsidRDefault="00D30F5B" w:rsidP="00FC3CF6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lastRenderedPageBreak/>
              <w:t> Sub-theme</w:t>
            </w:r>
            <w:proofErr w:type="gramStart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-  Mitigation</w:t>
            </w:r>
            <w:proofErr w:type="gramEnd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 and Climate Variability and Change: Impacts and interventions.</w:t>
            </w:r>
          </w:p>
        </w:tc>
        <w:tc>
          <w:tcPr>
            <w:tcW w:w="2187" w:type="dxa"/>
          </w:tcPr>
          <w:p w14:paraId="32058470" w14:textId="19D35AE5" w:rsidR="00D30F5B" w:rsidRPr="002E291E" w:rsidRDefault="00D30F5B" w:rsidP="00FC3CF6">
            <w:pPr>
              <w:pStyle w:val="Heading3"/>
              <w:shd w:val="clear" w:color="auto" w:fill="FFFFFF"/>
              <w:spacing w:line="300" w:lineRule="atLeast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  <w:lastRenderedPageBreak/>
              <w:t>prakash1964om@gmail.com</w:t>
            </w:r>
          </w:p>
        </w:tc>
      </w:tr>
      <w:tr w:rsidR="00FC3CF6" w:rsidRPr="002E291E" w14:paraId="7A332A03" w14:textId="77777777" w:rsidTr="00A515EC">
        <w:tc>
          <w:tcPr>
            <w:tcW w:w="985" w:type="dxa"/>
          </w:tcPr>
          <w:p w14:paraId="57ABBBA2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96969B8" w14:textId="6483EA85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t>Cyber Extension &amp;amp; Farm Advisory Services</w:t>
            </w:r>
          </w:p>
        </w:tc>
        <w:tc>
          <w:tcPr>
            <w:tcW w:w="3686" w:type="dxa"/>
          </w:tcPr>
          <w:p w14:paraId="724A280A" w14:textId="58570945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t xml:space="preserve">Lalita </w:t>
            </w:r>
            <w:proofErr w:type="spellStart"/>
            <w:r w:rsidRPr="002E291E">
              <w:rPr>
                <w:color w:val="0D0D0D" w:themeColor="text1" w:themeTint="F2"/>
                <w:sz w:val="20"/>
                <w:szCs w:val="20"/>
              </w:rPr>
              <w:t>Nargawe</w:t>
            </w:r>
            <w:proofErr w:type="spellEnd"/>
            <w:r w:rsidRPr="002E291E">
              <w:rPr>
                <w:color w:val="0D0D0D" w:themeColor="text1" w:themeTint="F2"/>
                <w:sz w:val="20"/>
                <w:szCs w:val="20"/>
              </w:rPr>
              <w:t xml:space="preserve"> 1 and </w:t>
            </w:r>
            <w:proofErr w:type="spellStart"/>
            <w:r w:rsidRPr="002E291E">
              <w:rPr>
                <w:color w:val="0D0D0D" w:themeColor="text1" w:themeTint="F2"/>
                <w:sz w:val="20"/>
                <w:szCs w:val="20"/>
              </w:rPr>
              <w:t>Intjar</w:t>
            </w:r>
            <w:proofErr w:type="spellEnd"/>
            <w:r w:rsidRPr="002E291E">
              <w:rPr>
                <w:color w:val="0D0D0D" w:themeColor="text1" w:themeTint="F2"/>
                <w:sz w:val="20"/>
                <w:szCs w:val="20"/>
              </w:rPr>
              <w:t xml:space="preserve"> Singh Dawar 2</w:t>
            </w:r>
          </w:p>
        </w:tc>
        <w:tc>
          <w:tcPr>
            <w:tcW w:w="2835" w:type="dxa"/>
          </w:tcPr>
          <w:p w14:paraId="6903FA62" w14:textId="08469E26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eminar Theme: 6. Innovative Approaches in Extension: Digital Extension/ICT</w:t>
            </w:r>
          </w:p>
        </w:tc>
        <w:tc>
          <w:tcPr>
            <w:tcW w:w="2187" w:type="dxa"/>
          </w:tcPr>
          <w:p w14:paraId="58A983D3" w14:textId="30B6F9EE" w:rsidR="00D30F5B" w:rsidRPr="002E291E" w:rsidRDefault="00D30F5B" w:rsidP="00FC3CF6">
            <w:pPr>
              <w:pStyle w:val="Heading3"/>
              <w:shd w:val="clear" w:color="auto" w:fill="FFFFFF"/>
              <w:spacing w:line="300" w:lineRule="atLeast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</w:rPr>
              <w:t>drlalitarvskvv@gmail.com</w:t>
            </w:r>
          </w:p>
        </w:tc>
      </w:tr>
      <w:tr w:rsidR="00FC3CF6" w:rsidRPr="002E291E" w14:paraId="2A01A08C" w14:textId="77777777" w:rsidTr="00A515EC">
        <w:tc>
          <w:tcPr>
            <w:tcW w:w="985" w:type="dxa"/>
          </w:tcPr>
          <w:p w14:paraId="2CEC3401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5BC5D08" w14:textId="33C8ED39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t>Dissemination and adoption of scientific livestock production technologies in Jodhpur district</w:t>
            </w:r>
          </w:p>
        </w:tc>
        <w:tc>
          <w:tcPr>
            <w:tcW w:w="3686" w:type="dxa"/>
          </w:tcPr>
          <w:p w14:paraId="7C93CCBF" w14:textId="3BE1B27C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t xml:space="preserve">Dipika Hajong*, A. K. Patel, </w:t>
            </w:r>
            <w:proofErr w:type="spellStart"/>
            <w:r w:rsidRPr="002E291E">
              <w:rPr>
                <w:color w:val="0D0D0D" w:themeColor="text1" w:themeTint="F2"/>
                <w:sz w:val="20"/>
                <w:szCs w:val="20"/>
              </w:rPr>
              <w:t>Pramendra</w:t>
            </w:r>
            <w:proofErr w:type="spellEnd"/>
            <w:r w:rsidRPr="002E291E">
              <w:rPr>
                <w:color w:val="0D0D0D" w:themeColor="text1" w:themeTint="F2"/>
                <w:sz w:val="20"/>
                <w:szCs w:val="20"/>
              </w:rPr>
              <w:t xml:space="preserve"> and B. L. Manjunatha</w:t>
            </w:r>
          </w:p>
        </w:tc>
        <w:tc>
          <w:tcPr>
            <w:tcW w:w="2835" w:type="dxa"/>
          </w:tcPr>
          <w:p w14:paraId="4821A600" w14:textId="2FB9DC62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 5: Livestock and Dairy Innovations for Sustainable Development</w:t>
            </w:r>
          </w:p>
        </w:tc>
        <w:tc>
          <w:tcPr>
            <w:tcW w:w="2187" w:type="dxa"/>
          </w:tcPr>
          <w:p w14:paraId="4DEA2105" w14:textId="5CC3C4D0" w:rsidR="00D30F5B" w:rsidRPr="002E291E" w:rsidRDefault="00000000" w:rsidP="00FC3CF6">
            <w:pPr>
              <w:pStyle w:val="Heading3"/>
              <w:shd w:val="clear" w:color="auto" w:fill="FFFFFF"/>
              <w:spacing w:line="300" w:lineRule="atLeast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hyperlink r:id="rId14" w:history="1">
              <w:r w:rsidR="00D30F5B" w:rsidRPr="002E291E">
                <w:rPr>
                  <w:rStyle w:val="Hyperlink"/>
                  <w:b w:val="0"/>
                  <w:bCs w:val="0"/>
                  <w:color w:val="0D0D0D" w:themeColor="text1" w:themeTint="F2"/>
                  <w:sz w:val="20"/>
                  <w:szCs w:val="20"/>
                  <w:u w:val="none"/>
                  <w:shd w:val="clear" w:color="auto" w:fill="FFFFFF"/>
                </w:rPr>
                <w:t>Dipika.Hajong@icar.gov.in</w:t>
              </w:r>
            </w:hyperlink>
          </w:p>
        </w:tc>
      </w:tr>
      <w:tr w:rsidR="00FC3CF6" w:rsidRPr="002E291E" w14:paraId="2327978C" w14:textId="77777777" w:rsidTr="00A515EC">
        <w:tc>
          <w:tcPr>
            <w:tcW w:w="985" w:type="dxa"/>
          </w:tcPr>
          <w:p w14:paraId="41A8E779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29633484" w14:textId="3E4175AE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t xml:space="preserve">Exploring Arbuscular Mycorrhizal (AM) species diversity in </w:t>
            </w:r>
            <w:proofErr w:type="spellStart"/>
            <w:r w:rsidRPr="002E291E">
              <w:rPr>
                <w:color w:val="0D0D0D" w:themeColor="text1" w:themeTint="F2"/>
                <w:sz w:val="20"/>
                <w:szCs w:val="20"/>
              </w:rPr>
              <w:t>Bambusa</w:t>
            </w:r>
            <w:proofErr w:type="spellEnd"/>
            <w:r w:rsidRPr="002E291E">
              <w:rPr>
                <w:color w:val="0D0D0D" w:themeColor="text1" w:themeTint="F2"/>
                <w:sz w:val="20"/>
                <w:szCs w:val="20"/>
              </w:rPr>
              <w:t xml:space="preserve"> </w:t>
            </w:r>
            <w:proofErr w:type="spellStart"/>
            <w:r w:rsidRPr="002E291E">
              <w:rPr>
                <w:color w:val="0D0D0D" w:themeColor="text1" w:themeTint="F2"/>
                <w:sz w:val="20"/>
                <w:szCs w:val="20"/>
              </w:rPr>
              <w:t>bambos</w:t>
            </w:r>
            <w:proofErr w:type="spellEnd"/>
            <w:r w:rsidRPr="002E291E">
              <w:rPr>
                <w:color w:val="0D0D0D" w:themeColor="text1" w:themeTint="F2"/>
                <w:sz w:val="20"/>
                <w:szCs w:val="20"/>
              </w:rPr>
              <w:t xml:space="preserve"> (L.) Voss across varied </w:t>
            </w:r>
            <w:proofErr w:type="spellStart"/>
            <w:r w:rsidRPr="002E291E">
              <w:rPr>
                <w:color w:val="0D0D0D" w:themeColor="text1" w:themeTint="F2"/>
                <w:sz w:val="20"/>
                <w:szCs w:val="20"/>
              </w:rPr>
              <w:t>agro</w:t>
            </w:r>
            <w:proofErr w:type="spellEnd"/>
            <w:r w:rsidRPr="002E291E">
              <w:rPr>
                <w:color w:val="0D0D0D" w:themeColor="text1" w:themeTint="F2"/>
                <w:sz w:val="20"/>
                <w:szCs w:val="20"/>
              </w:rPr>
              <w:t>-ecosystems in Rajasthan</w:t>
            </w:r>
          </w:p>
        </w:tc>
        <w:tc>
          <w:tcPr>
            <w:tcW w:w="3686" w:type="dxa"/>
          </w:tcPr>
          <w:p w14:paraId="07C4DFE9" w14:textId="10CC2251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t xml:space="preserve">Neelam Verma, Bhawana Sharma, K.C. </w:t>
            </w:r>
            <w:proofErr w:type="spellStart"/>
            <w:r w:rsidRPr="002E291E">
              <w:rPr>
                <w:color w:val="0D0D0D" w:themeColor="text1" w:themeTint="F2"/>
                <w:sz w:val="20"/>
                <w:szCs w:val="20"/>
              </w:rPr>
              <w:t>Jedia</w:t>
            </w:r>
            <w:proofErr w:type="spellEnd"/>
            <w:r w:rsidRPr="002E291E">
              <w:rPr>
                <w:color w:val="0D0D0D" w:themeColor="text1" w:themeTint="F2"/>
                <w:sz w:val="20"/>
                <w:szCs w:val="20"/>
              </w:rPr>
              <w:t>, Nikita Choudhary</w:t>
            </w:r>
          </w:p>
        </w:tc>
        <w:tc>
          <w:tcPr>
            <w:tcW w:w="2835" w:type="dxa"/>
          </w:tcPr>
          <w:p w14:paraId="5E2AC966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187" w:type="dxa"/>
          </w:tcPr>
          <w:p w14:paraId="2A7D475D" w14:textId="41A78399" w:rsidR="00D30F5B" w:rsidRPr="002E291E" w:rsidRDefault="00D30F5B" w:rsidP="00FC3CF6">
            <w:pPr>
              <w:pStyle w:val="Heading3"/>
              <w:shd w:val="clear" w:color="auto" w:fill="FFFFFF"/>
              <w:spacing w:line="300" w:lineRule="atLeast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  <w:t>shiwanibhatnagar@rediffmail.com</w:t>
            </w:r>
          </w:p>
        </w:tc>
      </w:tr>
      <w:tr w:rsidR="00FC3CF6" w:rsidRPr="002E291E" w14:paraId="15871163" w14:textId="77777777" w:rsidTr="00A515EC">
        <w:tc>
          <w:tcPr>
            <w:tcW w:w="985" w:type="dxa"/>
          </w:tcPr>
          <w:p w14:paraId="0DB10DC5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04C631C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opic: An interventional study on malnutrition and it’s assessment</w:t>
            </w:r>
          </w:p>
          <w:p w14:paraId="565EAC7A" w14:textId="77777777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5C69EDEB" w14:textId="64E43066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t>Dr. Kanchan* Dr. S.K. Tomar** Dr. R. R. Singh*** Dr. Manoj Kumar**** Mrs. Neeti Singh*****</w:t>
            </w:r>
          </w:p>
        </w:tc>
        <w:tc>
          <w:tcPr>
            <w:tcW w:w="2835" w:type="dxa"/>
          </w:tcPr>
          <w:p w14:paraId="38C9F686" w14:textId="6F2EE3C8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: STRATEGIES TO ADDRESS MALNUTRITION AND FOOD WASTAGE MANAGEMANT</w:t>
            </w:r>
          </w:p>
        </w:tc>
        <w:tc>
          <w:tcPr>
            <w:tcW w:w="2187" w:type="dxa"/>
          </w:tcPr>
          <w:p w14:paraId="370352AA" w14:textId="3DA0B2DC" w:rsidR="00D30F5B" w:rsidRPr="002E291E" w:rsidRDefault="00D30F5B" w:rsidP="00FC3CF6">
            <w:pPr>
              <w:pStyle w:val="Heading3"/>
              <w:shd w:val="clear" w:color="auto" w:fill="FFFFFF"/>
              <w:spacing w:line="300" w:lineRule="atLeast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  <w:t>drkanchankvk@gmail.com</w:t>
            </w:r>
          </w:p>
        </w:tc>
      </w:tr>
      <w:tr w:rsidR="00FC3CF6" w:rsidRPr="002E291E" w14:paraId="0B1C5B91" w14:textId="77777777" w:rsidTr="00A515EC">
        <w:tc>
          <w:tcPr>
            <w:tcW w:w="985" w:type="dxa"/>
          </w:tcPr>
          <w:p w14:paraId="2E05A334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FEA239C" w14:textId="3D830D47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t xml:space="preserve">Mass Media Utility Perception Behaviour of the Farmers in Nimar </w:t>
            </w:r>
            <w:proofErr w:type="spellStart"/>
            <w:r w:rsidRPr="002E291E">
              <w:rPr>
                <w:color w:val="0D0D0D" w:themeColor="text1" w:themeTint="F2"/>
                <w:sz w:val="20"/>
                <w:szCs w:val="20"/>
              </w:rPr>
              <w:t>Agro</w:t>
            </w:r>
            <w:proofErr w:type="spellEnd"/>
            <w:r w:rsidRPr="002E291E">
              <w:rPr>
                <w:color w:val="0D0D0D" w:themeColor="text1" w:themeTint="F2"/>
                <w:sz w:val="20"/>
                <w:szCs w:val="20"/>
              </w:rPr>
              <w:t xml:space="preserve"> Climatic Region of Madhya Pradesh</w:t>
            </w:r>
          </w:p>
        </w:tc>
        <w:tc>
          <w:tcPr>
            <w:tcW w:w="3686" w:type="dxa"/>
          </w:tcPr>
          <w:p w14:paraId="2952BEBC" w14:textId="258804C2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t xml:space="preserve">Lalita </w:t>
            </w:r>
            <w:proofErr w:type="spellStart"/>
            <w:r w:rsidRPr="002E291E">
              <w:rPr>
                <w:color w:val="0D0D0D" w:themeColor="text1" w:themeTint="F2"/>
                <w:sz w:val="20"/>
                <w:szCs w:val="20"/>
              </w:rPr>
              <w:t>Nargawe</w:t>
            </w:r>
            <w:proofErr w:type="spellEnd"/>
            <w:r w:rsidRPr="002E291E">
              <w:rPr>
                <w:color w:val="0D0D0D" w:themeColor="text1" w:themeTint="F2"/>
                <w:sz w:val="20"/>
                <w:szCs w:val="20"/>
              </w:rPr>
              <w:t xml:space="preserve"> </w:t>
            </w:r>
            <w:proofErr w:type="gramStart"/>
            <w:r w:rsidRPr="002E291E">
              <w:rPr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color w:val="0D0D0D" w:themeColor="text1" w:themeTint="F2"/>
                <w:sz w:val="20"/>
                <w:szCs w:val="20"/>
              </w:rPr>
              <w:t xml:space="preserve"> Shobhana Gupta 2 and </w:t>
            </w:r>
            <w:proofErr w:type="spellStart"/>
            <w:r w:rsidRPr="002E291E">
              <w:rPr>
                <w:color w:val="0D0D0D" w:themeColor="text1" w:themeTint="F2"/>
                <w:sz w:val="20"/>
                <w:szCs w:val="20"/>
              </w:rPr>
              <w:t>Intjar</w:t>
            </w:r>
            <w:proofErr w:type="spellEnd"/>
            <w:r w:rsidRPr="002E291E">
              <w:rPr>
                <w:color w:val="0D0D0D" w:themeColor="text1" w:themeTint="F2"/>
                <w:sz w:val="20"/>
                <w:szCs w:val="20"/>
              </w:rPr>
              <w:t xml:space="preserve"> Singh Dawar 3</w:t>
            </w:r>
          </w:p>
        </w:tc>
        <w:tc>
          <w:tcPr>
            <w:tcW w:w="2835" w:type="dxa"/>
          </w:tcPr>
          <w:p w14:paraId="572F0E03" w14:textId="5CAE1369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heme: 6. Innovative Approaches in Extension: Digital Extension/ICT</w:t>
            </w:r>
          </w:p>
        </w:tc>
        <w:tc>
          <w:tcPr>
            <w:tcW w:w="2187" w:type="dxa"/>
          </w:tcPr>
          <w:p w14:paraId="43395FC8" w14:textId="1D2B7F89" w:rsidR="00D30F5B" w:rsidRPr="002E291E" w:rsidRDefault="00D30F5B" w:rsidP="00FC3CF6">
            <w:pPr>
              <w:pStyle w:val="Heading3"/>
              <w:shd w:val="clear" w:color="auto" w:fill="FFFFFF"/>
              <w:spacing w:line="300" w:lineRule="atLeast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  <w:t>drlalitarvskvv@gmail.com</w:t>
            </w:r>
          </w:p>
        </w:tc>
      </w:tr>
      <w:tr w:rsidR="00FC3CF6" w:rsidRPr="002E291E" w14:paraId="061EEDFA" w14:textId="77777777" w:rsidTr="00A515EC">
        <w:tc>
          <w:tcPr>
            <w:tcW w:w="985" w:type="dxa"/>
          </w:tcPr>
          <w:p w14:paraId="58E57C71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B4AD189" w14:textId="67A12A0B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t>IMPACT OF EXTENSION STRATEGIES ON THE ADOPTION OF PRACTICES PERTAINING DRINKING WATER QUALITY</w:t>
            </w:r>
          </w:p>
        </w:tc>
        <w:tc>
          <w:tcPr>
            <w:tcW w:w="3686" w:type="dxa"/>
          </w:tcPr>
          <w:p w14:paraId="76E3DFE7" w14:textId="0D40E176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t xml:space="preserve">Loveleen Kaur </w:t>
            </w:r>
            <w:proofErr w:type="gramStart"/>
            <w:r w:rsidRPr="002E291E">
              <w:rPr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color w:val="0D0D0D" w:themeColor="text1" w:themeTint="F2"/>
                <w:sz w:val="20"/>
                <w:szCs w:val="20"/>
              </w:rPr>
              <w:t xml:space="preserve"> </w:t>
            </w:r>
            <w:proofErr w:type="spellStart"/>
            <w:r w:rsidRPr="002E291E">
              <w:rPr>
                <w:color w:val="0D0D0D" w:themeColor="text1" w:themeTint="F2"/>
                <w:sz w:val="20"/>
                <w:szCs w:val="20"/>
              </w:rPr>
              <w:t>Kanwaljit</w:t>
            </w:r>
            <w:proofErr w:type="spellEnd"/>
            <w:r w:rsidRPr="002E291E">
              <w:rPr>
                <w:color w:val="0D0D0D" w:themeColor="text1" w:themeTint="F2"/>
                <w:sz w:val="20"/>
                <w:szCs w:val="20"/>
              </w:rPr>
              <w:t xml:space="preserve"> Kaur 2</w:t>
            </w:r>
          </w:p>
        </w:tc>
        <w:tc>
          <w:tcPr>
            <w:tcW w:w="2835" w:type="dxa"/>
          </w:tcPr>
          <w:p w14:paraId="7F6DD5E3" w14:textId="362659CA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(Theme 6: Innovative approaches in extension)</w:t>
            </w:r>
          </w:p>
        </w:tc>
        <w:tc>
          <w:tcPr>
            <w:tcW w:w="2187" w:type="dxa"/>
          </w:tcPr>
          <w:p w14:paraId="784F5C9E" w14:textId="77777777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Style w:val="go"/>
                <w:b w:val="0"/>
                <w:bCs w:val="0"/>
                <w:color w:val="0D0D0D" w:themeColor="text1" w:themeTint="F2"/>
                <w:sz w:val="20"/>
                <w:szCs w:val="20"/>
              </w:rPr>
              <w:t>loveleen-hsecm@pau.edu</w:t>
            </w:r>
          </w:p>
          <w:p w14:paraId="33B371BB" w14:textId="77777777" w:rsidR="00D30F5B" w:rsidRPr="002E291E" w:rsidRDefault="00D30F5B" w:rsidP="00FC3CF6">
            <w:pPr>
              <w:pStyle w:val="Heading3"/>
              <w:shd w:val="clear" w:color="auto" w:fill="FFFFFF"/>
              <w:spacing w:line="300" w:lineRule="atLeast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</w:p>
        </w:tc>
      </w:tr>
      <w:tr w:rsidR="00FC3CF6" w:rsidRPr="002E291E" w14:paraId="066106C4" w14:textId="77777777" w:rsidTr="00A515EC">
        <w:tc>
          <w:tcPr>
            <w:tcW w:w="985" w:type="dxa"/>
          </w:tcPr>
          <w:p w14:paraId="21DF78C2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33CCDC7" w14:textId="2CD6CC40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t>Food preservation practices used by rural women in Mainpuri district</w:t>
            </w:r>
          </w:p>
        </w:tc>
        <w:tc>
          <w:tcPr>
            <w:tcW w:w="3686" w:type="dxa"/>
          </w:tcPr>
          <w:p w14:paraId="15286779" w14:textId="23CBCF82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t>Akansha Chaudhary</w:t>
            </w:r>
          </w:p>
        </w:tc>
        <w:tc>
          <w:tcPr>
            <w:tcW w:w="2835" w:type="dxa"/>
          </w:tcPr>
          <w:p w14:paraId="51DDFD91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4C557B1E" w14:textId="03E2B6CF" w:rsidR="00D30F5B" w:rsidRPr="002E291E" w:rsidRDefault="00000000" w:rsidP="00FC3CF6">
            <w:pPr>
              <w:pStyle w:val="Heading3"/>
              <w:shd w:val="clear" w:color="auto" w:fill="FFFFFF"/>
              <w:jc w:val="both"/>
              <w:rPr>
                <w:rStyle w:val="go"/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hyperlink r:id="rId15" w:history="1">
              <w:r w:rsidR="00D30F5B" w:rsidRPr="002E291E">
                <w:rPr>
                  <w:rStyle w:val="Hyperlink"/>
                  <w:b w:val="0"/>
                  <w:bCs w:val="0"/>
                  <w:color w:val="0D0D0D" w:themeColor="text1" w:themeTint="F2"/>
                  <w:sz w:val="20"/>
                  <w:szCs w:val="20"/>
                  <w:u w:val="none"/>
                </w:rPr>
                <w:t>tocakanksha@gmail.com</w:t>
              </w:r>
            </w:hyperlink>
          </w:p>
        </w:tc>
      </w:tr>
      <w:tr w:rsidR="00FC3CF6" w:rsidRPr="002E291E" w14:paraId="02B997B3" w14:textId="77777777" w:rsidTr="00A515EC">
        <w:tc>
          <w:tcPr>
            <w:tcW w:w="985" w:type="dxa"/>
          </w:tcPr>
          <w:p w14:paraId="534D5103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7668E70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ttitude of Respondents Towards Technology</w:t>
            </w:r>
          </w:p>
          <w:p w14:paraId="44733AB3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Demonstration Component of NICRA Project and its Correlates with Personal Variables</w:t>
            </w:r>
          </w:p>
          <w:p w14:paraId="6D507C21" w14:textId="77777777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5829C8B0" w14:textId="40964749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  <w:proofErr w:type="spellStart"/>
            <w:r w:rsidRPr="002E291E">
              <w:rPr>
                <w:color w:val="0D0D0D" w:themeColor="text1" w:themeTint="F2"/>
                <w:sz w:val="20"/>
                <w:szCs w:val="20"/>
              </w:rPr>
              <w:t>Mandavkar</w:t>
            </w:r>
            <w:proofErr w:type="spellEnd"/>
            <w:r w:rsidRPr="002E291E">
              <w:rPr>
                <w:color w:val="0D0D0D" w:themeColor="text1" w:themeTint="F2"/>
                <w:sz w:val="20"/>
                <w:szCs w:val="20"/>
              </w:rPr>
              <w:t xml:space="preserve"> P.M. </w:t>
            </w:r>
            <w:proofErr w:type="gramStart"/>
            <w:r w:rsidRPr="002E291E">
              <w:rPr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color w:val="0D0D0D" w:themeColor="text1" w:themeTint="F2"/>
                <w:sz w:val="20"/>
                <w:szCs w:val="20"/>
              </w:rPr>
              <w:t xml:space="preserve"> S.S. Sisodia 2 , P.A. Sawant 3 , B. Upadhyay 4 and R. </w:t>
            </w:r>
            <w:proofErr w:type="spellStart"/>
            <w:r w:rsidRPr="002E291E">
              <w:rPr>
                <w:color w:val="0D0D0D" w:themeColor="text1" w:themeTint="F2"/>
                <w:sz w:val="20"/>
                <w:szCs w:val="20"/>
              </w:rPr>
              <w:t>Bairathi</w:t>
            </w:r>
            <w:proofErr w:type="spellEnd"/>
            <w:r w:rsidRPr="002E291E">
              <w:rPr>
                <w:color w:val="0D0D0D" w:themeColor="text1" w:themeTint="F2"/>
                <w:sz w:val="20"/>
                <w:szCs w:val="20"/>
              </w:rPr>
              <w:t xml:space="preserve"> 5</w:t>
            </w:r>
          </w:p>
        </w:tc>
        <w:tc>
          <w:tcPr>
            <w:tcW w:w="2835" w:type="dxa"/>
          </w:tcPr>
          <w:p w14:paraId="2B8BC30C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Theme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2 :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Climate Change and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gro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-ecosystem; Threats, Opportunities</w:t>
            </w:r>
          </w:p>
          <w:p w14:paraId="2BC65E68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nd Solutions</w:t>
            </w:r>
          </w:p>
          <w:p w14:paraId="179DBB34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19238532" w14:textId="74207459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rStyle w:val="go"/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</w:rPr>
              <w:t>pramodmandavkar102@gmail.com</w:t>
            </w:r>
          </w:p>
        </w:tc>
      </w:tr>
      <w:tr w:rsidR="00FC3CF6" w:rsidRPr="002E291E" w14:paraId="479523EA" w14:textId="77777777" w:rsidTr="00A515EC">
        <w:tc>
          <w:tcPr>
            <w:tcW w:w="985" w:type="dxa"/>
          </w:tcPr>
          <w:p w14:paraId="24FD5AE9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39FC0F8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“Outcomes of KVK’s Kisan Mobile Sandesh in seeking of Agricultural Information for</w:t>
            </w:r>
          </w:p>
          <w:p w14:paraId="5B51516E" w14:textId="72BA98B2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t xml:space="preserve">increasing the income of Tribal farmers in </w:t>
            </w:r>
            <w:proofErr w:type="spellStart"/>
            <w:r w:rsidRPr="002E291E">
              <w:rPr>
                <w:color w:val="0D0D0D" w:themeColor="text1" w:themeTint="F2"/>
                <w:sz w:val="20"/>
                <w:szCs w:val="20"/>
              </w:rPr>
              <w:t>Barwani</w:t>
            </w:r>
            <w:proofErr w:type="spellEnd"/>
            <w:r w:rsidRPr="002E291E">
              <w:rPr>
                <w:color w:val="0D0D0D" w:themeColor="text1" w:themeTint="F2"/>
                <w:sz w:val="20"/>
                <w:szCs w:val="20"/>
              </w:rPr>
              <w:t xml:space="preserve"> district of Madhya Pradesh” </w:t>
            </w:r>
          </w:p>
        </w:tc>
        <w:tc>
          <w:tcPr>
            <w:tcW w:w="3686" w:type="dxa"/>
          </w:tcPr>
          <w:p w14:paraId="26956EEC" w14:textId="1E1DA556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t>Govinda Bihare1, S.K Badodiya2 and Antim 3</w:t>
            </w:r>
          </w:p>
        </w:tc>
        <w:tc>
          <w:tcPr>
            <w:tcW w:w="2835" w:type="dxa"/>
          </w:tcPr>
          <w:p w14:paraId="4DD6D193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4532C3FA" w14:textId="1C1C7FDB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rStyle w:val="go"/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</w:rPr>
              <w:t>govindabihare599@gmail.com</w:t>
            </w:r>
          </w:p>
        </w:tc>
      </w:tr>
      <w:tr w:rsidR="00FC3CF6" w:rsidRPr="002E291E" w14:paraId="19CF2854" w14:textId="77777777" w:rsidTr="00A515EC">
        <w:tc>
          <w:tcPr>
            <w:tcW w:w="985" w:type="dxa"/>
          </w:tcPr>
          <w:p w14:paraId="3F8F9688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BE5CF52" w14:textId="7B80E41D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t>Cultivation of vegetable Pea in rice-fallow for higher productivity, profitability and soil health improvement under zero-tillage system</w:t>
            </w:r>
          </w:p>
        </w:tc>
        <w:tc>
          <w:tcPr>
            <w:tcW w:w="3686" w:type="dxa"/>
          </w:tcPr>
          <w:p w14:paraId="028EC709" w14:textId="63482A15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t xml:space="preserve">1,2 Manoj Kumar, 1 </w:t>
            </w:r>
            <w:proofErr w:type="spellStart"/>
            <w:r w:rsidRPr="002E291E">
              <w:rPr>
                <w:color w:val="0D0D0D" w:themeColor="text1" w:themeTint="F2"/>
                <w:sz w:val="20"/>
                <w:szCs w:val="20"/>
              </w:rPr>
              <w:t>J.</w:t>
            </w:r>
            <w:proofErr w:type="gramStart"/>
            <w:r w:rsidRPr="002E291E">
              <w:rPr>
                <w:color w:val="0D0D0D" w:themeColor="text1" w:themeTint="F2"/>
                <w:sz w:val="20"/>
                <w:szCs w:val="20"/>
              </w:rPr>
              <w:t>K.Singh</w:t>
            </w:r>
            <w:proofErr w:type="spellEnd"/>
            <w:proofErr w:type="gramEnd"/>
            <w:r w:rsidRPr="002E291E">
              <w:rPr>
                <w:color w:val="0D0D0D" w:themeColor="text1" w:themeTint="F2"/>
                <w:sz w:val="20"/>
                <w:szCs w:val="20"/>
              </w:rPr>
              <w:t xml:space="preserve">, 1 Boniface Lepcha and 3 </w:t>
            </w:r>
            <w:proofErr w:type="spellStart"/>
            <w:r w:rsidRPr="002E291E">
              <w:rPr>
                <w:color w:val="0D0D0D" w:themeColor="text1" w:themeTint="F2"/>
                <w:sz w:val="20"/>
                <w:szCs w:val="20"/>
              </w:rPr>
              <w:t>L.Wangchu</w:t>
            </w:r>
            <w:proofErr w:type="spellEnd"/>
          </w:p>
        </w:tc>
        <w:tc>
          <w:tcPr>
            <w:tcW w:w="2835" w:type="dxa"/>
          </w:tcPr>
          <w:p w14:paraId="6A449E39" w14:textId="0C61C26A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 3: SUSTAINABLE RESOURCE MANAGEMENT</w:t>
            </w:r>
          </w:p>
        </w:tc>
        <w:tc>
          <w:tcPr>
            <w:tcW w:w="2187" w:type="dxa"/>
          </w:tcPr>
          <w:p w14:paraId="6576CE24" w14:textId="1D6C056C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rStyle w:val="go"/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</w:rPr>
              <w:t>mkumar_cprs@yahoo.co.in</w:t>
            </w:r>
          </w:p>
        </w:tc>
      </w:tr>
      <w:tr w:rsidR="00FC3CF6" w:rsidRPr="002E291E" w14:paraId="439CB1DB" w14:textId="77777777" w:rsidTr="00A515EC">
        <w:tc>
          <w:tcPr>
            <w:tcW w:w="985" w:type="dxa"/>
          </w:tcPr>
          <w:p w14:paraId="377660B5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4B7A267" w14:textId="1ABC2BB1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t xml:space="preserve">Traditional Spice cultivation in </w:t>
            </w:r>
            <w:proofErr w:type="spellStart"/>
            <w:r w:rsidRPr="002E291E">
              <w:rPr>
                <w:color w:val="0D0D0D" w:themeColor="text1" w:themeTint="F2"/>
                <w:sz w:val="20"/>
                <w:szCs w:val="20"/>
              </w:rPr>
              <w:t>Reasi</w:t>
            </w:r>
            <w:proofErr w:type="spellEnd"/>
            <w:r w:rsidRPr="002E291E">
              <w:rPr>
                <w:color w:val="0D0D0D" w:themeColor="text1" w:themeTint="F2"/>
                <w:sz w:val="20"/>
                <w:szCs w:val="20"/>
              </w:rPr>
              <w:t xml:space="preserve"> district of J&amp;K</w:t>
            </w:r>
          </w:p>
        </w:tc>
        <w:tc>
          <w:tcPr>
            <w:tcW w:w="3686" w:type="dxa"/>
          </w:tcPr>
          <w:p w14:paraId="5368D41F" w14:textId="6330CAB5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t xml:space="preserve">Lalit Upadhyay, S. K. Gupta, Sandeep Sehgal, Rahul Sharma, </w:t>
            </w:r>
            <w:proofErr w:type="spellStart"/>
            <w:r w:rsidRPr="002E291E">
              <w:rPr>
                <w:color w:val="0D0D0D" w:themeColor="text1" w:themeTint="F2"/>
                <w:sz w:val="20"/>
                <w:szCs w:val="20"/>
              </w:rPr>
              <w:t>Jigmet</w:t>
            </w:r>
            <w:proofErr w:type="spellEnd"/>
            <w:r w:rsidRPr="002E291E">
              <w:rPr>
                <w:color w:val="0D0D0D" w:themeColor="text1" w:themeTint="F2"/>
                <w:sz w:val="20"/>
                <w:szCs w:val="20"/>
              </w:rPr>
              <w:t xml:space="preserve"> </w:t>
            </w:r>
            <w:proofErr w:type="spellStart"/>
            <w:r w:rsidRPr="002E291E">
              <w:rPr>
                <w:color w:val="0D0D0D" w:themeColor="text1" w:themeTint="F2"/>
                <w:sz w:val="20"/>
                <w:szCs w:val="20"/>
              </w:rPr>
              <w:t>Namgial</w:t>
            </w:r>
            <w:proofErr w:type="spellEnd"/>
          </w:p>
        </w:tc>
        <w:tc>
          <w:tcPr>
            <w:tcW w:w="2835" w:type="dxa"/>
          </w:tcPr>
          <w:p w14:paraId="1A206B34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5418BA74" w14:textId="77777777" w:rsidR="00D30F5B" w:rsidRPr="002E291E" w:rsidRDefault="00D30F5B" w:rsidP="00FC3CF6">
            <w:pPr>
              <w:tabs>
                <w:tab w:val="left" w:pos="1546"/>
              </w:tabs>
              <w:spacing w:line="276" w:lineRule="auto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lupadhyay@gmail.com</w:t>
            </w:r>
          </w:p>
          <w:p w14:paraId="68BD5CC4" w14:textId="77777777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rStyle w:val="go"/>
                <w:b w:val="0"/>
                <w:bCs w:val="0"/>
                <w:color w:val="0D0D0D" w:themeColor="text1" w:themeTint="F2"/>
                <w:sz w:val="20"/>
                <w:szCs w:val="20"/>
              </w:rPr>
            </w:pPr>
          </w:p>
        </w:tc>
      </w:tr>
      <w:tr w:rsidR="00FC3CF6" w:rsidRPr="002E291E" w14:paraId="45CB70CF" w14:textId="77777777" w:rsidTr="00A515EC">
        <w:tc>
          <w:tcPr>
            <w:tcW w:w="985" w:type="dxa"/>
          </w:tcPr>
          <w:p w14:paraId="6D5FF28D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77AC082" w14:textId="3FE4E238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t>Assessment of Occupational Health Hazards during Vegetable Transplanting: An Ergonomic Approach</w:t>
            </w:r>
          </w:p>
        </w:tc>
        <w:tc>
          <w:tcPr>
            <w:tcW w:w="3686" w:type="dxa"/>
          </w:tcPr>
          <w:p w14:paraId="14E8FCD1" w14:textId="0887B46C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t>Pragya Ojha*, Shyam Singh, Manvendra Singh, Diksha Patel and Chanchal Singh</w:t>
            </w:r>
          </w:p>
        </w:tc>
        <w:tc>
          <w:tcPr>
            <w:tcW w:w="2835" w:type="dxa"/>
          </w:tcPr>
          <w:p w14:paraId="53B5D326" w14:textId="77777777" w:rsidR="00D30F5B" w:rsidRPr="002E291E" w:rsidRDefault="00D30F5B" w:rsidP="00FC3CF6">
            <w:pPr>
              <w:spacing w:line="276" w:lineRule="auto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ustainable Resource Management (Ergonomics for health and safety and interventions</w:t>
            </w:r>
          </w:p>
          <w:p w14:paraId="75EE55C6" w14:textId="01723EF0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for drudgery reduction)</w:t>
            </w:r>
          </w:p>
        </w:tc>
        <w:tc>
          <w:tcPr>
            <w:tcW w:w="2187" w:type="dxa"/>
          </w:tcPr>
          <w:p w14:paraId="16E52068" w14:textId="77777777" w:rsidR="00D30F5B" w:rsidRPr="002E291E" w:rsidRDefault="00000000" w:rsidP="00FC3CF6">
            <w:pPr>
              <w:tabs>
                <w:tab w:val="left" w:pos="1546"/>
              </w:tabs>
              <w:spacing w:line="276" w:lineRule="auto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hyperlink r:id="rId16" w:history="1">
              <w:r w:rsidR="00D30F5B" w:rsidRPr="002E291E">
                <w:rPr>
                  <w:rStyle w:val="Hyperlink"/>
                  <w:rFonts w:ascii="Times New Roman" w:hAnsi="Times New Roman" w:cs="Times New Roman"/>
                  <w:color w:val="0D0D0D" w:themeColor="text1" w:themeTint="F2"/>
                  <w:sz w:val="20"/>
                  <w:szCs w:val="20"/>
                  <w:u w:val="none"/>
                  <w:shd w:val="clear" w:color="auto" w:fill="FFFFFF"/>
                </w:rPr>
                <w:t>ojha.pragya063@gmail.com</w:t>
              </w:r>
            </w:hyperlink>
          </w:p>
          <w:p w14:paraId="535D8530" w14:textId="77777777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rStyle w:val="go"/>
                <w:b w:val="0"/>
                <w:bCs w:val="0"/>
                <w:color w:val="0D0D0D" w:themeColor="text1" w:themeTint="F2"/>
                <w:sz w:val="20"/>
                <w:szCs w:val="20"/>
              </w:rPr>
            </w:pPr>
          </w:p>
        </w:tc>
      </w:tr>
      <w:tr w:rsidR="00FC3CF6" w:rsidRPr="002E291E" w14:paraId="78C4455E" w14:textId="77777777" w:rsidTr="00A515EC">
        <w:tc>
          <w:tcPr>
            <w:tcW w:w="985" w:type="dxa"/>
          </w:tcPr>
          <w:p w14:paraId="28B37E08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1EBDA94" w14:textId="4AC74BAB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  <w:t>Role of Rural Women in Agriculture in Indian Society: A critique study</w:t>
            </w:r>
          </w:p>
        </w:tc>
        <w:tc>
          <w:tcPr>
            <w:tcW w:w="3686" w:type="dxa"/>
          </w:tcPr>
          <w:p w14:paraId="08F6C1AA" w14:textId="6DFB7644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2E291E"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Navjot Kaur*, Gaganpreet Kaur**, </w:t>
            </w:r>
            <w:proofErr w:type="spellStart"/>
            <w:r w:rsidRPr="002E291E"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  <w:t>Lavjit</w:t>
            </w:r>
            <w:proofErr w:type="spellEnd"/>
            <w:r w:rsidRPr="002E291E"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Kaur***</w:t>
            </w:r>
          </w:p>
        </w:tc>
        <w:tc>
          <w:tcPr>
            <w:tcW w:w="2835" w:type="dxa"/>
          </w:tcPr>
          <w:p w14:paraId="5A01B8C4" w14:textId="6F18F77E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SUB THEME- GENDER AND DEVELOPMENT, SKILLING INNOVATIONS &amp; ENTREPRENEURSHIP, AGRI-STARTUPS AND LIVELIHOOD, WOMEN EMPOWERMENT AND CAPACITY BUILDING.</w:t>
            </w:r>
          </w:p>
        </w:tc>
        <w:tc>
          <w:tcPr>
            <w:tcW w:w="2187" w:type="dxa"/>
          </w:tcPr>
          <w:p w14:paraId="0F1A232E" w14:textId="2BDB8D94" w:rsidR="00D30F5B" w:rsidRPr="002E291E" w:rsidRDefault="00000000" w:rsidP="00FC3CF6">
            <w:pPr>
              <w:pStyle w:val="Heading3"/>
              <w:shd w:val="clear" w:color="auto" w:fill="FFFFFF"/>
              <w:jc w:val="both"/>
              <w:rPr>
                <w:rStyle w:val="go"/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hyperlink r:id="rId17" w:history="1">
              <w:r w:rsidR="00D30F5B" w:rsidRPr="002E291E">
                <w:rPr>
                  <w:rStyle w:val="Hyperlink"/>
                  <w:b w:val="0"/>
                  <w:bCs w:val="0"/>
                  <w:color w:val="0D0D0D" w:themeColor="text1" w:themeTint="F2"/>
                  <w:sz w:val="20"/>
                  <w:szCs w:val="20"/>
                  <w:u w:val="none"/>
                  <w:shd w:val="clear" w:color="auto" w:fill="FFFFFF"/>
                </w:rPr>
                <w:t>navjotsachdeva01@gmail.com</w:t>
              </w:r>
            </w:hyperlink>
          </w:p>
        </w:tc>
      </w:tr>
      <w:tr w:rsidR="00FC3CF6" w:rsidRPr="002E291E" w14:paraId="66484711" w14:textId="77777777" w:rsidTr="00A515EC">
        <w:tc>
          <w:tcPr>
            <w:tcW w:w="985" w:type="dxa"/>
          </w:tcPr>
          <w:p w14:paraId="1CA6270E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49443A0" w14:textId="5AAECA58" w:rsidR="00D30F5B" w:rsidRPr="002E291E" w:rsidRDefault="00D30F5B" w:rsidP="00FC3CF6">
            <w:pPr>
              <w:spacing w:line="276" w:lineRule="auto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Somatic hybrids of Sinapis alba + Brassica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junce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and their backcross progeny: reservoir for drought and high temperature tolerance genes</w:t>
            </w:r>
          </w:p>
        </w:tc>
        <w:tc>
          <w:tcPr>
            <w:tcW w:w="3686" w:type="dxa"/>
          </w:tcPr>
          <w:p w14:paraId="287985E4" w14:textId="6ED9658F" w:rsidR="00D30F5B" w:rsidRPr="002E291E" w:rsidRDefault="00D30F5B" w:rsidP="00FC3CF6">
            <w:pPr>
              <w:spacing w:line="276" w:lineRule="auto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Preetesh Kumari 1*, Kaushal Pratap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singh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2 and Manoj Kumar Pandey 3</w:t>
            </w:r>
          </w:p>
          <w:p w14:paraId="2D34F9F6" w14:textId="77777777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3C6D7970" w14:textId="20D33F1C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heme: Strategies for Food and Nutritional Security (Genetic resources and varietal improvement)</w:t>
            </w:r>
          </w:p>
        </w:tc>
        <w:tc>
          <w:tcPr>
            <w:tcW w:w="2187" w:type="dxa"/>
          </w:tcPr>
          <w:p w14:paraId="4ED897E7" w14:textId="6328CE91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rStyle w:val="go"/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  <w:t>preetesh79@gmail.com</w:t>
            </w:r>
          </w:p>
        </w:tc>
      </w:tr>
      <w:tr w:rsidR="00FC3CF6" w:rsidRPr="002E291E" w14:paraId="7A9C7A9E" w14:textId="77777777" w:rsidTr="00A515EC">
        <w:tc>
          <w:tcPr>
            <w:tcW w:w="985" w:type="dxa"/>
          </w:tcPr>
          <w:p w14:paraId="21A389D6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77C91A8" w14:textId="7E956908" w:rsidR="00D30F5B" w:rsidRPr="002E291E" w:rsidRDefault="00D30F5B" w:rsidP="00FC3CF6">
            <w:pPr>
              <w:spacing w:line="276" w:lineRule="auto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Exploring Entrepreneurial Climate for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Agrienterprise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Diversification to enhance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Agripreneurial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Income</w:t>
            </w:r>
          </w:p>
        </w:tc>
        <w:tc>
          <w:tcPr>
            <w:tcW w:w="3686" w:type="dxa"/>
          </w:tcPr>
          <w:p w14:paraId="59124003" w14:textId="7501DA28" w:rsidR="00D30F5B" w:rsidRPr="002E291E" w:rsidRDefault="00D30F5B" w:rsidP="00FC3CF6">
            <w:pPr>
              <w:spacing w:line="276" w:lineRule="auto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Sanjay Kumar Gupta* M.S. Nain, and Rashmi Singh </w:t>
            </w:r>
          </w:p>
          <w:p w14:paraId="19EB8F64" w14:textId="77777777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0591F54D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4B7C4CD6" w14:textId="2F896FC3" w:rsidR="00D30F5B" w:rsidRPr="002E291E" w:rsidRDefault="00000000" w:rsidP="00FC3CF6">
            <w:pPr>
              <w:pStyle w:val="Heading3"/>
              <w:shd w:val="clear" w:color="auto" w:fill="FFFFFF"/>
              <w:jc w:val="both"/>
              <w:rPr>
                <w:rStyle w:val="go"/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hyperlink r:id="rId18" w:history="1">
              <w:r w:rsidR="00D30F5B" w:rsidRPr="002E291E">
                <w:rPr>
                  <w:rStyle w:val="Hyperlink"/>
                  <w:b w:val="0"/>
                  <w:bCs w:val="0"/>
                  <w:color w:val="0D0D0D" w:themeColor="text1" w:themeTint="F2"/>
                  <w:sz w:val="20"/>
                  <w:szCs w:val="20"/>
                  <w:u w:val="none"/>
                  <w:shd w:val="clear" w:color="auto" w:fill="FFFFFF"/>
                </w:rPr>
                <w:t>sanjay.gupta526@gmail.com</w:t>
              </w:r>
            </w:hyperlink>
          </w:p>
        </w:tc>
      </w:tr>
      <w:tr w:rsidR="00FC3CF6" w:rsidRPr="002E291E" w14:paraId="59495271" w14:textId="77777777" w:rsidTr="00A515EC">
        <w:tc>
          <w:tcPr>
            <w:tcW w:w="985" w:type="dxa"/>
          </w:tcPr>
          <w:p w14:paraId="6018E72C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4EB5AA8" w14:textId="77777777" w:rsidR="00D30F5B" w:rsidRPr="002E291E" w:rsidRDefault="00D30F5B" w:rsidP="00FC3CF6">
            <w:pPr>
              <w:spacing w:line="276" w:lineRule="auto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Quantification of Drudgery in Rice-Wheat Production System of Women Farmers</w:t>
            </w:r>
          </w:p>
          <w:p w14:paraId="528F7143" w14:textId="77777777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3686" w:type="dxa"/>
          </w:tcPr>
          <w:p w14:paraId="366972DA" w14:textId="25770AA1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2E291E"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Pratibha Joshi, Nishi Sharma, Nafees Ahmad, </w:t>
            </w:r>
            <w:proofErr w:type="spellStart"/>
            <w:r w:rsidRPr="002E291E"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  <w:t>Girijesh</w:t>
            </w:r>
            <w:proofErr w:type="spellEnd"/>
            <w:r w:rsidRPr="002E291E"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Singh Mahra, </w:t>
            </w:r>
            <w:proofErr w:type="spellStart"/>
            <w:proofErr w:type="gramStart"/>
            <w:r w:rsidRPr="002E291E"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  <w:t>S.Chakravorty</w:t>
            </w:r>
            <w:proofErr w:type="spellEnd"/>
            <w:proofErr w:type="gramEnd"/>
            <w:r w:rsidRPr="002E291E"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and Subhashree Sahu</w:t>
            </w:r>
          </w:p>
        </w:tc>
        <w:tc>
          <w:tcPr>
            <w:tcW w:w="2835" w:type="dxa"/>
          </w:tcPr>
          <w:p w14:paraId="5D60D165" w14:textId="46915292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HEME 3: SUSTAINABLE RESOURCE MANAGEMENT</w:t>
            </w:r>
          </w:p>
        </w:tc>
        <w:tc>
          <w:tcPr>
            <w:tcW w:w="2187" w:type="dxa"/>
          </w:tcPr>
          <w:p w14:paraId="664DFF55" w14:textId="501996DC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rStyle w:val="go"/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Style w:val="Hyperlink"/>
                <w:b w:val="0"/>
                <w:bCs w:val="0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pratijosh12@gmail.com</w:t>
            </w:r>
          </w:p>
        </w:tc>
      </w:tr>
      <w:tr w:rsidR="00FC3CF6" w:rsidRPr="002E291E" w14:paraId="2B832E64" w14:textId="77777777" w:rsidTr="00A515EC">
        <w:tc>
          <w:tcPr>
            <w:tcW w:w="985" w:type="dxa"/>
          </w:tcPr>
          <w:p w14:paraId="6CECAED6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1D311AA" w14:textId="1401B786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  <w:t>Assessing Farmers’ Attitude and Utilization of ICT-based Extension and Advisory Services in West Bengal</w:t>
            </w:r>
          </w:p>
        </w:tc>
        <w:tc>
          <w:tcPr>
            <w:tcW w:w="3686" w:type="dxa"/>
          </w:tcPr>
          <w:p w14:paraId="4EFC3643" w14:textId="34555887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2E291E">
              <w:rPr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SWEETY MUKHERJEE 1 *, S. K. JHA 2, SANJIT MAITI 3 </w:t>
            </w:r>
          </w:p>
        </w:tc>
        <w:tc>
          <w:tcPr>
            <w:tcW w:w="2835" w:type="dxa"/>
          </w:tcPr>
          <w:p w14:paraId="59ADF58E" w14:textId="00BD5E60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HEME 6: Innovative Approaches in Extension</w:t>
            </w:r>
          </w:p>
        </w:tc>
        <w:tc>
          <w:tcPr>
            <w:tcW w:w="2187" w:type="dxa"/>
          </w:tcPr>
          <w:p w14:paraId="01B22D5E" w14:textId="7BDA444A" w:rsidR="00D30F5B" w:rsidRPr="002E291E" w:rsidRDefault="00000000" w:rsidP="00FC3CF6">
            <w:pPr>
              <w:pStyle w:val="Heading3"/>
              <w:shd w:val="clear" w:color="auto" w:fill="FFFFFF"/>
              <w:jc w:val="both"/>
              <w:rPr>
                <w:rStyle w:val="go"/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hyperlink r:id="rId19" w:history="1">
              <w:r w:rsidR="00D30F5B" w:rsidRPr="002E291E">
                <w:rPr>
                  <w:rStyle w:val="Hyperlink"/>
                  <w:b w:val="0"/>
                  <w:bCs w:val="0"/>
                  <w:color w:val="0D0D0D" w:themeColor="text1" w:themeTint="F2"/>
                  <w:sz w:val="20"/>
                  <w:szCs w:val="20"/>
                  <w:u w:val="none"/>
                  <w:shd w:val="clear" w:color="auto" w:fill="FFFFFF"/>
                </w:rPr>
                <w:t>sweetybwn334@gmail.com</w:t>
              </w:r>
            </w:hyperlink>
          </w:p>
        </w:tc>
      </w:tr>
      <w:tr w:rsidR="00FC3CF6" w:rsidRPr="002E291E" w14:paraId="637F8866" w14:textId="77777777" w:rsidTr="00A515EC">
        <w:tc>
          <w:tcPr>
            <w:tcW w:w="985" w:type="dxa"/>
          </w:tcPr>
          <w:p w14:paraId="6297717E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20EA5703" w14:textId="77777777" w:rsidR="00D30F5B" w:rsidRPr="002E291E" w:rsidRDefault="00D30F5B" w:rsidP="00FC3CF6">
            <w:pPr>
              <w:spacing w:line="276" w:lineRule="auto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Effectiveness of Climate Resilient Agriculture Technologies in Coastal Low-Lying Region of Kerala</w:t>
            </w:r>
          </w:p>
          <w:p w14:paraId="7B36CD46" w14:textId="77777777" w:rsidR="00D30F5B" w:rsidRPr="002E291E" w:rsidRDefault="00D30F5B" w:rsidP="00FC3CF6">
            <w:pPr>
              <w:spacing w:line="276" w:lineRule="auto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4D40F557" w14:textId="2124E044" w:rsidR="00D30F5B" w:rsidRPr="002E291E" w:rsidRDefault="00D30F5B" w:rsidP="00FC3CF6">
            <w:pPr>
              <w:spacing w:line="276" w:lineRule="auto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Fatheen Abrar. P. N 1*, Sanjit Maiti 2, Satyapriya 3, Amandeep Ranjan 1, Sitaram Bishnoi 4, Subhashree Sahu 4, Rahul Singh 5</w:t>
            </w:r>
          </w:p>
          <w:p w14:paraId="66E9E455" w14:textId="77777777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5C6704B0" w14:textId="7F7ACCA8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Theme - Climate Change and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gro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ecosystem; Threats, Opportunities and Solutions</w:t>
            </w:r>
          </w:p>
        </w:tc>
        <w:tc>
          <w:tcPr>
            <w:tcW w:w="2187" w:type="dxa"/>
          </w:tcPr>
          <w:p w14:paraId="772BB9B0" w14:textId="250A457D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rStyle w:val="go"/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</w:rPr>
              <w:t>abrarfatheen@gmail.com</w:t>
            </w:r>
          </w:p>
        </w:tc>
      </w:tr>
      <w:tr w:rsidR="00FC3CF6" w:rsidRPr="002E291E" w14:paraId="7A01035B" w14:textId="77777777" w:rsidTr="00A515EC">
        <w:tc>
          <w:tcPr>
            <w:tcW w:w="985" w:type="dxa"/>
          </w:tcPr>
          <w:p w14:paraId="4E746CB9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918E4EE" w14:textId="77777777" w:rsidR="00D30F5B" w:rsidRPr="002E291E" w:rsidRDefault="00D30F5B" w:rsidP="00FC3CF6">
            <w:pPr>
              <w:spacing w:line="276" w:lineRule="auto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Role of Artificial Insemination in Bovine Upgradation for Developing Rural Economy</w:t>
            </w:r>
          </w:p>
          <w:p w14:paraId="15F1B2B9" w14:textId="77777777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637BD88F" w14:textId="3A05EE10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t xml:space="preserve">Amandeep Ranjan* </w:t>
            </w:r>
            <w:proofErr w:type="gramStart"/>
            <w:r w:rsidRPr="002E291E">
              <w:rPr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color w:val="0D0D0D" w:themeColor="text1" w:themeTint="F2"/>
                <w:sz w:val="20"/>
                <w:szCs w:val="20"/>
              </w:rPr>
              <w:t xml:space="preserve"> Gopal </w:t>
            </w:r>
            <w:proofErr w:type="spellStart"/>
            <w:r w:rsidRPr="002E291E">
              <w:rPr>
                <w:color w:val="0D0D0D" w:themeColor="text1" w:themeTint="F2"/>
                <w:sz w:val="20"/>
                <w:szCs w:val="20"/>
              </w:rPr>
              <w:t>Sankhala</w:t>
            </w:r>
            <w:proofErr w:type="spellEnd"/>
            <w:r w:rsidRPr="002E291E">
              <w:rPr>
                <w:color w:val="0D0D0D" w:themeColor="text1" w:themeTint="F2"/>
                <w:sz w:val="20"/>
                <w:szCs w:val="20"/>
              </w:rPr>
              <w:t xml:space="preserve"> 2 , Satyapriya 3 , Sitaram Bishnoi 4 , Subhashree Sahu 4 , Y.P Singh 5 ,Rahul Singh 6</w:t>
            </w:r>
          </w:p>
        </w:tc>
        <w:tc>
          <w:tcPr>
            <w:tcW w:w="2835" w:type="dxa"/>
          </w:tcPr>
          <w:p w14:paraId="44C88169" w14:textId="16189B03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: 5-Livestock and Dairy Innovations for Sustainable Development</w:t>
            </w:r>
          </w:p>
        </w:tc>
        <w:tc>
          <w:tcPr>
            <w:tcW w:w="2187" w:type="dxa"/>
          </w:tcPr>
          <w:p w14:paraId="48FF8A52" w14:textId="77777777" w:rsidR="00D30F5B" w:rsidRPr="002E291E" w:rsidRDefault="00000000" w:rsidP="00FC3CF6">
            <w:pPr>
              <w:tabs>
                <w:tab w:val="left" w:pos="1546"/>
              </w:tabs>
              <w:spacing w:line="276" w:lineRule="auto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hyperlink r:id="rId20" w:history="1">
              <w:r w:rsidR="00D30F5B" w:rsidRPr="002E291E">
                <w:rPr>
                  <w:rStyle w:val="Hyperlink"/>
                  <w:rFonts w:ascii="Times New Roman" w:hAnsi="Times New Roman" w:cs="Times New Roman"/>
                  <w:color w:val="0D0D0D" w:themeColor="text1" w:themeTint="F2"/>
                  <w:sz w:val="20"/>
                  <w:szCs w:val="20"/>
                  <w:u w:val="none"/>
                  <w:shd w:val="clear" w:color="auto" w:fill="FFFFFF"/>
                </w:rPr>
                <w:t>amandeepranjan4@gmail.com</w:t>
              </w:r>
            </w:hyperlink>
          </w:p>
          <w:p w14:paraId="5B197096" w14:textId="77777777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rStyle w:val="go"/>
                <w:b w:val="0"/>
                <w:bCs w:val="0"/>
                <w:color w:val="0D0D0D" w:themeColor="text1" w:themeTint="F2"/>
                <w:sz w:val="20"/>
                <w:szCs w:val="20"/>
              </w:rPr>
            </w:pPr>
          </w:p>
        </w:tc>
      </w:tr>
      <w:tr w:rsidR="00FC3CF6" w:rsidRPr="002E291E" w14:paraId="2C2D99E9" w14:textId="77777777" w:rsidTr="00A515EC">
        <w:tc>
          <w:tcPr>
            <w:tcW w:w="985" w:type="dxa"/>
          </w:tcPr>
          <w:p w14:paraId="13EAA43C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1BF783D" w14:textId="2B136C4F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Market-Led Extension: Challenges and Strategies</w:t>
            </w:r>
          </w:p>
        </w:tc>
        <w:tc>
          <w:tcPr>
            <w:tcW w:w="3686" w:type="dxa"/>
          </w:tcPr>
          <w:p w14:paraId="2BAB541C" w14:textId="31511CE8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  <w:proofErr w:type="spellStart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N.</w:t>
            </w:r>
            <w:proofErr w:type="gramStart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V.Kumbhare</w:t>
            </w:r>
            <w:proofErr w:type="spellEnd"/>
            <w:proofErr w:type="gramEnd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 1 , Gireesh S. 2 , </w:t>
            </w:r>
            <w:proofErr w:type="spellStart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Y.P.Singh</w:t>
            </w:r>
            <w:proofErr w:type="spellEnd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 3 , Rahul Singh 4</w:t>
            </w:r>
          </w:p>
        </w:tc>
        <w:tc>
          <w:tcPr>
            <w:tcW w:w="2835" w:type="dxa"/>
          </w:tcPr>
          <w:p w14:paraId="0E6A4987" w14:textId="77777777" w:rsidR="00D30F5B" w:rsidRPr="002E291E" w:rsidRDefault="00D30F5B" w:rsidP="00FC3CF6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Theme-8:</w:t>
            </w:r>
          </w:p>
          <w:p w14:paraId="6922852F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6C5C4E1D" w14:textId="1E937C70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rStyle w:val="go"/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Style w:val="Hyperlink"/>
                <w:b w:val="0"/>
                <w:bCs w:val="0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n_kumbhare@yahoo.com</w:t>
            </w:r>
          </w:p>
        </w:tc>
      </w:tr>
      <w:tr w:rsidR="00FC3CF6" w:rsidRPr="002E291E" w14:paraId="1E5140AC" w14:textId="77777777" w:rsidTr="00A515EC">
        <w:tc>
          <w:tcPr>
            <w:tcW w:w="985" w:type="dxa"/>
          </w:tcPr>
          <w:p w14:paraId="6C763E5B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A3DBDA4" w14:textId="232ED11E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Nutritional Extension strategies for Empowering Rural women” </w:t>
            </w:r>
          </w:p>
        </w:tc>
        <w:tc>
          <w:tcPr>
            <w:tcW w:w="3686" w:type="dxa"/>
          </w:tcPr>
          <w:p w14:paraId="0F432A8A" w14:textId="0878181B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Dr. Arpita Sharma </w:t>
            </w:r>
            <w:proofErr w:type="spellStart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Kandpal</w:t>
            </w:r>
            <w:proofErr w:type="spellEnd"/>
          </w:p>
        </w:tc>
        <w:tc>
          <w:tcPr>
            <w:tcW w:w="2835" w:type="dxa"/>
          </w:tcPr>
          <w:p w14:paraId="51B0719F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7903B55A" w14:textId="1B19979A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rStyle w:val="go"/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Style w:val="Hyperlink"/>
                <w:b w:val="0"/>
                <w:bCs w:val="0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sharmaarpita615@gmail.com</w:t>
            </w:r>
          </w:p>
        </w:tc>
      </w:tr>
      <w:tr w:rsidR="00FC3CF6" w:rsidRPr="002E291E" w14:paraId="5E8AB96B" w14:textId="77777777" w:rsidTr="00A515EC">
        <w:tc>
          <w:tcPr>
            <w:tcW w:w="985" w:type="dxa"/>
          </w:tcPr>
          <w:p w14:paraId="2E2ACD71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6192B23" w14:textId="77777777" w:rsidR="00D30F5B" w:rsidRPr="002E291E" w:rsidRDefault="00D30F5B" w:rsidP="00FC3CF6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Cruciferous waste as a source of food additive</w:t>
            </w:r>
          </w:p>
          <w:p w14:paraId="08A66FE2" w14:textId="77777777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3686" w:type="dxa"/>
          </w:tcPr>
          <w:p w14:paraId="3B18426A" w14:textId="23D4E557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Kumari Sunita 1</w:t>
            </w:r>
          </w:p>
        </w:tc>
        <w:tc>
          <w:tcPr>
            <w:tcW w:w="2835" w:type="dxa"/>
          </w:tcPr>
          <w:p w14:paraId="458E8220" w14:textId="3FD9AA4A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Theme 07: Food and Nutritional Security</w:t>
            </w:r>
          </w:p>
        </w:tc>
        <w:tc>
          <w:tcPr>
            <w:tcW w:w="2187" w:type="dxa"/>
          </w:tcPr>
          <w:p w14:paraId="0722D67A" w14:textId="1C66AD54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rStyle w:val="go"/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Style w:val="Hyperlink"/>
                <w:b w:val="0"/>
                <w:bCs w:val="0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sunitascientist@gmail.com</w:t>
            </w:r>
          </w:p>
        </w:tc>
      </w:tr>
      <w:tr w:rsidR="00FC3CF6" w:rsidRPr="002E291E" w14:paraId="48CCF7F9" w14:textId="77777777" w:rsidTr="00A515EC">
        <w:tc>
          <w:tcPr>
            <w:tcW w:w="985" w:type="dxa"/>
          </w:tcPr>
          <w:p w14:paraId="32B0AB92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F004146" w14:textId="1E98C33F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Constraints Faced by the Extension Personnel with the Existing Transfer of Technology System of State Department of Agriculture</w:t>
            </w:r>
          </w:p>
        </w:tc>
        <w:tc>
          <w:tcPr>
            <w:tcW w:w="3686" w:type="dxa"/>
          </w:tcPr>
          <w:p w14:paraId="3EB2DD7A" w14:textId="7408F240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Dhriti Solanki*, Rajshree </w:t>
            </w:r>
            <w:proofErr w:type="gramStart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Upadhyay,*</w:t>
            </w:r>
            <w:proofErr w:type="gramEnd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 Maisha Pandey** and Rishika Negi</w:t>
            </w:r>
          </w:p>
        </w:tc>
        <w:tc>
          <w:tcPr>
            <w:tcW w:w="2835" w:type="dxa"/>
          </w:tcPr>
          <w:p w14:paraId="2A143E31" w14:textId="77777777" w:rsidR="00D30F5B" w:rsidRPr="002E291E" w:rsidRDefault="00D30F5B" w:rsidP="00FC3CF6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Seminar Theme- Innovative approaches in Extension</w:t>
            </w:r>
          </w:p>
          <w:p w14:paraId="3C2F9649" w14:textId="77777777" w:rsidR="00D30F5B" w:rsidRPr="002E291E" w:rsidRDefault="00D30F5B" w:rsidP="00FC3CF6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08A54ECE" w14:textId="65A2ACFF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rStyle w:val="go"/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Style w:val="Hyperlink"/>
                <w:b w:val="0"/>
                <w:bCs w:val="0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dhritisolanki11@gmail.com</w:t>
            </w:r>
          </w:p>
        </w:tc>
      </w:tr>
      <w:tr w:rsidR="00D30F5B" w:rsidRPr="002E291E" w14:paraId="71AC1067" w14:textId="77777777" w:rsidTr="00A515EC">
        <w:tc>
          <w:tcPr>
            <w:tcW w:w="985" w:type="dxa"/>
          </w:tcPr>
          <w:p w14:paraId="57326689" w14:textId="77777777" w:rsidR="00D30F5B" w:rsidRPr="002E291E" w:rsidRDefault="00D30F5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3946CD6" w14:textId="1A3D7510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Exploring the Research Trends in Women Empowerment and Child Nutritional Status: A Bibliometric Analysis</w:t>
            </w:r>
          </w:p>
        </w:tc>
        <w:tc>
          <w:tcPr>
            <w:tcW w:w="3686" w:type="dxa"/>
          </w:tcPr>
          <w:p w14:paraId="30202A21" w14:textId="7BF5A810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Seema Kujur </w:t>
            </w:r>
            <w:proofErr w:type="gramStart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1 ,</w:t>
            </w:r>
            <w:proofErr w:type="gramEnd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 Sukanya Barua 1 , Praveen KV 2 Manjeet Singh Nain 1 , Subhashree Sahu 1 , Girish Kumar Jha 3</w:t>
            </w:r>
          </w:p>
        </w:tc>
        <w:tc>
          <w:tcPr>
            <w:tcW w:w="2835" w:type="dxa"/>
          </w:tcPr>
          <w:p w14:paraId="2DF17BD9" w14:textId="77777777" w:rsidR="00D30F5B" w:rsidRPr="002E291E" w:rsidRDefault="00D30F5B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Theme 6. Innovative Approaches in Extension</w:t>
            </w:r>
          </w:p>
          <w:p w14:paraId="5CFD0C67" w14:textId="77777777" w:rsidR="00D30F5B" w:rsidRPr="002E291E" w:rsidRDefault="00D30F5B" w:rsidP="00FC3CF6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2187" w:type="dxa"/>
          </w:tcPr>
          <w:p w14:paraId="72D1B224" w14:textId="7AB3157A" w:rsidR="00D30F5B" w:rsidRPr="002E291E" w:rsidRDefault="00D30F5B" w:rsidP="00FC3CF6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b w:val="0"/>
                <w:bCs w:val="0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lilyseema805@gmail.com</w:t>
            </w:r>
          </w:p>
        </w:tc>
      </w:tr>
      <w:tr w:rsidR="00DA71E1" w:rsidRPr="002E291E" w14:paraId="1B146CC2" w14:textId="77777777" w:rsidTr="00A515EC">
        <w:tc>
          <w:tcPr>
            <w:tcW w:w="985" w:type="dxa"/>
          </w:tcPr>
          <w:p w14:paraId="647C67D4" w14:textId="77777777" w:rsidR="00DA71E1" w:rsidRPr="002E291E" w:rsidRDefault="00DA71E1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0A979C5" w14:textId="2A9E1BC9" w:rsidR="00DA71E1" w:rsidRPr="002E291E" w:rsidRDefault="00DA71E1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Assessing Farmers' Adaptation </w:t>
            </w:r>
            <w:proofErr w:type="spellStart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Behavior</w:t>
            </w:r>
            <w:proofErr w:type="spellEnd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 to Climate Change in Coastal Odisha: An Extended Protection Motivation Theory Approach</w:t>
            </w:r>
          </w:p>
          <w:p w14:paraId="13A825BB" w14:textId="017F4DBF" w:rsidR="00DA71E1" w:rsidRPr="002E291E" w:rsidRDefault="00DA71E1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3686" w:type="dxa"/>
          </w:tcPr>
          <w:p w14:paraId="34BC381F" w14:textId="698DF8D5" w:rsidR="00DA71E1" w:rsidRPr="002E291E" w:rsidRDefault="00DA71E1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Sudip Kumar Gorai 1 *, Rabindra Nath </w:t>
            </w:r>
            <w:proofErr w:type="spellStart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Padaria</w:t>
            </w:r>
            <w:proofErr w:type="spellEnd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 </w:t>
            </w:r>
            <w:proofErr w:type="gramStart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1 ,</w:t>
            </w:r>
            <w:proofErr w:type="gramEnd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 Rajarshi Roy Burman 2 , Sujit Sarkar 3 , Md </w:t>
            </w:r>
            <w:proofErr w:type="spellStart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Yeasin</w:t>
            </w:r>
            <w:proofErr w:type="spellEnd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 4 , </w:t>
            </w:r>
            <w:proofErr w:type="spellStart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Surjya</w:t>
            </w:r>
            <w:proofErr w:type="spellEnd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 Kanta Roy 1 , Bhaskar Ghosh 1</w:t>
            </w:r>
          </w:p>
        </w:tc>
        <w:tc>
          <w:tcPr>
            <w:tcW w:w="2835" w:type="dxa"/>
          </w:tcPr>
          <w:p w14:paraId="0BD646FF" w14:textId="77777777" w:rsidR="00DA71E1" w:rsidRPr="002E291E" w:rsidRDefault="00DA71E1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Theme 2: CLIMATE CHANGE AND AGRO ECOSYSTEM; THREATS, OPPORTUNITIES AND SOLUTIONS</w:t>
            </w:r>
          </w:p>
          <w:p w14:paraId="33C1D827" w14:textId="366E575E" w:rsidR="00DA71E1" w:rsidRPr="002E291E" w:rsidRDefault="00DA71E1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Sub-theme: Mitigation and Climate Variability and Change: </w:t>
            </w:r>
            <w:proofErr w:type="gramStart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Impacts  and</w:t>
            </w:r>
            <w:proofErr w:type="gramEnd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 interventions</w:t>
            </w:r>
          </w:p>
        </w:tc>
        <w:tc>
          <w:tcPr>
            <w:tcW w:w="2187" w:type="dxa"/>
          </w:tcPr>
          <w:p w14:paraId="2E8E104F" w14:textId="19F1D280" w:rsidR="00DA71E1" w:rsidRPr="002E291E" w:rsidRDefault="00000000" w:rsidP="00FC3CF6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hyperlink r:id="rId21" w:history="1">
              <w:r w:rsidR="00C82A68" w:rsidRPr="002E291E">
                <w:rPr>
                  <w:rStyle w:val="Hyperlink"/>
                  <w:b w:val="0"/>
                  <w:bCs w:val="0"/>
                  <w:color w:val="0D0D0D" w:themeColor="text1" w:themeTint="F2"/>
                  <w:sz w:val="20"/>
                  <w:szCs w:val="20"/>
                  <w:shd w:val="clear" w:color="auto" w:fill="FFFFFF"/>
                </w:rPr>
                <w:t>sudipad97@gmail.com</w:t>
              </w:r>
            </w:hyperlink>
          </w:p>
        </w:tc>
      </w:tr>
      <w:tr w:rsidR="00FC3CF6" w:rsidRPr="002E291E" w14:paraId="02D2D486" w14:textId="77777777" w:rsidTr="00A515EC">
        <w:tc>
          <w:tcPr>
            <w:tcW w:w="985" w:type="dxa"/>
          </w:tcPr>
          <w:p w14:paraId="64E3B5CD" w14:textId="77777777" w:rsidR="00DA71E1" w:rsidRPr="002E291E" w:rsidRDefault="00DA71E1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EC257E3" w14:textId="5CE40FB5" w:rsidR="00DA71E1" w:rsidRPr="002E291E" w:rsidRDefault="00F106C5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Management of Shoot and Fruit borer in Okra (Abelmoschus esculentus L.) under Peri urban area in NCT, Delhi</w:t>
            </w:r>
          </w:p>
        </w:tc>
        <w:tc>
          <w:tcPr>
            <w:tcW w:w="3686" w:type="dxa"/>
          </w:tcPr>
          <w:p w14:paraId="50B24DD8" w14:textId="1DE992CE" w:rsidR="00DA71E1" w:rsidRPr="002E291E" w:rsidRDefault="00F106C5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Dr. DK Rana 1 Dr </w:t>
            </w:r>
            <w:proofErr w:type="spellStart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Jaiparkesh</w:t>
            </w:r>
            <w:proofErr w:type="spellEnd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 2 Sh. Kalash and Dr. </w:t>
            </w:r>
            <w:proofErr w:type="spellStart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Samarpal</w:t>
            </w:r>
            <w:proofErr w:type="spellEnd"/>
          </w:p>
        </w:tc>
        <w:tc>
          <w:tcPr>
            <w:tcW w:w="2835" w:type="dxa"/>
          </w:tcPr>
          <w:p w14:paraId="63614204" w14:textId="77777777" w:rsidR="00DA71E1" w:rsidRPr="002E291E" w:rsidRDefault="00DA71E1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2187" w:type="dxa"/>
          </w:tcPr>
          <w:p w14:paraId="252E7889" w14:textId="339A5DB9" w:rsidR="00DA71E1" w:rsidRPr="002E291E" w:rsidRDefault="00000000" w:rsidP="00FC3CF6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hyperlink r:id="rId22" w:history="1">
              <w:r w:rsidR="00C82A68" w:rsidRPr="002E291E">
                <w:rPr>
                  <w:rStyle w:val="Hyperlink"/>
                  <w:b w:val="0"/>
                  <w:bCs w:val="0"/>
                  <w:color w:val="0D0D0D" w:themeColor="text1" w:themeTint="F2"/>
                  <w:sz w:val="20"/>
                  <w:szCs w:val="20"/>
                  <w:shd w:val="clear" w:color="auto" w:fill="FFFFFF"/>
                </w:rPr>
                <w:t>rana.devendrakumar@gmail.com</w:t>
              </w:r>
            </w:hyperlink>
          </w:p>
        </w:tc>
      </w:tr>
      <w:tr w:rsidR="006928B0" w:rsidRPr="002E291E" w14:paraId="470CBEC4" w14:textId="77777777" w:rsidTr="00A515EC">
        <w:tc>
          <w:tcPr>
            <w:tcW w:w="985" w:type="dxa"/>
          </w:tcPr>
          <w:p w14:paraId="32017040" w14:textId="77777777" w:rsidR="006928B0" w:rsidRPr="002E291E" w:rsidRDefault="006928B0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C3C0344" w14:textId="6225D663" w:rsidR="006928B0" w:rsidRPr="002E291E" w:rsidRDefault="006928B0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The 21st Century’s Higher Education and Information and Communication Technology (ICT) Role</w:t>
            </w:r>
          </w:p>
        </w:tc>
        <w:tc>
          <w:tcPr>
            <w:tcW w:w="3686" w:type="dxa"/>
          </w:tcPr>
          <w:p w14:paraId="25563480" w14:textId="4852BB1D" w:rsidR="006928B0" w:rsidRPr="002E291E" w:rsidRDefault="006928B0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Anjali shukla1, Prachi kushwaha</w:t>
            </w:r>
            <w:proofErr w:type="gramStart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2 ,</w:t>
            </w:r>
            <w:proofErr w:type="gramEnd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 Somdutt tripathi3</w:t>
            </w:r>
          </w:p>
        </w:tc>
        <w:tc>
          <w:tcPr>
            <w:tcW w:w="2835" w:type="dxa"/>
          </w:tcPr>
          <w:p w14:paraId="7728E272" w14:textId="77777777" w:rsidR="006928B0" w:rsidRPr="002E291E" w:rsidRDefault="006928B0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2187" w:type="dxa"/>
          </w:tcPr>
          <w:p w14:paraId="76842858" w14:textId="53FB10F5" w:rsidR="006928B0" w:rsidRPr="002E291E" w:rsidRDefault="006928B0" w:rsidP="00FC3CF6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b w:val="0"/>
                <w:bCs w:val="0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anjali1996shukla@gmail.com</w:t>
            </w:r>
          </w:p>
        </w:tc>
      </w:tr>
      <w:tr w:rsidR="00382D17" w:rsidRPr="002E291E" w14:paraId="08156F23" w14:textId="77777777" w:rsidTr="00A515EC">
        <w:tc>
          <w:tcPr>
            <w:tcW w:w="985" w:type="dxa"/>
          </w:tcPr>
          <w:p w14:paraId="14FA75AD" w14:textId="77777777" w:rsidR="00382D17" w:rsidRPr="002E291E" w:rsidRDefault="00382D17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7812AFD" w14:textId="41F7612C" w:rsidR="00382D17" w:rsidRPr="002E291E" w:rsidRDefault="00382D17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Topic: From Field to Market: Exploring Dynamics of Agricultural Marketing in India.</w:t>
            </w:r>
          </w:p>
        </w:tc>
        <w:tc>
          <w:tcPr>
            <w:tcW w:w="3686" w:type="dxa"/>
          </w:tcPr>
          <w:p w14:paraId="615B0E24" w14:textId="7F57F45C" w:rsidR="00382D17" w:rsidRPr="002E291E" w:rsidRDefault="00382D17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Kotha Shravani </w:t>
            </w:r>
            <w:proofErr w:type="gramStart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1 ,</w:t>
            </w:r>
            <w:proofErr w:type="gramEnd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 R.N. </w:t>
            </w:r>
            <w:proofErr w:type="spellStart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Padaria</w:t>
            </w:r>
            <w:proofErr w:type="spellEnd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 2 , B. Mounika 3 , N.V. Krishna Chaitanya 4</w:t>
            </w:r>
          </w:p>
        </w:tc>
        <w:tc>
          <w:tcPr>
            <w:tcW w:w="2835" w:type="dxa"/>
          </w:tcPr>
          <w:p w14:paraId="37BAB157" w14:textId="77777777" w:rsidR="00382D17" w:rsidRPr="002E291E" w:rsidRDefault="00382D17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Theme 8: Innovations in Marketing </w:t>
            </w:r>
          </w:p>
          <w:p w14:paraId="7D3A59EF" w14:textId="77777777" w:rsidR="00382D17" w:rsidRPr="002E291E" w:rsidRDefault="00382D17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2187" w:type="dxa"/>
          </w:tcPr>
          <w:p w14:paraId="42992461" w14:textId="2AA7777C" w:rsidR="00382D17" w:rsidRPr="002E291E" w:rsidRDefault="00382D17" w:rsidP="00FC3CF6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b w:val="0"/>
                <w:bCs w:val="0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kothashravanireddyreddy@gmail.com</w:t>
            </w:r>
          </w:p>
        </w:tc>
      </w:tr>
      <w:tr w:rsidR="00382D17" w:rsidRPr="002E291E" w14:paraId="4287D519" w14:textId="77777777" w:rsidTr="00A515EC">
        <w:tc>
          <w:tcPr>
            <w:tcW w:w="985" w:type="dxa"/>
          </w:tcPr>
          <w:p w14:paraId="095EFC4B" w14:textId="77777777" w:rsidR="00382D17" w:rsidRPr="002E291E" w:rsidRDefault="00382D17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C018963" w14:textId="27729D3B" w:rsidR="00382D17" w:rsidRPr="002E291E" w:rsidRDefault="00382D17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Gender Dynamics in Agricultural Migration and Development in India</w:t>
            </w:r>
          </w:p>
        </w:tc>
        <w:tc>
          <w:tcPr>
            <w:tcW w:w="3686" w:type="dxa"/>
          </w:tcPr>
          <w:p w14:paraId="02006107" w14:textId="669F2DAE" w:rsidR="00382D17" w:rsidRPr="002E291E" w:rsidRDefault="00382D17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Sushmita Saini1*, Rajarshi Roy Burman2, Rabindra Nath Padaria1, </w:t>
            </w:r>
            <w:proofErr w:type="spellStart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Girijesh</w:t>
            </w:r>
            <w:proofErr w:type="spellEnd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 Singh Mahra1, Sitaram Bishnoi1, Kaustav Aditya3, Nithyashree M. L.1</w:t>
            </w:r>
          </w:p>
        </w:tc>
        <w:tc>
          <w:tcPr>
            <w:tcW w:w="2835" w:type="dxa"/>
          </w:tcPr>
          <w:p w14:paraId="6396F6A6" w14:textId="2F6B71AC" w:rsidR="00382D17" w:rsidRPr="002E291E" w:rsidRDefault="00382D17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Innovative Approaches in Extension and sub-theme Gender and Development.</w:t>
            </w:r>
          </w:p>
        </w:tc>
        <w:tc>
          <w:tcPr>
            <w:tcW w:w="2187" w:type="dxa"/>
          </w:tcPr>
          <w:p w14:paraId="3181257C" w14:textId="3A7D9C27" w:rsidR="00382D17" w:rsidRPr="002E291E" w:rsidRDefault="00382D17" w:rsidP="00FC3CF6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b w:val="0"/>
                <w:bCs w:val="0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sushmitasaini0117@gmail.com</w:t>
            </w:r>
          </w:p>
        </w:tc>
      </w:tr>
      <w:tr w:rsidR="006D2BD2" w:rsidRPr="002E291E" w14:paraId="74074BC8" w14:textId="77777777" w:rsidTr="00A515EC">
        <w:tc>
          <w:tcPr>
            <w:tcW w:w="985" w:type="dxa"/>
          </w:tcPr>
          <w:p w14:paraId="01A27522" w14:textId="77777777" w:rsidR="006D2BD2" w:rsidRPr="002E291E" w:rsidRDefault="006D2BD2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0744CFA" w14:textId="0C820506" w:rsidR="006D2BD2" w:rsidRPr="002E291E" w:rsidRDefault="006D2BD2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Income generation through preparation of incense stick using flower waste in Varanasi district</w:t>
            </w:r>
          </w:p>
        </w:tc>
        <w:tc>
          <w:tcPr>
            <w:tcW w:w="3686" w:type="dxa"/>
          </w:tcPr>
          <w:p w14:paraId="18B9F26F" w14:textId="73076003" w:rsidR="006D2BD2" w:rsidRPr="002E291E" w:rsidRDefault="006D2BD2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Singh Pratiksha </w:t>
            </w:r>
            <w:proofErr w:type="gramStart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1 ,</w:t>
            </w:r>
            <w:proofErr w:type="gramEnd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 Singh Shivani 2 , Singh Om 3 , Singh N.K 4 , Pandey Maneesh Kumar 5</w:t>
            </w:r>
          </w:p>
        </w:tc>
        <w:tc>
          <w:tcPr>
            <w:tcW w:w="2835" w:type="dxa"/>
          </w:tcPr>
          <w:p w14:paraId="30964293" w14:textId="77777777" w:rsidR="006D2BD2" w:rsidRPr="002E291E" w:rsidRDefault="006D2BD2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2187" w:type="dxa"/>
          </w:tcPr>
          <w:p w14:paraId="0F84C85D" w14:textId="651475CF" w:rsidR="006D2BD2" w:rsidRPr="002E291E" w:rsidRDefault="006D2BD2" w:rsidP="00FC3CF6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b w:val="0"/>
                <w:bCs w:val="0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pratifrm@gmail.com</w:t>
            </w:r>
          </w:p>
        </w:tc>
      </w:tr>
      <w:tr w:rsidR="003B425A" w:rsidRPr="002E291E" w14:paraId="7A4222A8" w14:textId="77777777" w:rsidTr="00A515EC">
        <w:tc>
          <w:tcPr>
            <w:tcW w:w="985" w:type="dxa"/>
          </w:tcPr>
          <w:p w14:paraId="2148D97B" w14:textId="77777777" w:rsidR="003B425A" w:rsidRPr="002E291E" w:rsidRDefault="003B425A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2C25F5A" w14:textId="01FAAF04" w:rsidR="003B425A" w:rsidRPr="002E291E" w:rsidRDefault="003B425A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Effectiveness of Multimedia based </w:t>
            </w:r>
            <w:proofErr w:type="spellStart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Agro</w:t>
            </w:r>
            <w:proofErr w:type="spellEnd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-advisory Model: Learnings from ‘Pusa Samachar’ Model</w:t>
            </w:r>
          </w:p>
          <w:p w14:paraId="02CBF4C4" w14:textId="5EC3DF45" w:rsidR="003B425A" w:rsidRPr="002E291E" w:rsidRDefault="003B425A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3686" w:type="dxa"/>
          </w:tcPr>
          <w:p w14:paraId="6579B5B4" w14:textId="1B5941FF" w:rsidR="003B425A" w:rsidRPr="002E291E" w:rsidRDefault="003B425A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Sonali Mallick 1 *, Rajarshi Roy Burman </w:t>
            </w:r>
            <w:proofErr w:type="gramStart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2 ,</w:t>
            </w:r>
            <w:proofErr w:type="gramEnd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 Rabindra Nath </w:t>
            </w:r>
            <w:proofErr w:type="spellStart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Padaria</w:t>
            </w:r>
            <w:proofErr w:type="spellEnd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 3 , </w:t>
            </w:r>
            <w:proofErr w:type="spellStart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Girijesh</w:t>
            </w:r>
            <w:proofErr w:type="spellEnd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 Singh Mahra 3, Kaustav Aditya 4 , Kapila Shekhawat 3</w:t>
            </w:r>
          </w:p>
        </w:tc>
        <w:tc>
          <w:tcPr>
            <w:tcW w:w="2835" w:type="dxa"/>
          </w:tcPr>
          <w:p w14:paraId="3695430E" w14:textId="77777777" w:rsidR="003B425A" w:rsidRPr="002E291E" w:rsidRDefault="003B425A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Theme-6: Innovative approaches in Extension</w:t>
            </w:r>
          </w:p>
          <w:p w14:paraId="093CA492" w14:textId="77777777" w:rsidR="003B425A" w:rsidRPr="002E291E" w:rsidRDefault="003B425A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2187" w:type="dxa"/>
          </w:tcPr>
          <w:p w14:paraId="768227EA" w14:textId="123E202C" w:rsidR="003B425A" w:rsidRPr="002E291E" w:rsidRDefault="003B425A" w:rsidP="00FC3CF6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b w:val="0"/>
                <w:bCs w:val="0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sonalimallickiari@gmail.com</w:t>
            </w:r>
          </w:p>
        </w:tc>
      </w:tr>
      <w:tr w:rsidR="006F3C0B" w:rsidRPr="002E291E" w14:paraId="71328A60" w14:textId="77777777" w:rsidTr="00A515EC">
        <w:trPr>
          <w:trHeight w:val="890"/>
        </w:trPr>
        <w:tc>
          <w:tcPr>
            <w:tcW w:w="985" w:type="dxa"/>
          </w:tcPr>
          <w:p w14:paraId="551803B6" w14:textId="77777777" w:rsidR="006F3C0B" w:rsidRPr="002E291E" w:rsidRDefault="006F3C0B" w:rsidP="00FC3CF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5532D25" w14:textId="02E535B6" w:rsidR="006F3C0B" w:rsidRPr="002E291E" w:rsidRDefault="00BC01F0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P</w:t>
            </w:r>
            <w:r w:rsidR="006F3C0B"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ulse Production in Arid Region of Rajasthan: Facts, Prospects and Challenges</w:t>
            </w:r>
          </w:p>
        </w:tc>
        <w:tc>
          <w:tcPr>
            <w:tcW w:w="3686" w:type="dxa"/>
          </w:tcPr>
          <w:p w14:paraId="32F7979E" w14:textId="2E4A3C18" w:rsidR="006F3C0B" w:rsidRPr="002E291E" w:rsidRDefault="00BC01F0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Rajesh Bishnoi 1 *, Sudheer Kumar 1 and Rekha Rani 2</w:t>
            </w:r>
          </w:p>
        </w:tc>
        <w:tc>
          <w:tcPr>
            <w:tcW w:w="2835" w:type="dxa"/>
          </w:tcPr>
          <w:p w14:paraId="5F80648F" w14:textId="199EF9E3" w:rsidR="006F3C0B" w:rsidRPr="002E291E" w:rsidRDefault="00BC01F0" w:rsidP="00FC3CF6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Theme 7 Strategies for Food and Nutritional Security</w:t>
            </w:r>
          </w:p>
        </w:tc>
        <w:tc>
          <w:tcPr>
            <w:tcW w:w="2187" w:type="dxa"/>
          </w:tcPr>
          <w:p w14:paraId="5B9EABD2" w14:textId="4F122ECF" w:rsidR="006F3C0B" w:rsidRPr="002E291E" w:rsidRDefault="00BC01F0" w:rsidP="00FC3CF6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b w:val="0"/>
                <w:bCs w:val="0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rajesh3017@gmail.com</w:t>
            </w:r>
          </w:p>
        </w:tc>
      </w:tr>
      <w:tr w:rsidR="005C6FB4" w:rsidRPr="002E291E" w14:paraId="27A9C641" w14:textId="77777777" w:rsidTr="00A515EC">
        <w:trPr>
          <w:trHeight w:val="890"/>
        </w:trPr>
        <w:tc>
          <w:tcPr>
            <w:tcW w:w="985" w:type="dxa"/>
          </w:tcPr>
          <w:p w14:paraId="1828B3A3" w14:textId="77777777" w:rsidR="005C6FB4" w:rsidRPr="002E291E" w:rsidRDefault="005C6FB4" w:rsidP="005C6FB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C804356" w14:textId="4BF85AC0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 xml:space="preserve">Assessment of Pain Intensity of </w:t>
            </w:r>
            <w:proofErr w:type="spellStart"/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>Agro</w:t>
            </w:r>
            <w:proofErr w:type="spellEnd"/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 xml:space="preserve"> Enterprise Workers</w:t>
            </w:r>
          </w:p>
        </w:tc>
        <w:tc>
          <w:tcPr>
            <w:tcW w:w="3686" w:type="dxa"/>
          </w:tcPr>
          <w:p w14:paraId="0FA43341" w14:textId="11BE49E0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proofErr w:type="spellStart"/>
            <w:proofErr w:type="gramStart"/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>Dr.Hemu</w:t>
            </w:r>
            <w:proofErr w:type="spellEnd"/>
            <w:proofErr w:type="gramEnd"/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 xml:space="preserve"> Rathore 1 Dr. Arpita Jain 2 Ms. Charu Nagar 3 and Ms. Anushka Tiwari 4</w:t>
            </w:r>
          </w:p>
        </w:tc>
        <w:tc>
          <w:tcPr>
            <w:tcW w:w="2835" w:type="dxa"/>
          </w:tcPr>
          <w:p w14:paraId="294F0594" w14:textId="77777777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2187" w:type="dxa"/>
          </w:tcPr>
          <w:p w14:paraId="5795C4BF" w14:textId="4C24CCD9" w:rsidR="005C6FB4" w:rsidRPr="002E291E" w:rsidRDefault="005C6FB4" w:rsidP="005C6FB4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  <w:t>rathorehemu@rediffmail.com</w:t>
            </w:r>
          </w:p>
        </w:tc>
      </w:tr>
      <w:tr w:rsidR="005C6FB4" w:rsidRPr="002E291E" w14:paraId="3718FF4E" w14:textId="77777777" w:rsidTr="00A515EC">
        <w:trPr>
          <w:trHeight w:val="890"/>
        </w:trPr>
        <w:tc>
          <w:tcPr>
            <w:tcW w:w="985" w:type="dxa"/>
          </w:tcPr>
          <w:p w14:paraId="40DF6F3C" w14:textId="77777777" w:rsidR="005C6FB4" w:rsidRPr="002E291E" w:rsidRDefault="005C6FB4" w:rsidP="005C6FB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AD37CB2" w14:textId="77777777" w:rsidR="005C6FB4" w:rsidRPr="002E291E" w:rsidRDefault="005C6FB4" w:rsidP="005C6FB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Characteristics influence for Entrepreneurship behaviour ability</w:t>
            </w:r>
          </w:p>
          <w:p w14:paraId="56BB1DBF" w14:textId="77777777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3686" w:type="dxa"/>
          </w:tcPr>
          <w:p w14:paraId="63711721" w14:textId="5E6386AA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sz w:val="20"/>
                <w:szCs w:val="20"/>
              </w:rPr>
              <w:t xml:space="preserve">Dr. Vishakha Bansal </w:t>
            </w:r>
            <w:proofErr w:type="gramStart"/>
            <w:r w:rsidRPr="002E291E">
              <w:rPr>
                <w:sz w:val="20"/>
                <w:szCs w:val="20"/>
              </w:rPr>
              <w:t>1 ,</w:t>
            </w:r>
            <w:proofErr w:type="gramEnd"/>
            <w:r w:rsidRPr="002E291E">
              <w:rPr>
                <w:sz w:val="20"/>
                <w:szCs w:val="20"/>
              </w:rPr>
              <w:t xml:space="preserve"> Dr. Vandana Joshi 2 , </w:t>
            </w:r>
            <w:proofErr w:type="spellStart"/>
            <w:r w:rsidRPr="002E291E">
              <w:rPr>
                <w:sz w:val="20"/>
                <w:szCs w:val="20"/>
              </w:rPr>
              <w:t>Anushkha</w:t>
            </w:r>
            <w:proofErr w:type="spellEnd"/>
            <w:r w:rsidRPr="002E291E">
              <w:rPr>
                <w:sz w:val="20"/>
                <w:szCs w:val="20"/>
              </w:rPr>
              <w:t xml:space="preserve"> Tiwari 3</w:t>
            </w:r>
          </w:p>
        </w:tc>
        <w:tc>
          <w:tcPr>
            <w:tcW w:w="2835" w:type="dxa"/>
          </w:tcPr>
          <w:p w14:paraId="049138AA" w14:textId="77777777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2187" w:type="dxa"/>
          </w:tcPr>
          <w:p w14:paraId="523785E8" w14:textId="77777777" w:rsidR="005C6FB4" w:rsidRPr="002E291E" w:rsidRDefault="005C6FB4" w:rsidP="005C6FB4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</w:pPr>
          </w:p>
        </w:tc>
      </w:tr>
      <w:tr w:rsidR="005C6FB4" w:rsidRPr="002E291E" w14:paraId="319184DF" w14:textId="77777777" w:rsidTr="00A515EC">
        <w:trPr>
          <w:trHeight w:val="890"/>
        </w:trPr>
        <w:tc>
          <w:tcPr>
            <w:tcW w:w="985" w:type="dxa"/>
          </w:tcPr>
          <w:p w14:paraId="2CD86445" w14:textId="77777777" w:rsidR="005C6FB4" w:rsidRPr="002E291E" w:rsidRDefault="005C6FB4" w:rsidP="005C6FB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48B7061" w14:textId="2B3204F8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sz w:val="20"/>
                <w:szCs w:val="20"/>
              </w:rPr>
              <w:t>Constraints perceived by teachers of agricultural universities in utilization of ICT tools</w:t>
            </w:r>
          </w:p>
        </w:tc>
        <w:tc>
          <w:tcPr>
            <w:tcW w:w="3686" w:type="dxa"/>
          </w:tcPr>
          <w:p w14:paraId="7462ED63" w14:textId="38F5766F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sz w:val="20"/>
                <w:szCs w:val="20"/>
              </w:rPr>
              <w:t>Vikas Kumar 1</w:t>
            </w:r>
            <w:proofErr w:type="gramStart"/>
            <w:r w:rsidRPr="002E291E">
              <w:rPr>
                <w:sz w:val="20"/>
                <w:szCs w:val="20"/>
              </w:rPr>
              <w:t>* ,</w:t>
            </w:r>
            <w:proofErr w:type="gramEnd"/>
            <w:r w:rsidRPr="002E291E">
              <w:rPr>
                <w:sz w:val="20"/>
                <w:szCs w:val="20"/>
              </w:rPr>
              <w:t xml:space="preserve"> I.M. Khan 2 , S.S. Sisodia 3 and B.L. Meena 4</w:t>
            </w:r>
          </w:p>
        </w:tc>
        <w:tc>
          <w:tcPr>
            <w:tcW w:w="2835" w:type="dxa"/>
          </w:tcPr>
          <w:p w14:paraId="1239D8FE" w14:textId="3BCD6015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sz w:val="20"/>
                <w:szCs w:val="20"/>
              </w:rPr>
              <w:t>Theme: Innovative Approaches in Extension: • Digital Extension/ICT</w:t>
            </w:r>
          </w:p>
        </w:tc>
        <w:tc>
          <w:tcPr>
            <w:tcW w:w="2187" w:type="dxa"/>
          </w:tcPr>
          <w:p w14:paraId="50463CA6" w14:textId="50EBE4B6" w:rsidR="005C6FB4" w:rsidRPr="002E291E" w:rsidRDefault="005C6FB4" w:rsidP="005C6FB4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b w:val="0"/>
                <w:bCs w:val="0"/>
                <w:sz w:val="20"/>
                <w:szCs w:val="20"/>
              </w:rPr>
              <w:t>veer5agri@gmail.com</w:t>
            </w:r>
          </w:p>
        </w:tc>
      </w:tr>
      <w:tr w:rsidR="005C6FB4" w:rsidRPr="002E291E" w14:paraId="0B74A764" w14:textId="77777777" w:rsidTr="00A515EC">
        <w:trPr>
          <w:trHeight w:val="890"/>
        </w:trPr>
        <w:tc>
          <w:tcPr>
            <w:tcW w:w="985" w:type="dxa"/>
          </w:tcPr>
          <w:p w14:paraId="2EB31EFA" w14:textId="77777777" w:rsidR="005C6FB4" w:rsidRPr="002E291E" w:rsidRDefault="005C6FB4" w:rsidP="005C6FB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28B81FA8" w14:textId="04B20737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sz w:val="20"/>
                <w:szCs w:val="20"/>
              </w:rPr>
              <w:t>A STUDY ON ANALYSIS OF CARBON FOOTPRINT OF RURAL WOMEN OF RAJASTHAN</w:t>
            </w:r>
          </w:p>
        </w:tc>
        <w:tc>
          <w:tcPr>
            <w:tcW w:w="3686" w:type="dxa"/>
          </w:tcPr>
          <w:p w14:paraId="3AA34AC5" w14:textId="3CCB8E71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sz w:val="20"/>
                <w:szCs w:val="20"/>
              </w:rPr>
              <w:t>*</w:t>
            </w:r>
            <w:proofErr w:type="spellStart"/>
            <w:proofErr w:type="gramStart"/>
            <w:r w:rsidRPr="002E291E">
              <w:rPr>
                <w:sz w:val="20"/>
                <w:szCs w:val="20"/>
              </w:rPr>
              <w:t>Dr.Swati</w:t>
            </w:r>
            <w:proofErr w:type="spellEnd"/>
            <w:proofErr w:type="gramEnd"/>
            <w:r w:rsidRPr="002E291E">
              <w:rPr>
                <w:sz w:val="20"/>
                <w:szCs w:val="20"/>
              </w:rPr>
              <w:t xml:space="preserve"> Inani, **Dr. </w:t>
            </w:r>
            <w:proofErr w:type="spellStart"/>
            <w:r w:rsidRPr="002E291E">
              <w:rPr>
                <w:sz w:val="20"/>
                <w:szCs w:val="20"/>
              </w:rPr>
              <w:t>PrakashPanwar</w:t>
            </w:r>
            <w:proofErr w:type="spellEnd"/>
            <w:r w:rsidRPr="002E291E">
              <w:rPr>
                <w:sz w:val="20"/>
                <w:szCs w:val="20"/>
              </w:rPr>
              <w:t xml:space="preserve">,***Dr. </w:t>
            </w:r>
            <w:proofErr w:type="spellStart"/>
            <w:r w:rsidRPr="002E291E">
              <w:rPr>
                <w:sz w:val="20"/>
                <w:szCs w:val="20"/>
              </w:rPr>
              <w:t>DhritiSolanki</w:t>
            </w:r>
            <w:proofErr w:type="spellEnd"/>
          </w:p>
        </w:tc>
        <w:tc>
          <w:tcPr>
            <w:tcW w:w="2835" w:type="dxa"/>
          </w:tcPr>
          <w:p w14:paraId="25784022" w14:textId="68244723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proofErr w:type="gramStart"/>
            <w:r w:rsidRPr="002E291E">
              <w:rPr>
                <w:sz w:val="20"/>
                <w:szCs w:val="20"/>
              </w:rPr>
              <w:t>Sustainable  Resource</w:t>
            </w:r>
            <w:proofErr w:type="gramEnd"/>
            <w:r w:rsidRPr="002E291E">
              <w:rPr>
                <w:sz w:val="20"/>
                <w:szCs w:val="20"/>
              </w:rPr>
              <w:t xml:space="preserve"> Management / Climate change</w:t>
            </w:r>
          </w:p>
        </w:tc>
        <w:tc>
          <w:tcPr>
            <w:tcW w:w="2187" w:type="dxa"/>
          </w:tcPr>
          <w:p w14:paraId="114126A8" w14:textId="52C9EB7F" w:rsidR="005C6FB4" w:rsidRPr="002E291E" w:rsidRDefault="005C6FB4" w:rsidP="005C6FB4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b w:val="0"/>
                <w:bCs w:val="0"/>
                <w:sz w:val="20"/>
                <w:szCs w:val="20"/>
              </w:rPr>
              <w:t>ppanwarcoabhl@gmail.com</w:t>
            </w:r>
          </w:p>
        </w:tc>
      </w:tr>
      <w:tr w:rsidR="005C6FB4" w:rsidRPr="002E291E" w14:paraId="3CF2C54D" w14:textId="77777777" w:rsidTr="00A515EC">
        <w:trPr>
          <w:trHeight w:val="890"/>
        </w:trPr>
        <w:tc>
          <w:tcPr>
            <w:tcW w:w="985" w:type="dxa"/>
          </w:tcPr>
          <w:p w14:paraId="0C9A9F18" w14:textId="77777777" w:rsidR="005C6FB4" w:rsidRPr="002E291E" w:rsidRDefault="005C6FB4" w:rsidP="005C6FB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22D6230D" w14:textId="275C428D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>BENEFITS GAINED BY WOMEN BENEFICIARIES OF NATIONAL RURAL LIVELIHOODS MISSION</w:t>
            </w:r>
          </w:p>
        </w:tc>
        <w:tc>
          <w:tcPr>
            <w:tcW w:w="3686" w:type="dxa"/>
          </w:tcPr>
          <w:p w14:paraId="0C0B8091" w14:textId="1971E5C7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>Dr Rajshree Upadhyay*, Dr Dhriti Solanki*, Ms Priyanka Diwan**and Ms Akansha Yadav***</w:t>
            </w:r>
          </w:p>
        </w:tc>
        <w:tc>
          <w:tcPr>
            <w:tcW w:w="2835" w:type="dxa"/>
          </w:tcPr>
          <w:p w14:paraId="4188D2DE" w14:textId="77777777" w:rsidR="005C6FB4" w:rsidRPr="002E291E" w:rsidRDefault="005C6FB4" w:rsidP="005C6FB4">
            <w:pPr>
              <w:jc w:val="both"/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  <w:shd w:val="clear" w:color="auto" w:fill="FFFFFF"/>
              </w:rPr>
              <w:t>6. Innovative Approaches in Extension (Impact assessment of development initiatives)</w:t>
            </w:r>
          </w:p>
          <w:p w14:paraId="30500229" w14:textId="77777777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2187" w:type="dxa"/>
          </w:tcPr>
          <w:p w14:paraId="086F9D50" w14:textId="390E64BE" w:rsidR="005C6FB4" w:rsidRPr="002E291E" w:rsidRDefault="005C6FB4" w:rsidP="005C6FB4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  <w:t>rajshreeupadhyay.eecm@gmail.com</w:t>
            </w:r>
          </w:p>
        </w:tc>
      </w:tr>
      <w:tr w:rsidR="005C6FB4" w:rsidRPr="002E291E" w14:paraId="2CE51A13" w14:textId="77777777" w:rsidTr="00A515EC">
        <w:trPr>
          <w:trHeight w:val="890"/>
        </w:trPr>
        <w:tc>
          <w:tcPr>
            <w:tcW w:w="985" w:type="dxa"/>
          </w:tcPr>
          <w:p w14:paraId="01ABA8F9" w14:textId="77777777" w:rsidR="005C6FB4" w:rsidRPr="002E291E" w:rsidRDefault="005C6FB4" w:rsidP="005C6FB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17E0FC1" w14:textId="783B9B8C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auto"/>
                <w:sz w:val="20"/>
                <w:szCs w:val="20"/>
                <w:u w:val="none"/>
              </w:rPr>
              <w:t>Yield Gap Analysis through Frontline Demonstration of Integrated Nutrient Management in Wheat Muzaffarpur District of Bihar, India</w:t>
            </w:r>
          </w:p>
        </w:tc>
        <w:tc>
          <w:tcPr>
            <w:tcW w:w="3686" w:type="dxa"/>
          </w:tcPr>
          <w:p w14:paraId="21CB317D" w14:textId="77777777" w:rsidR="005C6FB4" w:rsidRPr="002E291E" w:rsidRDefault="005C6FB4" w:rsidP="005C6FB4">
            <w:pPr>
              <w:spacing w:line="276" w:lineRule="auto"/>
              <w:jc w:val="both"/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</w:rPr>
            </w:pPr>
            <w:r w:rsidRPr="002E291E"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</w:rPr>
              <w:t>M.L. Meena*, Arpita Nalia, Rohit Maurya and M.S. Kundu</w:t>
            </w:r>
          </w:p>
          <w:p w14:paraId="4C2F3AE7" w14:textId="77777777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2835" w:type="dxa"/>
          </w:tcPr>
          <w:p w14:paraId="0B3643FB" w14:textId="77777777" w:rsidR="005C6FB4" w:rsidRPr="002E291E" w:rsidRDefault="005C6FB4" w:rsidP="005C6FB4">
            <w:pPr>
              <w:spacing w:line="276" w:lineRule="auto"/>
              <w:jc w:val="both"/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</w:rPr>
            </w:pPr>
            <w:r w:rsidRPr="002E291E"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</w:rPr>
              <w:t>Theme 3: Sustainable resource management</w:t>
            </w:r>
          </w:p>
          <w:p w14:paraId="4AF38DF4" w14:textId="77777777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2187" w:type="dxa"/>
          </w:tcPr>
          <w:p w14:paraId="7C99A1E7" w14:textId="3BDAB72C" w:rsidR="005C6FB4" w:rsidRPr="002E291E" w:rsidRDefault="005C6FB4" w:rsidP="005C6FB4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</w:rPr>
              <w:t>mlmeenacazri@gmail.com</w:t>
            </w:r>
          </w:p>
        </w:tc>
      </w:tr>
      <w:tr w:rsidR="005C6FB4" w:rsidRPr="002E291E" w14:paraId="3315DF07" w14:textId="77777777" w:rsidTr="00A515EC">
        <w:trPr>
          <w:trHeight w:val="890"/>
        </w:trPr>
        <w:tc>
          <w:tcPr>
            <w:tcW w:w="985" w:type="dxa"/>
          </w:tcPr>
          <w:p w14:paraId="298C8AA6" w14:textId="77777777" w:rsidR="005C6FB4" w:rsidRPr="002E291E" w:rsidRDefault="005C6FB4" w:rsidP="005C6FB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0B1D54C" w14:textId="77777777" w:rsidR="005C6FB4" w:rsidRPr="002E291E" w:rsidRDefault="005C6FB4" w:rsidP="005C6FB4">
            <w:pPr>
              <w:spacing w:line="276" w:lineRule="auto"/>
              <w:jc w:val="both"/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  <w:shd w:val="clear" w:color="auto" w:fill="FFFFFF"/>
              </w:rPr>
              <w:t>Identification of Natural Farming Practices Adopted among the Farmers’ in Muzaffarpur</w:t>
            </w:r>
          </w:p>
          <w:p w14:paraId="0FAFCD89" w14:textId="515094EF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>District of Bihar, India</w:t>
            </w:r>
          </w:p>
        </w:tc>
        <w:tc>
          <w:tcPr>
            <w:tcW w:w="3686" w:type="dxa"/>
          </w:tcPr>
          <w:p w14:paraId="666CC254" w14:textId="1B6E63E0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>M.L. Meena*, Nidhi Kumari, Arpita Nalia, Rohit Maurya and M.S. Kundu</w:t>
            </w:r>
          </w:p>
        </w:tc>
        <w:tc>
          <w:tcPr>
            <w:tcW w:w="2835" w:type="dxa"/>
          </w:tcPr>
          <w:p w14:paraId="75680E3E" w14:textId="77777777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2187" w:type="dxa"/>
          </w:tcPr>
          <w:p w14:paraId="33F758C9" w14:textId="74FA540D" w:rsidR="005C6FB4" w:rsidRPr="002E291E" w:rsidRDefault="005C6FB4" w:rsidP="005C6FB4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  <w:t>mlmeenacazri@gmail.com</w:t>
            </w:r>
          </w:p>
        </w:tc>
      </w:tr>
      <w:tr w:rsidR="005C6FB4" w:rsidRPr="002E291E" w14:paraId="0A1D3065" w14:textId="77777777" w:rsidTr="00A515EC">
        <w:trPr>
          <w:trHeight w:val="890"/>
        </w:trPr>
        <w:tc>
          <w:tcPr>
            <w:tcW w:w="985" w:type="dxa"/>
          </w:tcPr>
          <w:p w14:paraId="5EB7BEBA" w14:textId="77777777" w:rsidR="005C6FB4" w:rsidRPr="002E291E" w:rsidRDefault="005C6FB4" w:rsidP="005C6FB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A1CC926" w14:textId="42776218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>Title: Assessment of Need-Based Technologies in Agricultural and Allied Sectors: A Study in Chittorgarh District, Rajasthan</w:t>
            </w:r>
          </w:p>
        </w:tc>
        <w:tc>
          <w:tcPr>
            <w:tcW w:w="3686" w:type="dxa"/>
          </w:tcPr>
          <w:p w14:paraId="4D5DA001" w14:textId="78FB17CB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>Dr Sudha Babel* and Dr Kusum Sharma**</w:t>
            </w:r>
          </w:p>
        </w:tc>
        <w:tc>
          <w:tcPr>
            <w:tcW w:w="2835" w:type="dxa"/>
          </w:tcPr>
          <w:p w14:paraId="1BD0211B" w14:textId="77777777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2187" w:type="dxa"/>
          </w:tcPr>
          <w:p w14:paraId="1A92BB03" w14:textId="53CCC839" w:rsidR="005C6FB4" w:rsidRPr="002E291E" w:rsidRDefault="005C6FB4" w:rsidP="005C6FB4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  <w:t>sudha_babel@yahoo.co.in</w:t>
            </w:r>
          </w:p>
        </w:tc>
      </w:tr>
      <w:tr w:rsidR="005C6FB4" w:rsidRPr="002E291E" w14:paraId="502AF510" w14:textId="77777777" w:rsidTr="00A515EC">
        <w:trPr>
          <w:trHeight w:val="890"/>
        </w:trPr>
        <w:tc>
          <w:tcPr>
            <w:tcW w:w="985" w:type="dxa"/>
          </w:tcPr>
          <w:p w14:paraId="605D4C8C" w14:textId="77777777" w:rsidR="005C6FB4" w:rsidRPr="002E291E" w:rsidRDefault="005C6FB4" w:rsidP="005C6FB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64E7A83" w14:textId="6E16237F" w:rsidR="005C6FB4" w:rsidRPr="002E291E" w:rsidRDefault="005C6FB4" w:rsidP="005C6FB4">
            <w:pPr>
              <w:pStyle w:val="NormalWeb"/>
              <w:shd w:val="clear" w:color="auto" w:fill="FFFFFF"/>
              <w:tabs>
                <w:tab w:val="left" w:pos="3120"/>
              </w:tabs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 xml:space="preserve">Perception and Knowledge Gain among Farmers through Multimedia-Based Farm Advisory </w:t>
            </w:r>
          </w:p>
        </w:tc>
        <w:tc>
          <w:tcPr>
            <w:tcW w:w="3686" w:type="dxa"/>
          </w:tcPr>
          <w:p w14:paraId="3BBEE3C2" w14:textId="0B401E62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proofErr w:type="spellStart"/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>Girijesh</w:t>
            </w:r>
            <w:proofErr w:type="spellEnd"/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 xml:space="preserve"> Singh Mahra </w:t>
            </w:r>
            <w:proofErr w:type="gramStart"/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>1 ,</w:t>
            </w:r>
            <w:proofErr w:type="gramEnd"/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 xml:space="preserve"> R. Roy Burman 2, Sitaram Bishnoi 3, Subhas</w:t>
            </w:r>
            <w:r w:rsidR="00993AD6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>h</w:t>
            </w:r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>ree Sahu 4, Rahul Singh 5 and Satyapriya 6</w:t>
            </w:r>
          </w:p>
        </w:tc>
        <w:tc>
          <w:tcPr>
            <w:tcW w:w="2835" w:type="dxa"/>
          </w:tcPr>
          <w:p w14:paraId="2534602C" w14:textId="77777777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2187" w:type="dxa"/>
          </w:tcPr>
          <w:p w14:paraId="655A3187" w14:textId="188A5C5C" w:rsidR="005C6FB4" w:rsidRPr="002E291E" w:rsidRDefault="005C6FB4" w:rsidP="005C6FB4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  <w:t>girijeshmahra22@gmail.com</w:t>
            </w:r>
          </w:p>
        </w:tc>
      </w:tr>
      <w:tr w:rsidR="005C6FB4" w:rsidRPr="002E291E" w14:paraId="0FD650C6" w14:textId="77777777" w:rsidTr="00A515EC">
        <w:trPr>
          <w:trHeight w:val="890"/>
        </w:trPr>
        <w:tc>
          <w:tcPr>
            <w:tcW w:w="985" w:type="dxa"/>
          </w:tcPr>
          <w:p w14:paraId="52FEB33D" w14:textId="77777777" w:rsidR="005C6FB4" w:rsidRPr="002E291E" w:rsidRDefault="005C6FB4" w:rsidP="005C6FB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02F1855" w14:textId="0F05EC6C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>Digital Marketing Systems in Horticulture Sector for Increasing Marketing Efficiency</w:t>
            </w:r>
          </w:p>
        </w:tc>
        <w:tc>
          <w:tcPr>
            <w:tcW w:w="3686" w:type="dxa"/>
          </w:tcPr>
          <w:p w14:paraId="79C5414D" w14:textId="714BAB25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 xml:space="preserve">Mohan Lal Jat 1 *, Jitendra Singh </w:t>
            </w:r>
            <w:proofErr w:type="spellStart"/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>Shivran</w:t>
            </w:r>
            <w:proofErr w:type="spellEnd"/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 xml:space="preserve"> </w:t>
            </w:r>
            <w:proofErr w:type="gramStart"/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>2 ,</w:t>
            </w:r>
            <w:proofErr w:type="gramEnd"/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 xml:space="preserve"> R.K. Jat 3 and O.P. Kumawat 4</w:t>
            </w:r>
          </w:p>
        </w:tc>
        <w:tc>
          <w:tcPr>
            <w:tcW w:w="2835" w:type="dxa"/>
          </w:tcPr>
          <w:p w14:paraId="1F6731AB" w14:textId="77777777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2187" w:type="dxa"/>
          </w:tcPr>
          <w:p w14:paraId="54E928FD" w14:textId="7EF1A851" w:rsidR="005C6FB4" w:rsidRPr="002E291E" w:rsidRDefault="005C6FB4" w:rsidP="005C6FB4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  <w:t>mljat9887@gmail.com</w:t>
            </w:r>
          </w:p>
        </w:tc>
      </w:tr>
      <w:tr w:rsidR="005C6FB4" w:rsidRPr="002E291E" w14:paraId="0262C1F5" w14:textId="77777777" w:rsidTr="00A515EC">
        <w:trPr>
          <w:trHeight w:val="890"/>
        </w:trPr>
        <w:tc>
          <w:tcPr>
            <w:tcW w:w="985" w:type="dxa"/>
          </w:tcPr>
          <w:p w14:paraId="5837ED68" w14:textId="77777777" w:rsidR="005C6FB4" w:rsidRPr="002E291E" w:rsidRDefault="005C6FB4" w:rsidP="005C6FB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49B8CD0" w14:textId="17D331A0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>Livelihood Dependency and Living Standard of Farmers in Scheduled Area of Madhya Pradesh</w:t>
            </w:r>
          </w:p>
        </w:tc>
        <w:tc>
          <w:tcPr>
            <w:tcW w:w="3686" w:type="dxa"/>
          </w:tcPr>
          <w:p w14:paraId="1C2386E4" w14:textId="77777777" w:rsidR="005C6FB4" w:rsidRPr="002E291E" w:rsidRDefault="005C6FB4" w:rsidP="005C6FB4">
            <w:pPr>
              <w:spacing w:line="276" w:lineRule="auto"/>
              <w:jc w:val="both"/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  <w:shd w:val="clear" w:color="auto" w:fill="FFFFFF"/>
              </w:rPr>
              <w:t xml:space="preserve">Dr. Arun Kumar </w:t>
            </w:r>
            <w:proofErr w:type="gramStart"/>
            <w:r w:rsidRPr="002E291E"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  <w:shd w:val="clear" w:color="auto" w:fill="FFFFFF"/>
              </w:rPr>
              <w:t>1 ,</w:t>
            </w:r>
            <w:proofErr w:type="gramEnd"/>
            <w:r w:rsidRPr="002E291E"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  <w:shd w:val="clear" w:color="auto" w:fill="FFFFFF"/>
              </w:rPr>
              <w:t xml:space="preserve"> Jitendra Verma 2 and Akshay Sahu 3</w:t>
            </w:r>
          </w:p>
          <w:p w14:paraId="0E760632" w14:textId="77777777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2835" w:type="dxa"/>
          </w:tcPr>
          <w:p w14:paraId="60D85EBD" w14:textId="77777777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2187" w:type="dxa"/>
          </w:tcPr>
          <w:p w14:paraId="67B769CD" w14:textId="19FAA269" w:rsidR="005C6FB4" w:rsidRPr="002E291E" w:rsidRDefault="005C6FB4" w:rsidP="005C6FB4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  <w:t>arun.csa2009@gmail.com</w:t>
            </w:r>
          </w:p>
        </w:tc>
      </w:tr>
      <w:tr w:rsidR="005C6FB4" w:rsidRPr="002E291E" w14:paraId="2764890E" w14:textId="77777777" w:rsidTr="00A515EC">
        <w:trPr>
          <w:trHeight w:val="890"/>
        </w:trPr>
        <w:tc>
          <w:tcPr>
            <w:tcW w:w="985" w:type="dxa"/>
          </w:tcPr>
          <w:p w14:paraId="19E5D44B" w14:textId="77777777" w:rsidR="005C6FB4" w:rsidRPr="002E291E" w:rsidRDefault="005C6FB4" w:rsidP="005C6FB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210DF972" w14:textId="3F3557DB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>Ensuring Food Safety and Quality in Food Service: A Comprehensive Analysis and Strategies for Improvement</w:t>
            </w:r>
          </w:p>
        </w:tc>
        <w:tc>
          <w:tcPr>
            <w:tcW w:w="3686" w:type="dxa"/>
          </w:tcPr>
          <w:p w14:paraId="302746BC" w14:textId="7C7851DC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 xml:space="preserve">Kiran Singh¹, </w:t>
            </w:r>
            <w:proofErr w:type="spellStart"/>
            <w:proofErr w:type="gramStart"/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>Dr.Anupama</w:t>
            </w:r>
            <w:proofErr w:type="spellEnd"/>
            <w:proofErr w:type="gramEnd"/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 xml:space="preserve"> Kaushik²</w:t>
            </w:r>
          </w:p>
        </w:tc>
        <w:tc>
          <w:tcPr>
            <w:tcW w:w="2835" w:type="dxa"/>
          </w:tcPr>
          <w:p w14:paraId="6DD1563D" w14:textId="77777777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2187" w:type="dxa"/>
          </w:tcPr>
          <w:p w14:paraId="12E647FE" w14:textId="2EE954F1" w:rsidR="005C6FB4" w:rsidRPr="002E291E" w:rsidRDefault="005C6FB4" w:rsidP="005C6FB4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  <w:t>kiransingh5036@gmail.com</w:t>
            </w:r>
          </w:p>
        </w:tc>
      </w:tr>
      <w:tr w:rsidR="005C6FB4" w:rsidRPr="002E291E" w14:paraId="72321182" w14:textId="77777777" w:rsidTr="00A515EC">
        <w:trPr>
          <w:trHeight w:val="890"/>
        </w:trPr>
        <w:tc>
          <w:tcPr>
            <w:tcW w:w="985" w:type="dxa"/>
          </w:tcPr>
          <w:p w14:paraId="22A895D4" w14:textId="77777777" w:rsidR="005C6FB4" w:rsidRPr="002E291E" w:rsidRDefault="005C6FB4" w:rsidP="005C6FB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86C6A4E" w14:textId="77777777" w:rsidR="005C6FB4" w:rsidRPr="002E291E" w:rsidRDefault="005C6FB4" w:rsidP="005C6FB4">
            <w:pPr>
              <w:jc w:val="both"/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  <w:shd w:val="clear" w:color="auto" w:fill="FFFFFF"/>
              </w:rPr>
              <w:t>Livestock farming- A reliable source of income generation</w:t>
            </w:r>
          </w:p>
          <w:p w14:paraId="3888B7C3" w14:textId="02371A7E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 xml:space="preserve"> </w:t>
            </w:r>
          </w:p>
        </w:tc>
        <w:tc>
          <w:tcPr>
            <w:tcW w:w="3686" w:type="dxa"/>
          </w:tcPr>
          <w:p w14:paraId="6FFE9432" w14:textId="16FFF352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>Neelesh Sharma* and Sandeep Kour</w:t>
            </w:r>
          </w:p>
        </w:tc>
        <w:tc>
          <w:tcPr>
            <w:tcW w:w="2835" w:type="dxa"/>
          </w:tcPr>
          <w:p w14:paraId="74265652" w14:textId="77777777" w:rsidR="005C6FB4" w:rsidRPr="002E291E" w:rsidRDefault="005C6FB4" w:rsidP="005C6FB4">
            <w:pPr>
              <w:jc w:val="both"/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  <w:shd w:val="clear" w:color="auto" w:fill="FFFFFF"/>
              </w:rPr>
              <w:t>THEME: livestock and dairy innovations for sustainable development</w:t>
            </w:r>
          </w:p>
          <w:p w14:paraId="148832A2" w14:textId="77777777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2187" w:type="dxa"/>
          </w:tcPr>
          <w:p w14:paraId="480B3D0E" w14:textId="7DCA8E35" w:rsidR="005C6FB4" w:rsidRPr="002E291E" w:rsidRDefault="005C6FB4" w:rsidP="005C6FB4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  <w:lastRenderedPageBreak/>
              <w:t>drneelesh_sharma@yahoo.co.in</w:t>
            </w:r>
          </w:p>
        </w:tc>
      </w:tr>
      <w:tr w:rsidR="005C6FB4" w:rsidRPr="002E291E" w14:paraId="7AECD097" w14:textId="77777777" w:rsidTr="00A515EC">
        <w:trPr>
          <w:trHeight w:val="890"/>
        </w:trPr>
        <w:tc>
          <w:tcPr>
            <w:tcW w:w="985" w:type="dxa"/>
          </w:tcPr>
          <w:p w14:paraId="285F9BFB" w14:textId="77777777" w:rsidR="005C6FB4" w:rsidRPr="002E291E" w:rsidRDefault="005C6FB4" w:rsidP="005C6FB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EBE825C" w14:textId="77777777" w:rsidR="005C6FB4" w:rsidRPr="002E291E" w:rsidRDefault="005C6FB4" w:rsidP="005C6FB4">
            <w:pPr>
              <w:jc w:val="both"/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  <w:shd w:val="clear" w:color="auto" w:fill="FFFFFF"/>
              </w:rPr>
              <w:t>Livelihood Security Analysis for Tribal Farmers in Manipur</w:t>
            </w:r>
          </w:p>
          <w:p w14:paraId="4D9BEE0B" w14:textId="77777777" w:rsidR="005C6FB4" w:rsidRPr="002E291E" w:rsidRDefault="005C6FB4" w:rsidP="005C6FB4">
            <w:pPr>
              <w:jc w:val="both"/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  <w:shd w:val="clear" w:color="auto" w:fill="FFFFFF"/>
              </w:rPr>
            </w:pPr>
          </w:p>
          <w:p w14:paraId="76EFAC3F" w14:textId="77777777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3686" w:type="dxa"/>
          </w:tcPr>
          <w:p w14:paraId="63AFD256" w14:textId="7208080A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>Th. D. Grace Chiru 1</w:t>
            </w:r>
            <w:proofErr w:type="gramStart"/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>* ,</w:t>
            </w:r>
            <w:proofErr w:type="gramEnd"/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 xml:space="preserve"> Monika Wason 2 , R. N. </w:t>
            </w:r>
            <w:proofErr w:type="spellStart"/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>Padaria</w:t>
            </w:r>
            <w:proofErr w:type="spellEnd"/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 xml:space="preserve"> 2 , Lenin Venu 2 , Sujit Sarkar 3 , Bishal Gurung 4 , and Shiv Prasad 2</w:t>
            </w:r>
          </w:p>
        </w:tc>
        <w:tc>
          <w:tcPr>
            <w:tcW w:w="2835" w:type="dxa"/>
          </w:tcPr>
          <w:p w14:paraId="6B252B58" w14:textId="392964FD" w:rsidR="005C6FB4" w:rsidRPr="002E291E" w:rsidRDefault="005C6FB4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sz w:val="20"/>
                <w:szCs w:val="20"/>
                <w:shd w:val="clear" w:color="auto" w:fill="FFFFFF"/>
              </w:rPr>
              <w:t>Theme 6: Innovative Approaches in Extension (Gender and development, Skilling, Innovations &amp; Entrepreneurship, Agri-startups and Livelihood, women empowerment, capacity building)</w:t>
            </w:r>
          </w:p>
        </w:tc>
        <w:tc>
          <w:tcPr>
            <w:tcW w:w="2187" w:type="dxa"/>
          </w:tcPr>
          <w:p w14:paraId="0BFCC3B6" w14:textId="04141368" w:rsidR="005C6FB4" w:rsidRPr="002E291E" w:rsidRDefault="005C6FB4" w:rsidP="005C6FB4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  <w:t>gracechiru61@gmail.com</w:t>
            </w:r>
          </w:p>
        </w:tc>
      </w:tr>
      <w:tr w:rsidR="00E31952" w:rsidRPr="002E291E" w14:paraId="1DD41D26" w14:textId="77777777" w:rsidTr="00A515EC">
        <w:trPr>
          <w:trHeight w:val="890"/>
        </w:trPr>
        <w:tc>
          <w:tcPr>
            <w:tcW w:w="985" w:type="dxa"/>
          </w:tcPr>
          <w:p w14:paraId="251D4EA3" w14:textId="77777777" w:rsidR="00E31952" w:rsidRPr="002E291E" w:rsidRDefault="00E31952" w:rsidP="005C6FB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05E952F" w14:textId="6E51D0B0" w:rsidR="00E31952" w:rsidRPr="002E291E" w:rsidRDefault="00E31952" w:rsidP="00E31952">
            <w:pPr>
              <w:jc w:val="both"/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  <w:shd w:val="clear" w:color="auto" w:fill="FFFFFF"/>
              </w:rPr>
              <w:t>Decoding Engagement: Unravelling Factors of Involvement in Knowledge Value Chains among Marine Fisherfolks with a Minimum Legal-Size Focus</w:t>
            </w:r>
          </w:p>
        </w:tc>
        <w:tc>
          <w:tcPr>
            <w:tcW w:w="3686" w:type="dxa"/>
          </w:tcPr>
          <w:p w14:paraId="778E2155" w14:textId="64A2D3DB" w:rsidR="00E31952" w:rsidRPr="002E291E" w:rsidRDefault="00E31952" w:rsidP="005C6FB4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 xml:space="preserve">Reshma Gills*, C Ramachandran, V P </w:t>
            </w:r>
            <w:proofErr w:type="spellStart"/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>Vipinkumar</w:t>
            </w:r>
            <w:proofErr w:type="spellEnd"/>
            <w:r w:rsidRPr="002E291E"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  <w:t>, Eldho Varghese, T V Ambrose, and Abhilash Murali</w:t>
            </w:r>
          </w:p>
        </w:tc>
        <w:tc>
          <w:tcPr>
            <w:tcW w:w="2835" w:type="dxa"/>
          </w:tcPr>
          <w:p w14:paraId="22A1C46C" w14:textId="58AF437A" w:rsidR="00E31952" w:rsidRPr="002E291E" w:rsidRDefault="00E31952" w:rsidP="005C6FB4">
            <w:pPr>
              <w:pStyle w:val="NormalWeb"/>
              <w:shd w:val="clear" w:color="auto" w:fill="FFFFFF"/>
              <w:spacing w:after="0"/>
              <w:jc w:val="both"/>
              <w:rPr>
                <w:sz w:val="20"/>
                <w:szCs w:val="20"/>
                <w:shd w:val="clear" w:color="auto" w:fill="FFFFFF"/>
              </w:rPr>
            </w:pPr>
            <w:r w:rsidRPr="002E291E">
              <w:rPr>
                <w:sz w:val="20"/>
                <w:szCs w:val="20"/>
                <w:shd w:val="clear" w:color="auto" w:fill="FFFFFF"/>
              </w:rPr>
              <w:t>theme BLUE ECONOMY (Theme IV)</w:t>
            </w:r>
          </w:p>
        </w:tc>
        <w:tc>
          <w:tcPr>
            <w:tcW w:w="2187" w:type="dxa"/>
          </w:tcPr>
          <w:p w14:paraId="32F93788" w14:textId="5D909A0E" w:rsidR="00E31952" w:rsidRPr="002E291E" w:rsidRDefault="00EA34C9" w:rsidP="005C6FB4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  <w:t>reshma1818@gmail.com</w:t>
            </w:r>
          </w:p>
        </w:tc>
      </w:tr>
      <w:tr w:rsidR="001703C1" w:rsidRPr="002E291E" w14:paraId="4A7EF51A" w14:textId="77777777" w:rsidTr="00A515EC">
        <w:trPr>
          <w:trHeight w:val="890"/>
        </w:trPr>
        <w:tc>
          <w:tcPr>
            <w:tcW w:w="985" w:type="dxa"/>
          </w:tcPr>
          <w:p w14:paraId="14934FB6" w14:textId="77777777" w:rsidR="001703C1" w:rsidRPr="002E291E" w:rsidRDefault="001703C1" w:rsidP="001703C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6261DD0" w14:textId="30D7533E" w:rsidR="001703C1" w:rsidRPr="002E291E" w:rsidRDefault="001703C1" w:rsidP="001703C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 xml:space="preserve">Impact on empowerment of youths in rural areas through seed production enterprises under ARYA </w:t>
            </w:r>
            <w:proofErr w:type="gramStart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programme :</w:t>
            </w:r>
            <w:proofErr w:type="gramEnd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 xml:space="preserve"> Implication of poverty reduction in </w:t>
            </w:r>
            <w:proofErr w:type="spellStart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Kaushambi</w:t>
            </w:r>
            <w:proofErr w:type="spellEnd"/>
          </w:p>
        </w:tc>
        <w:tc>
          <w:tcPr>
            <w:tcW w:w="3686" w:type="dxa"/>
          </w:tcPr>
          <w:p w14:paraId="417E562F" w14:textId="4FA14631" w:rsidR="001703C1" w:rsidRPr="002E291E" w:rsidRDefault="001703C1" w:rsidP="001703C1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sz w:val="20"/>
                <w:szCs w:val="20"/>
              </w:rPr>
              <w:t xml:space="preserve">Ajay Kumar </w:t>
            </w:r>
            <w:proofErr w:type="gramStart"/>
            <w:r w:rsidRPr="002E291E">
              <w:rPr>
                <w:sz w:val="20"/>
                <w:szCs w:val="20"/>
              </w:rPr>
              <w:t>1 ,</w:t>
            </w:r>
            <w:proofErr w:type="gramEnd"/>
            <w:r w:rsidRPr="002E291E">
              <w:rPr>
                <w:sz w:val="20"/>
                <w:szCs w:val="20"/>
              </w:rPr>
              <w:t xml:space="preserve"> </w:t>
            </w:r>
            <w:proofErr w:type="spellStart"/>
            <w:r w:rsidRPr="002E291E">
              <w:rPr>
                <w:sz w:val="20"/>
                <w:szCs w:val="20"/>
              </w:rPr>
              <w:t>N.K.Sharma</w:t>
            </w:r>
            <w:proofErr w:type="spellEnd"/>
            <w:r w:rsidRPr="002E291E">
              <w:rPr>
                <w:sz w:val="20"/>
                <w:szCs w:val="20"/>
              </w:rPr>
              <w:t xml:space="preserve"> 1 , Shesh Nath Yadav 1, and S.K Dubey 2</w:t>
            </w:r>
          </w:p>
        </w:tc>
        <w:tc>
          <w:tcPr>
            <w:tcW w:w="2835" w:type="dxa"/>
          </w:tcPr>
          <w:p w14:paraId="26BD2550" w14:textId="77777777" w:rsidR="001703C1" w:rsidRPr="002E291E" w:rsidRDefault="001703C1" w:rsidP="001703C1">
            <w:pPr>
              <w:pStyle w:val="NormalWeb"/>
              <w:shd w:val="clear" w:color="auto" w:fill="FFFFFF"/>
              <w:spacing w:after="0"/>
              <w:jc w:val="both"/>
              <w:rPr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187" w:type="dxa"/>
          </w:tcPr>
          <w:p w14:paraId="414D388B" w14:textId="790EA961" w:rsidR="001703C1" w:rsidRPr="002E291E" w:rsidRDefault="001703C1" w:rsidP="001703C1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b w:val="0"/>
                <w:bCs w:val="0"/>
                <w:sz w:val="20"/>
                <w:szCs w:val="20"/>
                <w:shd w:val="clear" w:color="auto" w:fill="FFFFFF"/>
              </w:rPr>
              <w:t>nksharmappnduat@gmail.com</w:t>
            </w:r>
          </w:p>
        </w:tc>
      </w:tr>
      <w:tr w:rsidR="001703C1" w:rsidRPr="002E291E" w14:paraId="0BFBC38F" w14:textId="77777777" w:rsidTr="00A515EC">
        <w:trPr>
          <w:trHeight w:val="890"/>
        </w:trPr>
        <w:tc>
          <w:tcPr>
            <w:tcW w:w="985" w:type="dxa"/>
          </w:tcPr>
          <w:p w14:paraId="4945DA55" w14:textId="77777777" w:rsidR="001703C1" w:rsidRPr="002E291E" w:rsidRDefault="001703C1" w:rsidP="001703C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7D5C234" w14:textId="4284D770" w:rsidR="001703C1" w:rsidRPr="002E291E" w:rsidRDefault="001703C1" w:rsidP="001703C1">
            <w:pPr>
              <w:jc w:val="both"/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Effect of liver enhancer on growth, survival and production of major carps at farmer’s field</w:t>
            </w:r>
          </w:p>
        </w:tc>
        <w:tc>
          <w:tcPr>
            <w:tcW w:w="3686" w:type="dxa"/>
          </w:tcPr>
          <w:p w14:paraId="7E87F7C3" w14:textId="7D49BE6C" w:rsidR="001703C1" w:rsidRPr="002E291E" w:rsidRDefault="001703C1" w:rsidP="001703C1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sz w:val="20"/>
                <w:szCs w:val="20"/>
              </w:rPr>
              <w:t xml:space="preserve">Prem Kumar*, Shiv Kumar Sharma***, Punit Choudhary*, Sahar Masud**, </w:t>
            </w:r>
            <w:proofErr w:type="spellStart"/>
            <w:r w:rsidRPr="002E291E">
              <w:rPr>
                <w:sz w:val="20"/>
                <w:szCs w:val="20"/>
              </w:rPr>
              <w:t>Muneeshwar</w:t>
            </w:r>
            <w:proofErr w:type="spellEnd"/>
            <w:r w:rsidRPr="002E291E">
              <w:rPr>
                <w:sz w:val="20"/>
                <w:szCs w:val="20"/>
              </w:rPr>
              <w:t xml:space="preserve"> Sharma* and Vinodita Sharma*</w:t>
            </w:r>
          </w:p>
        </w:tc>
        <w:tc>
          <w:tcPr>
            <w:tcW w:w="2835" w:type="dxa"/>
          </w:tcPr>
          <w:p w14:paraId="413900DB" w14:textId="77777777" w:rsidR="001703C1" w:rsidRPr="002E291E" w:rsidRDefault="001703C1" w:rsidP="001703C1">
            <w:pPr>
              <w:pStyle w:val="NormalWeb"/>
              <w:shd w:val="clear" w:color="auto" w:fill="FFFFFF"/>
              <w:spacing w:after="0"/>
              <w:jc w:val="both"/>
              <w:rPr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187" w:type="dxa"/>
          </w:tcPr>
          <w:p w14:paraId="42E2A5B4" w14:textId="111B342B" w:rsidR="001703C1" w:rsidRPr="002E291E" w:rsidRDefault="001703C1" w:rsidP="001703C1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b w:val="0"/>
                <w:bCs w:val="0"/>
                <w:sz w:val="20"/>
                <w:szCs w:val="20"/>
                <w:shd w:val="clear" w:color="auto" w:fill="FFFFFF"/>
              </w:rPr>
              <w:t>fish9897@gmail.com</w:t>
            </w:r>
          </w:p>
        </w:tc>
      </w:tr>
      <w:tr w:rsidR="001703C1" w:rsidRPr="002E291E" w14:paraId="1FF66843" w14:textId="77777777" w:rsidTr="00A515EC">
        <w:trPr>
          <w:trHeight w:val="890"/>
        </w:trPr>
        <w:tc>
          <w:tcPr>
            <w:tcW w:w="985" w:type="dxa"/>
          </w:tcPr>
          <w:p w14:paraId="17277514" w14:textId="77777777" w:rsidR="001703C1" w:rsidRPr="002E291E" w:rsidRDefault="001703C1" w:rsidP="001703C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BACFDB5" w14:textId="77777777" w:rsidR="001703C1" w:rsidRPr="002E291E" w:rsidRDefault="001703C1" w:rsidP="001703C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Analysing the Facilitating and Hindering Factors in the Mango Value Chain in the FPOs</w:t>
            </w:r>
          </w:p>
          <w:p w14:paraId="5FC32FC5" w14:textId="168DE96A" w:rsidR="001703C1" w:rsidRPr="002E291E" w:rsidRDefault="001703C1" w:rsidP="001703C1">
            <w:pPr>
              <w:jc w:val="both"/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Using Mixed Method Model</w:t>
            </w:r>
          </w:p>
        </w:tc>
        <w:tc>
          <w:tcPr>
            <w:tcW w:w="3686" w:type="dxa"/>
          </w:tcPr>
          <w:p w14:paraId="5E0C788C" w14:textId="5D40471F" w:rsidR="001703C1" w:rsidRPr="002E291E" w:rsidRDefault="001703C1" w:rsidP="001703C1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sz w:val="20"/>
                <w:szCs w:val="20"/>
              </w:rPr>
              <w:t>Sahithi pasupuleti1 and Dr. Vinayak Nikam2</w:t>
            </w:r>
          </w:p>
        </w:tc>
        <w:tc>
          <w:tcPr>
            <w:tcW w:w="2835" w:type="dxa"/>
          </w:tcPr>
          <w:p w14:paraId="1F7986DA" w14:textId="05F55246" w:rsidR="001703C1" w:rsidRPr="002E291E" w:rsidRDefault="001703C1" w:rsidP="001703C1">
            <w:pPr>
              <w:pStyle w:val="NormalWeb"/>
              <w:shd w:val="clear" w:color="auto" w:fill="FFFFFF"/>
              <w:spacing w:after="0"/>
              <w:jc w:val="both"/>
              <w:rPr>
                <w:sz w:val="20"/>
                <w:szCs w:val="20"/>
                <w:shd w:val="clear" w:color="auto" w:fill="FFFFFF"/>
              </w:rPr>
            </w:pPr>
            <w:r w:rsidRPr="002E291E">
              <w:rPr>
                <w:sz w:val="20"/>
                <w:szCs w:val="20"/>
              </w:rPr>
              <w:t>Innovations in marketing</w:t>
            </w:r>
          </w:p>
        </w:tc>
        <w:tc>
          <w:tcPr>
            <w:tcW w:w="2187" w:type="dxa"/>
          </w:tcPr>
          <w:p w14:paraId="14371391" w14:textId="2F61EB06" w:rsidR="001703C1" w:rsidRPr="002E291E" w:rsidRDefault="001703C1" w:rsidP="001703C1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b w:val="0"/>
                <w:bCs w:val="0"/>
                <w:sz w:val="20"/>
                <w:szCs w:val="20"/>
                <w:shd w:val="clear" w:color="auto" w:fill="FFFFFF"/>
              </w:rPr>
              <w:t>pasupuletisahithi8@gmail.com</w:t>
            </w:r>
          </w:p>
        </w:tc>
      </w:tr>
      <w:tr w:rsidR="001703C1" w:rsidRPr="002E291E" w14:paraId="7975A0F1" w14:textId="77777777" w:rsidTr="00A515EC">
        <w:trPr>
          <w:trHeight w:val="890"/>
        </w:trPr>
        <w:tc>
          <w:tcPr>
            <w:tcW w:w="985" w:type="dxa"/>
          </w:tcPr>
          <w:p w14:paraId="692569D7" w14:textId="77777777" w:rsidR="001703C1" w:rsidRPr="002E291E" w:rsidRDefault="001703C1" w:rsidP="001703C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A82035E" w14:textId="77777777" w:rsidR="001703C1" w:rsidRPr="002E291E" w:rsidRDefault="001703C1" w:rsidP="001703C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 xml:space="preserve">Effect of </w:t>
            </w:r>
            <w:proofErr w:type="gramStart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Front Line</w:t>
            </w:r>
            <w:proofErr w:type="gramEnd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 xml:space="preserve"> Demonstrations on Yield and Economics of </w:t>
            </w:r>
            <w:proofErr w:type="spellStart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Gobhi</w:t>
            </w:r>
            <w:proofErr w:type="spellEnd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 xml:space="preserve"> sarson (Brassica napus</w:t>
            </w:r>
          </w:p>
          <w:p w14:paraId="5B5A3C90" w14:textId="48C82436" w:rsidR="001703C1" w:rsidRPr="002E291E" w:rsidRDefault="001703C1" w:rsidP="001703C1">
            <w:pPr>
              <w:jc w:val="both"/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L.)</w:t>
            </w:r>
          </w:p>
        </w:tc>
        <w:tc>
          <w:tcPr>
            <w:tcW w:w="3686" w:type="dxa"/>
          </w:tcPr>
          <w:p w14:paraId="2FD249E3" w14:textId="4121F725" w:rsidR="001703C1" w:rsidRPr="002E291E" w:rsidRDefault="001703C1" w:rsidP="001703C1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sz w:val="20"/>
                <w:szCs w:val="20"/>
              </w:rPr>
              <w:t xml:space="preserve">Sanjay Sharma </w:t>
            </w:r>
            <w:proofErr w:type="gramStart"/>
            <w:r w:rsidRPr="002E291E">
              <w:rPr>
                <w:sz w:val="20"/>
                <w:szCs w:val="20"/>
              </w:rPr>
              <w:t>1 ,</w:t>
            </w:r>
            <w:proofErr w:type="gramEnd"/>
            <w:r w:rsidRPr="002E291E">
              <w:rPr>
                <w:sz w:val="20"/>
                <w:szCs w:val="20"/>
              </w:rPr>
              <w:t xml:space="preserve"> Neetu Sharma 1 , Deep Kumar 1 , </w:t>
            </w:r>
            <w:proofErr w:type="spellStart"/>
            <w:r w:rsidRPr="002E291E">
              <w:rPr>
                <w:sz w:val="20"/>
                <w:szCs w:val="20"/>
              </w:rPr>
              <w:t>Parvender</w:t>
            </w:r>
            <w:proofErr w:type="spellEnd"/>
            <w:r w:rsidRPr="002E291E">
              <w:rPr>
                <w:sz w:val="20"/>
                <w:szCs w:val="20"/>
              </w:rPr>
              <w:t xml:space="preserve"> </w:t>
            </w:r>
            <w:proofErr w:type="spellStart"/>
            <w:r w:rsidRPr="002E291E">
              <w:rPr>
                <w:sz w:val="20"/>
                <w:szCs w:val="20"/>
              </w:rPr>
              <w:t>Sheoran</w:t>
            </w:r>
            <w:proofErr w:type="spellEnd"/>
            <w:r w:rsidRPr="002E291E">
              <w:rPr>
                <w:sz w:val="20"/>
                <w:szCs w:val="20"/>
              </w:rPr>
              <w:t xml:space="preserve"> 2</w:t>
            </w:r>
          </w:p>
        </w:tc>
        <w:tc>
          <w:tcPr>
            <w:tcW w:w="2835" w:type="dxa"/>
          </w:tcPr>
          <w:p w14:paraId="316960AF" w14:textId="4F1323E0" w:rsidR="001703C1" w:rsidRPr="002E291E" w:rsidRDefault="001703C1" w:rsidP="001703C1">
            <w:pPr>
              <w:pStyle w:val="NormalWeb"/>
              <w:shd w:val="clear" w:color="auto" w:fill="FFFFFF"/>
              <w:spacing w:after="0"/>
              <w:jc w:val="both"/>
              <w:rPr>
                <w:sz w:val="20"/>
                <w:szCs w:val="20"/>
                <w:shd w:val="clear" w:color="auto" w:fill="FFFFFF"/>
              </w:rPr>
            </w:pPr>
            <w:r w:rsidRPr="002E291E">
              <w:rPr>
                <w:sz w:val="20"/>
                <w:szCs w:val="20"/>
              </w:rPr>
              <w:t>Innovative Approaches in Extension</w:t>
            </w:r>
          </w:p>
        </w:tc>
        <w:tc>
          <w:tcPr>
            <w:tcW w:w="2187" w:type="dxa"/>
          </w:tcPr>
          <w:p w14:paraId="32AEDD89" w14:textId="2C54359F" w:rsidR="001703C1" w:rsidRPr="002E291E" w:rsidRDefault="001703C1" w:rsidP="001703C1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b w:val="0"/>
                <w:bCs w:val="0"/>
                <w:sz w:val="20"/>
                <w:szCs w:val="20"/>
                <w:shd w:val="clear" w:color="auto" w:fill="FFFFFF"/>
              </w:rPr>
              <w:t>sharma10749@gmail.com</w:t>
            </w:r>
          </w:p>
        </w:tc>
      </w:tr>
      <w:tr w:rsidR="001703C1" w:rsidRPr="002E291E" w14:paraId="0388F022" w14:textId="77777777" w:rsidTr="00A515EC">
        <w:trPr>
          <w:trHeight w:val="890"/>
        </w:trPr>
        <w:tc>
          <w:tcPr>
            <w:tcW w:w="985" w:type="dxa"/>
          </w:tcPr>
          <w:p w14:paraId="45F2D51A" w14:textId="77777777" w:rsidR="001703C1" w:rsidRPr="002E291E" w:rsidRDefault="001703C1" w:rsidP="001703C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FE6113A" w14:textId="3599E828" w:rsidR="001703C1" w:rsidRPr="002E291E" w:rsidRDefault="001703C1" w:rsidP="001703C1">
            <w:pPr>
              <w:jc w:val="both"/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IMPACT OF CLIMATE CHANGE ON FOOD SECURITY</w:t>
            </w:r>
          </w:p>
        </w:tc>
        <w:tc>
          <w:tcPr>
            <w:tcW w:w="3686" w:type="dxa"/>
          </w:tcPr>
          <w:p w14:paraId="082F9C31" w14:textId="6C6C26BD" w:rsidR="001703C1" w:rsidRPr="002E291E" w:rsidRDefault="001703C1" w:rsidP="001703C1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sz w:val="20"/>
                <w:szCs w:val="20"/>
              </w:rPr>
              <w:t xml:space="preserve">Jasbir Kaur </w:t>
            </w:r>
            <w:proofErr w:type="gramStart"/>
            <w:r w:rsidRPr="002E291E">
              <w:rPr>
                <w:sz w:val="20"/>
                <w:szCs w:val="20"/>
              </w:rPr>
              <w:t>1 ,</w:t>
            </w:r>
            <w:proofErr w:type="gramEnd"/>
            <w:r w:rsidRPr="002E291E">
              <w:rPr>
                <w:sz w:val="20"/>
                <w:szCs w:val="20"/>
              </w:rPr>
              <w:t xml:space="preserve"> Sukhdeep Kaur Mann 2 , Sonia Bhandal 3</w:t>
            </w:r>
          </w:p>
        </w:tc>
        <w:tc>
          <w:tcPr>
            <w:tcW w:w="2835" w:type="dxa"/>
          </w:tcPr>
          <w:p w14:paraId="2587A72B" w14:textId="0C170332" w:rsidR="001703C1" w:rsidRPr="002E291E" w:rsidRDefault="001703C1" w:rsidP="001703C1">
            <w:pPr>
              <w:pStyle w:val="NormalWeb"/>
              <w:shd w:val="clear" w:color="auto" w:fill="FFFFFF"/>
              <w:spacing w:after="0"/>
              <w:jc w:val="both"/>
              <w:rPr>
                <w:sz w:val="20"/>
                <w:szCs w:val="20"/>
                <w:shd w:val="clear" w:color="auto" w:fill="FFFFFF"/>
              </w:rPr>
            </w:pPr>
            <w:r w:rsidRPr="002E291E">
              <w:rPr>
                <w:sz w:val="20"/>
                <w:szCs w:val="20"/>
              </w:rPr>
              <w:t xml:space="preserve">Climate Change and </w:t>
            </w:r>
            <w:proofErr w:type="spellStart"/>
            <w:r w:rsidRPr="002E291E">
              <w:rPr>
                <w:sz w:val="20"/>
                <w:szCs w:val="20"/>
              </w:rPr>
              <w:t>Agro</w:t>
            </w:r>
            <w:proofErr w:type="spellEnd"/>
            <w:r w:rsidRPr="002E291E">
              <w:rPr>
                <w:sz w:val="20"/>
                <w:szCs w:val="20"/>
              </w:rPr>
              <w:t xml:space="preserve"> Ecosystem; Threats, Opportunities and Solutions</w:t>
            </w:r>
          </w:p>
        </w:tc>
        <w:tc>
          <w:tcPr>
            <w:tcW w:w="2187" w:type="dxa"/>
          </w:tcPr>
          <w:p w14:paraId="6024EC45" w14:textId="69E2433E" w:rsidR="001703C1" w:rsidRPr="002E291E" w:rsidRDefault="001703C1" w:rsidP="001703C1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b w:val="0"/>
                <w:bCs w:val="0"/>
                <w:sz w:val="20"/>
                <w:szCs w:val="20"/>
              </w:rPr>
              <w:t>jasbirkaler9951@gamil.com</w:t>
            </w:r>
          </w:p>
        </w:tc>
      </w:tr>
      <w:tr w:rsidR="001703C1" w:rsidRPr="002E291E" w14:paraId="4404EA9A" w14:textId="77777777" w:rsidTr="00A515EC">
        <w:trPr>
          <w:trHeight w:val="890"/>
        </w:trPr>
        <w:tc>
          <w:tcPr>
            <w:tcW w:w="985" w:type="dxa"/>
          </w:tcPr>
          <w:p w14:paraId="1330EE2E" w14:textId="77777777" w:rsidR="001703C1" w:rsidRPr="002E291E" w:rsidRDefault="001703C1" w:rsidP="001703C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72E0B7D" w14:textId="283A9690" w:rsidR="001703C1" w:rsidRPr="002E291E" w:rsidRDefault="001703C1" w:rsidP="001703C1">
            <w:pPr>
              <w:jc w:val="both"/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 xml:space="preserve">Empowering Women </w:t>
            </w:r>
            <w:proofErr w:type="spellStart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Agripreneurs</w:t>
            </w:r>
            <w:proofErr w:type="spellEnd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: Challenges, Coping Mechanisms, and Policy Recommendations</w:t>
            </w:r>
          </w:p>
        </w:tc>
        <w:tc>
          <w:tcPr>
            <w:tcW w:w="3686" w:type="dxa"/>
          </w:tcPr>
          <w:p w14:paraId="1C7B9DC4" w14:textId="6AAEE182" w:rsidR="001703C1" w:rsidRPr="002E291E" w:rsidRDefault="001703C1" w:rsidP="001703C1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sz w:val="20"/>
                <w:szCs w:val="20"/>
              </w:rPr>
              <w:t>Surya Rathore 1 and Lalitha Navya Challa 2</w:t>
            </w:r>
          </w:p>
        </w:tc>
        <w:tc>
          <w:tcPr>
            <w:tcW w:w="2835" w:type="dxa"/>
          </w:tcPr>
          <w:p w14:paraId="4D603C7F" w14:textId="520E3834" w:rsidR="001703C1" w:rsidRPr="002E291E" w:rsidRDefault="001703C1" w:rsidP="001703C1">
            <w:pPr>
              <w:pStyle w:val="NormalWeb"/>
              <w:shd w:val="clear" w:color="auto" w:fill="FFFFFF"/>
              <w:spacing w:after="0"/>
              <w:jc w:val="both"/>
              <w:rPr>
                <w:sz w:val="20"/>
                <w:szCs w:val="20"/>
                <w:shd w:val="clear" w:color="auto" w:fill="FFFFFF"/>
              </w:rPr>
            </w:pPr>
            <w:r w:rsidRPr="002E291E">
              <w:rPr>
                <w:sz w:val="20"/>
                <w:szCs w:val="20"/>
              </w:rPr>
              <w:t>INNOVATIVE APPROACHES IN EXTENSION</w:t>
            </w:r>
          </w:p>
        </w:tc>
        <w:tc>
          <w:tcPr>
            <w:tcW w:w="2187" w:type="dxa"/>
          </w:tcPr>
          <w:p w14:paraId="068F0606" w14:textId="77777777" w:rsidR="001703C1" w:rsidRPr="002E291E" w:rsidRDefault="001703C1" w:rsidP="001703C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suryarathore@gmail.com</w:t>
            </w:r>
          </w:p>
          <w:p w14:paraId="7FFDBB3C" w14:textId="77777777" w:rsidR="001703C1" w:rsidRPr="002E291E" w:rsidRDefault="001703C1" w:rsidP="001703C1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</w:pPr>
          </w:p>
        </w:tc>
      </w:tr>
      <w:tr w:rsidR="001703C1" w:rsidRPr="002E291E" w14:paraId="1204D90B" w14:textId="77777777" w:rsidTr="00A515EC">
        <w:trPr>
          <w:trHeight w:val="890"/>
        </w:trPr>
        <w:tc>
          <w:tcPr>
            <w:tcW w:w="985" w:type="dxa"/>
          </w:tcPr>
          <w:p w14:paraId="39B6E162" w14:textId="77777777" w:rsidR="001703C1" w:rsidRPr="002E291E" w:rsidRDefault="001703C1" w:rsidP="001703C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7F12F83" w14:textId="37E6D392" w:rsidR="001703C1" w:rsidRPr="002E291E" w:rsidRDefault="001703C1" w:rsidP="001703C1">
            <w:pPr>
              <w:jc w:val="both"/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Eco-friendly Nutrient Management Interventions for Improved Yield and Income from the Tribal Farmlands of Madhya Pradesh</w:t>
            </w:r>
          </w:p>
        </w:tc>
        <w:tc>
          <w:tcPr>
            <w:tcW w:w="3686" w:type="dxa"/>
          </w:tcPr>
          <w:p w14:paraId="3AB8964C" w14:textId="733C7AEC" w:rsidR="001703C1" w:rsidRPr="002E291E" w:rsidRDefault="001703C1" w:rsidP="001703C1">
            <w:pPr>
              <w:jc w:val="both"/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proofErr w:type="spellStart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Shinogi</w:t>
            </w:r>
            <w:proofErr w:type="spellEnd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 xml:space="preserve"> K.C. 1</w:t>
            </w:r>
            <w:proofErr w:type="gramStart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* ,</w:t>
            </w:r>
            <w:proofErr w:type="gramEnd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 xml:space="preserve"> S. Srivastava 1 , A.K. Tripathi, K. Bharati 1 , N.K. Sinha 1 , J.K. Thakur 1 , A. Sahu 1 , B.P. Meena 1 , H. Das 1 , P.P. Gurav 1 , A. Sarkar 1 , M. Saha 1 , I.C. Haokip 1 , M.H. Devi 1 , R. Salame 1 , R.H. Wanjari, R.K. Singh and V.K. Verma 2</w:t>
            </w:r>
          </w:p>
        </w:tc>
        <w:tc>
          <w:tcPr>
            <w:tcW w:w="2835" w:type="dxa"/>
          </w:tcPr>
          <w:p w14:paraId="566AB60D" w14:textId="3588321F" w:rsidR="001703C1" w:rsidRPr="002E291E" w:rsidRDefault="001703C1" w:rsidP="001703C1">
            <w:pPr>
              <w:pStyle w:val="NormalWeb"/>
              <w:shd w:val="clear" w:color="auto" w:fill="FFFFFF"/>
              <w:spacing w:after="0"/>
              <w:jc w:val="both"/>
              <w:rPr>
                <w:sz w:val="20"/>
                <w:szCs w:val="20"/>
                <w:shd w:val="clear" w:color="auto" w:fill="FFFFFF"/>
              </w:rPr>
            </w:pPr>
            <w:r w:rsidRPr="002E291E">
              <w:rPr>
                <w:sz w:val="20"/>
                <w:szCs w:val="20"/>
              </w:rPr>
              <w:t>Sustainable Resource Management</w:t>
            </w:r>
          </w:p>
        </w:tc>
        <w:tc>
          <w:tcPr>
            <w:tcW w:w="2187" w:type="dxa"/>
          </w:tcPr>
          <w:p w14:paraId="56D705C2" w14:textId="44F7AA86" w:rsidR="001703C1" w:rsidRPr="002E291E" w:rsidRDefault="001703C1" w:rsidP="001703C1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b w:val="0"/>
                <w:bCs w:val="0"/>
                <w:sz w:val="20"/>
                <w:szCs w:val="20"/>
                <w:shd w:val="clear" w:color="auto" w:fill="FFFFFF"/>
              </w:rPr>
              <w:t>shinojikallely@gmail.com</w:t>
            </w:r>
          </w:p>
        </w:tc>
      </w:tr>
      <w:tr w:rsidR="001703C1" w:rsidRPr="002E291E" w14:paraId="6127618D" w14:textId="77777777" w:rsidTr="00A515EC">
        <w:trPr>
          <w:trHeight w:val="890"/>
        </w:trPr>
        <w:tc>
          <w:tcPr>
            <w:tcW w:w="985" w:type="dxa"/>
          </w:tcPr>
          <w:p w14:paraId="531CD8FF" w14:textId="77777777" w:rsidR="001703C1" w:rsidRPr="002E291E" w:rsidRDefault="001703C1" w:rsidP="001703C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4BD8E83" w14:textId="4D5C277E" w:rsidR="001703C1" w:rsidRPr="002E291E" w:rsidRDefault="001703C1" w:rsidP="001703C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 xml:space="preserve">Adoption and Diffusion of improved high yielding </w:t>
            </w:r>
            <w:proofErr w:type="spellStart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Fieldpea</w:t>
            </w:r>
            <w:proofErr w:type="spellEnd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 xml:space="preserve"> variety through CFLDs-Pulses</w:t>
            </w:r>
          </w:p>
        </w:tc>
        <w:tc>
          <w:tcPr>
            <w:tcW w:w="3686" w:type="dxa"/>
          </w:tcPr>
          <w:p w14:paraId="4710E78B" w14:textId="6363EF27" w:rsidR="001703C1" w:rsidRPr="002E291E" w:rsidRDefault="001703C1" w:rsidP="001703C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 xml:space="preserve">Nitin Kumar Pandey </w:t>
            </w:r>
            <w:proofErr w:type="gramStart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 xml:space="preserve"> Rajeev Kumar Singh 2 , N.K. Yadav 3 , Prashant Kumar 4 , SPS </w:t>
            </w:r>
            <w:proofErr w:type="spellStart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Somvanshi</w:t>
            </w:r>
            <w:proofErr w:type="spellEnd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 xml:space="preserve"> 5 and Shalini Chaudhari 6</w:t>
            </w:r>
          </w:p>
        </w:tc>
        <w:tc>
          <w:tcPr>
            <w:tcW w:w="2835" w:type="dxa"/>
          </w:tcPr>
          <w:p w14:paraId="6E8FA2EC" w14:textId="77777777" w:rsidR="001703C1" w:rsidRPr="002E291E" w:rsidRDefault="001703C1" w:rsidP="001703C1">
            <w:pPr>
              <w:pStyle w:val="NormalWeb"/>
              <w:shd w:val="clear" w:color="auto" w:fill="FFFFFF"/>
              <w:spacing w:after="0"/>
              <w:jc w:val="both"/>
              <w:rPr>
                <w:sz w:val="20"/>
                <w:szCs w:val="20"/>
              </w:rPr>
            </w:pPr>
          </w:p>
        </w:tc>
        <w:tc>
          <w:tcPr>
            <w:tcW w:w="2187" w:type="dxa"/>
          </w:tcPr>
          <w:p w14:paraId="176A395D" w14:textId="0BDA97F8" w:rsidR="001703C1" w:rsidRPr="002E291E" w:rsidRDefault="00000000" w:rsidP="001703C1">
            <w:pPr>
              <w:pStyle w:val="Heading3"/>
              <w:shd w:val="clear" w:color="auto" w:fill="FFFFFF"/>
              <w:jc w:val="both"/>
              <w:rPr>
                <w:b w:val="0"/>
                <w:bCs w:val="0"/>
                <w:sz w:val="20"/>
                <w:szCs w:val="20"/>
                <w:shd w:val="clear" w:color="auto" w:fill="FFFFFF"/>
              </w:rPr>
            </w:pPr>
            <w:hyperlink r:id="rId23" w:tgtFrame="_blank" w:history="1">
              <w:r w:rsidR="001703C1" w:rsidRPr="002E291E">
                <w:rPr>
                  <w:rStyle w:val="Hyperlink"/>
                  <w:b w:val="0"/>
                  <w:bCs w:val="0"/>
                  <w:color w:val="auto"/>
                  <w:sz w:val="20"/>
                  <w:szCs w:val="20"/>
                  <w:shd w:val="clear" w:color="auto" w:fill="FFFFFF"/>
                </w:rPr>
                <w:t>nitin111pandey@gmail.com</w:t>
              </w:r>
            </w:hyperlink>
          </w:p>
        </w:tc>
      </w:tr>
      <w:tr w:rsidR="001703C1" w:rsidRPr="002E291E" w14:paraId="2BE04446" w14:textId="77777777" w:rsidTr="00A515EC">
        <w:trPr>
          <w:trHeight w:val="890"/>
        </w:trPr>
        <w:tc>
          <w:tcPr>
            <w:tcW w:w="985" w:type="dxa"/>
          </w:tcPr>
          <w:p w14:paraId="66E5A587" w14:textId="77777777" w:rsidR="001703C1" w:rsidRPr="002E291E" w:rsidRDefault="001703C1" w:rsidP="001703C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30C1C70" w14:textId="5C04AEAD" w:rsidR="001703C1" w:rsidRPr="002E291E" w:rsidRDefault="001703C1" w:rsidP="001703C1">
            <w:pPr>
              <w:jc w:val="both"/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Cluster analysis-based discernment of farmers’ typologies and climate change adaptation strategies among rural women</w:t>
            </w:r>
          </w:p>
        </w:tc>
        <w:tc>
          <w:tcPr>
            <w:tcW w:w="3686" w:type="dxa"/>
          </w:tcPr>
          <w:p w14:paraId="52ABB9D8" w14:textId="3AAE1BC8" w:rsidR="001703C1" w:rsidRPr="002E291E" w:rsidRDefault="001703C1" w:rsidP="001703C1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sz w:val="20"/>
                <w:szCs w:val="20"/>
              </w:rPr>
              <w:t xml:space="preserve">Simran Pundir*, R.N. </w:t>
            </w:r>
            <w:proofErr w:type="spellStart"/>
            <w:r w:rsidRPr="002E291E">
              <w:rPr>
                <w:sz w:val="20"/>
                <w:szCs w:val="20"/>
              </w:rPr>
              <w:t>Padaria</w:t>
            </w:r>
            <w:proofErr w:type="spellEnd"/>
            <w:r w:rsidRPr="002E291E">
              <w:rPr>
                <w:sz w:val="20"/>
                <w:szCs w:val="20"/>
              </w:rPr>
              <w:t xml:space="preserve"> &amp; L. Muralikrishnan</w:t>
            </w:r>
          </w:p>
        </w:tc>
        <w:tc>
          <w:tcPr>
            <w:tcW w:w="2835" w:type="dxa"/>
          </w:tcPr>
          <w:p w14:paraId="21058669" w14:textId="446CA7F0" w:rsidR="001703C1" w:rsidRPr="002E291E" w:rsidRDefault="001703C1" w:rsidP="001703C1">
            <w:pPr>
              <w:pStyle w:val="NormalWeb"/>
              <w:shd w:val="clear" w:color="auto" w:fill="FFFFFF"/>
              <w:spacing w:after="0"/>
              <w:jc w:val="both"/>
              <w:rPr>
                <w:sz w:val="20"/>
                <w:szCs w:val="20"/>
                <w:shd w:val="clear" w:color="auto" w:fill="FFFFFF"/>
              </w:rPr>
            </w:pPr>
            <w:r w:rsidRPr="002E291E">
              <w:rPr>
                <w:sz w:val="20"/>
                <w:szCs w:val="20"/>
              </w:rPr>
              <w:t xml:space="preserve">Climate Change and </w:t>
            </w:r>
            <w:proofErr w:type="spellStart"/>
            <w:r w:rsidRPr="002E291E">
              <w:rPr>
                <w:sz w:val="20"/>
                <w:szCs w:val="20"/>
              </w:rPr>
              <w:t>Agro</w:t>
            </w:r>
            <w:proofErr w:type="spellEnd"/>
            <w:r w:rsidRPr="002E291E">
              <w:rPr>
                <w:sz w:val="20"/>
                <w:szCs w:val="20"/>
              </w:rPr>
              <w:t xml:space="preserve"> Ecosystem; Threats, Opportunities and Solutions</w:t>
            </w:r>
          </w:p>
        </w:tc>
        <w:tc>
          <w:tcPr>
            <w:tcW w:w="2187" w:type="dxa"/>
          </w:tcPr>
          <w:p w14:paraId="6C02360B" w14:textId="17738BB0" w:rsidR="001703C1" w:rsidRPr="002E291E" w:rsidRDefault="001703C1" w:rsidP="001703C1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b w:val="0"/>
                <w:bCs w:val="0"/>
                <w:sz w:val="20"/>
                <w:szCs w:val="20"/>
                <w:shd w:val="clear" w:color="auto" w:fill="FFFFFF"/>
              </w:rPr>
              <w:t>simranpundir06@gmail.com</w:t>
            </w:r>
          </w:p>
        </w:tc>
      </w:tr>
      <w:tr w:rsidR="001703C1" w:rsidRPr="002E291E" w14:paraId="5762F234" w14:textId="77777777" w:rsidTr="00A515EC">
        <w:trPr>
          <w:trHeight w:val="890"/>
        </w:trPr>
        <w:tc>
          <w:tcPr>
            <w:tcW w:w="985" w:type="dxa"/>
          </w:tcPr>
          <w:p w14:paraId="5ECB366E" w14:textId="77777777" w:rsidR="001703C1" w:rsidRPr="002E291E" w:rsidRDefault="001703C1" w:rsidP="001703C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4F41452" w14:textId="46C2AF30" w:rsidR="001703C1" w:rsidRPr="002E291E" w:rsidRDefault="001703C1" w:rsidP="001703C1">
            <w:pPr>
              <w:jc w:val="both"/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 xml:space="preserve">MEASURING PERCEPTION OF SMALL AND MARGINAL </w:t>
            </w:r>
            <w:proofErr w:type="gramStart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FARMERS’</w:t>
            </w:r>
            <w:proofErr w:type="gramEnd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 xml:space="preserve"> TOWARDS CASH TRANSFERS UNDER PM-KISAN SCHEME</w:t>
            </w:r>
          </w:p>
        </w:tc>
        <w:tc>
          <w:tcPr>
            <w:tcW w:w="3686" w:type="dxa"/>
          </w:tcPr>
          <w:p w14:paraId="12BC5905" w14:textId="35C78C85" w:rsidR="001703C1" w:rsidRPr="002E291E" w:rsidRDefault="001703C1" w:rsidP="001703C1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sz w:val="20"/>
                <w:szCs w:val="20"/>
              </w:rPr>
              <w:t>Bhaskar Ghosh¹*, Rajarshi Roy Burman² and Rabindra Padaria³</w:t>
            </w:r>
          </w:p>
        </w:tc>
        <w:tc>
          <w:tcPr>
            <w:tcW w:w="2835" w:type="dxa"/>
          </w:tcPr>
          <w:p w14:paraId="5EAFD661" w14:textId="77777777" w:rsidR="001703C1" w:rsidRPr="002E291E" w:rsidRDefault="001703C1" w:rsidP="001703C1">
            <w:pPr>
              <w:pStyle w:val="NormalWeb"/>
              <w:shd w:val="clear" w:color="auto" w:fill="FFFFFF"/>
              <w:spacing w:after="0"/>
              <w:jc w:val="both"/>
              <w:rPr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187" w:type="dxa"/>
          </w:tcPr>
          <w:p w14:paraId="1AC01E9B" w14:textId="43669A1D" w:rsidR="001703C1" w:rsidRPr="002E291E" w:rsidRDefault="001703C1" w:rsidP="001703C1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b w:val="0"/>
                <w:bCs w:val="0"/>
                <w:sz w:val="20"/>
                <w:szCs w:val="20"/>
                <w:shd w:val="clear" w:color="auto" w:fill="FFFFFF"/>
              </w:rPr>
              <w:t>bumbadonbosco4201@gmail.com</w:t>
            </w:r>
          </w:p>
        </w:tc>
      </w:tr>
      <w:tr w:rsidR="001703C1" w:rsidRPr="002E291E" w14:paraId="27D0384F" w14:textId="77777777" w:rsidTr="00A515EC">
        <w:trPr>
          <w:trHeight w:val="890"/>
        </w:trPr>
        <w:tc>
          <w:tcPr>
            <w:tcW w:w="985" w:type="dxa"/>
          </w:tcPr>
          <w:p w14:paraId="41DE17FB" w14:textId="77777777" w:rsidR="001703C1" w:rsidRPr="002E291E" w:rsidRDefault="001703C1" w:rsidP="001703C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04AE2F6" w14:textId="52333588" w:rsidR="001703C1" w:rsidRPr="002E291E" w:rsidRDefault="001703C1" w:rsidP="001703C1">
            <w:pPr>
              <w:jc w:val="both"/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Effect of temperature on reproduction and survival of adult Guppy (</w:t>
            </w:r>
            <w:proofErr w:type="spellStart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Poecilia</w:t>
            </w:r>
            <w:proofErr w:type="spellEnd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 xml:space="preserve"> Reticulata)</w:t>
            </w:r>
          </w:p>
        </w:tc>
        <w:tc>
          <w:tcPr>
            <w:tcW w:w="3686" w:type="dxa"/>
          </w:tcPr>
          <w:p w14:paraId="53F1A49F" w14:textId="11998AEF" w:rsidR="001703C1" w:rsidRPr="002E291E" w:rsidRDefault="001703C1" w:rsidP="001703C1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sz w:val="20"/>
                <w:szCs w:val="20"/>
              </w:rPr>
              <w:t xml:space="preserve">Vinodita Sharma, Prem Kumar, Punit Choudhary, Sheetal Badyal, Sahar Masud, </w:t>
            </w:r>
            <w:proofErr w:type="spellStart"/>
            <w:r w:rsidRPr="002E291E">
              <w:rPr>
                <w:sz w:val="20"/>
                <w:szCs w:val="20"/>
              </w:rPr>
              <w:t>Muneeshwar</w:t>
            </w:r>
            <w:proofErr w:type="spellEnd"/>
            <w:r w:rsidRPr="002E291E">
              <w:rPr>
                <w:sz w:val="20"/>
                <w:szCs w:val="20"/>
              </w:rPr>
              <w:t xml:space="preserve"> Sharma and Amitesh Sharma.</w:t>
            </w:r>
          </w:p>
        </w:tc>
        <w:tc>
          <w:tcPr>
            <w:tcW w:w="2835" w:type="dxa"/>
          </w:tcPr>
          <w:p w14:paraId="78455CDF" w14:textId="77777777" w:rsidR="001703C1" w:rsidRPr="002E291E" w:rsidRDefault="001703C1" w:rsidP="001703C1">
            <w:pPr>
              <w:pStyle w:val="NormalWeb"/>
              <w:shd w:val="clear" w:color="auto" w:fill="FFFFFF"/>
              <w:spacing w:after="0"/>
              <w:jc w:val="both"/>
              <w:rPr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187" w:type="dxa"/>
          </w:tcPr>
          <w:p w14:paraId="1808E1EE" w14:textId="4A73B536" w:rsidR="001703C1" w:rsidRPr="002E291E" w:rsidRDefault="001703C1" w:rsidP="001703C1">
            <w:pPr>
              <w:pStyle w:val="Heading3"/>
              <w:shd w:val="clear" w:color="auto" w:fill="FFFFFF"/>
              <w:jc w:val="both"/>
              <w:rPr>
                <w:rStyle w:val="Hyperlink"/>
                <w:b w:val="0"/>
                <w:bCs w:val="0"/>
                <w:color w:val="auto"/>
                <w:sz w:val="20"/>
                <w:szCs w:val="20"/>
                <w:u w:val="none"/>
                <w:shd w:val="clear" w:color="auto" w:fill="FFFFFF"/>
              </w:rPr>
            </w:pPr>
            <w:r w:rsidRPr="002E291E">
              <w:rPr>
                <w:b w:val="0"/>
                <w:bCs w:val="0"/>
                <w:sz w:val="20"/>
                <w:szCs w:val="20"/>
                <w:shd w:val="clear" w:color="auto" w:fill="FFFFFF"/>
              </w:rPr>
              <w:t>kashyapvinodita@gmail.com</w:t>
            </w:r>
          </w:p>
        </w:tc>
      </w:tr>
      <w:tr w:rsidR="001703C1" w:rsidRPr="002E291E" w14:paraId="64186975" w14:textId="77777777" w:rsidTr="00A515EC">
        <w:trPr>
          <w:trHeight w:val="890"/>
        </w:trPr>
        <w:tc>
          <w:tcPr>
            <w:tcW w:w="985" w:type="dxa"/>
          </w:tcPr>
          <w:p w14:paraId="5FDD78CE" w14:textId="77777777" w:rsidR="001703C1" w:rsidRPr="002E291E" w:rsidRDefault="001703C1" w:rsidP="001703C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E705060" w14:textId="3B94DB41" w:rsidR="001703C1" w:rsidRPr="002E291E" w:rsidRDefault="001703C1" w:rsidP="001703C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EFFECT OF DIFFERENT FERTILITY LEVEL AND BIO-ORGANICS ON YIELD AND PROTEIN CONTENT OF MUNGBEAN (Vigna radiata (L.) WILCZEK) IN ARID REGION OF RAJASTHAN, INDIA</w:t>
            </w:r>
          </w:p>
        </w:tc>
        <w:tc>
          <w:tcPr>
            <w:tcW w:w="3686" w:type="dxa"/>
          </w:tcPr>
          <w:p w14:paraId="45C84F09" w14:textId="58AC13B8" w:rsidR="001703C1" w:rsidRPr="002E291E" w:rsidRDefault="001703C1" w:rsidP="001703C1">
            <w:pPr>
              <w:pStyle w:val="NormalWeb"/>
              <w:shd w:val="clear" w:color="auto" w:fill="FFFFFF"/>
              <w:spacing w:after="0"/>
              <w:jc w:val="both"/>
              <w:rPr>
                <w:sz w:val="20"/>
                <w:szCs w:val="20"/>
              </w:rPr>
            </w:pPr>
            <w:r w:rsidRPr="002E291E">
              <w:rPr>
                <w:sz w:val="20"/>
                <w:szCs w:val="20"/>
              </w:rPr>
              <w:t xml:space="preserve">L. N. Yadav </w:t>
            </w:r>
            <w:proofErr w:type="gramStart"/>
            <w:r w:rsidRPr="002E291E">
              <w:rPr>
                <w:sz w:val="20"/>
                <w:szCs w:val="20"/>
              </w:rPr>
              <w:t>1 ,</w:t>
            </w:r>
            <w:proofErr w:type="gramEnd"/>
            <w:r w:rsidRPr="002E291E">
              <w:rPr>
                <w:sz w:val="20"/>
                <w:szCs w:val="20"/>
              </w:rPr>
              <w:t xml:space="preserve"> Manjeet 1 , S.S. Yadav 2 , </w:t>
            </w:r>
            <w:proofErr w:type="spellStart"/>
            <w:r w:rsidRPr="002E291E">
              <w:rPr>
                <w:sz w:val="20"/>
                <w:szCs w:val="20"/>
              </w:rPr>
              <w:t>Pargat</w:t>
            </w:r>
            <w:proofErr w:type="spellEnd"/>
            <w:r w:rsidRPr="002E291E">
              <w:rPr>
                <w:sz w:val="20"/>
                <w:szCs w:val="20"/>
              </w:rPr>
              <w:t xml:space="preserve"> Singh 1 , B. L. Meena 1</w:t>
            </w:r>
          </w:p>
        </w:tc>
        <w:tc>
          <w:tcPr>
            <w:tcW w:w="2835" w:type="dxa"/>
          </w:tcPr>
          <w:p w14:paraId="308CF625" w14:textId="5C7D6224" w:rsidR="001703C1" w:rsidRPr="002E291E" w:rsidRDefault="001703C1" w:rsidP="001703C1">
            <w:pPr>
              <w:pStyle w:val="NormalWeb"/>
              <w:shd w:val="clear" w:color="auto" w:fill="FFFFFF"/>
              <w:spacing w:after="0"/>
              <w:jc w:val="both"/>
              <w:rPr>
                <w:sz w:val="20"/>
                <w:szCs w:val="20"/>
                <w:shd w:val="clear" w:color="auto" w:fill="FFFFFF"/>
              </w:rPr>
            </w:pPr>
            <w:r w:rsidRPr="002E291E">
              <w:rPr>
                <w:sz w:val="20"/>
                <w:szCs w:val="20"/>
              </w:rPr>
              <w:t>CLIMATE CHANGE AND AGRO ECOSYSTEM; THREATS, PPURTUNITIES AND SOLUTIONS</w:t>
            </w:r>
          </w:p>
        </w:tc>
        <w:tc>
          <w:tcPr>
            <w:tcW w:w="2187" w:type="dxa"/>
          </w:tcPr>
          <w:p w14:paraId="2ACBB62B" w14:textId="512AF949" w:rsidR="001703C1" w:rsidRPr="002E291E" w:rsidRDefault="001703C1" w:rsidP="001703C1">
            <w:pPr>
              <w:pStyle w:val="Heading3"/>
              <w:shd w:val="clear" w:color="auto" w:fill="FFFFFF"/>
              <w:jc w:val="both"/>
              <w:rPr>
                <w:b w:val="0"/>
                <w:bCs w:val="0"/>
                <w:sz w:val="20"/>
                <w:szCs w:val="20"/>
                <w:shd w:val="clear" w:color="auto" w:fill="FFFFFF"/>
              </w:rPr>
            </w:pPr>
            <w:r w:rsidRPr="002E291E">
              <w:rPr>
                <w:b w:val="0"/>
                <w:bCs w:val="0"/>
                <w:sz w:val="20"/>
                <w:szCs w:val="20"/>
              </w:rPr>
              <w:t>lnyadav01091981@gmail.com</w:t>
            </w:r>
          </w:p>
        </w:tc>
      </w:tr>
      <w:tr w:rsidR="001703C1" w:rsidRPr="002E291E" w14:paraId="2A7F0F67" w14:textId="77777777" w:rsidTr="00A515EC">
        <w:trPr>
          <w:trHeight w:val="890"/>
        </w:trPr>
        <w:tc>
          <w:tcPr>
            <w:tcW w:w="985" w:type="dxa"/>
          </w:tcPr>
          <w:p w14:paraId="7D1B4FEA" w14:textId="77777777" w:rsidR="001703C1" w:rsidRPr="002E291E" w:rsidRDefault="001703C1" w:rsidP="001703C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BD5BBD2" w14:textId="3E07745B" w:rsidR="001703C1" w:rsidRPr="002E291E" w:rsidRDefault="001703C1" w:rsidP="00F41BE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Integrated Farming System for increased farm income and nutritional security in Palwal</w:t>
            </w:r>
            <w:r w:rsidR="00F41BE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district of Haryana</w:t>
            </w:r>
          </w:p>
        </w:tc>
        <w:tc>
          <w:tcPr>
            <w:tcW w:w="3686" w:type="dxa"/>
          </w:tcPr>
          <w:p w14:paraId="71932BD9" w14:textId="6BE442D4" w:rsidR="001703C1" w:rsidRPr="002E291E" w:rsidRDefault="001703C1" w:rsidP="001703C1">
            <w:pPr>
              <w:pStyle w:val="NormalWeb"/>
              <w:shd w:val="clear" w:color="auto" w:fill="FFFFFF"/>
              <w:spacing w:after="0"/>
              <w:jc w:val="both"/>
              <w:rPr>
                <w:sz w:val="20"/>
                <w:szCs w:val="20"/>
              </w:rPr>
            </w:pPr>
            <w:r w:rsidRPr="002E291E">
              <w:rPr>
                <w:sz w:val="20"/>
                <w:szCs w:val="20"/>
              </w:rPr>
              <w:t xml:space="preserve">Subhashree Sahu </w:t>
            </w:r>
            <w:proofErr w:type="gramStart"/>
            <w:r w:rsidRPr="002E291E">
              <w:rPr>
                <w:sz w:val="20"/>
                <w:szCs w:val="20"/>
              </w:rPr>
              <w:t>1 ,</w:t>
            </w:r>
            <w:proofErr w:type="gramEnd"/>
            <w:r w:rsidRPr="002E291E">
              <w:rPr>
                <w:sz w:val="20"/>
                <w:szCs w:val="20"/>
              </w:rPr>
              <w:t xml:space="preserve"> R N </w:t>
            </w:r>
            <w:proofErr w:type="spellStart"/>
            <w:r w:rsidRPr="002E291E">
              <w:rPr>
                <w:sz w:val="20"/>
                <w:szCs w:val="20"/>
              </w:rPr>
              <w:t>Padaria</w:t>
            </w:r>
            <w:proofErr w:type="spellEnd"/>
            <w:r w:rsidRPr="002E291E">
              <w:rPr>
                <w:sz w:val="20"/>
                <w:szCs w:val="20"/>
              </w:rPr>
              <w:t xml:space="preserve"> 1 , Nishi Sharma 1 , R Roy Burman 2 , Satyapriya 1 and Shailendra Sharma 1</w:t>
            </w:r>
          </w:p>
        </w:tc>
        <w:tc>
          <w:tcPr>
            <w:tcW w:w="2835" w:type="dxa"/>
          </w:tcPr>
          <w:p w14:paraId="471AE451" w14:textId="6DB5D2FC" w:rsidR="001703C1" w:rsidRPr="002E291E" w:rsidRDefault="001703C1" w:rsidP="001703C1">
            <w:pPr>
              <w:rPr>
                <w:rFonts w:ascii="Times New Roman" w:hAnsi="Times New Roman" w:cs="Times New Roman"/>
                <w:sz w:val="20"/>
                <w:szCs w:val="20"/>
                <w:lang w:eastAsia="en-IN" w:bidi="hi-IN"/>
              </w:rPr>
            </w:pPr>
          </w:p>
        </w:tc>
        <w:tc>
          <w:tcPr>
            <w:tcW w:w="2187" w:type="dxa"/>
          </w:tcPr>
          <w:p w14:paraId="200993FD" w14:textId="2EE4AC0A" w:rsidR="001703C1" w:rsidRPr="002E291E" w:rsidRDefault="001703C1" w:rsidP="001703C1">
            <w:pPr>
              <w:pStyle w:val="Heading3"/>
              <w:shd w:val="clear" w:color="auto" w:fill="FFFFFF"/>
              <w:jc w:val="both"/>
              <w:rPr>
                <w:b w:val="0"/>
                <w:bCs w:val="0"/>
                <w:sz w:val="20"/>
                <w:szCs w:val="20"/>
                <w:shd w:val="clear" w:color="auto" w:fill="FFFFFF"/>
              </w:rPr>
            </w:pPr>
            <w:r w:rsidRPr="002E291E">
              <w:rPr>
                <w:b w:val="0"/>
                <w:bCs w:val="0"/>
                <w:sz w:val="20"/>
                <w:szCs w:val="20"/>
                <w:shd w:val="clear" w:color="auto" w:fill="FFFFFF"/>
              </w:rPr>
              <w:t>subhashree28191@gmail.com</w:t>
            </w:r>
          </w:p>
        </w:tc>
      </w:tr>
      <w:tr w:rsidR="001703C1" w:rsidRPr="002E291E" w14:paraId="672E6FDC" w14:textId="77777777" w:rsidTr="00A515EC">
        <w:trPr>
          <w:trHeight w:val="890"/>
        </w:trPr>
        <w:tc>
          <w:tcPr>
            <w:tcW w:w="985" w:type="dxa"/>
          </w:tcPr>
          <w:p w14:paraId="707C9A25" w14:textId="77777777" w:rsidR="001703C1" w:rsidRPr="002E291E" w:rsidRDefault="001703C1" w:rsidP="001703C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5A8BA33" w14:textId="77777777" w:rsidR="001703C1" w:rsidRPr="002E291E" w:rsidRDefault="001703C1" w:rsidP="001703C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A Composite Index for Evaluating the Effectiveness of Public Distribution Systems on</w:t>
            </w:r>
          </w:p>
          <w:p w14:paraId="773276F9" w14:textId="04FC03B5" w:rsidR="001703C1" w:rsidRPr="002E291E" w:rsidRDefault="001703C1" w:rsidP="001703C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Nutritional Security</w:t>
            </w:r>
          </w:p>
        </w:tc>
        <w:tc>
          <w:tcPr>
            <w:tcW w:w="3686" w:type="dxa"/>
          </w:tcPr>
          <w:p w14:paraId="660B2045" w14:textId="5326EDAD" w:rsidR="001703C1" w:rsidRPr="002E291E" w:rsidRDefault="001703C1" w:rsidP="001703C1">
            <w:pPr>
              <w:pStyle w:val="NormalWeb"/>
              <w:shd w:val="clear" w:color="auto" w:fill="FFFFFF"/>
              <w:spacing w:after="0"/>
              <w:jc w:val="both"/>
              <w:rPr>
                <w:sz w:val="20"/>
                <w:szCs w:val="20"/>
              </w:rPr>
            </w:pPr>
            <w:proofErr w:type="spellStart"/>
            <w:r w:rsidRPr="002E291E">
              <w:rPr>
                <w:sz w:val="20"/>
                <w:szCs w:val="20"/>
              </w:rPr>
              <w:t>Surjya</w:t>
            </w:r>
            <w:proofErr w:type="spellEnd"/>
            <w:r w:rsidRPr="002E291E">
              <w:rPr>
                <w:sz w:val="20"/>
                <w:szCs w:val="20"/>
              </w:rPr>
              <w:t xml:space="preserve"> Kanta Roy 1</w:t>
            </w:r>
            <w:proofErr w:type="gramStart"/>
            <w:r w:rsidRPr="002E291E">
              <w:rPr>
                <w:sz w:val="20"/>
                <w:szCs w:val="20"/>
              </w:rPr>
              <w:t>* ,</w:t>
            </w:r>
            <w:proofErr w:type="gramEnd"/>
            <w:r w:rsidRPr="002E291E">
              <w:rPr>
                <w:sz w:val="20"/>
                <w:szCs w:val="20"/>
              </w:rPr>
              <w:t xml:space="preserve"> Satyapriya 2</w:t>
            </w:r>
          </w:p>
        </w:tc>
        <w:tc>
          <w:tcPr>
            <w:tcW w:w="2835" w:type="dxa"/>
          </w:tcPr>
          <w:p w14:paraId="53E1F3F9" w14:textId="1778E529" w:rsidR="001703C1" w:rsidRPr="002E291E" w:rsidRDefault="001703C1" w:rsidP="001703C1">
            <w:pPr>
              <w:pStyle w:val="NormalWeb"/>
              <w:shd w:val="clear" w:color="auto" w:fill="FFFFFF"/>
              <w:spacing w:after="0"/>
              <w:jc w:val="both"/>
              <w:rPr>
                <w:sz w:val="20"/>
                <w:szCs w:val="20"/>
                <w:shd w:val="clear" w:color="auto" w:fill="FFFFFF"/>
              </w:rPr>
            </w:pPr>
            <w:r w:rsidRPr="002E291E">
              <w:rPr>
                <w:sz w:val="20"/>
                <w:szCs w:val="20"/>
              </w:rPr>
              <w:t>Strategies for Food and Nutritional Security</w:t>
            </w:r>
          </w:p>
        </w:tc>
        <w:tc>
          <w:tcPr>
            <w:tcW w:w="2187" w:type="dxa"/>
          </w:tcPr>
          <w:p w14:paraId="1E59696E" w14:textId="13FC0B2C" w:rsidR="001703C1" w:rsidRPr="002E291E" w:rsidRDefault="001703C1" w:rsidP="001703C1">
            <w:pPr>
              <w:pStyle w:val="Heading3"/>
              <w:shd w:val="clear" w:color="auto" w:fill="FFFFFF"/>
              <w:jc w:val="both"/>
              <w:rPr>
                <w:b w:val="0"/>
                <w:bCs w:val="0"/>
                <w:sz w:val="20"/>
                <w:szCs w:val="20"/>
                <w:shd w:val="clear" w:color="auto" w:fill="FFFFFF"/>
              </w:rPr>
            </w:pPr>
            <w:r w:rsidRPr="002E291E">
              <w:rPr>
                <w:b w:val="0"/>
                <w:bCs w:val="0"/>
                <w:sz w:val="20"/>
                <w:szCs w:val="20"/>
              </w:rPr>
              <w:t>surjyakantaroy1995@gmail.com,</w:t>
            </w:r>
          </w:p>
        </w:tc>
      </w:tr>
      <w:tr w:rsidR="001703C1" w:rsidRPr="002E291E" w14:paraId="3166082F" w14:textId="77777777" w:rsidTr="00A515EC">
        <w:trPr>
          <w:trHeight w:val="890"/>
        </w:trPr>
        <w:tc>
          <w:tcPr>
            <w:tcW w:w="985" w:type="dxa"/>
          </w:tcPr>
          <w:p w14:paraId="4480502A" w14:textId="77777777" w:rsidR="001703C1" w:rsidRPr="002E291E" w:rsidRDefault="001703C1" w:rsidP="001703C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99022E5" w14:textId="47455014" w:rsidR="001703C1" w:rsidRPr="002E291E" w:rsidRDefault="001703C1" w:rsidP="001703C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GENETIC RESOURCES AND VARIETAL IMPROVEMENT FOR FOOD AND NUTRITIONAL SECURITY</w:t>
            </w:r>
          </w:p>
        </w:tc>
        <w:tc>
          <w:tcPr>
            <w:tcW w:w="3686" w:type="dxa"/>
          </w:tcPr>
          <w:p w14:paraId="7997512D" w14:textId="491DF8D7" w:rsidR="001703C1" w:rsidRPr="002E291E" w:rsidRDefault="001703C1" w:rsidP="001703C1">
            <w:pPr>
              <w:pStyle w:val="NormalWeb"/>
              <w:shd w:val="clear" w:color="auto" w:fill="FFFFFF"/>
              <w:spacing w:after="0"/>
              <w:jc w:val="both"/>
              <w:rPr>
                <w:sz w:val="20"/>
                <w:szCs w:val="20"/>
              </w:rPr>
            </w:pPr>
            <w:r w:rsidRPr="002E291E">
              <w:rPr>
                <w:sz w:val="20"/>
                <w:szCs w:val="20"/>
              </w:rPr>
              <w:t xml:space="preserve">1 Dr Sarla </w:t>
            </w:r>
            <w:proofErr w:type="spellStart"/>
            <w:r w:rsidRPr="002E291E">
              <w:rPr>
                <w:sz w:val="20"/>
                <w:szCs w:val="20"/>
              </w:rPr>
              <w:t>Lakhawat</w:t>
            </w:r>
            <w:proofErr w:type="spellEnd"/>
            <w:r w:rsidRPr="002E291E">
              <w:rPr>
                <w:sz w:val="20"/>
                <w:szCs w:val="20"/>
              </w:rPr>
              <w:t>, 2 Yatharth Sharma</w:t>
            </w:r>
          </w:p>
        </w:tc>
        <w:tc>
          <w:tcPr>
            <w:tcW w:w="2835" w:type="dxa"/>
          </w:tcPr>
          <w:p w14:paraId="3D122F12" w14:textId="1DE02753" w:rsidR="001703C1" w:rsidRPr="002E291E" w:rsidRDefault="001703C1" w:rsidP="001703C1">
            <w:pPr>
              <w:pStyle w:val="NormalWeb"/>
              <w:shd w:val="clear" w:color="auto" w:fill="FFFFFF"/>
              <w:spacing w:after="0"/>
              <w:jc w:val="both"/>
              <w:rPr>
                <w:sz w:val="20"/>
                <w:szCs w:val="20"/>
                <w:shd w:val="clear" w:color="auto" w:fill="FFFFFF"/>
              </w:rPr>
            </w:pPr>
            <w:r w:rsidRPr="002E291E">
              <w:rPr>
                <w:sz w:val="20"/>
                <w:szCs w:val="20"/>
              </w:rPr>
              <w:t>THEME- STRATEGIES FOR FOOD AND NUTRITIONAL SECURITY</w:t>
            </w:r>
          </w:p>
        </w:tc>
        <w:tc>
          <w:tcPr>
            <w:tcW w:w="2187" w:type="dxa"/>
          </w:tcPr>
          <w:p w14:paraId="7DA4ABF6" w14:textId="3B515F1D" w:rsidR="001703C1" w:rsidRPr="002E291E" w:rsidRDefault="001703C1" w:rsidP="001703C1">
            <w:pPr>
              <w:pStyle w:val="Heading3"/>
              <w:shd w:val="clear" w:color="auto" w:fill="FFFFFF"/>
              <w:jc w:val="both"/>
              <w:rPr>
                <w:b w:val="0"/>
                <w:bCs w:val="0"/>
                <w:sz w:val="20"/>
                <w:szCs w:val="20"/>
                <w:shd w:val="clear" w:color="auto" w:fill="FFFFFF"/>
              </w:rPr>
            </w:pPr>
            <w:r w:rsidRPr="002E291E">
              <w:rPr>
                <w:b w:val="0"/>
                <w:bCs w:val="0"/>
                <w:sz w:val="20"/>
                <w:szCs w:val="20"/>
              </w:rPr>
              <w:t>zsarla652@gmail.com</w:t>
            </w:r>
          </w:p>
        </w:tc>
      </w:tr>
      <w:tr w:rsidR="001703C1" w:rsidRPr="002E291E" w14:paraId="7AF8FFC7" w14:textId="77777777" w:rsidTr="00A515EC">
        <w:trPr>
          <w:trHeight w:val="890"/>
        </w:trPr>
        <w:tc>
          <w:tcPr>
            <w:tcW w:w="985" w:type="dxa"/>
          </w:tcPr>
          <w:p w14:paraId="5CDF069D" w14:textId="77777777" w:rsidR="001703C1" w:rsidRPr="002E291E" w:rsidRDefault="001703C1" w:rsidP="001703C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30D8FC5" w14:textId="3BBAABB6" w:rsidR="001703C1" w:rsidRPr="002E291E" w:rsidRDefault="001703C1" w:rsidP="001703C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A comparative study of wheat (Triticum Aestivum): Organically and conventionally grown variety of Rajasthan, Udaipur</w:t>
            </w:r>
          </w:p>
        </w:tc>
        <w:tc>
          <w:tcPr>
            <w:tcW w:w="3686" w:type="dxa"/>
          </w:tcPr>
          <w:p w14:paraId="6A51777E" w14:textId="035A263C" w:rsidR="001703C1" w:rsidRPr="002E291E" w:rsidRDefault="001703C1" w:rsidP="001703C1">
            <w:pPr>
              <w:pStyle w:val="NormalWeb"/>
              <w:shd w:val="clear" w:color="auto" w:fill="FFFFFF"/>
              <w:spacing w:after="0"/>
              <w:jc w:val="both"/>
              <w:rPr>
                <w:sz w:val="20"/>
                <w:szCs w:val="20"/>
              </w:rPr>
            </w:pPr>
            <w:r w:rsidRPr="002E291E">
              <w:rPr>
                <w:sz w:val="20"/>
                <w:szCs w:val="20"/>
              </w:rPr>
              <w:t xml:space="preserve">Dr Kusum Sharma </w:t>
            </w:r>
            <w:proofErr w:type="gramStart"/>
            <w:r w:rsidRPr="002E291E">
              <w:rPr>
                <w:sz w:val="20"/>
                <w:szCs w:val="20"/>
              </w:rPr>
              <w:t>1 ,</w:t>
            </w:r>
            <w:proofErr w:type="gramEnd"/>
            <w:r w:rsidRPr="002E291E">
              <w:rPr>
                <w:sz w:val="20"/>
                <w:szCs w:val="20"/>
              </w:rPr>
              <w:t xml:space="preserve"> Dr Nikita Wadhawan 2</w:t>
            </w:r>
          </w:p>
        </w:tc>
        <w:tc>
          <w:tcPr>
            <w:tcW w:w="2835" w:type="dxa"/>
          </w:tcPr>
          <w:p w14:paraId="52621196" w14:textId="77777777" w:rsidR="001703C1" w:rsidRPr="002E291E" w:rsidRDefault="001703C1" w:rsidP="001703C1">
            <w:pPr>
              <w:pStyle w:val="NormalWeb"/>
              <w:shd w:val="clear" w:color="auto" w:fill="FFFFFF"/>
              <w:spacing w:after="0"/>
              <w:jc w:val="both"/>
              <w:rPr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187" w:type="dxa"/>
          </w:tcPr>
          <w:p w14:paraId="17498827" w14:textId="3479795B" w:rsidR="001703C1" w:rsidRPr="002E291E" w:rsidRDefault="001703C1" w:rsidP="001703C1">
            <w:pPr>
              <w:pStyle w:val="Heading3"/>
              <w:shd w:val="clear" w:color="auto" w:fill="FFFFFF"/>
              <w:jc w:val="both"/>
              <w:rPr>
                <w:b w:val="0"/>
                <w:bCs w:val="0"/>
                <w:sz w:val="20"/>
                <w:szCs w:val="20"/>
                <w:shd w:val="clear" w:color="auto" w:fill="FFFFFF"/>
              </w:rPr>
            </w:pPr>
            <w:r w:rsidRPr="002E291E">
              <w:rPr>
                <w:b w:val="0"/>
                <w:bCs w:val="0"/>
                <w:sz w:val="20"/>
                <w:szCs w:val="20"/>
              </w:rPr>
              <w:t>kusum80sharma@gmail.com</w:t>
            </w:r>
          </w:p>
        </w:tc>
      </w:tr>
      <w:tr w:rsidR="001703C1" w:rsidRPr="002E291E" w14:paraId="5643B04D" w14:textId="77777777" w:rsidTr="00A515EC">
        <w:trPr>
          <w:trHeight w:val="890"/>
        </w:trPr>
        <w:tc>
          <w:tcPr>
            <w:tcW w:w="985" w:type="dxa"/>
          </w:tcPr>
          <w:p w14:paraId="45A59E65" w14:textId="77777777" w:rsidR="001703C1" w:rsidRPr="002E291E" w:rsidRDefault="001703C1" w:rsidP="001703C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DBA509E" w14:textId="33315C52" w:rsidR="001703C1" w:rsidRPr="002E291E" w:rsidRDefault="001703C1" w:rsidP="001703C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Designing a sustainable food production model through utilization of household resources: Assam Context</w:t>
            </w:r>
          </w:p>
        </w:tc>
        <w:tc>
          <w:tcPr>
            <w:tcW w:w="3686" w:type="dxa"/>
          </w:tcPr>
          <w:p w14:paraId="6FB3CBFC" w14:textId="07AF7B7A" w:rsidR="001703C1" w:rsidRPr="002E291E" w:rsidRDefault="001703C1" w:rsidP="001703C1">
            <w:pPr>
              <w:pStyle w:val="NormalWeb"/>
              <w:shd w:val="clear" w:color="auto" w:fill="FFFFFF"/>
              <w:spacing w:after="0"/>
              <w:jc w:val="both"/>
              <w:rPr>
                <w:sz w:val="20"/>
                <w:szCs w:val="20"/>
              </w:rPr>
            </w:pPr>
            <w:proofErr w:type="spellStart"/>
            <w:r w:rsidRPr="002E291E">
              <w:rPr>
                <w:sz w:val="20"/>
                <w:szCs w:val="20"/>
              </w:rPr>
              <w:t>Sonmoina</w:t>
            </w:r>
            <w:proofErr w:type="spellEnd"/>
            <w:r w:rsidRPr="002E291E">
              <w:rPr>
                <w:sz w:val="20"/>
                <w:szCs w:val="20"/>
              </w:rPr>
              <w:t xml:space="preserve"> Bhuyan </w:t>
            </w:r>
            <w:proofErr w:type="gramStart"/>
            <w:r w:rsidRPr="002E291E">
              <w:rPr>
                <w:sz w:val="20"/>
                <w:szCs w:val="20"/>
              </w:rPr>
              <w:t>1 ,</w:t>
            </w:r>
            <w:proofErr w:type="gramEnd"/>
            <w:r w:rsidRPr="002E291E">
              <w:rPr>
                <w:sz w:val="20"/>
                <w:szCs w:val="20"/>
              </w:rPr>
              <w:t xml:space="preserve"> Dipshikha Hazarika 1 , P. K. Pathak 1 , M. </w:t>
            </w:r>
            <w:proofErr w:type="spellStart"/>
            <w:r w:rsidRPr="002E291E">
              <w:rPr>
                <w:sz w:val="20"/>
                <w:szCs w:val="20"/>
              </w:rPr>
              <w:t>Neog</w:t>
            </w:r>
            <w:proofErr w:type="spellEnd"/>
            <w:r w:rsidRPr="002E291E">
              <w:rPr>
                <w:sz w:val="20"/>
                <w:szCs w:val="20"/>
              </w:rPr>
              <w:t xml:space="preserve"> 2</w:t>
            </w:r>
          </w:p>
        </w:tc>
        <w:tc>
          <w:tcPr>
            <w:tcW w:w="2835" w:type="dxa"/>
          </w:tcPr>
          <w:p w14:paraId="5FA575DC" w14:textId="77777777" w:rsidR="001703C1" w:rsidRPr="002E291E" w:rsidRDefault="001703C1" w:rsidP="001703C1">
            <w:pPr>
              <w:pStyle w:val="NormalWeb"/>
              <w:shd w:val="clear" w:color="auto" w:fill="FFFFFF"/>
              <w:spacing w:after="0"/>
              <w:jc w:val="both"/>
              <w:rPr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187" w:type="dxa"/>
          </w:tcPr>
          <w:p w14:paraId="69A767BD" w14:textId="7220A7F2" w:rsidR="001703C1" w:rsidRPr="002E291E" w:rsidRDefault="001703C1" w:rsidP="001703C1">
            <w:pPr>
              <w:pStyle w:val="Heading3"/>
              <w:shd w:val="clear" w:color="auto" w:fill="FFFFFF"/>
              <w:jc w:val="both"/>
              <w:rPr>
                <w:b w:val="0"/>
                <w:bCs w:val="0"/>
                <w:sz w:val="20"/>
                <w:szCs w:val="20"/>
                <w:shd w:val="clear" w:color="auto" w:fill="FFFFFF"/>
              </w:rPr>
            </w:pPr>
            <w:r w:rsidRPr="002E291E">
              <w:rPr>
                <w:b w:val="0"/>
                <w:bCs w:val="0"/>
                <w:sz w:val="20"/>
                <w:szCs w:val="20"/>
              </w:rPr>
              <w:t>sonamoina.cife@gmail.com</w:t>
            </w:r>
          </w:p>
        </w:tc>
      </w:tr>
      <w:tr w:rsidR="00E51AD5" w:rsidRPr="002E291E" w14:paraId="2BAFC0E4" w14:textId="77777777" w:rsidTr="00A515EC">
        <w:trPr>
          <w:trHeight w:val="890"/>
        </w:trPr>
        <w:tc>
          <w:tcPr>
            <w:tcW w:w="985" w:type="dxa"/>
          </w:tcPr>
          <w:p w14:paraId="43783D70" w14:textId="77777777" w:rsidR="00E51AD5" w:rsidRPr="002E291E" w:rsidRDefault="00E51AD5" w:rsidP="00E51AD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60EE7B3" w14:textId="77777777" w:rsidR="00E51AD5" w:rsidRPr="002E291E" w:rsidRDefault="00E51AD5" w:rsidP="00E51AD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Knowledge and Benefits of Selected Government Schemes among Rural</w:t>
            </w:r>
          </w:p>
          <w:p w14:paraId="76D9C8E7" w14:textId="74DB8163" w:rsidR="00E51AD5" w:rsidRPr="002E291E" w:rsidRDefault="00E51AD5" w:rsidP="00E51AD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Women of Uttarakhand</w:t>
            </w:r>
          </w:p>
        </w:tc>
        <w:tc>
          <w:tcPr>
            <w:tcW w:w="3686" w:type="dxa"/>
          </w:tcPr>
          <w:p w14:paraId="1BFD303E" w14:textId="23FF981F" w:rsidR="00E51AD5" w:rsidRPr="002E291E" w:rsidRDefault="00E51AD5" w:rsidP="00E51AD5">
            <w:pPr>
              <w:pStyle w:val="NormalWeb"/>
              <w:shd w:val="clear" w:color="auto" w:fill="FFFFFF"/>
              <w:spacing w:after="0"/>
              <w:jc w:val="both"/>
              <w:rPr>
                <w:sz w:val="20"/>
                <w:szCs w:val="20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t>Rishika Negi 1</w:t>
            </w:r>
            <w:proofErr w:type="gramStart"/>
            <w:r w:rsidRPr="002E291E">
              <w:rPr>
                <w:color w:val="0D0D0D" w:themeColor="text1" w:themeTint="F2"/>
                <w:sz w:val="20"/>
                <w:szCs w:val="20"/>
              </w:rPr>
              <w:t>* ,</w:t>
            </w:r>
            <w:proofErr w:type="gramEnd"/>
            <w:r w:rsidRPr="002E291E">
              <w:rPr>
                <w:color w:val="0D0D0D" w:themeColor="text1" w:themeTint="F2"/>
                <w:sz w:val="20"/>
                <w:szCs w:val="20"/>
              </w:rPr>
              <w:t xml:space="preserve"> Dhriti Solanki 2 , Rajshree Upadhyay 3 , Sakshi Yadav</w:t>
            </w:r>
          </w:p>
        </w:tc>
        <w:tc>
          <w:tcPr>
            <w:tcW w:w="2835" w:type="dxa"/>
          </w:tcPr>
          <w:p w14:paraId="5B308AC5" w14:textId="77777777" w:rsidR="00E51AD5" w:rsidRPr="002E291E" w:rsidRDefault="00E51AD5" w:rsidP="00E51AD5">
            <w:pPr>
              <w:pStyle w:val="NormalWeb"/>
              <w:shd w:val="clear" w:color="auto" w:fill="FFFFFF"/>
              <w:spacing w:after="0"/>
              <w:jc w:val="both"/>
              <w:rPr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187" w:type="dxa"/>
          </w:tcPr>
          <w:p w14:paraId="70489602" w14:textId="1F7B9922" w:rsidR="00E51AD5" w:rsidRPr="002E291E" w:rsidRDefault="00E51AD5" w:rsidP="00E51AD5">
            <w:pPr>
              <w:pStyle w:val="Heading3"/>
              <w:shd w:val="clear" w:color="auto" w:fill="FFFFFF"/>
              <w:jc w:val="both"/>
              <w:rPr>
                <w:b w:val="0"/>
                <w:bCs w:val="0"/>
                <w:sz w:val="20"/>
                <w:szCs w:val="20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  <w:t>rishikanegi119@gmail.com.</w:t>
            </w:r>
          </w:p>
        </w:tc>
      </w:tr>
      <w:tr w:rsidR="00E51AD5" w:rsidRPr="002E291E" w14:paraId="26B4D0F6" w14:textId="77777777" w:rsidTr="00A515EC">
        <w:trPr>
          <w:trHeight w:val="890"/>
        </w:trPr>
        <w:tc>
          <w:tcPr>
            <w:tcW w:w="985" w:type="dxa"/>
          </w:tcPr>
          <w:p w14:paraId="0CA8F5AA" w14:textId="77777777" w:rsidR="00E51AD5" w:rsidRPr="002E291E" w:rsidRDefault="00E51AD5" w:rsidP="00E51AD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8E53D85" w14:textId="7A777112" w:rsidR="00E51AD5" w:rsidRPr="002E291E" w:rsidRDefault="00E51AD5" w:rsidP="00E51AD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Effect of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Kolaghat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Thermal Power Station Emission on Betel Vine Cultivation: Perception of Local Farmers</w:t>
            </w:r>
          </w:p>
        </w:tc>
        <w:tc>
          <w:tcPr>
            <w:tcW w:w="3686" w:type="dxa"/>
          </w:tcPr>
          <w:p w14:paraId="1D75EB17" w14:textId="2A840162" w:rsidR="00E51AD5" w:rsidRPr="002E291E" w:rsidRDefault="00E51AD5" w:rsidP="00E51AD5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  <w:proofErr w:type="spellStart"/>
            <w:r w:rsidRPr="002E291E">
              <w:rPr>
                <w:color w:val="0D0D0D" w:themeColor="text1" w:themeTint="F2"/>
                <w:sz w:val="20"/>
                <w:szCs w:val="20"/>
              </w:rPr>
              <w:t>Sk</w:t>
            </w:r>
            <w:proofErr w:type="spellEnd"/>
            <w:r w:rsidRPr="002E291E">
              <w:rPr>
                <w:color w:val="0D0D0D" w:themeColor="text1" w:themeTint="F2"/>
                <w:sz w:val="20"/>
                <w:szCs w:val="20"/>
              </w:rPr>
              <w:t xml:space="preserve"> </w:t>
            </w:r>
            <w:proofErr w:type="spellStart"/>
            <w:r w:rsidRPr="002E291E">
              <w:rPr>
                <w:color w:val="0D0D0D" w:themeColor="text1" w:themeTint="F2"/>
                <w:sz w:val="20"/>
                <w:szCs w:val="20"/>
              </w:rPr>
              <w:t>Wasaful</w:t>
            </w:r>
            <w:proofErr w:type="spellEnd"/>
            <w:r w:rsidRPr="002E291E">
              <w:rPr>
                <w:color w:val="0D0D0D" w:themeColor="text1" w:themeTint="F2"/>
                <w:sz w:val="20"/>
                <w:szCs w:val="20"/>
              </w:rPr>
              <w:t xml:space="preserve"> Quader 1</w:t>
            </w:r>
            <w:proofErr w:type="gramStart"/>
            <w:r w:rsidRPr="002E291E">
              <w:rPr>
                <w:color w:val="0D0D0D" w:themeColor="text1" w:themeTint="F2"/>
                <w:sz w:val="20"/>
                <w:szCs w:val="20"/>
              </w:rPr>
              <w:t>* ,</w:t>
            </w:r>
            <w:proofErr w:type="gramEnd"/>
            <w:r w:rsidRPr="002E291E">
              <w:rPr>
                <w:color w:val="0D0D0D" w:themeColor="text1" w:themeTint="F2"/>
                <w:sz w:val="20"/>
                <w:szCs w:val="20"/>
              </w:rPr>
              <w:t xml:space="preserve"> Sankar Kumar Acharya 2</w:t>
            </w:r>
          </w:p>
        </w:tc>
        <w:tc>
          <w:tcPr>
            <w:tcW w:w="2835" w:type="dxa"/>
          </w:tcPr>
          <w:p w14:paraId="4FC887AE" w14:textId="2535D5BC" w:rsidR="00E51AD5" w:rsidRPr="002E291E" w:rsidRDefault="00E51AD5" w:rsidP="00E51AD5">
            <w:pPr>
              <w:pStyle w:val="NormalWeb"/>
              <w:shd w:val="clear" w:color="auto" w:fill="FFFFFF"/>
              <w:spacing w:after="0"/>
              <w:jc w:val="both"/>
              <w:rPr>
                <w:sz w:val="20"/>
                <w:szCs w:val="20"/>
                <w:shd w:val="clear" w:color="auto" w:fill="FFFFFF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t xml:space="preserve">Climate Change &amp;amp; </w:t>
            </w:r>
            <w:proofErr w:type="spellStart"/>
            <w:r w:rsidRPr="002E291E">
              <w:rPr>
                <w:color w:val="0D0D0D" w:themeColor="text1" w:themeTint="F2"/>
                <w:sz w:val="20"/>
                <w:szCs w:val="20"/>
              </w:rPr>
              <w:t>Agro</w:t>
            </w:r>
            <w:proofErr w:type="spellEnd"/>
            <w:r w:rsidRPr="002E291E">
              <w:rPr>
                <w:color w:val="0D0D0D" w:themeColor="text1" w:themeTint="F2"/>
                <w:sz w:val="20"/>
                <w:szCs w:val="20"/>
              </w:rPr>
              <w:t xml:space="preserve"> Ecosystem: Threats, Opportunities &amp;amp; Solutions</w:t>
            </w:r>
          </w:p>
        </w:tc>
        <w:tc>
          <w:tcPr>
            <w:tcW w:w="2187" w:type="dxa"/>
          </w:tcPr>
          <w:p w14:paraId="5B09EC23" w14:textId="1D554B91" w:rsidR="00E51AD5" w:rsidRPr="002E291E" w:rsidRDefault="00E51AD5" w:rsidP="00E51AD5">
            <w:pPr>
              <w:pStyle w:val="Heading3"/>
              <w:shd w:val="clear" w:color="auto" w:fill="FFFFFF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b w:val="0"/>
                <w:bCs w:val="0"/>
                <w:color w:val="5E5E5E"/>
                <w:sz w:val="20"/>
                <w:szCs w:val="20"/>
                <w:shd w:val="clear" w:color="auto" w:fill="FFFFFF"/>
              </w:rPr>
              <w:t>skwasaful.24@gmail.com</w:t>
            </w:r>
          </w:p>
        </w:tc>
      </w:tr>
      <w:tr w:rsidR="005B2625" w:rsidRPr="002E291E" w14:paraId="67CED035" w14:textId="77777777" w:rsidTr="00C9235C">
        <w:trPr>
          <w:trHeight w:val="592"/>
        </w:trPr>
        <w:tc>
          <w:tcPr>
            <w:tcW w:w="985" w:type="dxa"/>
          </w:tcPr>
          <w:p w14:paraId="623AB70F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18DAB38" w14:textId="79DDB2F4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Resilient local food system for ensuring food and nutritional security</w:t>
            </w:r>
          </w:p>
        </w:tc>
        <w:tc>
          <w:tcPr>
            <w:tcW w:w="3686" w:type="dxa"/>
          </w:tcPr>
          <w:p w14:paraId="32EE44FB" w14:textId="492727BC" w:rsidR="005B2625" w:rsidRPr="002E291E" w:rsidRDefault="005B2625" w:rsidP="005B2625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  <w:proofErr w:type="spellStart"/>
            <w:r w:rsidRPr="002E291E">
              <w:rPr>
                <w:color w:val="0D0D0D" w:themeColor="text1" w:themeTint="F2"/>
                <w:sz w:val="20"/>
                <w:szCs w:val="20"/>
              </w:rPr>
              <w:t>Dristika</w:t>
            </w:r>
            <w:proofErr w:type="spellEnd"/>
            <w:r w:rsidRPr="002E291E">
              <w:rPr>
                <w:color w:val="0D0D0D" w:themeColor="text1" w:themeTint="F2"/>
                <w:sz w:val="20"/>
                <w:szCs w:val="20"/>
              </w:rPr>
              <w:t xml:space="preserve"> </w:t>
            </w:r>
            <w:proofErr w:type="spellStart"/>
            <w:r w:rsidRPr="002E291E">
              <w:rPr>
                <w:color w:val="0D0D0D" w:themeColor="text1" w:themeTint="F2"/>
                <w:sz w:val="20"/>
                <w:szCs w:val="20"/>
              </w:rPr>
              <w:t>Jairu</w:t>
            </w:r>
            <w:proofErr w:type="spellEnd"/>
            <w:r w:rsidRPr="002E291E">
              <w:rPr>
                <w:color w:val="0D0D0D" w:themeColor="text1" w:themeTint="F2"/>
                <w:sz w:val="20"/>
                <w:szCs w:val="20"/>
              </w:rPr>
              <w:t xml:space="preserve"> 1 * and Amardeep Chauhan 2</w:t>
            </w:r>
          </w:p>
        </w:tc>
        <w:tc>
          <w:tcPr>
            <w:tcW w:w="2835" w:type="dxa"/>
          </w:tcPr>
          <w:p w14:paraId="79D92F84" w14:textId="7E2C431D" w:rsidR="005B2625" w:rsidRPr="002E291E" w:rsidRDefault="005B2625" w:rsidP="005B2625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2E291E">
              <w:rPr>
                <w:color w:val="0D0D0D" w:themeColor="text1" w:themeTint="F2"/>
                <w:sz w:val="20"/>
                <w:szCs w:val="20"/>
              </w:rPr>
              <w:t>Strategies for Food &amp;amp; Nutritional Security</w:t>
            </w:r>
          </w:p>
        </w:tc>
        <w:tc>
          <w:tcPr>
            <w:tcW w:w="2187" w:type="dxa"/>
          </w:tcPr>
          <w:p w14:paraId="1C00DA99" w14:textId="0317BE5A" w:rsidR="005B2625" w:rsidRPr="002E291E" w:rsidRDefault="005B2625" w:rsidP="005B2625">
            <w:pPr>
              <w:pStyle w:val="Heading3"/>
              <w:shd w:val="clear" w:color="auto" w:fill="FFFFFF"/>
              <w:jc w:val="both"/>
              <w:rPr>
                <w:b w:val="0"/>
                <w:bCs w:val="0"/>
                <w:color w:val="5E5E5E"/>
                <w:sz w:val="20"/>
                <w:szCs w:val="20"/>
                <w:shd w:val="clear" w:color="auto" w:fill="FFFFFF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</w:rPr>
              <w:t>dristika21@gmail.com</w:t>
            </w:r>
          </w:p>
        </w:tc>
      </w:tr>
      <w:tr w:rsidR="005B2625" w:rsidRPr="002E291E" w14:paraId="23E08800" w14:textId="77777777" w:rsidTr="00A515EC">
        <w:trPr>
          <w:trHeight w:val="890"/>
        </w:trPr>
        <w:tc>
          <w:tcPr>
            <w:tcW w:w="985" w:type="dxa"/>
          </w:tcPr>
          <w:p w14:paraId="48436F5B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E13DD9C" w14:textId="037A4489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Exploring the Potential of Hydroponic Vertical Farming for Enhancing Agricultural Sustainability</w:t>
            </w:r>
          </w:p>
        </w:tc>
        <w:tc>
          <w:tcPr>
            <w:tcW w:w="3686" w:type="dxa"/>
          </w:tcPr>
          <w:p w14:paraId="3B29848F" w14:textId="04A3F88A" w:rsidR="005B2625" w:rsidRPr="002E291E" w:rsidRDefault="005B2625" w:rsidP="005B2625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Adarsha Gopalkrishna Bhat 1 *, Murtaza Hasan </w:t>
            </w:r>
            <w:proofErr w:type="gramStart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2 ,</w:t>
            </w:r>
            <w:proofErr w:type="gramEnd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 Vinayak </w:t>
            </w:r>
            <w:proofErr w:type="spellStart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Paradkar</w:t>
            </w:r>
            <w:proofErr w:type="spellEnd"/>
            <w:r w:rsidRPr="002E291E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 3 , Sweety Mukherjee 4 </w:t>
            </w:r>
          </w:p>
        </w:tc>
        <w:tc>
          <w:tcPr>
            <w:tcW w:w="2835" w:type="dxa"/>
          </w:tcPr>
          <w:p w14:paraId="42CF4874" w14:textId="77777777" w:rsidR="005B2625" w:rsidRPr="002E291E" w:rsidRDefault="005B2625" w:rsidP="005B2625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21828586" w14:textId="77777777" w:rsidR="005B2625" w:rsidRPr="002E291E" w:rsidRDefault="00000000" w:rsidP="005B2625">
            <w:pPr>
              <w:shd w:val="clear" w:color="auto" w:fill="FFFFFF"/>
              <w:tabs>
                <w:tab w:val="left" w:pos="1546"/>
              </w:tabs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hyperlink r:id="rId24" w:history="1">
              <w:r w:rsidR="005B2625" w:rsidRPr="002E291E">
                <w:rPr>
                  <w:rStyle w:val="Hyperlink"/>
                  <w:rFonts w:ascii="Times New Roman" w:hAnsi="Times New Roman" w:cs="Times New Roman"/>
                  <w:color w:val="0D0D0D" w:themeColor="text1" w:themeTint="F2"/>
                  <w:sz w:val="20"/>
                  <w:szCs w:val="20"/>
                  <w:u w:val="none"/>
                  <w:shd w:val="clear" w:color="auto" w:fill="FFFFFF"/>
                </w:rPr>
                <w:t>bhataadarsh@gmail.com</w:t>
              </w:r>
            </w:hyperlink>
          </w:p>
          <w:p w14:paraId="251B5033" w14:textId="77777777" w:rsidR="005B2625" w:rsidRPr="002E291E" w:rsidRDefault="005B2625" w:rsidP="005B2625">
            <w:pPr>
              <w:pStyle w:val="Heading3"/>
              <w:shd w:val="clear" w:color="auto" w:fill="FFFFFF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</w:rPr>
            </w:pPr>
          </w:p>
        </w:tc>
      </w:tr>
      <w:tr w:rsidR="00C9235C" w:rsidRPr="002E291E" w14:paraId="6808198C" w14:textId="77777777" w:rsidTr="00C9235C">
        <w:trPr>
          <w:trHeight w:val="573"/>
        </w:trPr>
        <w:tc>
          <w:tcPr>
            <w:tcW w:w="985" w:type="dxa"/>
          </w:tcPr>
          <w:p w14:paraId="03A2C21B" w14:textId="77777777" w:rsidR="00C9235C" w:rsidRPr="002E291E" w:rsidRDefault="00C9235C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5FD45BA" w14:textId="4CC02787" w:rsidR="00C9235C" w:rsidRPr="002E291E" w:rsidRDefault="00C9235C" w:rsidP="00C9235C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C9235C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Performance and Impact of Farmer Producer Organisations in India</w:t>
            </w:r>
          </w:p>
        </w:tc>
        <w:tc>
          <w:tcPr>
            <w:tcW w:w="3686" w:type="dxa"/>
          </w:tcPr>
          <w:p w14:paraId="3068A1B9" w14:textId="02B93D1D" w:rsidR="00C9235C" w:rsidRPr="002E291E" w:rsidRDefault="00C9235C" w:rsidP="00C9235C">
            <w:pPr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C9235C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Vinayak Nikam </w:t>
            </w:r>
            <w:proofErr w:type="gramStart"/>
            <w:r w:rsidRPr="00C9235C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1 ,</w:t>
            </w:r>
            <w:proofErr w:type="gramEnd"/>
            <w:r w:rsidRPr="00C9235C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 Haripriya V 2 , Kiran Kumar 1 , Prem Chand 1 and Sahithi P 2</w:t>
            </w:r>
          </w:p>
        </w:tc>
        <w:tc>
          <w:tcPr>
            <w:tcW w:w="2835" w:type="dxa"/>
          </w:tcPr>
          <w:p w14:paraId="3911160B" w14:textId="113F0C91" w:rsidR="00C9235C" w:rsidRPr="002E291E" w:rsidRDefault="00C9235C" w:rsidP="00C9235C">
            <w:pPr>
              <w:pStyle w:val="NormalWeb"/>
              <w:shd w:val="clear" w:color="auto" w:fill="FFFFFF"/>
              <w:spacing w:after="0"/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C9235C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Theme: Innovations in marketing, Sub-theme: FPOs</w:t>
            </w:r>
          </w:p>
        </w:tc>
        <w:tc>
          <w:tcPr>
            <w:tcW w:w="2187" w:type="dxa"/>
          </w:tcPr>
          <w:p w14:paraId="5F8763AF" w14:textId="3EC0CB63" w:rsidR="00C9235C" w:rsidRPr="002E291E" w:rsidRDefault="00C9235C" w:rsidP="005B2625">
            <w:pPr>
              <w:shd w:val="clear" w:color="auto" w:fill="FFFFFF"/>
              <w:tabs>
                <w:tab w:val="left" w:pos="1546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9235C">
              <w:rPr>
                <w:rFonts w:ascii="Times New Roman" w:hAnsi="Times New Roman" w:cs="Times New Roman"/>
                <w:sz w:val="20"/>
                <w:szCs w:val="20"/>
              </w:rPr>
              <w:t>vinayakrnikam@gmail.com</w:t>
            </w:r>
          </w:p>
        </w:tc>
      </w:tr>
      <w:tr w:rsidR="00C9235C" w:rsidRPr="002E291E" w14:paraId="4193647C" w14:textId="77777777" w:rsidTr="00C9235C">
        <w:trPr>
          <w:trHeight w:val="573"/>
        </w:trPr>
        <w:tc>
          <w:tcPr>
            <w:tcW w:w="985" w:type="dxa"/>
          </w:tcPr>
          <w:p w14:paraId="1B1CD198" w14:textId="77777777" w:rsidR="00C9235C" w:rsidRPr="002E291E" w:rsidRDefault="00C9235C" w:rsidP="00C9235C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7857A2B" w14:textId="77777777" w:rsidR="00C9235C" w:rsidRPr="00C9235C" w:rsidRDefault="00C9235C" w:rsidP="00C9235C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C9235C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UTILIZATION OF JACKFRUIT (</w:t>
            </w:r>
            <w:proofErr w:type="spellStart"/>
            <w:r w:rsidRPr="00C9235C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Artocarpusheterophyllus</w:t>
            </w:r>
            <w:proofErr w:type="spellEnd"/>
            <w:r w:rsidRPr="00C9235C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 lam.) SEED FOR THE</w:t>
            </w:r>
          </w:p>
          <w:p w14:paraId="3BA16A9E" w14:textId="47C3761C" w:rsidR="00C9235C" w:rsidRPr="00C9235C" w:rsidRDefault="00C9235C" w:rsidP="00C9235C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C9235C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DEVELOPMENT OF </w:t>
            </w:r>
            <w:proofErr w:type="gramStart"/>
            <w:r w:rsidRPr="00C9235C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VALUE ADDED</w:t>
            </w:r>
            <w:proofErr w:type="gramEnd"/>
            <w:r w:rsidRPr="00C9235C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 NOODLES AND THEIR QUALITY</w:t>
            </w:r>
            <w:r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 </w:t>
            </w:r>
            <w:r w:rsidRPr="00C9235C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EVALUATION</w:t>
            </w:r>
          </w:p>
        </w:tc>
        <w:tc>
          <w:tcPr>
            <w:tcW w:w="3686" w:type="dxa"/>
          </w:tcPr>
          <w:p w14:paraId="3A84044B" w14:textId="3A306BC6" w:rsidR="00C9235C" w:rsidRPr="00C9235C" w:rsidRDefault="00C9235C" w:rsidP="00C9235C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C9235C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Dr. Renu Mogra* and Pooja Maurya**</w:t>
            </w:r>
          </w:p>
        </w:tc>
        <w:tc>
          <w:tcPr>
            <w:tcW w:w="2835" w:type="dxa"/>
          </w:tcPr>
          <w:p w14:paraId="75A5835D" w14:textId="39EC21EC" w:rsidR="00C9235C" w:rsidRPr="00C9235C" w:rsidRDefault="00C9235C" w:rsidP="00C9235C">
            <w:pPr>
              <w:pStyle w:val="NormalWeb"/>
              <w:shd w:val="clear" w:color="auto" w:fill="FFFFFF"/>
              <w:spacing w:after="0"/>
              <w:jc w:val="both"/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C9235C">
              <w:rPr>
                <w:rStyle w:val="Hyperlink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THEME- STRATEGIES FOR FOOD AND NUTRITIONAL SECURITY</w:t>
            </w:r>
          </w:p>
        </w:tc>
        <w:tc>
          <w:tcPr>
            <w:tcW w:w="2187" w:type="dxa"/>
          </w:tcPr>
          <w:p w14:paraId="69AD89FB" w14:textId="200FB254" w:rsidR="00C9235C" w:rsidRPr="00C9235C" w:rsidRDefault="00C9235C" w:rsidP="00C9235C">
            <w:pPr>
              <w:shd w:val="clear" w:color="auto" w:fill="FFFFFF"/>
              <w:tabs>
                <w:tab w:val="left" w:pos="1546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D2C2C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mograrenu@yahoo.co.in</w:t>
            </w:r>
          </w:p>
        </w:tc>
      </w:tr>
      <w:tr w:rsidR="00C9235C" w:rsidRPr="002E291E" w14:paraId="6EBDDFE8" w14:textId="77777777" w:rsidTr="00C9235C">
        <w:trPr>
          <w:trHeight w:val="573"/>
        </w:trPr>
        <w:tc>
          <w:tcPr>
            <w:tcW w:w="985" w:type="dxa"/>
          </w:tcPr>
          <w:p w14:paraId="04372C77" w14:textId="77777777" w:rsidR="00C9235C" w:rsidRPr="002E291E" w:rsidRDefault="00C9235C" w:rsidP="00C9235C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3B1950A" w14:textId="4C1C82CA" w:rsidR="00C9235C" w:rsidRPr="00C9235C" w:rsidRDefault="00C9235C" w:rsidP="00C9235C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C9235C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MILLET PROCESSING AND QUALITY EVALUATION FOR NUTRITION SECURITY</w:t>
            </w:r>
          </w:p>
        </w:tc>
        <w:tc>
          <w:tcPr>
            <w:tcW w:w="3686" w:type="dxa"/>
          </w:tcPr>
          <w:p w14:paraId="4719C99D" w14:textId="77777777" w:rsidR="00C9235C" w:rsidRPr="00C9235C" w:rsidRDefault="00C9235C" w:rsidP="00C9235C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C9235C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Dr. Renu Mogra</w:t>
            </w:r>
          </w:p>
          <w:p w14:paraId="5EAF893B" w14:textId="77777777" w:rsidR="00C9235C" w:rsidRPr="00C9235C" w:rsidRDefault="00C9235C" w:rsidP="00C9235C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2835" w:type="dxa"/>
          </w:tcPr>
          <w:p w14:paraId="3ADC851E" w14:textId="77777777" w:rsidR="00C9235C" w:rsidRPr="00C9235C" w:rsidRDefault="00C9235C" w:rsidP="00C9235C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C9235C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THEME- 1. Nutrition, Processing, and Value Addition of Millets</w:t>
            </w:r>
          </w:p>
          <w:p w14:paraId="0F308C28" w14:textId="6B344A7E" w:rsidR="00C9235C" w:rsidRPr="00C9235C" w:rsidRDefault="00C9235C" w:rsidP="00C9235C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C9235C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2. </w:t>
            </w:r>
            <w:proofErr w:type="gramStart"/>
            <w:r w:rsidRPr="00C9235C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Post-harvest</w:t>
            </w:r>
            <w:proofErr w:type="gramEnd"/>
            <w:r w:rsidRPr="00C9235C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 processing and value addition for food safety and securit</w:t>
            </w:r>
            <w:r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y</w:t>
            </w:r>
          </w:p>
        </w:tc>
        <w:tc>
          <w:tcPr>
            <w:tcW w:w="2187" w:type="dxa"/>
          </w:tcPr>
          <w:p w14:paraId="547D8756" w14:textId="15390E25" w:rsidR="00C9235C" w:rsidRPr="00C9235C" w:rsidRDefault="00C9235C" w:rsidP="00C9235C">
            <w:pPr>
              <w:shd w:val="clear" w:color="auto" w:fill="FFFFFF"/>
              <w:tabs>
                <w:tab w:val="left" w:pos="1546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D2C2C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mograrenu@yahoo.co.in</w:t>
            </w:r>
          </w:p>
        </w:tc>
      </w:tr>
      <w:tr w:rsidR="008564A4" w:rsidRPr="002E291E" w14:paraId="4ABC997A" w14:textId="77777777" w:rsidTr="00C9235C">
        <w:trPr>
          <w:trHeight w:val="573"/>
        </w:trPr>
        <w:tc>
          <w:tcPr>
            <w:tcW w:w="985" w:type="dxa"/>
          </w:tcPr>
          <w:p w14:paraId="3CEA1D04" w14:textId="77777777" w:rsidR="008564A4" w:rsidRPr="002E291E" w:rsidRDefault="008564A4" w:rsidP="00C9235C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C67F2B3" w14:textId="1F8584F5" w:rsidR="008564A4" w:rsidRPr="00C9235C" w:rsidRDefault="008564A4" w:rsidP="008564A4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8564A4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Entropy and chaos: Application of social physics in extension science</w:t>
            </w:r>
          </w:p>
        </w:tc>
        <w:tc>
          <w:tcPr>
            <w:tcW w:w="3686" w:type="dxa"/>
          </w:tcPr>
          <w:p w14:paraId="3AD6AB79" w14:textId="224DACE1" w:rsidR="008564A4" w:rsidRPr="00C9235C" w:rsidRDefault="008564A4" w:rsidP="008564A4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8564A4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S.K. Acharya 2</w:t>
            </w:r>
          </w:p>
        </w:tc>
        <w:tc>
          <w:tcPr>
            <w:tcW w:w="2835" w:type="dxa"/>
          </w:tcPr>
          <w:p w14:paraId="587D10E8" w14:textId="77777777" w:rsidR="008564A4" w:rsidRPr="00C9235C" w:rsidRDefault="008564A4" w:rsidP="00C9235C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2187" w:type="dxa"/>
          </w:tcPr>
          <w:p w14:paraId="50FE66DA" w14:textId="7469CBAD" w:rsidR="008564A4" w:rsidRPr="000D2C2C" w:rsidRDefault="008564A4" w:rsidP="008564A4">
            <w:pPr>
              <w:shd w:val="clear" w:color="auto" w:fill="FFFFFF"/>
              <w:tabs>
                <w:tab w:val="left" w:pos="1546"/>
              </w:tabs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8564A4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acharya09sankar@gmail.com</w:t>
            </w:r>
          </w:p>
        </w:tc>
      </w:tr>
      <w:tr w:rsidR="00120CAF" w:rsidRPr="002E291E" w14:paraId="01A2F4D1" w14:textId="77777777" w:rsidTr="00C9235C">
        <w:trPr>
          <w:trHeight w:val="573"/>
        </w:trPr>
        <w:tc>
          <w:tcPr>
            <w:tcW w:w="985" w:type="dxa"/>
          </w:tcPr>
          <w:p w14:paraId="6CA85528" w14:textId="77777777" w:rsidR="00120CAF" w:rsidRPr="002E291E" w:rsidRDefault="00120CAF" w:rsidP="00C9235C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0D7BF4B" w14:textId="65580805" w:rsidR="00120CAF" w:rsidRPr="008564A4" w:rsidRDefault="00F41BEE" w:rsidP="008564A4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 w:rsidRPr="00F41BEE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Maternal Autonomy Assessment Scale: Developing a Comprehensive Measure for Maternal Decision-Making</w:t>
            </w:r>
          </w:p>
        </w:tc>
        <w:tc>
          <w:tcPr>
            <w:tcW w:w="3686" w:type="dxa"/>
          </w:tcPr>
          <w:p w14:paraId="3FD2591E" w14:textId="5D48C30B" w:rsidR="00120CAF" w:rsidRPr="008564A4" w:rsidRDefault="00120CAF" w:rsidP="008564A4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Subhashree Sahu, Satyapriya, </w:t>
            </w:r>
            <w:proofErr w:type="spellStart"/>
            <w:r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Girijesh</w:t>
            </w:r>
            <w:proofErr w:type="spellEnd"/>
            <w:r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 Singh Mahra, Sitaram Bishnoi, </w:t>
            </w:r>
            <w:r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Rahul Singh, Satyaprakash</w:t>
            </w:r>
            <w:r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, Pratibha Joshi, Kuldeep </w:t>
            </w:r>
            <w:r w:rsidR="00547AAF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Kumar</w:t>
            </w:r>
          </w:p>
        </w:tc>
        <w:tc>
          <w:tcPr>
            <w:tcW w:w="2835" w:type="dxa"/>
          </w:tcPr>
          <w:p w14:paraId="03B1A892" w14:textId="77777777" w:rsidR="00120CAF" w:rsidRPr="00C9235C" w:rsidRDefault="00120CAF" w:rsidP="00C9235C">
            <w:pPr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</w:p>
        </w:tc>
        <w:tc>
          <w:tcPr>
            <w:tcW w:w="2187" w:type="dxa"/>
          </w:tcPr>
          <w:p w14:paraId="519CA641" w14:textId="359EF746" w:rsidR="00120CAF" w:rsidRPr="008564A4" w:rsidRDefault="00F41BEE" w:rsidP="008564A4">
            <w:pPr>
              <w:shd w:val="clear" w:color="auto" w:fill="FFFFFF"/>
              <w:tabs>
                <w:tab w:val="left" w:pos="1546"/>
              </w:tabs>
              <w:jc w:val="both"/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</w:pPr>
            <w:r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Subhashree28191@gmail.com</w:t>
            </w:r>
          </w:p>
        </w:tc>
      </w:tr>
      <w:tr w:rsidR="005B2625" w:rsidRPr="002E291E" w14:paraId="27347A28" w14:textId="77777777" w:rsidTr="00A515EC">
        <w:tc>
          <w:tcPr>
            <w:tcW w:w="985" w:type="dxa"/>
            <w:shd w:val="clear" w:color="auto" w:fill="FFFF00"/>
          </w:tcPr>
          <w:p w14:paraId="63837881" w14:textId="77777777" w:rsidR="005B2625" w:rsidRPr="002E291E" w:rsidRDefault="005B2625" w:rsidP="005B2625">
            <w:pPr>
              <w:pStyle w:val="ListParagraph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  <w:shd w:val="clear" w:color="auto" w:fill="FFFF00"/>
          </w:tcPr>
          <w:p w14:paraId="3274ACAB" w14:textId="512728CB" w:rsidR="005B2625" w:rsidRPr="00BB1133" w:rsidRDefault="005B2625" w:rsidP="005B2625">
            <w:pPr>
              <w:jc w:val="both"/>
              <w:rPr>
                <w:rFonts w:ascii="Times New Roman" w:hAnsi="Times New Roman" w:cs="Times New Roman"/>
                <w:b/>
                <w:bCs/>
                <w:color w:val="0D0D0D" w:themeColor="text1" w:themeTint="F2"/>
                <w:sz w:val="20"/>
                <w:szCs w:val="20"/>
              </w:rPr>
            </w:pPr>
            <w:r w:rsidRPr="00BB1133">
              <w:rPr>
                <w:rFonts w:ascii="Times New Roman" w:hAnsi="Times New Roman" w:cs="Times New Roman"/>
                <w:b/>
                <w:bCs/>
                <w:color w:val="0D0D0D" w:themeColor="text1" w:themeTint="F2"/>
                <w:sz w:val="20"/>
                <w:szCs w:val="20"/>
              </w:rPr>
              <w:t>POSTER</w:t>
            </w:r>
          </w:p>
        </w:tc>
        <w:tc>
          <w:tcPr>
            <w:tcW w:w="3686" w:type="dxa"/>
            <w:shd w:val="clear" w:color="auto" w:fill="FFFF00"/>
          </w:tcPr>
          <w:p w14:paraId="45B2E306" w14:textId="1C570352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FFF00"/>
          </w:tcPr>
          <w:p w14:paraId="2429CEE0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  <w:shd w:val="clear" w:color="auto" w:fill="FFFF00"/>
          </w:tcPr>
          <w:p w14:paraId="4F3BD500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</w:tr>
      <w:tr w:rsidR="005B2625" w:rsidRPr="002E291E" w14:paraId="55C703BE" w14:textId="77777777" w:rsidTr="00A515EC">
        <w:tc>
          <w:tcPr>
            <w:tcW w:w="985" w:type="dxa"/>
          </w:tcPr>
          <w:p w14:paraId="233F0642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2A532FAB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Productivity and Profitability of Mustard {Brassica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junce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(L.)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Czern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&amp;amp;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Coss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.}</w:t>
            </w:r>
          </w:p>
          <w:p w14:paraId="3EF89B3C" w14:textId="0C0BAE4F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Genotypes Grown under Different Fertility Levels in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Humi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nd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Sub-humid Conditions</w:t>
            </w:r>
          </w:p>
        </w:tc>
        <w:tc>
          <w:tcPr>
            <w:tcW w:w="3686" w:type="dxa"/>
          </w:tcPr>
          <w:p w14:paraId="43DFCE85" w14:textId="343F556C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Preeti Devatwal1, J. Choudhary2 U.N. Shukla3</w:t>
            </w:r>
          </w:p>
        </w:tc>
        <w:tc>
          <w:tcPr>
            <w:tcW w:w="2835" w:type="dxa"/>
          </w:tcPr>
          <w:p w14:paraId="0A2145BA" w14:textId="0CCA8826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THEME -2 CLIMATE CHANGE AND AGRO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ECOSYSTEM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THREATS OPPORTUNITIES AND SOLUTION</w:t>
            </w:r>
          </w:p>
        </w:tc>
        <w:tc>
          <w:tcPr>
            <w:tcW w:w="2187" w:type="dxa"/>
          </w:tcPr>
          <w:p w14:paraId="6F387CFF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preetiwal9@gmail.com</w:t>
            </w:r>
          </w:p>
          <w:p w14:paraId="7D01B9CA" w14:textId="55C186D0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</w:tr>
      <w:tr w:rsidR="005B2625" w:rsidRPr="002E291E" w14:paraId="2FF6D042" w14:textId="77777777" w:rsidTr="00A515EC">
        <w:tc>
          <w:tcPr>
            <w:tcW w:w="985" w:type="dxa"/>
          </w:tcPr>
          <w:p w14:paraId="439348B9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459CC0F" w14:textId="225F020F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A Tool to Measure Farmers’ Knowledge about Fish Farming</w:t>
            </w:r>
          </w:p>
        </w:tc>
        <w:tc>
          <w:tcPr>
            <w:tcW w:w="3686" w:type="dxa"/>
          </w:tcPr>
          <w:p w14:paraId="03F60FAE" w14:textId="31DEC235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 xml:space="preserve">Shubham*, P.K. Chahal and B.S. </w:t>
            </w:r>
            <w:proofErr w:type="spellStart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Ghanghas</w:t>
            </w:r>
            <w:proofErr w:type="spellEnd"/>
          </w:p>
        </w:tc>
        <w:tc>
          <w:tcPr>
            <w:tcW w:w="2835" w:type="dxa"/>
          </w:tcPr>
          <w:p w14:paraId="11C42A7B" w14:textId="49CD2D0A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Theme 4: Blue Economy</w:t>
            </w:r>
          </w:p>
        </w:tc>
        <w:tc>
          <w:tcPr>
            <w:tcW w:w="2187" w:type="dxa"/>
          </w:tcPr>
          <w:p w14:paraId="2D9E60DD" w14:textId="5F45C4E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shubham21334@gmail.com</w:t>
            </w:r>
          </w:p>
        </w:tc>
      </w:tr>
      <w:tr w:rsidR="005B2625" w:rsidRPr="002E291E" w14:paraId="47BA911E" w14:textId="77777777" w:rsidTr="00A515EC">
        <w:tc>
          <w:tcPr>
            <w:tcW w:w="985" w:type="dxa"/>
          </w:tcPr>
          <w:p w14:paraId="7C87C580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FB0AA7E" w14:textId="129FBDD1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Government Initiatives and Market Insights Regarding Smart Agriculture in India- A Comprehensive Review</w:t>
            </w:r>
          </w:p>
        </w:tc>
        <w:tc>
          <w:tcPr>
            <w:tcW w:w="3686" w:type="dxa"/>
          </w:tcPr>
          <w:p w14:paraId="3789B2AA" w14:textId="1541C3FC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 xml:space="preserve">Lokendra Singh </w:t>
            </w:r>
            <w:proofErr w:type="spellStart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Kishnawat</w:t>
            </w:r>
            <w:proofErr w:type="spellEnd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 xml:space="preserve"> 1</w:t>
            </w:r>
            <w:proofErr w:type="gramStart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* ,</w:t>
            </w:r>
            <w:proofErr w:type="gramEnd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 xml:space="preserve"> Dr </w:t>
            </w:r>
            <w:proofErr w:type="spellStart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Lavleesh</w:t>
            </w:r>
            <w:proofErr w:type="spellEnd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 xml:space="preserve"> Garg 2 and Ekta 3</w:t>
            </w:r>
          </w:p>
        </w:tc>
        <w:tc>
          <w:tcPr>
            <w:tcW w:w="2835" w:type="dxa"/>
          </w:tcPr>
          <w:p w14:paraId="3897E638" w14:textId="170851D9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Theme 1. Smart Farming Technologies and Climate-Smart Agriculture</w:t>
            </w:r>
          </w:p>
        </w:tc>
        <w:tc>
          <w:tcPr>
            <w:tcW w:w="2187" w:type="dxa"/>
          </w:tcPr>
          <w:p w14:paraId="3667D09B" w14:textId="3538A742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lkishnawat@gmail.com</w:t>
            </w:r>
          </w:p>
        </w:tc>
      </w:tr>
      <w:tr w:rsidR="005B2625" w:rsidRPr="002E291E" w14:paraId="57CCA4A6" w14:textId="77777777" w:rsidTr="00A515EC">
        <w:tc>
          <w:tcPr>
            <w:tcW w:w="985" w:type="dxa"/>
          </w:tcPr>
          <w:p w14:paraId="5D433FEA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7F7D82F" w14:textId="59755602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 xml:space="preserve">A social –ecological approach to managing multiple </w:t>
            </w:r>
            <w:proofErr w:type="spellStart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agro</w:t>
            </w:r>
            <w:proofErr w:type="spellEnd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 xml:space="preserve"> – ecosystem services</w:t>
            </w:r>
          </w:p>
        </w:tc>
        <w:tc>
          <w:tcPr>
            <w:tcW w:w="3686" w:type="dxa"/>
          </w:tcPr>
          <w:p w14:paraId="7A2D7DA7" w14:textId="05716C10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Nirmala Meena*</w:t>
            </w:r>
          </w:p>
        </w:tc>
        <w:tc>
          <w:tcPr>
            <w:tcW w:w="2835" w:type="dxa"/>
          </w:tcPr>
          <w:p w14:paraId="3E3A762A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63D404E5" w14:textId="6B4B536A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neerumeenarkm@gmail.com</w:t>
            </w:r>
          </w:p>
        </w:tc>
      </w:tr>
      <w:tr w:rsidR="005B2625" w:rsidRPr="002E291E" w14:paraId="0FF74754" w14:textId="77777777" w:rsidTr="00A515EC">
        <w:tc>
          <w:tcPr>
            <w:tcW w:w="985" w:type="dxa"/>
          </w:tcPr>
          <w:p w14:paraId="508E274E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886AF41" w14:textId="43CBECCA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 xml:space="preserve">Innovative Approaches in Extension: </w:t>
            </w:r>
            <w:proofErr w:type="spellStart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Unraveling</w:t>
            </w:r>
            <w:proofErr w:type="spellEnd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 xml:space="preserve"> Creativity through Digital Embroidery Techniques</w:t>
            </w:r>
          </w:p>
        </w:tc>
        <w:tc>
          <w:tcPr>
            <w:tcW w:w="3686" w:type="dxa"/>
          </w:tcPr>
          <w:p w14:paraId="61FE3B3C" w14:textId="0147CECA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Pratiksha Mall* &amp; Dr. Neeta Singh**</w:t>
            </w:r>
          </w:p>
        </w:tc>
        <w:tc>
          <w:tcPr>
            <w:tcW w:w="2835" w:type="dxa"/>
          </w:tcPr>
          <w:p w14:paraId="713358EA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59E70D54" w14:textId="3AD4C0D9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Pratikshamall100@gmail.com</w:t>
            </w:r>
          </w:p>
        </w:tc>
      </w:tr>
      <w:tr w:rsidR="005B2625" w:rsidRPr="002E291E" w14:paraId="7DAD0AFF" w14:textId="77777777" w:rsidTr="00A515EC">
        <w:tc>
          <w:tcPr>
            <w:tcW w:w="985" w:type="dxa"/>
          </w:tcPr>
          <w:p w14:paraId="2BE00D0B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EF717C8" w14:textId="77777777" w:rsidR="005B2625" w:rsidRPr="002E291E" w:rsidRDefault="005B2625" w:rsidP="005B2625">
            <w:pPr>
              <w:tabs>
                <w:tab w:val="left" w:pos="4051"/>
              </w:tabs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 xml:space="preserve">Adoption Level </w:t>
            </w:r>
            <w:proofErr w:type="gramStart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Of</w:t>
            </w:r>
            <w:proofErr w:type="gramEnd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 xml:space="preserve"> Beneficiary and Non- Beneficiary Dairy Farmers About Milk Production Techniques</w:t>
            </w:r>
          </w:p>
          <w:p w14:paraId="4D611EC2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21E5E86C" w14:textId="38581585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 xml:space="preserve">Devendra Singh </w:t>
            </w:r>
            <w:proofErr w:type="gramStart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sz w:val="20"/>
                <w:szCs w:val="20"/>
              </w:rPr>
              <w:t xml:space="preserve"> S.S. Sisodia 2 , R.S. Rathore 3</w:t>
            </w:r>
          </w:p>
        </w:tc>
        <w:tc>
          <w:tcPr>
            <w:tcW w:w="2835" w:type="dxa"/>
          </w:tcPr>
          <w:p w14:paraId="263E5C32" w14:textId="77777777" w:rsidR="005B2625" w:rsidRPr="002E291E" w:rsidRDefault="005B2625" w:rsidP="005B2625">
            <w:pPr>
              <w:tabs>
                <w:tab w:val="left" w:pos="4051"/>
              </w:tabs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Theme 5. Livestock and Dairy Innovations for Sustainable Development</w:t>
            </w:r>
          </w:p>
          <w:p w14:paraId="0C1238F3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4163AB94" w14:textId="77777777" w:rsidR="005B2625" w:rsidRPr="002E291E" w:rsidRDefault="005B2625" w:rsidP="005B2625">
            <w:pPr>
              <w:tabs>
                <w:tab w:val="left" w:pos="1546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gurjardev9796@gmail.com</w:t>
            </w:r>
          </w:p>
          <w:p w14:paraId="321F8138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</w:tr>
      <w:tr w:rsidR="005B2625" w:rsidRPr="002E291E" w14:paraId="5F88ED2F" w14:textId="77777777" w:rsidTr="00A515EC">
        <w:tc>
          <w:tcPr>
            <w:tcW w:w="985" w:type="dxa"/>
          </w:tcPr>
          <w:p w14:paraId="5113AD08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AE1DBED" w14:textId="27BA1632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Current Market Scenario and Future Thrust for Food and Nutritional Security: A Scientific Perspective</w:t>
            </w:r>
          </w:p>
        </w:tc>
        <w:tc>
          <w:tcPr>
            <w:tcW w:w="3686" w:type="dxa"/>
          </w:tcPr>
          <w:p w14:paraId="45BF1300" w14:textId="28F2564E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Jitendra Singh </w:t>
            </w:r>
            <w:proofErr w:type="spellStart"/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Shivran</w:t>
            </w:r>
            <w:proofErr w:type="spellEnd"/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 1</w:t>
            </w:r>
            <w:proofErr w:type="gramStart"/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* ,</w:t>
            </w:r>
            <w:proofErr w:type="gramEnd"/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 A.K. Singh 1 , Rajender Kumar 1 and M.L. Jat 2</w:t>
            </w:r>
          </w:p>
        </w:tc>
        <w:tc>
          <w:tcPr>
            <w:tcW w:w="2835" w:type="dxa"/>
          </w:tcPr>
          <w:p w14:paraId="4E48C33C" w14:textId="73E5B584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proofErr w:type="gramStart"/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Theme :</w:t>
            </w:r>
            <w:proofErr w:type="gramEnd"/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 7. STRATEGIES FOR FOOD AND NUTRITIONAL SECURITY</w:t>
            </w:r>
          </w:p>
        </w:tc>
        <w:tc>
          <w:tcPr>
            <w:tcW w:w="2187" w:type="dxa"/>
          </w:tcPr>
          <w:p w14:paraId="5876C5A3" w14:textId="4E717839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  <w:u w:val="single"/>
                <w:shd w:val="clear" w:color="auto" w:fill="FFFFFF"/>
              </w:rPr>
              <w:t>jitendrashivran@gmail.com</w:t>
            </w:r>
          </w:p>
        </w:tc>
      </w:tr>
      <w:tr w:rsidR="005B2625" w:rsidRPr="002E291E" w14:paraId="16F24600" w14:textId="77777777" w:rsidTr="00A515EC">
        <w:tc>
          <w:tcPr>
            <w:tcW w:w="985" w:type="dxa"/>
          </w:tcPr>
          <w:p w14:paraId="274248B6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4EC2EA2" w14:textId="721DF281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Millets: Tiny Seed, Mighty Impact on Diabetes Management</w:t>
            </w:r>
          </w:p>
        </w:tc>
        <w:tc>
          <w:tcPr>
            <w:tcW w:w="3686" w:type="dxa"/>
          </w:tcPr>
          <w:p w14:paraId="63C5BF63" w14:textId="01ED29DD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Shivangi Mishra ¹, Prof. Divya Rani Singh²</w:t>
            </w:r>
          </w:p>
        </w:tc>
        <w:tc>
          <w:tcPr>
            <w:tcW w:w="2835" w:type="dxa"/>
          </w:tcPr>
          <w:p w14:paraId="344C1E32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672F26D9" w14:textId="026BC573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cvaangee@gmail.com</w:t>
            </w:r>
          </w:p>
        </w:tc>
      </w:tr>
      <w:tr w:rsidR="005B2625" w:rsidRPr="002E291E" w14:paraId="3E8F77F8" w14:textId="77777777" w:rsidTr="00A515EC">
        <w:tc>
          <w:tcPr>
            <w:tcW w:w="985" w:type="dxa"/>
          </w:tcPr>
          <w:p w14:paraId="14491342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27475D6" w14:textId="7B828F2A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E291E"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  <w:shd w:val="clear" w:color="auto" w:fill="FFFFFF"/>
              </w:rPr>
              <w:t>Adoption of post-harvest technologies and value-added products by rural women</w:t>
            </w:r>
          </w:p>
        </w:tc>
        <w:tc>
          <w:tcPr>
            <w:tcW w:w="3686" w:type="dxa"/>
          </w:tcPr>
          <w:p w14:paraId="58D968AF" w14:textId="5ABB2C8C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E291E"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  <w:shd w:val="clear" w:color="auto" w:fill="FFFFFF"/>
              </w:rPr>
              <w:t>Bharti and Dr. Vandana Verma, Dr. Rajesh Dahiya</w:t>
            </w:r>
          </w:p>
        </w:tc>
        <w:tc>
          <w:tcPr>
            <w:tcW w:w="2835" w:type="dxa"/>
          </w:tcPr>
          <w:p w14:paraId="2791E887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87" w:type="dxa"/>
          </w:tcPr>
          <w:p w14:paraId="23924C8D" w14:textId="59A8D79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E291E"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  <w:shd w:val="clear" w:color="auto" w:fill="FFFFFF"/>
              </w:rPr>
              <w:t>bhartibugalia1396@gmail.com</w:t>
            </w:r>
          </w:p>
        </w:tc>
      </w:tr>
      <w:tr w:rsidR="005B2625" w:rsidRPr="002E291E" w14:paraId="3E823746" w14:textId="77777777" w:rsidTr="00A515EC">
        <w:tc>
          <w:tcPr>
            <w:tcW w:w="985" w:type="dxa"/>
          </w:tcPr>
          <w:p w14:paraId="3A43164B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ABB19E2" w14:textId="3D63A8CD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E291E"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</w:rPr>
              <w:t>Emerging Technologies in Agricultural Sciences: Agriculture and Rural Development Digital Agriculture</w:t>
            </w:r>
          </w:p>
        </w:tc>
        <w:tc>
          <w:tcPr>
            <w:tcW w:w="3686" w:type="dxa"/>
          </w:tcPr>
          <w:p w14:paraId="334F9E5C" w14:textId="77777777" w:rsidR="005B2625" w:rsidRPr="002E291E" w:rsidRDefault="005B2625" w:rsidP="005B2625">
            <w:pPr>
              <w:spacing w:line="276" w:lineRule="auto"/>
              <w:jc w:val="both"/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</w:rPr>
            </w:pPr>
            <w:r w:rsidRPr="002E291E"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</w:rPr>
              <w:t xml:space="preserve">Ankita </w:t>
            </w:r>
            <w:proofErr w:type="spellStart"/>
            <w:r w:rsidRPr="002E291E"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</w:rPr>
              <w:t>Khakhal</w:t>
            </w:r>
            <w:proofErr w:type="spellEnd"/>
          </w:p>
          <w:p w14:paraId="36DCB663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</w:tcPr>
          <w:p w14:paraId="4C4DD226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87" w:type="dxa"/>
          </w:tcPr>
          <w:p w14:paraId="6083E201" w14:textId="107AF9C1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E291E"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</w:rPr>
              <w:t>khakhalankita18@gmail.com</w:t>
            </w:r>
          </w:p>
        </w:tc>
      </w:tr>
      <w:tr w:rsidR="005B2625" w:rsidRPr="002E291E" w14:paraId="59D86E54" w14:textId="77777777" w:rsidTr="00A515EC">
        <w:tc>
          <w:tcPr>
            <w:tcW w:w="985" w:type="dxa"/>
          </w:tcPr>
          <w:p w14:paraId="72E72B89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297E252D" w14:textId="398C800D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Constraints Faced by Paddy Farmers in the Adoption of Climate Smart Agricultural Practices in Eastern Zone of Haryana </w:t>
            </w:r>
          </w:p>
        </w:tc>
        <w:tc>
          <w:tcPr>
            <w:tcW w:w="3686" w:type="dxa"/>
          </w:tcPr>
          <w:p w14:paraId="6764F34E" w14:textId="5E194D4F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Ayush Mishra 1 and Joginder Singh Malik 2</w:t>
            </w:r>
          </w:p>
        </w:tc>
        <w:tc>
          <w:tcPr>
            <w:tcW w:w="2835" w:type="dxa"/>
          </w:tcPr>
          <w:p w14:paraId="26D6EDE0" w14:textId="0BB7C0B2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Theme: Smart Farming Technologies and Climate-Smart Agriculture</w:t>
            </w:r>
          </w:p>
        </w:tc>
        <w:tc>
          <w:tcPr>
            <w:tcW w:w="2187" w:type="dxa"/>
          </w:tcPr>
          <w:p w14:paraId="1E706B7D" w14:textId="23681CD8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ayush96.mishra@gmail.com</w:t>
            </w:r>
          </w:p>
        </w:tc>
      </w:tr>
      <w:tr w:rsidR="005B2625" w:rsidRPr="002E291E" w14:paraId="07244EB5" w14:textId="77777777" w:rsidTr="00A515EC">
        <w:tc>
          <w:tcPr>
            <w:tcW w:w="985" w:type="dxa"/>
          </w:tcPr>
          <w:p w14:paraId="1F3006CB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C275C70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The Role of Ergonomic Intervention in Handicraft sector of India</w:t>
            </w:r>
          </w:p>
          <w:p w14:paraId="10816820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4F8446F3" w14:textId="3D1229F3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Aelena </w:t>
            </w:r>
            <w:proofErr w:type="spellStart"/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Takhellambam</w:t>
            </w:r>
            <w:proofErr w:type="spellEnd"/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 1</w:t>
            </w:r>
            <w:proofErr w:type="gramStart"/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* ,</w:t>
            </w:r>
            <w:proofErr w:type="gramEnd"/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 Seema Kwatra 1</w:t>
            </w:r>
          </w:p>
        </w:tc>
        <w:tc>
          <w:tcPr>
            <w:tcW w:w="2835" w:type="dxa"/>
          </w:tcPr>
          <w:p w14:paraId="20A2C261" w14:textId="7CE03374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Seminar Theme: Ergonomics for health and safety and interventions for drudgery reduction</w:t>
            </w:r>
          </w:p>
        </w:tc>
        <w:tc>
          <w:tcPr>
            <w:tcW w:w="2187" w:type="dxa"/>
          </w:tcPr>
          <w:p w14:paraId="1F07BE82" w14:textId="4022E3B9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aelenastyles123@gmail.com</w:t>
            </w:r>
          </w:p>
        </w:tc>
      </w:tr>
      <w:tr w:rsidR="005B2625" w:rsidRPr="002E291E" w14:paraId="4DB64B63" w14:textId="77777777" w:rsidTr="00A515EC">
        <w:tc>
          <w:tcPr>
            <w:tcW w:w="985" w:type="dxa"/>
          </w:tcPr>
          <w:p w14:paraId="51E20F56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873249D" w14:textId="15871058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A Comprehensive Approach to Combat Malnutrition through Waste Management of Horticultural Crops </w:t>
            </w:r>
          </w:p>
        </w:tc>
        <w:tc>
          <w:tcPr>
            <w:tcW w:w="3686" w:type="dxa"/>
          </w:tcPr>
          <w:p w14:paraId="24509B17" w14:textId="798AB52A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Pooja Sharma* and M R Choudhary</w:t>
            </w:r>
          </w:p>
        </w:tc>
        <w:tc>
          <w:tcPr>
            <w:tcW w:w="2835" w:type="dxa"/>
          </w:tcPr>
          <w:p w14:paraId="59550B1C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Theme 7: Strategies for Food and Nutritional Security</w:t>
            </w:r>
          </w:p>
          <w:p w14:paraId="435A8517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02B0A4FE" w14:textId="2E981EF1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ps5074446@gmail.com</w:t>
            </w:r>
          </w:p>
        </w:tc>
      </w:tr>
      <w:tr w:rsidR="005B2625" w:rsidRPr="002E291E" w14:paraId="60280D41" w14:textId="77777777" w:rsidTr="00A515EC">
        <w:tc>
          <w:tcPr>
            <w:tcW w:w="985" w:type="dxa"/>
          </w:tcPr>
          <w:p w14:paraId="4876A554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CE7E15D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Gender Empowerment through an Integrated Farming System among Tribal Farmers in Manipur</w:t>
            </w:r>
          </w:p>
          <w:p w14:paraId="0AB15AEA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50F97CDA" w14:textId="06BD7026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Th. D. Grace Chiru 1</w:t>
            </w:r>
            <w:proofErr w:type="gramStart"/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* ,</w:t>
            </w:r>
            <w:proofErr w:type="gramEnd"/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 Monika Wason 2 , R. N. </w:t>
            </w:r>
            <w:proofErr w:type="spellStart"/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Padaria</w:t>
            </w:r>
            <w:proofErr w:type="spellEnd"/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 2 , Lenin Venu 2 , Sujit Sarkar 3 , Bishal Gurung 4 and Shiv Prasad 2</w:t>
            </w:r>
          </w:p>
        </w:tc>
        <w:tc>
          <w:tcPr>
            <w:tcW w:w="2835" w:type="dxa"/>
          </w:tcPr>
          <w:p w14:paraId="0E3799BB" w14:textId="2C842099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Theme 6: Innovative Approaches in Extension (Gender and development, Skilling, Innovations &amp; Entrepreneurship, Agri-startups and Livelihood, women empowerment, capacity building)</w:t>
            </w:r>
          </w:p>
        </w:tc>
        <w:tc>
          <w:tcPr>
            <w:tcW w:w="2187" w:type="dxa"/>
          </w:tcPr>
          <w:p w14:paraId="061148F2" w14:textId="63E3494C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gracechiru61@gmail.com</w:t>
            </w:r>
          </w:p>
        </w:tc>
      </w:tr>
      <w:tr w:rsidR="005B2625" w:rsidRPr="002E291E" w14:paraId="3FD58FB7" w14:textId="77777777" w:rsidTr="00A515EC">
        <w:tc>
          <w:tcPr>
            <w:tcW w:w="985" w:type="dxa"/>
          </w:tcPr>
          <w:p w14:paraId="0922EC47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217FDFE6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Gender Gap in Integrated Farming System for Tribal Farmers in Manipur</w:t>
            </w:r>
          </w:p>
          <w:p w14:paraId="1BCF0C4E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7117BBC3" w14:textId="41BD34A0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Th. D. Grace Chiru 1 *, Monika Wason </w:t>
            </w:r>
            <w:proofErr w:type="gramStart"/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2 ,</w:t>
            </w:r>
            <w:proofErr w:type="gramEnd"/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 R. N. </w:t>
            </w:r>
            <w:proofErr w:type="spellStart"/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Padaria</w:t>
            </w:r>
            <w:proofErr w:type="spellEnd"/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 2 , Lenin Venu 2 , Sujit Sarkar 3 , Bishal Gurung 4 and Shiv Prasad 2</w:t>
            </w:r>
          </w:p>
        </w:tc>
        <w:tc>
          <w:tcPr>
            <w:tcW w:w="2835" w:type="dxa"/>
          </w:tcPr>
          <w:p w14:paraId="368B2738" w14:textId="1298AF33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Theme 6: Innovative Approaches in Extension (Gender and development, Skilling, Innovations &amp; Entrepreneurship, Agri-startups and Livelihood, women empowerment, capacity building)</w:t>
            </w:r>
          </w:p>
        </w:tc>
        <w:tc>
          <w:tcPr>
            <w:tcW w:w="2187" w:type="dxa"/>
          </w:tcPr>
          <w:p w14:paraId="136C6118" w14:textId="0685FF8A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</w:rPr>
              <w:t>gracechiru61@gmail.com</w:t>
            </w:r>
          </w:p>
        </w:tc>
      </w:tr>
      <w:tr w:rsidR="005B2625" w:rsidRPr="002E291E" w14:paraId="2F855C6A" w14:textId="77777777" w:rsidTr="00A515EC">
        <w:tc>
          <w:tcPr>
            <w:tcW w:w="985" w:type="dxa"/>
          </w:tcPr>
          <w:p w14:paraId="407BC42A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7215EA4" w14:textId="62B7B2B1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Nutritional quality of Millets and their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value added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products </w:t>
            </w:r>
          </w:p>
        </w:tc>
        <w:tc>
          <w:tcPr>
            <w:tcW w:w="3686" w:type="dxa"/>
          </w:tcPr>
          <w:p w14:paraId="06389C30" w14:textId="4B405495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Kajol Aryan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Prof. Divya Rani Singh 2</w:t>
            </w:r>
          </w:p>
        </w:tc>
        <w:tc>
          <w:tcPr>
            <w:tcW w:w="2835" w:type="dxa"/>
          </w:tcPr>
          <w:p w14:paraId="44CC9269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7719B017" w14:textId="2BF3B175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kajol654aryan@gmail.com</w:t>
            </w:r>
          </w:p>
        </w:tc>
      </w:tr>
      <w:tr w:rsidR="005B2625" w:rsidRPr="002E291E" w14:paraId="74CC43A5" w14:textId="77777777" w:rsidTr="00A515EC">
        <w:tc>
          <w:tcPr>
            <w:tcW w:w="985" w:type="dxa"/>
          </w:tcPr>
          <w:p w14:paraId="4487DDEC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2B598A17" w14:textId="34EB676A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Satisfaction level of the RAWE students of SKNAU,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Jobner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</w:t>
            </w:r>
          </w:p>
        </w:tc>
        <w:tc>
          <w:tcPr>
            <w:tcW w:w="3686" w:type="dxa"/>
          </w:tcPr>
          <w:p w14:paraId="251368A7" w14:textId="20BDE8F3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*RESHMA YADAV 1 R.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N.SHARMA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2 J.P. YADAV 2 M.K.SHARMA 3 DIVYA CHOUDHARY 1 ROSHAN YADAV 4</w:t>
            </w:r>
          </w:p>
        </w:tc>
        <w:tc>
          <w:tcPr>
            <w:tcW w:w="2835" w:type="dxa"/>
          </w:tcPr>
          <w:p w14:paraId="74A28F67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1B64603A" w14:textId="2E8F17CA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yadavreshma1208@gmail.com</w:t>
            </w:r>
          </w:p>
        </w:tc>
      </w:tr>
      <w:tr w:rsidR="005B2625" w:rsidRPr="002E291E" w14:paraId="4DE8DB94" w14:textId="77777777" w:rsidTr="00A515EC">
        <w:tc>
          <w:tcPr>
            <w:tcW w:w="985" w:type="dxa"/>
          </w:tcPr>
          <w:p w14:paraId="37A57EC0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2FC68F6" w14:textId="58BCE8B4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CONSTRAINTS FACED IN UTILIZING ICT SERVICES BY RURAL STUDENTS OF HARYANA </w:t>
            </w:r>
          </w:p>
        </w:tc>
        <w:tc>
          <w:tcPr>
            <w:tcW w:w="3686" w:type="dxa"/>
          </w:tcPr>
          <w:p w14:paraId="08537DB6" w14:textId="399508DA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1 Priyanka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Kardam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, 2 Manju Dahiya</w:t>
            </w:r>
          </w:p>
        </w:tc>
        <w:tc>
          <w:tcPr>
            <w:tcW w:w="2835" w:type="dxa"/>
          </w:tcPr>
          <w:p w14:paraId="5471296F" w14:textId="4524105C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- INNOVATIVE APPROACHES IN EXTENSION</w:t>
            </w:r>
          </w:p>
          <w:p w14:paraId="060A6884" w14:textId="144F66B6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Digital Extension/ICT</w:t>
            </w:r>
          </w:p>
        </w:tc>
        <w:tc>
          <w:tcPr>
            <w:tcW w:w="2187" w:type="dxa"/>
          </w:tcPr>
          <w:p w14:paraId="585848AC" w14:textId="06177748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kardampriyanka378@gmail.com</w:t>
            </w:r>
          </w:p>
        </w:tc>
      </w:tr>
      <w:tr w:rsidR="005B2625" w:rsidRPr="002E291E" w14:paraId="76DB095A" w14:textId="77777777" w:rsidTr="00A515EC">
        <w:tc>
          <w:tcPr>
            <w:tcW w:w="985" w:type="dxa"/>
          </w:tcPr>
          <w:p w14:paraId="54D0E645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D1ECBCA" w14:textId="2CCA6CDD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POST-HARVEST PROCESSING AND VALUE ADDITION FOR FOOD SAFETY AND SECURITY</w:t>
            </w:r>
          </w:p>
        </w:tc>
        <w:tc>
          <w:tcPr>
            <w:tcW w:w="3686" w:type="dxa"/>
          </w:tcPr>
          <w:p w14:paraId="517D05B5" w14:textId="55FDD5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1 Yatharth Sharma, 2 Dr Sarla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Lakhawat</w:t>
            </w:r>
            <w:proofErr w:type="spellEnd"/>
          </w:p>
        </w:tc>
        <w:tc>
          <w:tcPr>
            <w:tcW w:w="2835" w:type="dxa"/>
          </w:tcPr>
          <w:p w14:paraId="4450DE60" w14:textId="6CBF27D5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THEME- STRATEGIES FOR FOOD AND NUTRITIONAL SECURITY </w:t>
            </w:r>
          </w:p>
        </w:tc>
        <w:tc>
          <w:tcPr>
            <w:tcW w:w="2187" w:type="dxa"/>
          </w:tcPr>
          <w:p w14:paraId="6D6FD8BF" w14:textId="53C42192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jalaj.hld@gmail.com</w:t>
            </w:r>
          </w:p>
        </w:tc>
      </w:tr>
      <w:tr w:rsidR="005B2625" w:rsidRPr="002E291E" w14:paraId="53E6CFB8" w14:textId="77777777" w:rsidTr="00A515EC">
        <w:tc>
          <w:tcPr>
            <w:tcW w:w="985" w:type="dxa"/>
          </w:tcPr>
          <w:p w14:paraId="5AE0E47B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7BEBF06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Indigenous Technical Knowledge (ITK) for Sustainable development of Agriculture</w:t>
            </w:r>
          </w:p>
          <w:p w14:paraId="00AA3328" w14:textId="7F8AB1A5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1EEF6521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Jagdish Chand Dangi</w:t>
            </w:r>
          </w:p>
          <w:p w14:paraId="1C792B4C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6F7ECB10" w14:textId="06CE0CEB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 – INNOVATIVE APPROACHES IN EXTENSION</w:t>
            </w:r>
          </w:p>
        </w:tc>
        <w:tc>
          <w:tcPr>
            <w:tcW w:w="2187" w:type="dxa"/>
          </w:tcPr>
          <w:p w14:paraId="6E4122F4" w14:textId="109EDB0A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jagdishchanddangi8@gmail.com</w:t>
            </w:r>
          </w:p>
        </w:tc>
      </w:tr>
      <w:tr w:rsidR="005B2625" w:rsidRPr="002E291E" w14:paraId="452793A6" w14:textId="77777777" w:rsidTr="00A515EC">
        <w:tc>
          <w:tcPr>
            <w:tcW w:w="985" w:type="dxa"/>
          </w:tcPr>
          <w:p w14:paraId="1BAE1FEA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ECBADE7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JOURNAL OF CRITICAL REVIEWS AGRICULTURAL MARKETING IN INDIA: A</w:t>
            </w:r>
          </w:p>
          <w:p w14:paraId="020B180C" w14:textId="0250E74C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REVIEW ON CHALLENGES AND PROSPECTS</w:t>
            </w:r>
          </w:p>
        </w:tc>
        <w:tc>
          <w:tcPr>
            <w:tcW w:w="3686" w:type="dxa"/>
          </w:tcPr>
          <w:p w14:paraId="7EA63522" w14:textId="29ECF3C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Surendra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Rundl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*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Dr. S. C. Srivastava 2 , Dr. Sneha Pandey 3 , Hemant Kumar Lamba 4</w:t>
            </w:r>
          </w:p>
        </w:tc>
        <w:tc>
          <w:tcPr>
            <w:tcW w:w="2835" w:type="dxa"/>
          </w:tcPr>
          <w:p w14:paraId="49516312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525294E9" w14:textId="1FFE45A9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urendra23121995@gmail.com</w:t>
            </w:r>
          </w:p>
        </w:tc>
      </w:tr>
      <w:tr w:rsidR="005B2625" w:rsidRPr="002E291E" w14:paraId="7287BD2D" w14:textId="77777777" w:rsidTr="00A515EC">
        <w:tc>
          <w:tcPr>
            <w:tcW w:w="985" w:type="dxa"/>
          </w:tcPr>
          <w:p w14:paraId="565638D2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4CEC746" w14:textId="2031B619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Cloud computing</w:t>
            </w:r>
          </w:p>
        </w:tc>
        <w:tc>
          <w:tcPr>
            <w:tcW w:w="3686" w:type="dxa"/>
          </w:tcPr>
          <w:p w14:paraId="54280D5A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Bhavna Singh Rathore 1 and Disha Joshi 2</w:t>
            </w:r>
          </w:p>
          <w:p w14:paraId="4BBFB35A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14506541" w14:textId="48472309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: 1. Smart farming technologies and Climate-smart agriculture</w:t>
            </w:r>
          </w:p>
        </w:tc>
        <w:tc>
          <w:tcPr>
            <w:tcW w:w="2187" w:type="dxa"/>
          </w:tcPr>
          <w:p w14:paraId="6B49351E" w14:textId="43D6359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bhavnasingh0409@gmail.com</w:t>
            </w:r>
          </w:p>
        </w:tc>
      </w:tr>
      <w:tr w:rsidR="005B2625" w:rsidRPr="002E291E" w14:paraId="499493B5" w14:textId="77777777" w:rsidTr="00A515EC">
        <w:tc>
          <w:tcPr>
            <w:tcW w:w="985" w:type="dxa"/>
          </w:tcPr>
          <w:p w14:paraId="7A3E962F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BDF3CAC" w14:textId="0EEC370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Farmer producer organization’s (FPOS): An approach for doubling farmer income by 2024</w:t>
            </w:r>
          </w:p>
          <w:p w14:paraId="54B14F4A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  <w:p w14:paraId="4E147FAF" w14:textId="0D381144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03734B19" w14:textId="70F0284E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Sunil Kumar Jakhar*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Dr. G. L. Meena, 2 Hemant Kumar Lamba 3 , Surendar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Rundl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4, Kavita Nitharwal 5 , and Rakesh Kumar Jakhar 6</w:t>
            </w:r>
          </w:p>
        </w:tc>
        <w:tc>
          <w:tcPr>
            <w:tcW w:w="2835" w:type="dxa"/>
          </w:tcPr>
          <w:p w14:paraId="7914AE7C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2976B1ED" w14:textId="3AFB11B4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jakharsunilkumar99@gmail.com</w:t>
            </w:r>
          </w:p>
        </w:tc>
      </w:tr>
      <w:tr w:rsidR="005B2625" w:rsidRPr="002E291E" w14:paraId="4308C766" w14:textId="77777777" w:rsidTr="00A515EC">
        <w:tc>
          <w:tcPr>
            <w:tcW w:w="985" w:type="dxa"/>
          </w:tcPr>
          <w:p w14:paraId="1DC27B8C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0F7CC1D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CHALLENGES FACED BY FPOs &amp;amp; STRATEGIES TO OVERCOME: A REVIEW</w:t>
            </w:r>
          </w:p>
          <w:p w14:paraId="490A6D12" w14:textId="689DD5AF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300722C2" w14:textId="5004C680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Hemant Kumar Lamba*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Harisingh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2 , Surendar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Rundl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3 , Sunil Kumar Jakhar 4 and Rakesh Kumar Jakhar 5</w:t>
            </w:r>
          </w:p>
        </w:tc>
        <w:tc>
          <w:tcPr>
            <w:tcW w:w="2835" w:type="dxa"/>
          </w:tcPr>
          <w:p w14:paraId="1CCD3070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06C808DD" w14:textId="5CC91B99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hklamba1997@gmail.com</w:t>
            </w:r>
          </w:p>
        </w:tc>
      </w:tr>
      <w:tr w:rsidR="005B2625" w:rsidRPr="002E291E" w14:paraId="310E914F" w14:textId="77777777" w:rsidTr="00A515EC">
        <w:tc>
          <w:tcPr>
            <w:tcW w:w="985" w:type="dxa"/>
          </w:tcPr>
          <w:p w14:paraId="2C07534E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0EA70D2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Climate Smart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griculture :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A Need of Present Scenario</w:t>
            </w:r>
          </w:p>
          <w:p w14:paraId="3013AE1B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0EAC6FC6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Disha Joshi 1 and Dr. J. Choudhary 2</w:t>
            </w:r>
          </w:p>
          <w:p w14:paraId="7E0B0252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0764ECB1" w14:textId="309C4E3D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 1: Smart farming technologies and Climate-smart agriculture</w:t>
            </w:r>
          </w:p>
        </w:tc>
        <w:tc>
          <w:tcPr>
            <w:tcW w:w="2187" w:type="dxa"/>
          </w:tcPr>
          <w:p w14:paraId="45D9012A" w14:textId="7F7B19DE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dishajoshi2809@gmail.com</w:t>
            </w:r>
          </w:p>
        </w:tc>
      </w:tr>
      <w:tr w:rsidR="005B2625" w:rsidRPr="002E291E" w14:paraId="7DCD7786" w14:textId="77777777" w:rsidTr="00A515EC">
        <w:tc>
          <w:tcPr>
            <w:tcW w:w="985" w:type="dxa"/>
          </w:tcPr>
          <w:p w14:paraId="70EBB15C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D0016A0" w14:textId="2229B94C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 Rise of e-NAM as a Contemporary Agricultural Marketing Model for Agricultural Sustainability and Agri-business Growth</w:t>
            </w:r>
          </w:p>
        </w:tc>
        <w:tc>
          <w:tcPr>
            <w:tcW w:w="3686" w:type="dxa"/>
          </w:tcPr>
          <w:p w14:paraId="60190FFE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Vartika Srivastava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*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Dr. Manju Dahiya**</w:t>
            </w:r>
          </w:p>
          <w:p w14:paraId="2770C9E0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2CFD505F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0D01169F" w14:textId="713B9C52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vartikavs17.10@gmail.com, manjudahiya1967@gmail.com</w:t>
            </w:r>
          </w:p>
        </w:tc>
      </w:tr>
      <w:tr w:rsidR="005B2625" w:rsidRPr="002E291E" w14:paraId="07DAD452" w14:textId="77777777" w:rsidTr="00A515EC">
        <w:tc>
          <w:tcPr>
            <w:tcW w:w="985" w:type="dxa"/>
          </w:tcPr>
          <w:p w14:paraId="5C636C1E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D378FB7" w14:textId="016E6BD2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Food Waste Management in Developing Countries</w:t>
            </w:r>
          </w:p>
        </w:tc>
        <w:tc>
          <w:tcPr>
            <w:tcW w:w="3686" w:type="dxa"/>
          </w:tcPr>
          <w:p w14:paraId="07915100" w14:textId="16E8F0E6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Chetana Sharma*, Dr. Amit Kumawat**</w:t>
            </w:r>
          </w:p>
        </w:tc>
        <w:tc>
          <w:tcPr>
            <w:tcW w:w="2835" w:type="dxa"/>
          </w:tcPr>
          <w:p w14:paraId="6CDD27AB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7B47AD93" w14:textId="2ED1B7FC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Chetana707@gmail.com hbhagat9999@gmail.com</w:t>
            </w:r>
          </w:p>
        </w:tc>
      </w:tr>
      <w:tr w:rsidR="005B2625" w:rsidRPr="002E291E" w14:paraId="3BB13A9C" w14:textId="77777777" w:rsidTr="00A515EC">
        <w:tc>
          <w:tcPr>
            <w:tcW w:w="985" w:type="dxa"/>
          </w:tcPr>
          <w:p w14:paraId="3A245037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E2620C7" w14:textId="4A88517C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Enhancing Nutrition through Processing and Value Addition of Millets</w:t>
            </w:r>
          </w:p>
        </w:tc>
        <w:tc>
          <w:tcPr>
            <w:tcW w:w="3686" w:type="dxa"/>
          </w:tcPr>
          <w:p w14:paraId="37C4411E" w14:textId="1B55970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Harsh Bhushan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Rakesh Sharma 2 , Chanchal 3 and Deeksha Kumari 4</w:t>
            </w:r>
          </w:p>
        </w:tc>
        <w:tc>
          <w:tcPr>
            <w:tcW w:w="2835" w:type="dxa"/>
          </w:tcPr>
          <w:p w14:paraId="7F02F908" w14:textId="3D8FA3B6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 7: Strategies For Food and Nutritional Security</w:t>
            </w:r>
          </w:p>
        </w:tc>
        <w:tc>
          <w:tcPr>
            <w:tcW w:w="2187" w:type="dxa"/>
          </w:tcPr>
          <w:p w14:paraId="30189FA5" w14:textId="42FC93BD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hbhagat9999@gmail.com</w:t>
            </w:r>
          </w:p>
        </w:tc>
      </w:tr>
      <w:tr w:rsidR="005B2625" w:rsidRPr="002E291E" w14:paraId="5E5A5EFE" w14:textId="77777777" w:rsidTr="00A515EC">
        <w:tc>
          <w:tcPr>
            <w:tcW w:w="985" w:type="dxa"/>
          </w:tcPr>
          <w:p w14:paraId="4582DB24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81DDE40" w14:textId="7C1A6304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wareness and Utilization of Telangana Government schemes by Rural women beneficiaries</w:t>
            </w:r>
          </w:p>
        </w:tc>
        <w:tc>
          <w:tcPr>
            <w:tcW w:w="3686" w:type="dxa"/>
          </w:tcPr>
          <w:p w14:paraId="08887A3D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oothram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Sahithya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*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R. Neela Rani 1 ,</w:t>
            </w:r>
          </w:p>
          <w:p w14:paraId="3CE425DA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453468E3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6. Innovative Approaches in Extension</w:t>
            </w:r>
          </w:p>
          <w:p w14:paraId="178CE58E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134F2565" w14:textId="32979420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ahithi7777.sc@gmail.com</w:t>
            </w:r>
          </w:p>
        </w:tc>
      </w:tr>
      <w:tr w:rsidR="005B2625" w:rsidRPr="002E291E" w14:paraId="19CDAE1D" w14:textId="77777777" w:rsidTr="00A515EC">
        <w:tc>
          <w:tcPr>
            <w:tcW w:w="985" w:type="dxa"/>
          </w:tcPr>
          <w:p w14:paraId="5878162F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1F7E3D1" w14:textId="0EDB4289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Farmer Producer Organizations (FPOs) in India: A Contextual Analysis with emphasis on Jammu and Kashmir</w:t>
            </w:r>
          </w:p>
        </w:tc>
        <w:tc>
          <w:tcPr>
            <w:tcW w:w="3686" w:type="dxa"/>
          </w:tcPr>
          <w:p w14:paraId="0C94328D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  <w:p w14:paraId="6DEB7B20" w14:textId="2C64083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Beenish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Khuroo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1 and Vinod Gupta 2</w:t>
            </w:r>
          </w:p>
        </w:tc>
        <w:tc>
          <w:tcPr>
            <w:tcW w:w="2835" w:type="dxa"/>
          </w:tcPr>
          <w:p w14:paraId="1C58D598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: INNOVATIONS IN MARKETING</w:t>
            </w:r>
          </w:p>
          <w:p w14:paraId="7DDF6F49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7FBD3CAD" w14:textId="396DEED2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beenish13@skuastj.org</w:t>
            </w:r>
          </w:p>
        </w:tc>
      </w:tr>
      <w:tr w:rsidR="005B2625" w:rsidRPr="002E291E" w14:paraId="53777061" w14:textId="77777777" w:rsidTr="00A515EC">
        <w:tc>
          <w:tcPr>
            <w:tcW w:w="985" w:type="dxa"/>
          </w:tcPr>
          <w:p w14:paraId="55F066F0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CECC991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otal Quality Management Practices for Safeguarding Food Safety: A Review</w:t>
            </w:r>
          </w:p>
          <w:p w14:paraId="02A9EAF2" w14:textId="3E51B2B6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4BA6ECA7" w14:textId="5F41BC9E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Nikita Katara, Arun Kumar, Kamalesh Kumar Meena* and Manvik Joshi</w:t>
            </w:r>
          </w:p>
        </w:tc>
        <w:tc>
          <w:tcPr>
            <w:tcW w:w="2835" w:type="dxa"/>
          </w:tcPr>
          <w:p w14:paraId="5100D332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: STRATEGIES FOR FOOD AND NUTRITIONAL SECURITY</w:t>
            </w:r>
          </w:p>
          <w:p w14:paraId="5DD198FC" w14:textId="27B313D6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lastRenderedPageBreak/>
              <w:t>Subtheme: Food safety and Quality in Food Service</w:t>
            </w:r>
          </w:p>
        </w:tc>
        <w:tc>
          <w:tcPr>
            <w:tcW w:w="2187" w:type="dxa"/>
          </w:tcPr>
          <w:p w14:paraId="4CE6F5FB" w14:textId="03B455AD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lastRenderedPageBreak/>
              <w:t>kamleshrj14@gmail.com</w:t>
            </w:r>
          </w:p>
        </w:tc>
      </w:tr>
      <w:tr w:rsidR="005B2625" w:rsidRPr="002E291E" w14:paraId="1219127C" w14:textId="77777777" w:rsidTr="00A515EC">
        <w:tc>
          <w:tcPr>
            <w:tcW w:w="985" w:type="dxa"/>
          </w:tcPr>
          <w:p w14:paraId="0725FB54" w14:textId="66E6CC4E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\</w:t>
            </w:r>
          </w:p>
        </w:tc>
        <w:tc>
          <w:tcPr>
            <w:tcW w:w="4507" w:type="dxa"/>
          </w:tcPr>
          <w:p w14:paraId="1BDE11A8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nalytical Strategies for Quantifying Pesticides, Antibiotics, and Heavy Metals: A Review</w:t>
            </w:r>
          </w:p>
          <w:p w14:paraId="3158251C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  <w:p w14:paraId="57276A74" w14:textId="54F33265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1E2BD309" w14:textId="10E13C0A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Rakesh Choudhary, Arun Kumar*, Kamalesh Kumar Meena and Manvik Joshi</w:t>
            </w:r>
          </w:p>
        </w:tc>
        <w:tc>
          <w:tcPr>
            <w:tcW w:w="2835" w:type="dxa"/>
          </w:tcPr>
          <w:p w14:paraId="1C0CB716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: STRATEGIES FOR FOOD AND NUTRITIONAL SECURITY</w:t>
            </w:r>
          </w:p>
          <w:p w14:paraId="124BD385" w14:textId="2ED87F44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ubtheme: Food safety and Quality in Food Service</w:t>
            </w:r>
          </w:p>
        </w:tc>
        <w:tc>
          <w:tcPr>
            <w:tcW w:w="2187" w:type="dxa"/>
          </w:tcPr>
          <w:p w14:paraId="01FE413A" w14:textId="5A51392C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kamleshrj14@gmail.com</w:t>
            </w:r>
          </w:p>
        </w:tc>
      </w:tr>
      <w:tr w:rsidR="005B2625" w:rsidRPr="002E291E" w14:paraId="16CBBD5C" w14:textId="77777777" w:rsidTr="00A515EC">
        <w:tc>
          <w:tcPr>
            <w:tcW w:w="985" w:type="dxa"/>
          </w:tcPr>
          <w:p w14:paraId="17EBC6DC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355EB14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Exploring Advanced Instrumental Analysis of Dairy Products: A Review</w:t>
            </w:r>
          </w:p>
          <w:p w14:paraId="4B38949A" w14:textId="6162279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54A9B801" w14:textId="0D95AF5D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Hansa Choudhary, Arun Kumar*, Kamalesh Kumar Meena and Manvik Joshi</w:t>
            </w:r>
          </w:p>
        </w:tc>
        <w:tc>
          <w:tcPr>
            <w:tcW w:w="2835" w:type="dxa"/>
          </w:tcPr>
          <w:p w14:paraId="429716FD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: STRATEGIES FOR FOOD AND NUTRITIONAL SECURITY</w:t>
            </w:r>
          </w:p>
          <w:p w14:paraId="0E04D2F6" w14:textId="3959C619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ubtheme: Food safety and Quality in Food Service</w:t>
            </w:r>
          </w:p>
        </w:tc>
        <w:tc>
          <w:tcPr>
            <w:tcW w:w="2187" w:type="dxa"/>
          </w:tcPr>
          <w:p w14:paraId="6A1DDD9D" w14:textId="790B3EA6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kamleshrj14@gmail.com</w:t>
            </w:r>
          </w:p>
        </w:tc>
      </w:tr>
      <w:tr w:rsidR="005B2625" w:rsidRPr="002E291E" w14:paraId="5CAF9737" w14:textId="77777777" w:rsidTr="00A515EC">
        <w:tc>
          <w:tcPr>
            <w:tcW w:w="985" w:type="dxa"/>
          </w:tcPr>
          <w:p w14:paraId="222FC748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FBF435B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Environmental Hygiene&amp; Role in Food Quality and Safety: A Review</w:t>
            </w:r>
          </w:p>
          <w:p w14:paraId="1DFCDCCA" w14:textId="6E1D6673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08AEFDBD" w14:textId="78F03C5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Gaurav Suthar, Kamalesh Kumar Meena* and Manvik Joshi</w:t>
            </w:r>
          </w:p>
        </w:tc>
        <w:tc>
          <w:tcPr>
            <w:tcW w:w="2835" w:type="dxa"/>
          </w:tcPr>
          <w:p w14:paraId="44116CEC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: STRATEGIES FOR FOOD AND NUTRITIONAL SECURITY</w:t>
            </w:r>
          </w:p>
          <w:p w14:paraId="3C48F2A8" w14:textId="6B8C6A48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ubtheme: Food safety and Quality in Food Service</w:t>
            </w:r>
          </w:p>
        </w:tc>
        <w:tc>
          <w:tcPr>
            <w:tcW w:w="2187" w:type="dxa"/>
          </w:tcPr>
          <w:p w14:paraId="5591FD4F" w14:textId="3F6F5533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kamleshrj14@gmail.com</w:t>
            </w:r>
          </w:p>
        </w:tc>
      </w:tr>
      <w:tr w:rsidR="005B2625" w:rsidRPr="002E291E" w14:paraId="72C80975" w14:textId="77777777" w:rsidTr="00A515EC">
        <w:tc>
          <w:tcPr>
            <w:tcW w:w="985" w:type="dxa"/>
          </w:tcPr>
          <w:p w14:paraId="3AE7E1EF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9486C18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Equipment Hygiene&amp; Role in Ensuring Food Safety: A Review</w:t>
            </w:r>
          </w:p>
          <w:p w14:paraId="6CD36B1C" w14:textId="2E0E80E5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05C0F07C" w14:textId="7D73A329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li Junaid, Kamalesh Kumar Meena* and Manvik Joshi</w:t>
            </w:r>
          </w:p>
        </w:tc>
        <w:tc>
          <w:tcPr>
            <w:tcW w:w="2835" w:type="dxa"/>
          </w:tcPr>
          <w:p w14:paraId="04D6301D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: STRATEGIES FOR FOOD AND NUTRITIONAL SECURITY</w:t>
            </w:r>
          </w:p>
          <w:p w14:paraId="55D67A52" w14:textId="28008800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ubtheme: Food safety and Quality in Food Service</w:t>
            </w:r>
          </w:p>
        </w:tc>
        <w:tc>
          <w:tcPr>
            <w:tcW w:w="2187" w:type="dxa"/>
          </w:tcPr>
          <w:p w14:paraId="201F7B40" w14:textId="2D2458C6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kamleshrj14@gmail.com</w:t>
            </w:r>
          </w:p>
        </w:tc>
      </w:tr>
      <w:tr w:rsidR="005B2625" w:rsidRPr="002E291E" w14:paraId="164C5F96" w14:textId="77777777" w:rsidTr="00A515EC">
        <w:tc>
          <w:tcPr>
            <w:tcW w:w="985" w:type="dxa"/>
          </w:tcPr>
          <w:p w14:paraId="0E4B27C8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441E870" w14:textId="225ABD81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Role of Hazard Analysis and Critical Control Points in Promoting Food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afety :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A Review</w:t>
            </w:r>
          </w:p>
        </w:tc>
        <w:tc>
          <w:tcPr>
            <w:tcW w:w="3686" w:type="dxa"/>
          </w:tcPr>
          <w:p w14:paraId="1F7F0727" w14:textId="71F36AF2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Snigdha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Mandot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, Kamalesh Kumar Meena*, Arun Kumar and Manvik Joshi</w:t>
            </w:r>
          </w:p>
        </w:tc>
        <w:tc>
          <w:tcPr>
            <w:tcW w:w="2835" w:type="dxa"/>
          </w:tcPr>
          <w:p w14:paraId="2ACE4744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: STRATEGIES FOR FOOD AND NUTRITIONAL SECURITY</w:t>
            </w:r>
          </w:p>
          <w:p w14:paraId="67421D63" w14:textId="3A69092E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ubtheme: Food safety and Quality in Food Service</w:t>
            </w:r>
          </w:p>
        </w:tc>
        <w:tc>
          <w:tcPr>
            <w:tcW w:w="2187" w:type="dxa"/>
          </w:tcPr>
          <w:p w14:paraId="6E6E3DF9" w14:textId="666E7633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kamleshrj14@gmail.com</w:t>
            </w:r>
          </w:p>
        </w:tc>
      </w:tr>
      <w:tr w:rsidR="005B2625" w:rsidRPr="002E291E" w14:paraId="0958885B" w14:textId="77777777" w:rsidTr="00A515EC">
        <w:tc>
          <w:tcPr>
            <w:tcW w:w="985" w:type="dxa"/>
          </w:tcPr>
          <w:p w14:paraId="6E51073C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805E9C7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Contemporary Trends in Microbial Detection for Food Quality Assurance: A Review</w:t>
            </w:r>
          </w:p>
          <w:p w14:paraId="358F8CBF" w14:textId="15E66DD5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4CA2805B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Manvik Joshi, Arun Kumar and Kamalesh Kumar Meena*</w:t>
            </w:r>
          </w:p>
          <w:p w14:paraId="5F175047" w14:textId="70F6775B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6A920CC4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: STRATEGIES FOR FOOD AND NUTRITIONAL SECURITY</w:t>
            </w:r>
          </w:p>
          <w:p w14:paraId="1C6FAC48" w14:textId="000099FE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ubtheme: Food safety and Quality in Food Service</w:t>
            </w:r>
          </w:p>
        </w:tc>
        <w:tc>
          <w:tcPr>
            <w:tcW w:w="2187" w:type="dxa"/>
          </w:tcPr>
          <w:p w14:paraId="0330FCA2" w14:textId="27802BFB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kamleshrj14@gmail.com</w:t>
            </w:r>
          </w:p>
        </w:tc>
      </w:tr>
      <w:tr w:rsidR="005B2625" w:rsidRPr="002E291E" w14:paraId="26C05A15" w14:textId="77777777" w:rsidTr="00A515EC">
        <w:tc>
          <w:tcPr>
            <w:tcW w:w="985" w:type="dxa"/>
          </w:tcPr>
          <w:p w14:paraId="61641AE1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FEC67BF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Resilience of rice farming communities against natural hazards: A comparative analysis of Andhra Pradesh and Kerala</w:t>
            </w:r>
          </w:p>
          <w:p w14:paraId="58681BDA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71F0534C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uddamall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Manoj Kumar Reddy*, Binoo P Bonny 2</w:t>
            </w:r>
          </w:p>
          <w:p w14:paraId="2D016C8A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2AADA4A7" w14:textId="03F0D899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 -2- CLIMATE CHANGE AND AGRO ECOSYSTEM; THREATS, OPPORTUNITIES AND SOLUTIONS</w:t>
            </w:r>
          </w:p>
        </w:tc>
        <w:tc>
          <w:tcPr>
            <w:tcW w:w="2187" w:type="dxa"/>
          </w:tcPr>
          <w:p w14:paraId="62926F2F" w14:textId="01325B9A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manojhbk09@gmail.com</w:t>
            </w:r>
          </w:p>
        </w:tc>
      </w:tr>
      <w:tr w:rsidR="005B2625" w:rsidRPr="002E291E" w14:paraId="65B327AD" w14:textId="77777777" w:rsidTr="00A515EC">
        <w:tc>
          <w:tcPr>
            <w:tcW w:w="985" w:type="dxa"/>
          </w:tcPr>
          <w:p w14:paraId="1EEE9014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CE2337B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ssessing the Entrepreneurial Competencies and Performance of Startups in Telangana State</w:t>
            </w:r>
          </w:p>
          <w:p w14:paraId="411A1A45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24AD4284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lastRenderedPageBreak/>
              <w:t>G. Sreeja Reddy*, S. Subash 2</w:t>
            </w:r>
          </w:p>
          <w:p w14:paraId="216E9C17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2B66DBB9" w14:textId="3A4DD02D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-6: Innovative Approaches in Extension</w:t>
            </w:r>
          </w:p>
        </w:tc>
        <w:tc>
          <w:tcPr>
            <w:tcW w:w="2187" w:type="dxa"/>
          </w:tcPr>
          <w:p w14:paraId="240818FB" w14:textId="2C31CA98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gongallasreeja07@gmail.com</w:t>
            </w:r>
          </w:p>
        </w:tc>
      </w:tr>
      <w:tr w:rsidR="005B2625" w:rsidRPr="002E291E" w14:paraId="1AB84510" w14:textId="77777777" w:rsidTr="00A515EC">
        <w:tc>
          <w:tcPr>
            <w:tcW w:w="985" w:type="dxa"/>
          </w:tcPr>
          <w:p w14:paraId="18328881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5AB8385" w14:textId="39CF0258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 Study on Nutritional Value of Unripe Banana Powder in “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ku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”</w:t>
            </w:r>
          </w:p>
        </w:tc>
        <w:tc>
          <w:tcPr>
            <w:tcW w:w="3686" w:type="dxa"/>
          </w:tcPr>
          <w:p w14:paraId="7FE16A2B" w14:textId="536BB80D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Singh Shivani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Singh Pratiksha 2 , Singh Om 3 ,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hriprakash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4</w:t>
            </w:r>
          </w:p>
        </w:tc>
        <w:tc>
          <w:tcPr>
            <w:tcW w:w="2835" w:type="dxa"/>
          </w:tcPr>
          <w:p w14:paraId="05B2E032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3A4F9948" w14:textId="6B265D1D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hivanisingh44276@gmail.com</w:t>
            </w:r>
          </w:p>
        </w:tc>
      </w:tr>
      <w:tr w:rsidR="005B2625" w:rsidRPr="002E291E" w14:paraId="496ECC21" w14:textId="77777777" w:rsidTr="00A515EC">
        <w:tc>
          <w:tcPr>
            <w:tcW w:w="985" w:type="dxa"/>
          </w:tcPr>
          <w:p w14:paraId="31A6CC8C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701D280" w14:textId="4EBD3B68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IARI Tech Talk- an IARI Initiative for Digital Awareness at IARI </w:t>
            </w:r>
          </w:p>
        </w:tc>
        <w:tc>
          <w:tcPr>
            <w:tcW w:w="3686" w:type="dxa"/>
          </w:tcPr>
          <w:p w14:paraId="4BF568D1" w14:textId="2743CF41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GEETANJALI JOSHI, AMRENDER KUMAR, KAMAL BATRA, RATNA PRABHA</w:t>
            </w:r>
          </w:p>
        </w:tc>
        <w:tc>
          <w:tcPr>
            <w:tcW w:w="2835" w:type="dxa"/>
          </w:tcPr>
          <w:p w14:paraId="20C2FE7B" w14:textId="07028E98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 6: INNOVATIVE APPROACHES IN EXTENSION: Digital Extension/ICT</w:t>
            </w:r>
          </w:p>
        </w:tc>
        <w:tc>
          <w:tcPr>
            <w:tcW w:w="2187" w:type="dxa"/>
          </w:tcPr>
          <w:p w14:paraId="73A98561" w14:textId="55840859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geetanjali@iari.res.in</w:t>
            </w:r>
          </w:p>
        </w:tc>
      </w:tr>
      <w:tr w:rsidR="005B2625" w:rsidRPr="002E291E" w14:paraId="717A3D0D" w14:textId="77777777" w:rsidTr="00A515EC">
        <w:tc>
          <w:tcPr>
            <w:tcW w:w="985" w:type="dxa"/>
          </w:tcPr>
          <w:p w14:paraId="43763F47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2A666D72" w14:textId="6445C865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trategies for Addressing Malnutrition and Food Waste Management: Towards Sustainable Food Systems</w:t>
            </w:r>
          </w:p>
        </w:tc>
        <w:tc>
          <w:tcPr>
            <w:tcW w:w="3686" w:type="dxa"/>
          </w:tcPr>
          <w:p w14:paraId="36818269" w14:textId="0E3A0E5D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Chanchal, Rakesh Sharma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2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Deeksha Kumari 3 and Harsh Bhushan 4</w:t>
            </w:r>
          </w:p>
        </w:tc>
        <w:tc>
          <w:tcPr>
            <w:tcW w:w="2835" w:type="dxa"/>
          </w:tcPr>
          <w:p w14:paraId="65513C21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 7: Strategies For Food and Nutritional Security</w:t>
            </w:r>
          </w:p>
          <w:p w14:paraId="2174C160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172B4171" w14:textId="0C46CF6E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chanchalnaik26@gmail.com</w:t>
            </w:r>
          </w:p>
        </w:tc>
      </w:tr>
      <w:tr w:rsidR="005B2625" w:rsidRPr="002E291E" w14:paraId="26647E4B" w14:textId="77777777" w:rsidTr="00A515EC">
        <w:tc>
          <w:tcPr>
            <w:tcW w:w="985" w:type="dxa"/>
          </w:tcPr>
          <w:p w14:paraId="25BE8A1F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9C58528" w14:textId="76580A3D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Innovative Extension Strategies for Livelihood Diversification and Women Empowerment: A Comprehensive Review</w:t>
            </w:r>
          </w:p>
        </w:tc>
        <w:tc>
          <w:tcPr>
            <w:tcW w:w="3686" w:type="dxa"/>
          </w:tcPr>
          <w:p w14:paraId="4992045B" w14:textId="089C515A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Deeksha Kumari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Rakesh Sharma 2 , Chanchal 3 and Harsh Bhushan 4</w:t>
            </w:r>
          </w:p>
        </w:tc>
        <w:tc>
          <w:tcPr>
            <w:tcW w:w="2835" w:type="dxa"/>
          </w:tcPr>
          <w:p w14:paraId="6CB1A6C7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 6: Innovation Approaches in Extension</w:t>
            </w:r>
          </w:p>
          <w:p w14:paraId="01BDF313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6F22D579" w14:textId="2E621F32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akurdeeksha131@gmail.com</w:t>
            </w:r>
          </w:p>
        </w:tc>
      </w:tr>
      <w:tr w:rsidR="005B2625" w:rsidRPr="002E291E" w14:paraId="0220EBA3" w14:textId="77777777" w:rsidTr="00A515EC">
        <w:tc>
          <w:tcPr>
            <w:tcW w:w="985" w:type="dxa"/>
          </w:tcPr>
          <w:p w14:paraId="58BFF804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79A9B7A" w14:textId="242E3014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Institutional Innovation for Enhancing Farmers’ Income: A Comparative Analysis of Assam and Odisha</w:t>
            </w:r>
          </w:p>
        </w:tc>
        <w:tc>
          <w:tcPr>
            <w:tcW w:w="3686" w:type="dxa"/>
          </w:tcPr>
          <w:p w14:paraId="614B71FB" w14:textId="1724B761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Sudip Kumar Gorai 1 *, Rabindra Nath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Padari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Rajarshi Roy Burman 2 , Sujit Sarkar 3 , Md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Yeasin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4 , Bhaskar Ghosh 1</w:t>
            </w:r>
          </w:p>
        </w:tc>
        <w:tc>
          <w:tcPr>
            <w:tcW w:w="2835" w:type="dxa"/>
          </w:tcPr>
          <w:p w14:paraId="2A4B825D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 8: INNOVATIONS IN MARKETING</w:t>
            </w:r>
          </w:p>
          <w:p w14:paraId="2660A225" w14:textId="769BB4CA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ub theme: Policy issues in agricultural marketing</w:t>
            </w:r>
          </w:p>
        </w:tc>
        <w:tc>
          <w:tcPr>
            <w:tcW w:w="2187" w:type="dxa"/>
          </w:tcPr>
          <w:p w14:paraId="643937DC" w14:textId="4EB4303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udipad97@gmail.com</w:t>
            </w:r>
          </w:p>
        </w:tc>
      </w:tr>
      <w:tr w:rsidR="005B2625" w:rsidRPr="002E291E" w14:paraId="3D05DAA4" w14:textId="77777777" w:rsidTr="00A515EC">
        <w:tc>
          <w:tcPr>
            <w:tcW w:w="985" w:type="dxa"/>
          </w:tcPr>
          <w:p w14:paraId="65C99872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2C33C1E4" w14:textId="5A8D4C0C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NALYSIS OF ADOPTION OF SCIENTIFIC SWINE MANAGEMENT PRACTICES AND THEIR INFLUENCE ON FARM PRODUCTION PARAMETERS</w:t>
            </w:r>
          </w:p>
          <w:p w14:paraId="01EA3C16" w14:textId="4B1F4B19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120FD656" w14:textId="0A90D261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hikhakrati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Negi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Rupasi Tiwari 2 , Anuj Chauhan 3 , Tamal Chandra Dhara 4 and Triveni Dutt 5</w:t>
            </w:r>
          </w:p>
        </w:tc>
        <w:tc>
          <w:tcPr>
            <w:tcW w:w="2835" w:type="dxa"/>
          </w:tcPr>
          <w:p w14:paraId="71FF81E3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 5: Livestock and Dairy Innovations for Sustainable Development</w:t>
            </w:r>
          </w:p>
          <w:p w14:paraId="7226D53A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ubtheme- Role of Livestock Sector in Rural Economy</w:t>
            </w:r>
          </w:p>
          <w:p w14:paraId="049E5985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49DCF73E" w14:textId="1F56A274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hikhakrati_negi@ymail.com</w:t>
            </w:r>
          </w:p>
        </w:tc>
      </w:tr>
      <w:tr w:rsidR="005B2625" w:rsidRPr="002E291E" w14:paraId="7C031DE3" w14:textId="77777777" w:rsidTr="00A515EC">
        <w:tc>
          <w:tcPr>
            <w:tcW w:w="985" w:type="dxa"/>
          </w:tcPr>
          <w:p w14:paraId="5A8B8D2B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EF81AAC" w14:textId="6588A450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 study on farmers, required need of training and knowledge for Extent adoption of groundnut production in Satna district of M.P.</w:t>
            </w:r>
          </w:p>
          <w:p w14:paraId="2F240390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  <w:p w14:paraId="36B38642" w14:textId="5DAC0B48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20327170" w14:textId="2C39A9F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Prachi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kushwah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Somdutt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ripathi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2 , Anjali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hukl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3</w:t>
            </w:r>
          </w:p>
        </w:tc>
        <w:tc>
          <w:tcPr>
            <w:tcW w:w="2835" w:type="dxa"/>
          </w:tcPr>
          <w:p w14:paraId="4A3698E6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2B9486C6" w14:textId="1043AF12" w:rsidR="005B2625" w:rsidRPr="002E291E" w:rsidRDefault="00000000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hyperlink r:id="rId25" w:history="1">
              <w:r w:rsidR="005B2625" w:rsidRPr="002E291E">
                <w:rPr>
                  <w:rStyle w:val="Hyperlink"/>
                  <w:rFonts w:ascii="Times New Roman" w:hAnsi="Times New Roman" w:cs="Times New Roman"/>
                  <w:color w:val="0D0D0D" w:themeColor="text1" w:themeTint="F2"/>
                  <w:sz w:val="20"/>
                  <w:szCs w:val="20"/>
                </w:rPr>
                <w:t>prachi1981997@gmail.com</w:t>
              </w:r>
            </w:hyperlink>
          </w:p>
        </w:tc>
      </w:tr>
      <w:tr w:rsidR="005B2625" w:rsidRPr="002E291E" w14:paraId="6AC19AEF" w14:textId="77777777" w:rsidTr="00A515EC">
        <w:tc>
          <w:tcPr>
            <w:tcW w:w="985" w:type="dxa"/>
          </w:tcPr>
          <w:p w14:paraId="0B1AB10C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A06C63E" w14:textId="0964F66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Nutritional Resilience: Exploring Malnutrition Differences in Geriatric Individuals Post COVID-19 and Non COVID-19 in Jodhpur City</w:t>
            </w:r>
          </w:p>
        </w:tc>
        <w:tc>
          <w:tcPr>
            <w:tcW w:w="3686" w:type="dxa"/>
          </w:tcPr>
          <w:p w14:paraId="10F00ACC" w14:textId="07DA9D5A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akshi R Yadav *1,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2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Dr Madhu Bala Singh 1 , Dr Sumitra Meena 2 , Nikita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Purbi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2</w:t>
            </w:r>
          </w:p>
        </w:tc>
        <w:tc>
          <w:tcPr>
            <w:tcW w:w="2835" w:type="dxa"/>
          </w:tcPr>
          <w:p w14:paraId="63DAF884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627CD9EF" w14:textId="53C31B4F" w:rsidR="005B2625" w:rsidRPr="002E291E" w:rsidRDefault="00000000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hyperlink r:id="rId26" w:history="1">
              <w:r w:rsidR="005B2625" w:rsidRPr="002E291E">
                <w:rPr>
                  <w:rStyle w:val="Hyperlink"/>
                  <w:rFonts w:ascii="Times New Roman" w:hAnsi="Times New Roman" w:cs="Times New Roman"/>
                  <w:color w:val="0D0D0D" w:themeColor="text1" w:themeTint="F2"/>
                  <w:sz w:val="20"/>
                  <w:szCs w:val="20"/>
                </w:rPr>
                <w:t>sakshiryadav14@gmail.com</w:t>
              </w:r>
            </w:hyperlink>
          </w:p>
        </w:tc>
      </w:tr>
      <w:tr w:rsidR="005B2625" w:rsidRPr="002E291E" w14:paraId="362F11D4" w14:textId="77777777" w:rsidTr="00A515EC">
        <w:tc>
          <w:tcPr>
            <w:tcW w:w="985" w:type="dxa"/>
          </w:tcPr>
          <w:p w14:paraId="403A0E03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E386076" w14:textId="0E4F79E3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Indigenous technical knowhow for community development</w:t>
            </w:r>
          </w:p>
        </w:tc>
        <w:tc>
          <w:tcPr>
            <w:tcW w:w="3686" w:type="dxa"/>
          </w:tcPr>
          <w:p w14:paraId="23D93A67" w14:textId="1C3C1223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Dr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Qudsiy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Tamkeen</w:t>
            </w:r>
          </w:p>
        </w:tc>
        <w:tc>
          <w:tcPr>
            <w:tcW w:w="2835" w:type="dxa"/>
          </w:tcPr>
          <w:p w14:paraId="5FA24959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6FE4C38E" w14:textId="650633DD" w:rsidR="005B2625" w:rsidRPr="002E291E" w:rsidRDefault="00000000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hyperlink r:id="rId27" w:history="1">
              <w:r w:rsidR="005B2625" w:rsidRPr="002E291E">
                <w:rPr>
                  <w:rStyle w:val="Hyperlink"/>
                  <w:rFonts w:ascii="Times New Roman" w:hAnsi="Times New Roman" w:cs="Times New Roman"/>
                  <w:color w:val="0D0D0D" w:themeColor="text1" w:themeTint="F2"/>
                  <w:sz w:val="20"/>
                  <w:szCs w:val="20"/>
                </w:rPr>
                <w:t>qtamkeen1@gmail.com</w:t>
              </w:r>
            </w:hyperlink>
          </w:p>
        </w:tc>
      </w:tr>
      <w:tr w:rsidR="005B2625" w:rsidRPr="002E291E" w14:paraId="56B63894" w14:textId="77777777" w:rsidTr="00A515EC">
        <w:tc>
          <w:tcPr>
            <w:tcW w:w="985" w:type="dxa"/>
          </w:tcPr>
          <w:p w14:paraId="55F91A7A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A266A51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COVID-19 and Its Aftermath on Commodity Value Chain and</w:t>
            </w:r>
          </w:p>
          <w:p w14:paraId="50798BEB" w14:textId="7EC9603E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gricultural Marketing: A study in Uttar Pradesh and Haryana</w:t>
            </w:r>
          </w:p>
        </w:tc>
        <w:tc>
          <w:tcPr>
            <w:tcW w:w="3686" w:type="dxa"/>
          </w:tcPr>
          <w:p w14:paraId="61F988CA" w14:textId="0E7E1AEB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Rajat Kumar Nath1, Nishi Sharma2*, R.N. Padaria2, V.K. Yadav2, Ramasubramanian V.4 and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L.Muralikrishnan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3</w:t>
            </w:r>
          </w:p>
        </w:tc>
        <w:tc>
          <w:tcPr>
            <w:tcW w:w="2835" w:type="dxa"/>
          </w:tcPr>
          <w:p w14:paraId="3D01A618" w14:textId="16DB6E88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TRATEGIES FOR FOOD AND NUTRITIONAL SECURITY</w:t>
            </w:r>
          </w:p>
        </w:tc>
        <w:tc>
          <w:tcPr>
            <w:tcW w:w="2187" w:type="dxa"/>
          </w:tcPr>
          <w:p w14:paraId="034DB21A" w14:textId="3F0703D5" w:rsidR="005B2625" w:rsidRPr="002E291E" w:rsidRDefault="00000000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hyperlink r:id="rId28" w:history="1">
              <w:r w:rsidR="005B2625" w:rsidRPr="002E291E">
                <w:rPr>
                  <w:rStyle w:val="Hyperlink"/>
                  <w:rFonts w:ascii="Times New Roman" w:hAnsi="Times New Roman" w:cs="Times New Roman"/>
                  <w:color w:val="0D0D0D" w:themeColor="text1" w:themeTint="F2"/>
                  <w:sz w:val="20"/>
                  <w:szCs w:val="20"/>
                  <w:shd w:val="clear" w:color="auto" w:fill="FFFFFF"/>
                </w:rPr>
                <w:t>rajatnath864@gmail.com</w:t>
              </w:r>
            </w:hyperlink>
          </w:p>
        </w:tc>
      </w:tr>
      <w:tr w:rsidR="005B2625" w:rsidRPr="002E291E" w14:paraId="0A8278A8" w14:textId="77777777" w:rsidTr="00A515EC">
        <w:tc>
          <w:tcPr>
            <w:tcW w:w="985" w:type="dxa"/>
          </w:tcPr>
          <w:p w14:paraId="0377E524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FDB95AE" w14:textId="331AA102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 Study of Occupational Health Hazards among Female Farm Workers in Paddy Cultivation</w:t>
            </w:r>
          </w:p>
        </w:tc>
        <w:tc>
          <w:tcPr>
            <w:tcW w:w="3686" w:type="dxa"/>
          </w:tcPr>
          <w:p w14:paraId="458175E6" w14:textId="4C37E028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Poonam Prajapati 1</w:t>
            </w:r>
          </w:p>
          <w:p w14:paraId="1294CD27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Dr. Divya Rani Singh 2</w:t>
            </w:r>
          </w:p>
          <w:p w14:paraId="299E3819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2845C2D8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17509C22" w14:textId="56EEA529" w:rsidR="005B2625" w:rsidRPr="002E291E" w:rsidRDefault="00000000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hyperlink r:id="rId29" w:history="1">
              <w:r w:rsidR="005B2625" w:rsidRPr="002E291E">
                <w:rPr>
                  <w:rStyle w:val="Hyperlink"/>
                  <w:rFonts w:ascii="Times New Roman" w:hAnsi="Times New Roman" w:cs="Times New Roman"/>
                  <w:color w:val="0D0D0D" w:themeColor="text1" w:themeTint="F2"/>
                  <w:sz w:val="20"/>
                  <w:szCs w:val="20"/>
                  <w:shd w:val="clear" w:color="auto" w:fill="FFFFFF"/>
                </w:rPr>
                <w:t>poonamkp18@gmail.com</w:t>
              </w:r>
            </w:hyperlink>
          </w:p>
        </w:tc>
      </w:tr>
      <w:tr w:rsidR="005B2625" w:rsidRPr="002E291E" w14:paraId="09136370" w14:textId="77777777" w:rsidTr="00A515EC">
        <w:tc>
          <w:tcPr>
            <w:tcW w:w="985" w:type="dxa"/>
          </w:tcPr>
          <w:p w14:paraId="316D622B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C7906FF" w14:textId="1F9F8931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Household Carbon Footprint: A Comparative Analysis of Rural and Urban Areas in Uttarakhand</w:t>
            </w:r>
          </w:p>
        </w:tc>
        <w:tc>
          <w:tcPr>
            <w:tcW w:w="3686" w:type="dxa"/>
          </w:tcPr>
          <w:p w14:paraId="0A6CA196" w14:textId="760E7D00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Sakshi Mishra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and Rekha Vyas 2</w:t>
            </w:r>
          </w:p>
          <w:p w14:paraId="4C5BE2EA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7E13C43C" w14:textId="6548D4BF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575C4016" w14:textId="66BFBA02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sakshirmcs@gmail.com </w:t>
            </w:r>
            <w:hyperlink r:id="rId30" w:history="1">
              <w:r w:rsidRPr="002E291E">
                <w:rPr>
                  <w:rStyle w:val="Hyperlink"/>
                  <w:rFonts w:ascii="Times New Roman" w:hAnsi="Times New Roman" w:cs="Times New Roman"/>
                  <w:color w:val="0D0D0D" w:themeColor="text1" w:themeTint="F2"/>
                  <w:sz w:val="20"/>
                  <w:szCs w:val="20"/>
                </w:rPr>
                <w:t>rekhavyas1963@gmail.com</w:t>
              </w:r>
            </w:hyperlink>
          </w:p>
        </w:tc>
      </w:tr>
      <w:tr w:rsidR="005B2625" w:rsidRPr="002E291E" w14:paraId="4552C8A2" w14:textId="77777777" w:rsidTr="00A515EC">
        <w:tc>
          <w:tcPr>
            <w:tcW w:w="985" w:type="dxa"/>
          </w:tcPr>
          <w:p w14:paraId="7EAF6E23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EC7A844" w14:textId="465EF0DF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Development of Knowledge test of Sugarcane farmers</w:t>
            </w:r>
          </w:p>
        </w:tc>
        <w:tc>
          <w:tcPr>
            <w:tcW w:w="3686" w:type="dxa"/>
          </w:tcPr>
          <w:p w14:paraId="4F594615" w14:textId="7FCACBD9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Amanjot Kaur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Pankaj Kumar, Davinder Singh and Arshdeep Singh</w:t>
            </w:r>
          </w:p>
          <w:p w14:paraId="2B213A8A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6CB3AB4C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3: Sustainable Resource Management</w:t>
            </w:r>
          </w:p>
          <w:p w14:paraId="17F45DEE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14C42F2F" w14:textId="34F7CFF1" w:rsidR="005B2625" w:rsidRPr="002E291E" w:rsidRDefault="00000000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hyperlink r:id="rId31" w:history="1">
              <w:r w:rsidR="005B2625" w:rsidRPr="002E291E">
                <w:rPr>
                  <w:rStyle w:val="Hyperlink"/>
                  <w:rFonts w:ascii="Times New Roman" w:hAnsi="Times New Roman" w:cs="Times New Roman"/>
                  <w:color w:val="0D0D0D" w:themeColor="text1" w:themeTint="F2"/>
                  <w:sz w:val="20"/>
                  <w:szCs w:val="20"/>
                </w:rPr>
                <w:t>dhaliwala290@gmail.com</w:t>
              </w:r>
            </w:hyperlink>
          </w:p>
        </w:tc>
      </w:tr>
      <w:tr w:rsidR="005B2625" w:rsidRPr="002E291E" w14:paraId="77B2CD41" w14:textId="77777777" w:rsidTr="00A515EC">
        <w:tc>
          <w:tcPr>
            <w:tcW w:w="985" w:type="dxa"/>
          </w:tcPr>
          <w:p w14:paraId="0315487E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CBDB702" w14:textId="434B6D35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A Study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On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Perceived Drudgery of Women Involved In Agriculture In Assam</w:t>
            </w:r>
          </w:p>
        </w:tc>
        <w:tc>
          <w:tcPr>
            <w:tcW w:w="3686" w:type="dxa"/>
          </w:tcPr>
          <w:p w14:paraId="50E8AD7F" w14:textId="40177776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Maitrayee Dutta 1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*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Pallabi Bora 2</w:t>
            </w:r>
          </w:p>
          <w:p w14:paraId="628AAC04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7A34DF9E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 3: Sustainable Resource Management</w:t>
            </w:r>
          </w:p>
          <w:p w14:paraId="01F85847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2F5F57A9" w14:textId="07CF7A86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maitrayeedutta274@gmail.com</w:t>
            </w:r>
          </w:p>
        </w:tc>
      </w:tr>
      <w:tr w:rsidR="005B2625" w:rsidRPr="002E291E" w14:paraId="52D467A1" w14:textId="77777777" w:rsidTr="00A515EC">
        <w:tc>
          <w:tcPr>
            <w:tcW w:w="985" w:type="dxa"/>
          </w:tcPr>
          <w:p w14:paraId="5BC7E209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9C8A9EF" w14:textId="3FA96E0F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Impact of Various Organic Nutrient Methods on Growth Parameters of Rice Varieties in the North Eastern Hill Region.</w:t>
            </w:r>
          </w:p>
        </w:tc>
        <w:tc>
          <w:tcPr>
            <w:tcW w:w="3686" w:type="dxa"/>
          </w:tcPr>
          <w:p w14:paraId="482A7BDC" w14:textId="6BCAE785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Rohitash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Doodwal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S L Meena 1 and Deepak Kumar Meena 1</w:t>
            </w:r>
          </w:p>
          <w:p w14:paraId="1E376B62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22B16A1F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eminar Theme: - Sustainable Resource Management</w:t>
            </w:r>
          </w:p>
          <w:p w14:paraId="7E30DFAF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34022F11" w14:textId="407D9E5A" w:rsidR="005B2625" w:rsidRPr="002E291E" w:rsidRDefault="00000000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hyperlink r:id="rId32" w:history="1">
              <w:r w:rsidR="005B2625" w:rsidRPr="002E291E">
                <w:rPr>
                  <w:rStyle w:val="Hyperlink"/>
                  <w:rFonts w:ascii="Times New Roman" w:hAnsi="Times New Roman" w:cs="Times New Roman"/>
                  <w:color w:val="0D0D0D" w:themeColor="text1" w:themeTint="F2"/>
                  <w:sz w:val="20"/>
                  <w:szCs w:val="20"/>
                </w:rPr>
                <w:t>doodwal9784@gmail.com</w:t>
              </w:r>
            </w:hyperlink>
          </w:p>
        </w:tc>
      </w:tr>
      <w:tr w:rsidR="005B2625" w:rsidRPr="002E291E" w14:paraId="3B177CBD" w14:textId="77777777" w:rsidTr="00A515EC">
        <w:tc>
          <w:tcPr>
            <w:tcW w:w="985" w:type="dxa"/>
          </w:tcPr>
          <w:p w14:paraId="377E3DDA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577B86A" w14:textId="61F00D30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" Dietary Diversification of Rural women Labourers: A pilot study in Kadapa District of Andhra Pradesh".</w:t>
            </w:r>
          </w:p>
        </w:tc>
        <w:tc>
          <w:tcPr>
            <w:tcW w:w="3686" w:type="dxa"/>
          </w:tcPr>
          <w:p w14:paraId="054EC1D3" w14:textId="1CE1A78F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ettipalli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Sravani 1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*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V. Lenin 2 , Pratibha Joshi 3 , Satyapriya 4 , Praveen K V 5 and Mrinmoy</w:t>
            </w:r>
          </w:p>
          <w:p w14:paraId="01179E4E" w14:textId="5A31B31C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Ray 6</w:t>
            </w:r>
          </w:p>
        </w:tc>
        <w:tc>
          <w:tcPr>
            <w:tcW w:w="2835" w:type="dxa"/>
          </w:tcPr>
          <w:p w14:paraId="3CDCF9E7" w14:textId="5BA6F444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HEME 7: STRATEGIES FOR FOOD AND NUTRITIONAL SECURITY</w:t>
            </w:r>
          </w:p>
        </w:tc>
        <w:tc>
          <w:tcPr>
            <w:tcW w:w="2187" w:type="dxa"/>
          </w:tcPr>
          <w:p w14:paraId="046BEAB3" w14:textId="7A1601AD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sravs.harshini@gmail.com</w:t>
            </w:r>
          </w:p>
        </w:tc>
      </w:tr>
      <w:tr w:rsidR="005B2625" w:rsidRPr="002E291E" w14:paraId="4AC66E29" w14:textId="77777777" w:rsidTr="00A515EC">
        <w:tc>
          <w:tcPr>
            <w:tcW w:w="985" w:type="dxa"/>
          </w:tcPr>
          <w:p w14:paraId="68DF1A9E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83C91B6" w14:textId="5136DF2D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Constraints Faced by the Farmer Producers Organization staff in Telangana </w:t>
            </w:r>
          </w:p>
        </w:tc>
        <w:tc>
          <w:tcPr>
            <w:tcW w:w="3686" w:type="dxa"/>
          </w:tcPr>
          <w:p w14:paraId="520D11BD" w14:textId="65D1E3EA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Vavilala Priyanka</w:t>
            </w:r>
          </w:p>
        </w:tc>
        <w:tc>
          <w:tcPr>
            <w:tcW w:w="2835" w:type="dxa"/>
          </w:tcPr>
          <w:p w14:paraId="577A8904" w14:textId="3CFA1741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 8: Innovations in marketing</w:t>
            </w:r>
          </w:p>
        </w:tc>
        <w:tc>
          <w:tcPr>
            <w:tcW w:w="2187" w:type="dxa"/>
          </w:tcPr>
          <w:p w14:paraId="12E73419" w14:textId="5E914E2E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vavilalapriyanka1995@gmail.com</w:t>
            </w:r>
          </w:p>
        </w:tc>
      </w:tr>
      <w:tr w:rsidR="005B2625" w:rsidRPr="002E291E" w14:paraId="04E5B070" w14:textId="77777777" w:rsidTr="00A515EC">
        <w:tc>
          <w:tcPr>
            <w:tcW w:w="985" w:type="dxa"/>
          </w:tcPr>
          <w:p w14:paraId="72385DA4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A55CC0B" w14:textId="411C9B09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entiment Analysis as an Effective Technique for Impact Assessment of Trainees</w:t>
            </w:r>
          </w:p>
        </w:tc>
        <w:tc>
          <w:tcPr>
            <w:tcW w:w="3686" w:type="dxa"/>
          </w:tcPr>
          <w:p w14:paraId="4457E886" w14:textId="5EB8D0B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Rahul Singh 1 &amp; Dr. Seema Tyagi 2</w:t>
            </w:r>
          </w:p>
          <w:p w14:paraId="776D561C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22F4FD74" w14:textId="165EC13C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 6.2 Impact Assessment of Development Initiatives</w:t>
            </w:r>
          </w:p>
        </w:tc>
        <w:tc>
          <w:tcPr>
            <w:tcW w:w="2187" w:type="dxa"/>
          </w:tcPr>
          <w:p w14:paraId="4A082974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seemavtyagi@yahoo.com</w:t>
            </w:r>
          </w:p>
          <w:p w14:paraId="2BAC1D1D" w14:textId="362B262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rahulsingh.iabm@gmail.com</w:t>
            </w:r>
          </w:p>
        </w:tc>
      </w:tr>
      <w:tr w:rsidR="005B2625" w:rsidRPr="002E291E" w14:paraId="0218B476" w14:textId="77777777" w:rsidTr="00A515EC">
        <w:tc>
          <w:tcPr>
            <w:tcW w:w="985" w:type="dxa"/>
          </w:tcPr>
          <w:p w14:paraId="0218CB7B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174925F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DIGITAL LITERACY AMONG WOMEN – INDIAN SCENARIO</w:t>
            </w:r>
          </w:p>
          <w:p w14:paraId="702001C7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  <w:p w14:paraId="35A7C8D4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232B4416" w14:textId="7450F361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Lopamudra Mohapatra 1 and Dr. Sukhdeep Kaur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Manshahi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2</w:t>
            </w:r>
          </w:p>
          <w:p w14:paraId="0C42F039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2EB187AA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 6: Innovative approaches in Extension</w:t>
            </w:r>
          </w:p>
          <w:p w14:paraId="3672D615" w14:textId="6BAE47E5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ub theme: Digital Extension/ ICT</w:t>
            </w:r>
          </w:p>
        </w:tc>
        <w:tc>
          <w:tcPr>
            <w:tcW w:w="2187" w:type="dxa"/>
          </w:tcPr>
          <w:p w14:paraId="6E8BBE84" w14:textId="02D83FA8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lpmohapatra123@gmail.com</w:t>
            </w:r>
          </w:p>
        </w:tc>
      </w:tr>
      <w:tr w:rsidR="005B2625" w:rsidRPr="002E291E" w14:paraId="30A04EEB" w14:textId="77777777" w:rsidTr="00A515EC">
        <w:tc>
          <w:tcPr>
            <w:tcW w:w="985" w:type="dxa"/>
          </w:tcPr>
          <w:p w14:paraId="5F4F26C9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074BA27" w14:textId="16F12323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Effect of Biofertilizers and Fertility levels on nutrient content, uptake and quality of cowpea</w:t>
            </w:r>
          </w:p>
        </w:tc>
        <w:tc>
          <w:tcPr>
            <w:tcW w:w="3686" w:type="dxa"/>
          </w:tcPr>
          <w:p w14:paraId="30F51BF8" w14:textId="6E1414AD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AMPAT CHOUDHARY 1 and AMIT KUMAWAT 2</w:t>
            </w:r>
          </w:p>
          <w:p w14:paraId="7A8FE341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22EAE03F" w14:textId="0437CB7D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heme no. 3 Sustainable resource management</w:t>
            </w:r>
          </w:p>
        </w:tc>
        <w:tc>
          <w:tcPr>
            <w:tcW w:w="2187" w:type="dxa"/>
          </w:tcPr>
          <w:p w14:paraId="27A99AB1" w14:textId="0F02FBAF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choudharysampat344@gmail.com</w:t>
            </w:r>
          </w:p>
        </w:tc>
      </w:tr>
      <w:tr w:rsidR="005B2625" w:rsidRPr="002E291E" w14:paraId="326F865A" w14:textId="77777777" w:rsidTr="00A515EC">
        <w:tc>
          <w:tcPr>
            <w:tcW w:w="985" w:type="dxa"/>
          </w:tcPr>
          <w:p w14:paraId="45C835EA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8892359" w14:textId="3BDDADB0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Role of Information and Communication Technologies in sustainable agriculture development</w:t>
            </w:r>
          </w:p>
        </w:tc>
        <w:tc>
          <w:tcPr>
            <w:tcW w:w="3686" w:type="dxa"/>
          </w:tcPr>
          <w:p w14:paraId="35833EF9" w14:textId="686A999D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oothram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Sahithya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*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Prakash Panwar 1</w:t>
            </w:r>
          </w:p>
          <w:p w14:paraId="2CC92B53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75214A04" w14:textId="0E953FCA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heme no. 6 Innovative Approaches in Extension</w:t>
            </w:r>
          </w:p>
        </w:tc>
        <w:tc>
          <w:tcPr>
            <w:tcW w:w="2187" w:type="dxa"/>
          </w:tcPr>
          <w:p w14:paraId="19216D6C" w14:textId="03A4E4B0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ahithi7777.sc@gmail.com</w:t>
            </w:r>
          </w:p>
        </w:tc>
      </w:tr>
      <w:tr w:rsidR="005B2625" w:rsidRPr="002E291E" w14:paraId="6C8E58F1" w14:textId="77777777" w:rsidTr="00A515EC">
        <w:tc>
          <w:tcPr>
            <w:tcW w:w="985" w:type="dxa"/>
          </w:tcPr>
          <w:p w14:paraId="10EDE623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A95A27A" w14:textId="425D06B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Impact of socio-cultural factors on health seeking behaviour of women during pregnancy in rural Punjab</w:t>
            </w:r>
          </w:p>
        </w:tc>
        <w:tc>
          <w:tcPr>
            <w:tcW w:w="3686" w:type="dxa"/>
          </w:tcPr>
          <w:p w14:paraId="11A28B35" w14:textId="3593E9CB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1 Nishu Sharma, 2 Gaganpreet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Kaur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3 Shalini Sharma</w:t>
            </w:r>
          </w:p>
        </w:tc>
        <w:tc>
          <w:tcPr>
            <w:tcW w:w="2835" w:type="dxa"/>
          </w:tcPr>
          <w:p w14:paraId="130D2E47" w14:textId="77777777" w:rsidR="005B2625" w:rsidRPr="002E291E" w:rsidRDefault="005B2625" w:rsidP="005B2625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</w:pPr>
          </w:p>
        </w:tc>
        <w:tc>
          <w:tcPr>
            <w:tcW w:w="2187" w:type="dxa"/>
          </w:tcPr>
          <w:p w14:paraId="7BB5125C" w14:textId="3D63E9CE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nishu7884@gmail.com</w:t>
            </w:r>
          </w:p>
        </w:tc>
      </w:tr>
      <w:tr w:rsidR="005B2625" w:rsidRPr="002E291E" w14:paraId="47590941" w14:textId="77777777" w:rsidTr="00A515EC">
        <w:tc>
          <w:tcPr>
            <w:tcW w:w="985" w:type="dxa"/>
          </w:tcPr>
          <w:p w14:paraId="14016072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5D762CA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Grassroots Leadership Development for Gender Mainstreaming</w:t>
            </w:r>
          </w:p>
          <w:p w14:paraId="6C4AAE21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13DDA85E" w14:textId="024BA224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Ekta 1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*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Dr Preeti Sharma 2 and Dr Mandeep Sharma 3</w:t>
            </w:r>
          </w:p>
        </w:tc>
        <w:tc>
          <w:tcPr>
            <w:tcW w:w="2835" w:type="dxa"/>
          </w:tcPr>
          <w:p w14:paraId="06BD96A9" w14:textId="3D021624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heme 6- Innovative Approaches in Extension: (Sub-theme) Gender and development, Skilling, Innovations &amp;Entrepreneurship, Agri-startups and Livelihood, women empowerment, capacity building</w:t>
            </w:r>
          </w:p>
        </w:tc>
        <w:tc>
          <w:tcPr>
            <w:tcW w:w="2187" w:type="dxa"/>
          </w:tcPr>
          <w:p w14:paraId="6D70AA10" w14:textId="77777777" w:rsidR="005B2625" w:rsidRPr="002E291E" w:rsidRDefault="005B2625" w:rsidP="005B2625">
            <w:pPr>
              <w:pStyle w:val="Heading3"/>
              <w:shd w:val="clear" w:color="auto" w:fill="FFFFFF"/>
              <w:spacing w:line="300" w:lineRule="atLeast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Style w:val="go"/>
                <w:b w:val="0"/>
                <w:bCs w:val="0"/>
                <w:color w:val="0D0D0D" w:themeColor="text1" w:themeTint="F2"/>
                <w:sz w:val="20"/>
                <w:szCs w:val="20"/>
              </w:rPr>
              <w:t>ektamachra9510@gmail.com</w:t>
            </w:r>
          </w:p>
          <w:p w14:paraId="324976A3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</w:p>
        </w:tc>
      </w:tr>
      <w:tr w:rsidR="005B2625" w:rsidRPr="002E291E" w14:paraId="32EC7DCE" w14:textId="77777777" w:rsidTr="00A515EC">
        <w:tc>
          <w:tcPr>
            <w:tcW w:w="985" w:type="dxa"/>
          </w:tcPr>
          <w:p w14:paraId="3E82A88E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2F59DB9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IMPACT OF INTERVENTION ON SOCIAL-AWARENESS AMONG RURAL WOMEN</w:t>
            </w:r>
          </w:p>
          <w:p w14:paraId="15B4B084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35892B13" w14:textId="223E2364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urjit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Kumari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Dr. G Swarupa Rani 2 , Dr. M Sarada Devi 3 , and Dr. R Geetha Reddy 4</w:t>
            </w:r>
          </w:p>
        </w:tc>
        <w:tc>
          <w:tcPr>
            <w:tcW w:w="2835" w:type="dxa"/>
          </w:tcPr>
          <w:p w14:paraId="257BA60D" w14:textId="35A7BD48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HEME-VI Innovative Approaches in Extension, under the sub-theme: Gender and development</w:t>
            </w:r>
          </w:p>
        </w:tc>
        <w:tc>
          <w:tcPr>
            <w:tcW w:w="2187" w:type="dxa"/>
          </w:tcPr>
          <w:p w14:paraId="139E1731" w14:textId="5360895F" w:rsidR="005B2625" w:rsidRPr="002E291E" w:rsidRDefault="00000000" w:rsidP="005B2625">
            <w:pPr>
              <w:pStyle w:val="Heading3"/>
              <w:shd w:val="clear" w:color="auto" w:fill="FFFFFF"/>
              <w:spacing w:line="300" w:lineRule="atLeast"/>
              <w:jc w:val="both"/>
              <w:rPr>
                <w:rStyle w:val="go"/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hyperlink r:id="rId33" w:tgtFrame="_blank" w:history="1">
              <w:r w:rsidR="005B2625" w:rsidRPr="002E291E">
                <w:rPr>
                  <w:rStyle w:val="Hyperlink"/>
                  <w:b w:val="0"/>
                  <w:bCs w:val="0"/>
                  <w:color w:val="0D0D0D" w:themeColor="text1" w:themeTint="F2"/>
                  <w:sz w:val="20"/>
                  <w:szCs w:val="20"/>
                  <w:u w:val="none"/>
                  <w:shd w:val="clear" w:color="auto" w:fill="FFFFFF"/>
                </w:rPr>
                <w:t>surjita.rodhan96@gmail.com</w:t>
              </w:r>
            </w:hyperlink>
          </w:p>
        </w:tc>
      </w:tr>
      <w:tr w:rsidR="005B2625" w:rsidRPr="002E291E" w14:paraId="539FE7B7" w14:textId="77777777" w:rsidTr="00A515EC">
        <w:tc>
          <w:tcPr>
            <w:tcW w:w="985" w:type="dxa"/>
          </w:tcPr>
          <w:p w14:paraId="67F7BCF6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3B0A0D8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Socio-personal, Communication Characteristics of Youth of ARYA Project</w:t>
            </w:r>
          </w:p>
          <w:p w14:paraId="0AC33813" w14:textId="7A1741C0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on Goat Farming in Tribal Area of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Banswar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District in Rajasthan</w:t>
            </w:r>
          </w:p>
        </w:tc>
        <w:tc>
          <w:tcPr>
            <w:tcW w:w="3686" w:type="dxa"/>
          </w:tcPr>
          <w:p w14:paraId="26191916" w14:textId="73D410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Kamlesh Choudhary 1 Shobhana Gupta 2</w:t>
            </w:r>
          </w:p>
        </w:tc>
        <w:tc>
          <w:tcPr>
            <w:tcW w:w="2835" w:type="dxa"/>
          </w:tcPr>
          <w:p w14:paraId="6CB1FA8F" w14:textId="66016621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187" w:type="dxa"/>
          </w:tcPr>
          <w:p w14:paraId="02E62ED9" w14:textId="29C82471" w:rsidR="005B2625" w:rsidRPr="002E291E" w:rsidRDefault="005B2625" w:rsidP="005B2625">
            <w:pPr>
              <w:pStyle w:val="Heading3"/>
              <w:shd w:val="clear" w:color="auto" w:fill="FFFFFF"/>
              <w:spacing w:line="300" w:lineRule="atLeast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  <w:shd w:val="clear" w:color="auto" w:fill="FFFFFF"/>
              </w:rPr>
              <w:t>kamleshchoudhary123456789@gmail.com</w:t>
            </w:r>
          </w:p>
        </w:tc>
      </w:tr>
      <w:tr w:rsidR="005B2625" w:rsidRPr="002E291E" w14:paraId="77520D5B" w14:textId="77777777" w:rsidTr="00A515EC">
        <w:tc>
          <w:tcPr>
            <w:tcW w:w="985" w:type="dxa"/>
          </w:tcPr>
          <w:p w14:paraId="41FB2561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9A114FE" w14:textId="6942674C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Perceived Climate Change Impacts on Biodiversity and Agriculture in the Subtropical Region of Jammu and Kashmir, India</w:t>
            </w:r>
          </w:p>
        </w:tc>
        <w:tc>
          <w:tcPr>
            <w:tcW w:w="3686" w:type="dxa"/>
          </w:tcPr>
          <w:p w14:paraId="5AD5D62D" w14:textId="78C9B5E1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tanzin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Yangsdon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*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Rajinder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Peshin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,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P.S.Slathi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, Raj Kumar</w:t>
            </w:r>
          </w:p>
        </w:tc>
        <w:tc>
          <w:tcPr>
            <w:tcW w:w="2835" w:type="dxa"/>
          </w:tcPr>
          <w:p w14:paraId="33EA6984" w14:textId="2565ADF4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  <w:lang w:val="en-US"/>
              </w:rPr>
              <w:t xml:space="preserve">Theme 2: Climate change and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  <w:lang w:val="en-US"/>
              </w:rPr>
              <w:t>Agro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  <w:lang w:val="en-US"/>
              </w:rPr>
              <w:t xml:space="preserve"> ecosystem: Threats Opportunities and Solutions</w:t>
            </w: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'</w:t>
            </w:r>
          </w:p>
        </w:tc>
        <w:tc>
          <w:tcPr>
            <w:tcW w:w="2187" w:type="dxa"/>
          </w:tcPr>
          <w:p w14:paraId="42DEC5AB" w14:textId="3D33CD49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syangsdon@gmail.com</w:t>
            </w:r>
          </w:p>
        </w:tc>
      </w:tr>
      <w:tr w:rsidR="005B2625" w:rsidRPr="002E291E" w14:paraId="5F804F5E" w14:textId="77777777" w:rsidTr="00A515EC">
        <w:tc>
          <w:tcPr>
            <w:tcW w:w="985" w:type="dxa"/>
          </w:tcPr>
          <w:p w14:paraId="2397BB77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D029FD5" w14:textId="3381B4E3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Unveiling Gender Dynamics and Advancing Equality for Sustainable Progress</w:t>
            </w:r>
          </w:p>
        </w:tc>
        <w:tc>
          <w:tcPr>
            <w:tcW w:w="3686" w:type="dxa"/>
          </w:tcPr>
          <w:p w14:paraId="0EFF8D37" w14:textId="3719DE4D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Rekha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Khalkho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1 * and Souvik Ghosh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2 ,</w:t>
            </w:r>
            <w:proofErr w:type="gramEnd"/>
          </w:p>
        </w:tc>
        <w:tc>
          <w:tcPr>
            <w:tcW w:w="2835" w:type="dxa"/>
          </w:tcPr>
          <w:p w14:paraId="58620C7E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  <w:lang w:val="en-US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  <w:lang w:val="en-US"/>
              </w:rPr>
              <w:t>Theme 6. Innovative Approaches in Extension</w:t>
            </w:r>
          </w:p>
          <w:p w14:paraId="31C5E19C" w14:textId="4486118B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  <w:lang w:val="en-US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  <w:lang w:val="en-US"/>
              </w:rPr>
              <w:t> Gender and Development</w:t>
            </w:r>
          </w:p>
        </w:tc>
        <w:tc>
          <w:tcPr>
            <w:tcW w:w="2187" w:type="dxa"/>
          </w:tcPr>
          <w:p w14:paraId="0F6CE455" w14:textId="1A9683F0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rekhakhalkho73@gmail.com</w:t>
            </w:r>
          </w:p>
        </w:tc>
      </w:tr>
      <w:tr w:rsidR="005B2625" w:rsidRPr="002E291E" w14:paraId="543F6D18" w14:textId="77777777" w:rsidTr="00A515EC">
        <w:tc>
          <w:tcPr>
            <w:tcW w:w="985" w:type="dxa"/>
          </w:tcPr>
          <w:p w14:paraId="7C9F5FEE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2053FFC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Climate Smart Agriculture: The Key to Sustainability</w:t>
            </w:r>
          </w:p>
          <w:p w14:paraId="6E746004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  <w:p w14:paraId="5BDCA67B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09302BB8" w14:textId="0D825E2C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Chakshit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Mandeep Sharma 2</w:t>
            </w:r>
          </w:p>
        </w:tc>
        <w:tc>
          <w:tcPr>
            <w:tcW w:w="2835" w:type="dxa"/>
          </w:tcPr>
          <w:p w14:paraId="4F110810" w14:textId="0A98EE3C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  <w:lang w:val="en-US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  <w:lang w:val="en-US"/>
              </w:rPr>
              <w:t xml:space="preserve">Theme 1 - Smart farming technologies and Climate-smart agriculture: Hydroponics,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  <w:lang w:val="en-US"/>
              </w:rPr>
              <w:t>Aeroponics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  <w:lang w:val="en-US"/>
              </w:rPr>
              <w:t xml:space="preserve"> Vertical farming, etc.</w:t>
            </w:r>
          </w:p>
        </w:tc>
        <w:tc>
          <w:tcPr>
            <w:tcW w:w="2187" w:type="dxa"/>
          </w:tcPr>
          <w:p w14:paraId="5B6F348A" w14:textId="0E035002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chakshita-1890035@pau.edu</w:t>
            </w:r>
          </w:p>
        </w:tc>
      </w:tr>
      <w:tr w:rsidR="005B2625" w:rsidRPr="002E291E" w14:paraId="67374078" w14:textId="77777777" w:rsidTr="00A515EC">
        <w:tc>
          <w:tcPr>
            <w:tcW w:w="985" w:type="dxa"/>
          </w:tcPr>
          <w:p w14:paraId="3F8EB751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ADAC5C5" w14:textId="01945F82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Identify the constraints of beneficiary and non-beneficiary farmers with respect to the adoption of climate resilient technologies</w:t>
            </w:r>
          </w:p>
        </w:tc>
        <w:tc>
          <w:tcPr>
            <w:tcW w:w="3686" w:type="dxa"/>
          </w:tcPr>
          <w:p w14:paraId="611B768A" w14:textId="4C24009B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Anita Choudhary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.K.Jhajhari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2 , Yashwant Singh Rathore 3 , Sanju Meena 4 , Antima Meghwal 5 , R.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mulay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6</w:t>
            </w:r>
          </w:p>
        </w:tc>
        <w:tc>
          <w:tcPr>
            <w:tcW w:w="2835" w:type="dxa"/>
          </w:tcPr>
          <w:p w14:paraId="0298AAC9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35DC806A" w14:textId="4447C14D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choudharyanita1515@gmail.com</w:t>
            </w:r>
          </w:p>
        </w:tc>
      </w:tr>
      <w:tr w:rsidR="005B2625" w:rsidRPr="002E291E" w14:paraId="3CC7D283" w14:textId="77777777" w:rsidTr="00A515EC">
        <w:tc>
          <w:tcPr>
            <w:tcW w:w="985" w:type="dxa"/>
          </w:tcPr>
          <w:p w14:paraId="0BB7C762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E8A6A23" w14:textId="3420C0FD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raditional Knowledge in Goat Farming for Sustainable Development</w:t>
            </w:r>
          </w:p>
        </w:tc>
        <w:tc>
          <w:tcPr>
            <w:tcW w:w="3686" w:type="dxa"/>
          </w:tcPr>
          <w:p w14:paraId="2468AFCD" w14:textId="2FD3F72F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Renu Sihag* &amp;amp; Dr. Seema Tyagi** &amp;amp;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ifti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***</w:t>
            </w:r>
          </w:p>
        </w:tc>
        <w:tc>
          <w:tcPr>
            <w:tcW w:w="2835" w:type="dxa"/>
          </w:tcPr>
          <w:p w14:paraId="61C9820F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0A8F76A8" w14:textId="406326A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renusihag20699@gmail.com</w:t>
            </w:r>
          </w:p>
        </w:tc>
      </w:tr>
      <w:tr w:rsidR="005B2625" w:rsidRPr="002E291E" w14:paraId="08074BEC" w14:textId="77777777" w:rsidTr="00A515EC">
        <w:tc>
          <w:tcPr>
            <w:tcW w:w="985" w:type="dxa"/>
          </w:tcPr>
          <w:p w14:paraId="3FA91E38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13CAAE0" w14:textId="67987DAE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Green Livelihoods: An Innovative Approach to Empower Women through Transformative Sustainable Development</w:t>
            </w:r>
          </w:p>
        </w:tc>
        <w:tc>
          <w:tcPr>
            <w:tcW w:w="3686" w:type="dxa"/>
          </w:tcPr>
          <w:p w14:paraId="55F91E43" w14:textId="35E4C9E4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ifti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*, Dr. Seema Tyagi**, Renu Sihag*** &amp;amp; Komal Singh****</w:t>
            </w:r>
          </w:p>
        </w:tc>
        <w:tc>
          <w:tcPr>
            <w:tcW w:w="2835" w:type="dxa"/>
          </w:tcPr>
          <w:p w14:paraId="287EFB6A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2A7FE880" w14:textId="3E344956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siftikaur25@gmail.com</w:t>
            </w:r>
          </w:p>
        </w:tc>
      </w:tr>
      <w:tr w:rsidR="005B2625" w:rsidRPr="002E291E" w14:paraId="2E2675A6" w14:textId="77777777" w:rsidTr="00A515EC">
        <w:tc>
          <w:tcPr>
            <w:tcW w:w="985" w:type="dxa"/>
          </w:tcPr>
          <w:p w14:paraId="4FB27B73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01A6466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Utilization Pattern of ICT tools by Dairy Farmers in Andhra Pradesh</w:t>
            </w:r>
          </w:p>
          <w:p w14:paraId="6F8A79AA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  <w:p w14:paraId="6F4C20FB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0D36BEED" w14:textId="26413224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lastRenderedPageBreak/>
              <w:t xml:space="preserve">1 Chinni Venkata Sai Bharath and 2 K. P.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Raghuprasad</w:t>
            </w:r>
            <w:proofErr w:type="spellEnd"/>
          </w:p>
        </w:tc>
        <w:tc>
          <w:tcPr>
            <w:tcW w:w="2835" w:type="dxa"/>
          </w:tcPr>
          <w:p w14:paraId="2A73BA36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 6: Innovative Approaches in Extension</w:t>
            </w:r>
          </w:p>
          <w:p w14:paraId="2FF8233D" w14:textId="34BB8328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lastRenderedPageBreak/>
              <w:t>Sub theme: Digital Extension / ICT</w:t>
            </w:r>
          </w:p>
        </w:tc>
        <w:tc>
          <w:tcPr>
            <w:tcW w:w="2187" w:type="dxa"/>
          </w:tcPr>
          <w:p w14:paraId="5D6CB346" w14:textId="4A421742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lastRenderedPageBreak/>
              <w:t>bharathchinni1@gmail.com</w:t>
            </w:r>
          </w:p>
        </w:tc>
      </w:tr>
      <w:tr w:rsidR="005B2625" w:rsidRPr="002E291E" w14:paraId="3746DBF6" w14:textId="77777777" w:rsidTr="00A515EC">
        <w:tc>
          <w:tcPr>
            <w:tcW w:w="985" w:type="dxa"/>
          </w:tcPr>
          <w:p w14:paraId="35E79339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2E6A5C14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Women’s Role and Strategic Approaches for Food and Nutrition Security</w:t>
            </w:r>
          </w:p>
          <w:p w14:paraId="7439575E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1007C747" w14:textId="1A114B3E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Ketan Dogra 1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*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Dr Mandeep Sharma 2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ndDr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Preeti Sharma 3</w:t>
            </w:r>
          </w:p>
        </w:tc>
        <w:tc>
          <w:tcPr>
            <w:tcW w:w="2835" w:type="dxa"/>
          </w:tcPr>
          <w:p w14:paraId="0DE69347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 7- Strategies for Food and Nutritional Security:</w:t>
            </w:r>
          </w:p>
          <w:p w14:paraId="39002607" w14:textId="61ACBD11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Community Nutrition and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Behavioral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Change Interventions</w:t>
            </w:r>
          </w:p>
        </w:tc>
        <w:tc>
          <w:tcPr>
            <w:tcW w:w="2187" w:type="dxa"/>
          </w:tcPr>
          <w:p w14:paraId="55BFB9C7" w14:textId="176A28ED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ketandogra401@gmail.com</w:t>
            </w:r>
          </w:p>
        </w:tc>
      </w:tr>
      <w:tr w:rsidR="005B2625" w:rsidRPr="002E291E" w14:paraId="46B62C65" w14:textId="77777777" w:rsidTr="00A515EC">
        <w:tc>
          <w:tcPr>
            <w:tcW w:w="985" w:type="dxa"/>
          </w:tcPr>
          <w:p w14:paraId="4D7DB1E1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15B45B4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 comparative analysis unveiling the journey of women entrepreneurs in Punjab</w:t>
            </w:r>
          </w:p>
          <w:p w14:paraId="658DED72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  <w:p w14:paraId="7810FFE4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6A1DE5D8" w14:textId="6893E4F1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Poonam Abrol, Ritu Mittal Gupta and Preeti Sharma</w:t>
            </w:r>
          </w:p>
        </w:tc>
        <w:tc>
          <w:tcPr>
            <w:tcW w:w="2835" w:type="dxa"/>
          </w:tcPr>
          <w:p w14:paraId="71B5B278" w14:textId="2F4B72DF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 6: Gender and development, Skilling, Innovation &amp;amp; Entrepreneurship, Agri-startups and Livelihood, Women empowerment, capacity building</w:t>
            </w:r>
          </w:p>
        </w:tc>
        <w:tc>
          <w:tcPr>
            <w:tcW w:w="2187" w:type="dxa"/>
          </w:tcPr>
          <w:p w14:paraId="628C9828" w14:textId="6B939B28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Poonamabrol22@gmail.com</w:t>
            </w:r>
          </w:p>
        </w:tc>
      </w:tr>
      <w:tr w:rsidR="005B2625" w:rsidRPr="002E291E" w14:paraId="4BF43338" w14:textId="77777777" w:rsidTr="00A515EC">
        <w:tc>
          <w:tcPr>
            <w:tcW w:w="985" w:type="dxa"/>
          </w:tcPr>
          <w:p w14:paraId="3FD32460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EE0EB61" w14:textId="228C51B2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Constraints in Adoption of Recommended Production Technologies of Chilli crop in Punjab”</w:t>
            </w:r>
          </w:p>
        </w:tc>
        <w:tc>
          <w:tcPr>
            <w:tcW w:w="3686" w:type="dxa"/>
          </w:tcPr>
          <w:p w14:paraId="22275A75" w14:textId="4DFC5649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Sunidhi and Dharminder Singh</w:t>
            </w:r>
          </w:p>
        </w:tc>
        <w:tc>
          <w:tcPr>
            <w:tcW w:w="2835" w:type="dxa"/>
          </w:tcPr>
          <w:p w14:paraId="7894CD57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7F968188" w14:textId="4F3323A4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dharminder@pau.edu</w:t>
            </w:r>
          </w:p>
        </w:tc>
      </w:tr>
      <w:tr w:rsidR="005B2625" w:rsidRPr="002E291E" w14:paraId="2B701359" w14:textId="77777777" w:rsidTr="00A515EC">
        <w:tc>
          <w:tcPr>
            <w:tcW w:w="985" w:type="dxa"/>
          </w:tcPr>
          <w:p w14:paraId="1442A101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8A66A2B" w14:textId="7C26DA40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n assessment of women health status -Issues and challenges</w:t>
            </w:r>
          </w:p>
        </w:tc>
        <w:tc>
          <w:tcPr>
            <w:tcW w:w="3686" w:type="dxa"/>
          </w:tcPr>
          <w:p w14:paraId="5B276094" w14:textId="2D97693B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1 Nishu Sharma, 2 Gaganpreet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Kaur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3 Shalini Sharma and 4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Lavjit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Kaur</w:t>
            </w:r>
          </w:p>
        </w:tc>
        <w:tc>
          <w:tcPr>
            <w:tcW w:w="2835" w:type="dxa"/>
          </w:tcPr>
          <w:p w14:paraId="6FFF3C77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2DBFA029" w14:textId="528BDB72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nishu7884@gmail.com</w:t>
            </w:r>
          </w:p>
        </w:tc>
      </w:tr>
      <w:tr w:rsidR="005B2625" w:rsidRPr="002E291E" w14:paraId="7B9D1546" w14:textId="77777777" w:rsidTr="00A515EC">
        <w:tc>
          <w:tcPr>
            <w:tcW w:w="985" w:type="dxa"/>
          </w:tcPr>
          <w:p w14:paraId="71EC91C0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98FB91D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Income generation of Tribal youth through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grienterprises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in Southern</w:t>
            </w:r>
          </w:p>
          <w:p w14:paraId="04C4A363" w14:textId="19BD9515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Rajasthan</w:t>
            </w:r>
          </w:p>
        </w:tc>
        <w:tc>
          <w:tcPr>
            <w:tcW w:w="3686" w:type="dxa"/>
          </w:tcPr>
          <w:p w14:paraId="5C82DC63" w14:textId="12CAEDF4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  <w:p w14:paraId="1BA0676A" w14:textId="234DAD90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Vandana*, </w:t>
            </w:r>
            <w:proofErr w:type="spellStart"/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Dr.Dhriti</w:t>
            </w:r>
            <w:proofErr w:type="spellEnd"/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Solanki**, Dr. Rajshree Upadhyay***</w:t>
            </w:r>
          </w:p>
        </w:tc>
        <w:tc>
          <w:tcPr>
            <w:tcW w:w="2835" w:type="dxa"/>
          </w:tcPr>
          <w:p w14:paraId="2D601F29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5B984507" w14:textId="0D582982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hellovandana2011@gmail.com</w:t>
            </w:r>
          </w:p>
        </w:tc>
      </w:tr>
      <w:tr w:rsidR="005B2625" w:rsidRPr="002E291E" w14:paraId="519AFFFE" w14:textId="77777777" w:rsidTr="00A515EC">
        <w:tc>
          <w:tcPr>
            <w:tcW w:w="985" w:type="dxa"/>
          </w:tcPr>
          <w:p w14:paraId="7FAE7B93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4126B00" w14:textId="190D10BC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doption of Recommended Litchi Cultivation Practices by the Growers in Jammu Region</w:t>
            </w:r>
          </w:p>
        </w:tc>
        <w:tc>
          <w:tcPr>
            <w:tcW w:w="3686" w:type="dxa"/>
          </w:tcPr>
          <w:p w14:paraId="63C7B2DB" w14:textId="32EE8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Meenu Choudhary*, Dr. Poonam Parihar, Mamta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Bajya</w:t>
            </w:r>
            <w:proofErr w:type="spellEnd"/>
          </w:p>
        </w:tc>
        <w:tc>
          <w:tcPr>
            <w:tcW w:w="2835" w:type="dxa"/>
          </w:tcPr>
          <w:p w14:paraId="37FD2122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- Innovative Approaches in Extension</w:t>
            </w:r>
          </w:p>
          <w:p w14:paraId="5A5A8CE9" w14:textId="7012B2CF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5EDCA461" w14:textId="74E14B26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meenuchoudhary403@gmail.com</w:t>
            </w:r>
          </w:p>
        </w:tc>
      </w:tr>
      <w:tr w:rsidR="005B2625" w:rsidRPr="002E291E" w14:paraId="14242EC9" w14:textId="77777777" w:rsidTr="00A515EC">
        <w:tc>
          <w:tcPr>
            <w:tcW w:w="985" w:type="dxa"/>
          </w:tcPr>
          <w:p w14:paraId="2AE95EF5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16CE7E0" w14:textId="2547C86D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Knowledge Assessment of Climate Change and Adaptation Strategies among Vulnerable Farmers in the Bundelkhand Region, Uttar Pradesh, India</w:t>
            </w:r>
          </w:p>
        </w:tc>
        <w:tc>
          <w:tcPr>
            <w:tcW w:w="3686" w:type="dxa"/>
          </w:tcPr>
          <w:p w14:paraId="55ECA2B0" w14:textId="52D75993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Pratiksha 1 * and M. A. Ansari 2</w:t>
            </w:r>
          </w:p>
        </w:tc>
        <w:tc>
          <w:tcPr>
            <w:tcW w:w="2835" w:type="dxa"/>
          </w:tcPr>
          <w:p w14:paraId="16960043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Theme 2: Climate Change and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gro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ecosystem; Threats, Opportunities and Solutions.</w:t>
            </w:r>
          </w:p>
          <w:p w14:paraId="52D84FE1" w14:textId="3E0ABA3B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590EAEFB" w14:textId="69B206E6" w:rsidR="005B2625" w:rsidRPr="002E291E" w:rsidRDefault="00000000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hyperlink r:id="rId34" w:history="1">
              <w:r w:rsidR="005B2625" w:rsidRPr="002E291E">
                <w:rPr>
                  <w:rStyle w:val="Hyperlink"/>
                  <w:rFonts w:ascii="Times New Roman" w:hAnsi="Times New Roman" w:cs="Times New Roman"/>
                  <w:color w:val="0D0D0D" w:themeColor="text1" w:themeTint="F2"/>
                  <w:sz w:val="20"/>
                  <w:szCs w:val="20"/>
                  <w:u w:val="none"/>
                  <w:shd w:val="clear" w:color="auto" w:fill="FFFFFF"/>
                </w:rPr>
                <w:t>pratikshasinghcsa@gmail.com</w:t>
              </w:r>
            </w:hyperlink>
          </w:p>
          <w:p w14:paraId="4F7D4746" w14:textId="2F3D0BF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</w:p>
        </w:tc>
      </w:tr>
      <w:tr w:rsidR="005B2625" w:rsidRPr="002E291E" w14:paraId="7FEEBD45" w14:textId="77777777" w:rsidTr="00A515EC">
        <w:tc>
          <w:tcPr>
            <w:tcW w:w="985" w:type="dxa"/>
          </w:tcPr>
          <w:p w14:paraId="72231984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DE0C60E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Development of an AI-Powered Chatbot for Small Ruminant Farmers</w:t>
            </w:r>
          </w:p>
          <w:p w14:paraId="385701E7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4796E0C0" w14:textId="11AFC8AF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Tamal Chandra Dhara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Rupasi Tiwari 2 ,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hikhakrati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Negi 3 , Triveni Dutt 4 , and Anuj Chauhan 5</w:t>
            </w:r>
          </w:p>
        </w:tc>
        <w:tc>
          <w:tcPr>
            <w:tcW w:w="2835" w:type="dxa"/>
          </w:tcPr>
          <w:p w14:paraId="629D73E7" w14:textId="7F6B997F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eminar Themes: 1. Smart farming technologies and Climate-smart agriculture</w:t>
            </w:r>
          </w:p>
        </w:tc>
        <w:tc>
          <w:tcPr>
            <w:tcW w:w="2187" w:type="dxa"/>
          </w:tcPr>
          <w:p w14:paraId="4D744102" w14:textId="06E9600B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chandratamaldhara@gmail.com</w:t>
            </w:r>
          </w:p>
        </w:tc>
      </w:tr>
      <w:tr w:rsidR="005B2625" w:rsidRPr="002E291E" w14:paraId="1414FABF" w14:textId="77777777" w:rsidTr="00A515EC">
        <w:tc>
          <w:tcPr>
            <w:tcW w:w="985" w:type="dxa"/>
          </w:tcPr>
          <w:p w14:paraId="0D63F0A4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C501CF8" w14:textId="431AD35D" w:rsidR="005B2625" w:rsidRPr="002E291E" w:rsidRDefault="005B2625" w:rsidP="005B2625">
            <w:pPr>
              <w:spacing w:before="240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ssessment of impact making livestock technologies and their adoption trends in north-western India</w:t>
            </w:r>
          </w:p>
        </w:tc>
        <w:tc>
          <w:tcPr>
            <w:tcW w:w="3686" w:type="dxa"/>
          </w:tcPr>
          <w:p w14:paraId="4E137BD9" w14:textId="2129A41A" w:rsidR="005B2625" w:rsidRPr="002E291E" w:rsidRDefault="005B2625" w:rsidP="005B2625">
            <w:pPr>
              <w:spacing w:before="240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Pragya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Bhadauri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1 *, Aparna, Rajbir Singh,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Parvender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heoran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and Anjani Kumar</w:t>
            </w:r>
          </w:p>
        </w:tc>
        <w:tc>
          <w:tcPr>
            <w:tcW w:w="2835" w:type="dxa"/>
          </w:tcPr>
          <w:p w14:paraId="38D831E3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 5: Livestock and Dairy Innovations for Sustainable</w:t>
            </w:r>
          </w:p>
          <w:p w14:paraId="2D0ED5DF" w14:textId="58FE9FEA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Development</w:t>
            </w:r>
          </w:p>
        </w:tc>
        <w:tc>
          <w:tcPr>
            <w:tcW w:w="2187" w:type="dxa"/>
          </w:tcPr>
          <w:p w14:paraId="2D2F8BDA" w14:textId="08E38A58" w:rsidR="005B2625" w:rsidRPr="002E291E" w:rsidRDefault="00000000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hyperlink r:id="rId35" w:history="1">
              <w:r w:rsidR="005B2625" w:rsidRPr="002E291E">
                <w:rPr>
                  <w:rStyle w:val="Hyperlink"/>
                  <w:rFonts w:ascii="Times New Roman" w:hAnsi="Times New Roman" w:cs="Times New Roman"/>
                  <w:color w:val="0D0D0D" w:themeColor="text1" w:themeTint="F2"/>
                  <w:sz w:val="20"/>
                  <w:szCs w:val="20"/>
                  <w:u w:val="none"/>
                  <w:shd w:val="clear" w:color="auto" w:fill="FFFFFF"/>
                </w:rPr>
                <w:t>ataripragya@gmail.com</w:t>
              </w:r>
            </w:hyperlink>
          </w:p>
        </w:tc>
      </w:tr>
      <w:tr w:rsidR="005B2625" w:rsidRPr="002E291E" w14:paraId="600DF78D" w14:textId="77777777" w:rsidTr="00A515EC">
        <w:tc>
          <w:tcPr>
            <w:tcW w:w="985" w:type="dxa"/>
          </w:tcPr>
          <w:p w14:paraId="5B17EB41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E03629D" w14:textId="772B6D2D" w:rsidR="005B2625" w:rsidRPr="002E291E" w:rsidRDefault="005B2625" w:rsidP="005B2625">
            <w:pPr>
              <w:spacing w:before="240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INVESTIGATION, PROPAGATION, IMPLEMENTATION OF IDEAS AND VIRTUES: Delving deep into the ancient dungeons</w:t>
            </w:r>
          </w:p>
        </w:tc>
        <w:tc>
          <w:tcPr>
            <w:tcW w:w="3686" w:type="dxa"/>
          </w:tcPr>
          <w:p w14:paraId="3FA90A62" w14:textId="0FCE6EE3" w:rsidR="005B2625" w:rsidRPr="002E291E" w:rsidRDefault="005B2625" w:rsidP="005B2625">
            <w:pPr>
              <w:spacing w:before="240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Padmini Joshi</w:t>
            </w:r>
          </w:p>
        </w:tc>
        <w:tc>
          <w:tcPr>
            <w:tcW w:w="2835" w:type="dxa"/>
          </w:tcPr>
          <w:p w14:paraId="02F9C5A8" w14:textId="5D14C2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 - Sustainable Resource Management</w:t>
            </w:r>
          </w:p>
          <w:p w14:paraId="4927B8DE" w14:textId="5DEC8AAE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(Resource efficiency, waste management, environment-friendly technologies)</w:t>
            </w:r>
          </w:p>
        </w:tc>
        <w:tc>
          <w:tcPr>
            <w:tcW w:w="2187" w:type="dxa"/>
          </w:tcPr>
          <w:p w14:paraId="13EC01CE" w14:textId="298BBDC0" w:rsidR="005B2625" w:rsidRPr="002E291E" w:rsidRDefault="00000000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hyperlink r:id="rId36" w:tgtFrame="_blank" w:history="1">
              <w:r w:rsidR="005B2625" w:rsidRPr="002E291E">
                <w:rPr>
                  <w:rStyle w:val="Hyperlink"/>
                  <w:rFonts w:ascii="Times New Roman" w:hAnsi="Times New Roman" w:cs="Times New Roman"/>
                  <w:color w:val="0D0D0D" w:themeColor="text1" w:themeTint="F2"/>
                  <w:sz w:val="20"/>
                  <w:szCs w:val="20"/>
                  <w:u w:val="none"/>
                  <w:shd w:val="clear" w:color="auto" w:fill="FFFFFF"/>
                </w:rPr>
                <w:t>joship.1108@gmail.com</w:t>
              </w:r>
            </w:hyperlink>
          </w:p>
        </w:tc>
      </w:tr>
      <w:tr w:rsidR="005B2625" w:rsidRPr="002E291E" w14:paraId="4215EDCB" w14:textId="77777777" w:rsidTr="00A515EC">
        <w:tc>
          <w:tcPr>
            <w:tcW w:w="985" w:type="dxa"/>
          </w:tcPr>
          <w:p w14:paraId="5240448E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D67A0DF" w14:textId="580841BF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ROLE OF ARTIFICIAL INTELLIGENCE (AI) FOR SMART FARMING AGRICULTURE</w:t>
            </w:r>
          </w:p>
        </w:tc>
        <w:tc>
          <w:tcPr>
            <w:tcW w:w="3686" w:type="dxa"/>
          </w:tcPr>
          <w:p w14:paraId="0692D5A7" w14:textId="4AFA1B1B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Huidrom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Bliss, Mandeep Sharma and Ritu Mittal Gupta</w:t>
            </w:r>
          </w:p>
        </w:tc>
        <w:tc>
          <w:tcPr>
            <w:tcW w:w="2835" w:type="dxa"/>
          </w:tcPr>
          <w:p w14:paraId="0ED5D622" w14:textId="4F93BA23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under the seminar theme 1 on “Smart farming technologies and Climate-smart agriculture”. </w:t>
            </w:r>
          </w:p>
        </w:tc>
        <w:tc>
          <w:tcPr>
            <w:tcW w:w="2187" w:type="dxa"/>
          </w:tcPr>
          <w:p w14:paraId="3C847F56" w14:textId="71589E13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huidrombliss359@gmail.com</w:t>
            </w:r>
          </w:p>
        </w:tc>
      </w:tr>
      <w:tr w:rsidR="005B2625" w:rsidRPr="002E291E" w14:paraId="2FA28048" w14:textId="77777777" w:rsidTr="00A515EC">
        <w:tc>
          <w:tcPr>
            <w:tcW w:w="985" w:type="dxa"/>
          </w:tcPr>
          <w:p w14:paraId="4EE7763A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1E9C158" w14:textId="4FCF1387" w:rsidR="005B2625" w:rsidRPr="002E291E" w:rsidRDefault="005B2625" w:rsidP="005B2625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Title: Entrepreneurial behaviour of Fruit Crop Growers</w:t>
            </w:r>
          </w:p>
        </w:tc>
        <w:tc>
          <w:tcPr>
            <w:tcW w:w="3686" w:type="dxa"/>
          </w:tcPr>
          <w:p w14:paraId="20AF5F9F" w14:textId="19B22BB5" w:rsidR="005B2625" w:rsidRPr="002E291E" w:rsidRDefault="005B2625" w:rsidP="005B2625">
            <w:pPr>
              <w:shd w:val="clear" w:color="auto" w:fill="FFFFFF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Authors: Anil </w:t>
            </w:r>
            <w:proofErr w:type="spellStart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Sidaray</w:t>
            </w:r>
            <w:proofErr w:type="spellEnd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 </w:t>
            </w:r>
            <w:proofErr w:type="spellStart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Chikkalaki</w:t>
            </w:r>
            <w:proofErr w:type="spellEnd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 and B. Krishnamurthy</w:t>
            </w:r>
          </w:p>
        </w:tc>
        <w:tc>
          <w:tcPr>
            <w:tcW w:w="2835" w:type="dxa"/>
          </w:tcPr>
          <w:p w14:paraId="68BDA65F" w14:textId="569124A1" w:rsidR="005B2625" w:rsidRPr="002E291E" w:rsidRDefault="005B2625" w:rsidP="005B2625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kern w:val="0"/>
                <w:sz w:val="20"/>
                <w:szCs w:val="20"/>
                <w:lang w:eastAsia="en-IN" w:bidi="hi-IN"/>
                <w14:ligatures w14:val="none"/>
              </w:rPr>
              <w:t>Theme: 6. Innovative approaches in Extension</w:t>
            </w:r>
          </w:p>
        </w:tc>
        <w:tc>
          <w:tcPr>
            <w:tcW w:w="2187" w:type="dxa"/>
          </w:tcPr>
          <w:p w14:paraId="1676792C" w14:textId="160BDA49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chikki025@gmail.com</w:t>
            </w:r>
          </w:p>
        </w:tc>
      </w:tr>
      <w:tr w:rsidR="005B2625" w:rsidRPr="002E291E" w14:paraId="4314773E" w14:textId="77777777" w:rsidTr="00A515EC">
        <w:tc>
          <w:tcPr>
            <w:tcW w:w="985" w:type="dxa"/>
          </w:tcPr>
          <w:p w14:paraId="08201B4F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62D0566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ransformative Impact of Mobile App on Dairy farmers&amp;#39; knowledge</w:t>
            </w:r>
          </w:p>
          <w:p w14:paraId="5A4C1C43" w14:textId="1834EE5A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bout management of parasitic infestation and antiparasitic resistance</w:t>
            </w:r>
          </w:p>
        </w:tc>
        <w:tc>
          <w:tcPr>
            <w:tcW w:w="3686" w:type="dxa"/>
          </w:tcPr>
          <w:p w14:paraId="644C8976" w14:textId="2DBB9085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Maina Kumari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Rupasi Tiwari 2 , Amol Patil 3 and Triveni Dutt 4</w:t>
            </w:r>
          </w:p>
          <w:p w14:paraId="52C44E4F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3B85D00F" w14:textId="278AA96C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 6: Innovative Approaches in Extension</w:t>
            </w:r>
          </w:p>
        </w:tc>
        <w:tc>
          <w:tcPr>
            <w:tcW w:w="2187" w:type="dxa"/>
          </w:tcPr>
          <w:p w14:paraId="65883AEE" w14:textId="260AB1AB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mainadhaka1591@gmail.com</w:t>
            </w:r>
          </w:p>
        </w:tc>
      </w:tr>
      <w:tr w:rsidR="005B2625" w:rsidRPr="002E291E" w14:paraId="6A9E2D03" w14:textId="77777777" w:rsidTr="00A515EC">
        <w:tc>
          <w:tcPr>
            <w:tcW w:w="985" w:type="dxa"/>
          </w:tcPr>
          <w:p w14:paraId="032F6F40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742317D" w14:textId="41A8B36F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A Logit Analysis of Adoption of Water Conservation Practices in Punjab State"   </w:t>
            </w:r>
          </w:p>
        </w:tc>
        <w:tc>
          <w:tcPr>
            <w:tcW w:w="3686" w:type="dxa"/>
          </w:tcPr>
          <w:p w14:paraId="4DCBA90A" w14:textId="2453D2CF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Navdeep Kaur and Vipan Kumar Rampal</w:t>
            </w:r>
          </w:p>
        </w:tc>
        <w:tc>
          <w:tcPr>
            <w:tcW w:w="2835" w:type="dxa"/>
          </w:tcPr>
          <w:p w14:paraId="19744269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3B95EEB4" w14:textId="5CCE6E14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rampalvk@pau.edu</w:t>
            </w:r>
          </w:p>
        </w:tc>
      </w:tr>
      <w:tr w:rsidR="005B2625" w:rsidRPr="002E291E" w14:paraId="707C7FA5" w14:textId="77777777" w:rsidTr="00A515EC">
        <w:tc>
          <w:tcPr>
            <w:tcW w:w="985" w:type="dxa"/>
          </w:tcPr>
          <w:p w14:paraId="5131BF55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6209F6F" w14:textId="7FF880C3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ITLE NOT MENTIONED BY AUTHORS</w:t>
            </w:r>
          </w:p>
        </w:tc>
        <w:tc>
          <w:tcPr>
            <w:tcW w:w="3686" w:type="dxa"/>
          </w:tcPr>
          <w:p w14:paraId="7D6BCE49" w14:textId="11C743C2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Dr. Kanchan* Dr. S.K. Tomar** Dr. Manoj Kumar*** Mrs. Neeti Singh</w:t>
            </w:r>
          </w:p>
          <w:p w14:paraId="7C85F84A" w14:textId="76E1C58B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3D709A7F" w14:textId="65BD8A30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TRATEGIES TO ADDRESS MALNUTRITION AND FOOD WASTAGE MANAGEMENT</w:t>
            </w:r>
          </w:p>
        </w:tc>
        <w:tc>
          <w:tcPr>
            <w:tcW w:w="2187" w:type="dxa"/>
          </w:tcPr>
          <w:p w14:paraId="62DE7231" w14:textId="77777777" w:rsidR="005B2625" w:rsidRPr="002E291E" w:rsidRDefault="005B2625" w:rsidP="005B2625">
            <w:pPr>
              <w:pStyle w:val="Heading3"/>
              <w:shd w:val="clear" w:color="auto" w:fill="FFFFFF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Style w:val="go"/>
                <w:b w:val="0"/>
                <w:bCs w:val="0"/>
                <w:color w:val="0D0D0D" w:themeColor="text1" w:themeTint="F2"/>
                <w:sz w:val="20"/>
                <w:szCs w:val="20"/>
              </w:rPr>
              <w:t>drkanchankvk@gmail.com</w:t>
            </w:r>
          </w:p>
          <w:p w14:paraId="7484A3CB" w14:textId="797932BF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</w:tr>
      <w:tr w:rsidR="005B2625" w:rsidRPr="002E291E" w14:paraId="13AC72C8" w14:textId="77777777" w:rsidTr="00A515EC">
        <w:tc>
          <w:tcPr>
            <w:tcW w:w="985" w:type="dxa"/>
          </w:tcPr>
          <w:p w14:paraId="7339DEDD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B70B811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Entrepreneurial Behaviour of Dairy Farm Women in Nainital District of Uttarakhand</w:t>
            </w:r>
          </w:p>
          <w:p w14:paraId="65F29C53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0E27C34B" w14:textId="3C7243B5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Monika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Kholiy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1 and Neelam Bhardwaj 2</w:t>
            </w:r>
          </w:p>
        </w:tc>
        <w:tc>
          <w:tcPr>
            <w:tcW w:w="2835" w:type="dxa"/>
          </w:tcPr>
          <w:p w14:paraId="0A53DC42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 6: Innovative Approaches in Extension (Gender and Development, Skilling,</w:t>
            </w:r>
          </w:p>
          <w:p w14:paraId="4E358912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Innovations and Entrepreneurship, Agri-startups and Livelihood, Women empowerment,</w:t>
            </w:r>
          </w:p>
          <w:p w14:paraId="74FD5DA3" w14:textId="64B0EAD6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Capacity building)</w:t>
            </w:r>
          </w:p>
        </w:tc>
        <w:tc>
          <w:tcPr>
            <w:tcW w:w="2187" w:type="dxa"/>
          </w:tcPr>
          <w:p w14:paraId="486093A8" w14:textId="77777777" w:rsidR="005B2625" w:rsidRPr="002E291E" w:rsidRDefault="005B2625" w:rsidP="005B2625">
            <w:pPr>
              <w:pStyle w:val="Heading3"/>
              <w:shd w:val="clear" w:color="auto" w:fill="FFFFFF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Style w:val="go"/>
                <w:b w:val="0"/>
                <w:bCs w:val="0"/>
                <w:color w:val="0D0D0D" w:themeColor="text1" w:themeTint="F2"/>
                <w:sz w:val="20"/>
                <w:szCs w:val="20"/>
              </w:rPr>
              <w:t>monikakholiya26gbpuat@gmail.com</w:t>
            </w:r>
          </w:p>
          <w:p w14:paraId="4E38DE1F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</w:tr>
      <w:tr w:rsidR="005B2625" w:rsidRPr="002E291E" w14:paraId="248659BD" w14:textId="77777777" w:rsidTr="00A515EC">
        <w:tc>
          <w:tcPr>
            <w:tcW w:w="985" w:type="dxa"/>
          </w:tcPr>
          <w:p w14:paraId="59BC2052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1C6D899" w14:textId="2E524E80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Role of Agricultural Cooperatives in Nurturing Women Empowerment</w:t>
            </w:r>
          </w:p>
        </w:tc>
        <w:tc>
          <w:tcPr>
            <w:tcW w:w="3686" w:type="dxa"/>
          </w:tcPr>
          <w:p w14:paraId="4A8152D7" w14:textId="36D51CFE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Aelena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akhellambam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1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*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Seema Kwatra 1</w:t>
            </w:r>
          </w:p>
          <w:p w14:paraId="2130D670" w14:textId="5C3A424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1EB4D5D8" w14:textId="7BC1F246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eminar Theme: Innovative Approaches in Extension</w:t>
            </w:r>
          </w:p>
        </w:tc>
        <w:tc>
          <w:tcPr>
            <w:tcW w:w="2187" w:type="dxa"/>
          </w:tcPr>
          <w:p w14:paraId="342CF5C2" w14:textId="3520418E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aelenastyles123@gmail.com</w:t>
            </w:r>
          </w:p>
        </w:tc>
      </w:tr>
      <w:tr w:rsidR="005B2625" w:rsidRPr="002E291E" w14:paraId="2121D455" w14:textId="77777777" w:rsidTr="00A515EC">
        <w:tc>
          <w:tcPr>
            <w:tcW w:w="985" w:type="dxa"/>
          </w:tcPr>
          <w:p w14:paraId="512D7450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38289C8" w14:textId="269A54C0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Marketing practices and problems faced by flower growers of Punjab </w:t>
            </w:r>
          </w:p>
        </w:tc>
        <w:tc>
          <w:tcPr>
            <w:tcW w:w="3686" w:type="dxa"/>
          </w:tcPr>
          <w:p w14:paraId="57D3F3EF" w14:textId="52E66139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Amrit Singh, Lakhwinder Kaur and Dharminder Singh</w:t>
            </w:r>
          </w:p>
        </w:tc>
        <w:tc>
          <w:tcPr>
            <w:tcW w:w="2835" w:type="dxa"/>
          </w:tcPr>
          <w:p w14:paraId="71459F69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2E48D90C" w14:textId="5DF1D1FA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lakhwinder@pau.edu</w:t>
            </w:r>
          </w:p>
        </w:tc>
      </w:tr>
      <w:tr w:rsidR="005B2625" w:rsidRPr="002E291E" w14:paraId="52CC50F4" w14:textId="77777777" w:rsidTr="00A515EC">
        <w:tc>
          <w:tcPr>
            <w:tcW w:w="985" w:type="dxa"/>
          </w:tcPr>
          <w:p w14:paraId="29DB89B6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9B211D6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Musculoskeletal discomfort in Makhana production system in Bihar</w:t>
            </w:r>
          </w:p>
          <w:p w14:paraId="0E2621AC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0ED504DD" w14:textId="2B523D1E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proofErr w:type="spellStart"/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.Angela</w:t>
            </w:r>
            <w:proofErr w:type="spellEnd"/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*</w:t>
            </w:r>
          </w:p>
          <w:p w14:paraId="663ED3DF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0CA593E7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: SUSTAINABLE RESOURCE MANAGEMENT (ERGONOMICS FOR</w:t>
            </w:r>
          </w:p>
          <w:p w14:paraId="7153E32A" w14:textId="266E7441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HEALTH AND SAFETY AND INTERVENTIONS FOR DRUDGERY REDUCTION</w:t>
            </w:r>
          </w:p>
        </w:tc>
        <w:tc>
          <w:tcPr>
            <w:tcW w:w="2187" w:type="dxa"/>
          </w:tcPr>
          <w:p w14:paraId="11ABFD97" w14:textId="72198AAB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hanthemangela99@gmail.com</w:t>
            </w:r>
          </w:p>
        </w:tc>
      </w:tr>
      <w:tr w:rsidR="005B2625" w:rsidRPr="002E291E" w14:paraId="0535C1B6" w14:textId="77777777" w:rsidTr="00A515EC">
        <w:tc>
          <w:tcPr>
            <w:tcW w:w="985" w:type="dxa"/>
          </w:tcPr>
          <w:p w14:paraId="034A8E0A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F62E82E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DETERMINANTS OF ADOPTION OF SOLAR PUMPS BY THE</w:t>
            </w:r>
          </w:p>
          <w:p w14:paraId="0FF2C718" w14:textId="6071F158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FARMERS IN JODHPUR DISTRICT OF RAJASTHAN</w:t>
            </w:r>
          </w:p>
        </w:tc>
        <w:tc>
          <w:tcPr>
            <w:tcW w:w="3686" w:type="dxa"/>
          </w:tcPr>
          <w:p w14:paraId="702D450B" w14:textId="3F49968B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Divya Choudhary*, Dr. R. K. Verma**, Kamlesh Choudhary* and Reshma Yadav</w:t>
            </w:r>
          </w:p>
          <w:p w14:paraId="5E37D09A" w14:textId="362FA0D8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2A8093EE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248EDFE4" w14:textId="07E97E14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choudharydivya433@gmail.com</w:t>
            </w:r>
          </w:p>
        </w:tc>
      </w:tr>
      <w:tr w:rsidR="005B2625" w:rsidRPr="002E291E" w14:paraId="16124078" w14:textId="77777777" w:rsidTr="00A515EC">
        <w:tc>
          <w:tcPr>
            <w:tcW w:w="985" w:type="dxa"/>
          </w:tcPr>
          <w:p w14:paraId="29ECEE07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71627BC" w14:textId="0E44A57F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BIG DATA TECHNOLOGY: GAME CHANGER IN AGRICULTURE</w:t>
            </w:r>
          </w:p>
        </w:tc>
        <w:tc>
          <w:tcPr>
            <w:tcW w:w="3686" w:type="dxa"/>
          </w:tcPr>
          <w:p w14:paraId="01743C9E" w14:textId="626A0B09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Nitin Rajput 1, Divya Katiyar 2, Anjay Kumar Bhartiya 3</w:t>
            </w:r>
          </w:p>
        </w:tc>
        <w:tc>
          <w:tcPr>
            <w:tcW w:w="2835" w:type="dxa"/>
          </w:tcPr>
          <w:p w14:paraId="14E40E2F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0C00CF02" w14:textId="623BE589" w:rsidR="005B2625" w:rsidRPr="002E291E" w:rsidRDefault="005B2625" w:rsidP="005B2625">
            <w:pPr>
              <w:pStyle w:val="Heading3"/>
              <w:shd w:val="clear" w:color="auto" w:fill="FFFFFF"/>
              <w:jc w:val="both"/>
              <w:rPr>
                <w:rStyle w:val="go"/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</w:rPr>
              <w:t>nitinrajputjarakhar@gmail.com</w:t>
            </w:r>
          </w:p>
        </w:tc>
      </w:tr>
      <w:tr w:rsidR="005B2625" w:rsidRPr="002E291E" w14:paraId="152D3C36" w14:textId="77777777" w:rsidTr="00A515EC">
        <w:tc>
          <w:tcPr>
            <w:tcW w:w="985" w:type="dxa"/>
          </w:tcPr>
          <w:p w14:paraId="1A4293A8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20AE8430" w14:textId="7A8DBB85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DIGITAL AGRICULTURAL EXTENSION AND ADVISORY SERVICES FOR EMPOWERING FARMERS</w:t>
            </w:r>
          </w:p>
        </w:tc>
        <w:tc>
          <w:tcPr>
            <w:tcW w:w="3686" w:type="dxa"/>
          </w:tcPr>
          <w:p w14:paraId="036BAAF4" w14:textId="53210052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njay Kumar Bhartiya 1, Nitin Rajput 2, Divya Katiyar 3</w:t>
            </w:r>
          </w:p>
          <w:p w14:paraId="0727615C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74596038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23CD4718" w14:textId="4DA683BE" w:rsidR="005B2625" w:rsidRPr="002E291E" w:rsidRDefault="005B2625" w:rsidP="005B2625">
            <w:pPr>
              <w:pStyle w:val="Heading3"/>
              <w:shd w:val="clear" w:color="auto" w:fill="FFFFFF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</w:rPr>
              <w:t>anjaysaroj42@gmail.com</w:t>
            </w:r>
          </w:p>
        </w:tc>
      </w:tr>
      <w:tr w:rsidR="005B2625" w:rsidRPr="002E291E" w14:paraId="58D25306" w14:textId="77777777" w:rsidTr="00A515EC">
        <w:tc>
          <w:tcPr>
            <w:tcW w:w="985" w:type="dxa"/>
          </w:tcPr>
          <w:p w14:paraId="03B2EB06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2F78C74" w14:textId="2A5FDAF9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Leveraging Innovations in Dairy Sector for Sustainable Development</w:t>
            </w:r>
          </w:p>
        </w:tc>
        <w:tc>
          <w:tcPr>
            <w:tcW w:w="3686" w:type="dxa"/>
          </w:tcPr>
          <w:p w14:paraId="01EEE554" w14:textId="51645D85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Divya Katiyar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Roshani Chaurasiya 2 , Arjun Prasad Verma 3</w:t>
            </w:r>
          </w:p>
        </w:tc>
        <w:tc>
          <w:tcPr>
            <w:tcW w:w="2835" w:type="dxa"/>
          </w:tcPr>
          <w:p w14:paraId="726B18FD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11AA9993" w14:textId="4DA8BB83" w:rsidR="005B2625" w:rsidRPr="002E291E" w:rsidRDefault="005B2625" w:rsidP="005B2625">
            <w:pPr>
              <w:pStyle w:val="Heading3"/>
              <w:shd w:val="clear" w:color="auto" w:fill="FFFFFF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b w:val="0"/>
                <w:bCs w:val="0"/>
                <w:color w:val="0D0D0D" w:themeColor="text1" w:themeTint="F2"/>
                <w:sz w:val="20"/>
                <w:szCs w:val="20"/>
              </w:rPr>
              <w:t>divyakatiyar116@gmail.com</w:t>
            </w:r>
          </w:p>
        </w:tc>
      </w:tr>
      <w:tr w:rsidR="005B2625" w:rsidRPr="002E291E" w14:paraId="2B91CB64" w14:textId="77777777" w:rsidTr="00A515EC">
        <w:tc>
          <w:tcPr>
            <w:tcW w:w="985" w:type="dxa"/>
          </w:tcPr>
          <w:p w14:paraId="66C4C895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DA5BE79" w14:textId="3A604D76" w:rsidR="005B2625" w:rsidRPr="002E291E" w:rsidRDefault="005B2625" w:rsidP="005B2625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  <w:t>A STUDY ON KNOWLEDGE OF FARMERS ON ORGANIC FARMING IN BUNDELKHAND REGION OF UTTAR PRADESH”</w:t>
            </w:r>
          </w:p>
        </w:tc>
        <w:tc>
          <w:tcPr>
            <w:tcW w:w="3686" w:type="dxa"/>
          </w:tcPr>
          <w:p w14:paraId="01E1AABC" w14:textId="38F8E7FF" w:rsidR="005B2625" w:rsidRPr="002E291E" w:rsidRDefault="005B2625" w:rsidP="005B2625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Somdutt Tripathi 1, B. K. Gupta </w:t>
            </w:r>
            <w:proofErr w:type="gramStart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  <w:t>2 ,</w:t>
            </w:r>
            <w:proofErr w:type="gramEnd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Bhanu </w:t>
            </w:r>
            <w:proofErr w:type="spellStart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  <w:t>Praksh</w:t>
            </w:r>
            <w:proofErr w:type="spellEnd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Mishra 3 , Abhishek Kalia 4 , Gaurav Shukla 5  </w:t>
            </w:r>
          </w:p>
          <w:p w14:paraId="264FEC26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58EE143A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728394FC" w14:textId="77777777" w:rsidR="005B2625" w:rsidRPr="002E291E" w:rsidRDefault="00000000" w:rsidP="005B2625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hyperlink r:id="rId37" w:tgtFrame="_blank" w:history="1">
              <w:r w:rsidR="005B2625" w:rsidRPr="002E291E">
                <w:rPr>
                  <w:rFonts w:ascii="Times New Roman" w:eastAsia="Times New Roman" w:hAnsi="Times New Roman" w:cs="Times New Roman"/>
                  <w:color w:val="0D0D0D" w:themeColor="text1" w:themeTint="F2"/>
                  <w:sz w:val="20"/>
                  <w:szCs w:val="20"/>
                </w:rPr>
                <w:t>somdutttripathi1111@gmail.com</w:t>
              </w:r>
            </w:hyperlink>
          </w:p>
          <w:p w14:paraId="408AE577" w14:textId="77777777" w:rsidR="005B2625" w:rsidRPr="002E291E" w:rsidRDefault="005B2625" w:rsidP="005B2625">
            <w:pPr>
              <w:pStyle w:val="Heading3"/>
              <w:shd w:val="clear" w:color="auto" w:fill="FFFFFF"/>
              <w:jc w:val="both"/>
              <w:rPr>
                <w:b w:val="0"/>
                <w:bCs w:val="0"/>
                <w:color w:val="0D0D0D" w:themeColor="text1" w:themeTint="F2"/>
                <w:sz w:val="20"/>
                <w:szCs w:val="20"/>
              </w:rPr>
            </w:pPr>
          </w:p>
        </w:tc>
      </w:tr>
      <w:tr w:rsidR="005B2625" w:rsidRPr="002E291E" w14:paraId="2AE13026" w14:textId="77777777" w:rsidTr="00A515EC">
        <w:tc>
          <w:tcPr>
            <w:tcW w:w="985" w:type="dxa"/>
          </w:tcPr>
          <w:p w14:paraId="5965D065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82A5D59" w14:textId="1B887AE4" w:rsidR="005B2625" w:rsidRPr="002E291E" w:rsidRDefault="005B2625" w:rsidP="005B2625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  <w:t>Exploring Aspiration of Rural Rajbanshi Youths from Dairy Farm Families</w:t>
            </w:r>
          </w:p>
        </w:tc>
        <w:tc>
          <w:tcPr>
            <w:tcW w:w="3686" w:type="dxa"/>
          </w:tcPr>
          <w:p w14:paraId="1C00FA13" w14:textId="6466B2A2" w:rsidR="005B2625" w:rsidRPr="002E291E" w:rsidRDefault="005B2625" w:rsidP="005B2625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  <w:t>Bikram Barman 1 and Asif Mohammad 2</w:t>
            </w:r>
          </w:p>
          <w:p w14:paraId="31F89A05" w14:textId="77777777" w:rsidR="005B2625" w:rsidRPr="002E291E" w:rsidRDefault="005B2625" w:rsidP="005B2625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1CB5BFFA" w14:textId="79B742B8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  <w:t>THEME 5. LIVESTOCK AND DAIRY INNOVATIONS FOR SUSTAINABLE DEVELOPMENT</w:t>
            </w:r>
          </w:p>
        </w:tc>
        <w:tc>
          <w:tcPr>
            <w:tcW w:w="2187" w:type="dxa"/>
          </w:tcPr>
          <w:p w14:paraId="06877992" w14:textId="77777777" w:rsidR="005B2625" w:rsidRPr="002E291E" w:rsidRDefault="00000000" w:rsidP="005B2625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hyperlink r:id="rId38" w:tgtFrame="_blank" w:history="1">
              <w:r w:rsidR="005B2625" w:rsidRPr="002E291E">
                <w:rPr>
                  <w:rFonts w:ascii="Times New Roman" w:eastAsia="Times New Roman" w:hAnsi="Times New Roman" w:cs="Times New Roman"/>
                  <w:color w:val="0D0D0D" w:themeColor="text1" w:themeTint="F2"/>
                  <w:sz w:val="20"/>
                  <w:szCs w:val="20"/>
                </w:rPr>
                <w:t>bbikramjoy1998@gmail.com</w:t>
              </w:r>
            </w:hyperlink>
          </w:p>
          <w:p w14:paraId="03929EC2" w14:textId="77777777" w:rsidR="005B2625" w:rsidRPr="002E291E" w:rsidRDefault="005B2625" w:rsidP="005B2625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</w:tr>
      <w:tr w:rsidR="005B2625" w:rsidRPr="002E291E" w14:paraId="521F8C18" w14:textId="77777777" w:rsidTr="00A515EC">
        <w:tc>
          <w:tcPr>
            <w:tcW w:w="985" w:type="dxa"/>
          </w:tcPr>
          <w:p w14:paraId="13AB2177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7137C25" w14:textId="5DDF3A31" w:rsidR="005B2625" w:rsidRPr="002E291E" w:rsidRDefault="005B2625" w:rsidP="005B2625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  <w:t>Role of Traditional Media in Dissemination of Information</w:t>
            </w:r>
          </w:p>
        </w:tc>
        <w:tc>
          <w:tcPr>
            <w:tcW w:w="3686" w:type="dxa"/>
          </w:tcPr>
          <w:p w14:paraId="1F4E57A0" w14:textId="71C293B0" w:rsidR="005B2625" w:rsidRPr="002E291E" w:rsidRDefault="005B2625" w:rsidP="005B2625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proofErr w:type="spellStart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  <w:t>Sunnyrudh</w:t>
            </w:r>
            <w:proofErr w:type="spellEnd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1, Anil Sharma 2</w:t>
            </w:r>
          </w:p>
          <w:p w14:paraId="272F8FF9" w14:textId="77777777" w:rsidR="005B2625" w:rsidRPr="002E291E" w:rsidRDefault="005B2625" w:rsidP="005B2625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7E94D401" w14:textId="77777777" w:rsidR="005B2625" w:rsidRPr="002E291E" w:rsidRDefault="005B2625" w:rsidP="005B2625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2E962BEA" w14:textId="4148DAEC" w:rsidR="005B2625" w:rsidRPr="002E291E" w:rsidRDefault="00000000" w:rsidP="005B2625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hyperlink r:id="rId39" w:tgtFrame="_blank" w:history="1">
              <w:r w:rsidR="005B2625" w:rsidRPr="002E291E">
                <w:rPr>
                  <w:rFonts w:ascii="Times New Roman" w:eastAsia="Times New Roman" w:hAnsi="Times New Roman" w:cs="Times New Roman"/>
                  <w:color w:val="0D0D0D" w:themeColor="text1" w:themeTint="F2"/>
                  <w:sz w:val="20"/>
                  <w:szCs w:val="20"/>
                </w:rPr>
                <w:t>sunnyrudh@gmail.com</w:t>
              </w:r>
            </w:hyperlink>
          </w:p>
        </w:tc>
      </w:tr>
      <w:tr w:rsidR="005B2625" w:rsidRPr="002E291E" w14:paraId="3C1B72B2" w14:textId="77777777" w:rsidTr="00A515EC">
        <w:tc>
          <w:tcPr>
            <w:tcW w:w="985" w:type="dxa"/>
          </w:tcPr>
          <w:p w14:paraId="553271E5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2DA00B3B" w14:textId="57C860F0" w:rsidR="005B2625" w:rsidRPr="002E291E" w:rsidRDefault="005B2625" w:rsidP="005B2625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  <w:t>Socio- economic analysis of Jammu region farmers</w:t>
            </w:r>
          </w:p>
        </w:tc>
        <w:tc>
          <w:tcPr>
            <w:tcW w:w="3686" w:type="dxa"/>
          </w:tcPr>
          <w:p w14:paraId="0B483E07" w14:textId="77063526" w:rsidR="005B2625" w:rsidRPr="002E291E" w:rsidRDefault="005B2625" w:rsidP="005B2625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Shaurya Sharma </w:t>
            </w:r>
            <w:proofErr w:type="gramStart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S.P Singh 2 , Sudhakar Dwivedi 3 , Pranita Kohli 4</w:t>
            </w:r>
          </w:p>
        </w:tc>
        <w:tc>
          <w:tcPr>
            <w:tcW w:w="2835" w:type="dxa"/>
          </w:tcPr>
          <w:p w14:paraId="6EDF8A68" w14:textId="77777777" w:rsidR="005B2625" w:rsidRPr="002E291E" w:rsidRDefault="005B2625" w:rsidP="005B2625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10CDA40E" w14:textId="31F75C7C" w:rsidR="005B2625" w:rsidRPr="002E291E" w:rsidRDefault="00000000" w:rsidP="005B2625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hyperlink r:id="rId40" w:tgtFrame="_blank" w:history="1">
              <w:r w:rsidR="005B2625" w:rsidRPr="002E291E">
                <w:rPr>
                  <w:rFonts w:ascii="Times New Roman" w:eastAsia="Times New Roman" w:hAnsi="Times New Roman" w:cs="Times New Roman"/>
                  <w:color w:val="0D0D0D" w:themeColor="text1" w:themeTint="F2"/>
                  <w:sz w:val="20"/>
                  <w:szCs w:val="20"/>
                </w:rPr>
                <w:t>shauryasharma396@gmail.com</w:t>
              </w:r>
            </w:hyperlink>
          </w:p>
        </w:tc>
      </w:tr>
      <w:tr w:rsidR="005B2625" w:rsidRPr="002E291E" w14:paraId="104AAE1D" w14:textId="77777777" w:rsidTr="00A515EC">
        <w:tc>
          <w:tcPr>
            <w:tcW w:w="985" w:type="dxa"/>
          </w:tcPr>
          <w:p w14:paraId="50C94609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7825C12" w14:textId="3D3BA9AF" w:rsidR="005B2625" w:rsidRPr="002E291E" w:rsidRDefault="005B2625" w:rsidP="005B2625">
            <w:pPr>
              <w:shd w:val="clear" w:color="auto" w:fill="FFFFFF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echnological gap in the cultivation of wheat crop in District Kanpur Nagar (U.P.)</w:t>
            </w:r>
          </w:p>
        </w:tc>
        <w:tc>
          <w:tcPr>
            <w:tcW w:w="3686" w:type="dxa"/>
          </w:tcPr>
          <w:p w14:paraId="5490B962" w14:textId="49365D11" w:rsidR="005B2625" w:rsidRPr="002E291E" w:rsidRDefault="005B2625" w:rsidP="005B2625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hikha Awasthi, Somdutt Tripathi</w:t>
            </w:r>
          </w:p>
        </w:tc>
        <w:tc>
          <w:tcPr>
            <w:tcW w:w="2835" w:type="dxa"/>
          </w:tcPr>
          <w:p w14:paraId="5356BC6F" w14:textId="77777777" w:rsidR="005B2625" w:rsidRPr="002E291E" w:rsidRDefault="005B2625" w:rsidP="005B2625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4187C2D8" w14:textId="755BE3C9" w:rsidR="005B2625" w:rsidRPr="002E291E" w:rsidRDefault="005B2625" w:rsidP="005B2625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hikhaawasthi105@gmail.com</w:t>
            </w:r>
          </w:p>
        </w:tc>
      </w:tr>
      <w:tr w:rsidR="005B2625" w:rsidRPr="002E291E" w14:paraId="5C842621" w14:textId="77777777" w:rsidTr="00A515EC">
        <w:tc>
          <w:tcPr>
            <w:tcW w:w="985" w:type="dxa"/>
          </w:tcPr>
          <w:p w14:paraId="26A769FF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61FEF4A" w14:textId="34E977E4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Leveraging Innovations in Dairy Sector for Sustainable Development</w:t>
            </w:r>
          </w:p>
        </w:tc>
        <w:tc>
          <w:tcPr>
            <w:tcW w:w="3686" w:type="dxa"/>
          </w:tcPr>
          <w:p w14:paraId="7F9A34DF" w14:textId="38193589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Divya Katiyar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Roshani Chaurasiya 2 , Arjun Prasad Verma 3</w:t>
            </w:r>
          </w:p>
        </w:tc>
        <w:tc>
          <w:tcPr>
            <w:tcW w:w="2835" w:type="dxa"/>
          </w:tcPr>
          <w:p w14:paraId="35364CB0" w14:textId="77777777" w:rsidR="005B2625" w:rsidRPr="002E291E" w:rsidRDefault="005B2625" w:rsidP="005B2625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7F28D519" w14:textId="79A3C5FA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divyakatiyar116@gmail.com</w:t>
            </w:r>
          </w:p>
        </w:tc>
      </w:tr>
      <w:tr w:rsidR="005B2625" w:rsidRPr="002E291E" w14:paraId="6CE19DEF" w14:textId="77777777" w:rsidTr="00A515EC">
        <w:tc>
          <w:tcPr>
            <w:tcW w:w="985" w:type="dxa"/>
          </w:tcPr>
          <w:p w14:paraId="37BA748C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BA92D15" w14:textId="77777777" w:rsidR="005B2625" w:rsidRPr="002E291E" w:rsidRDefault="005B2625" w:rsidP="005B2625">
            <w:pPr>
              <w:tabs>
                <w:tab w:val="left" w:pos="4051"/>
              </w:tabs>
              <w:spacing w:line="276" w:lineRule="auto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Investigating the Knowledge Levels of Trained Farmers in Natural Farming: A Study of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onk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District of Rajasthan</w:t>
            </w:r>
          </w:p>
          <w:p w14:paraId="03E3A32D" w14:textId="77777777" w:rsidR="005B2625" w:rsidRPr="002E291E" w:rsidRDefault="005B2625" w:rsidP="005B2625">
            <w:pPr>
              <w:spacing w:line="276" w:lineRule="auto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3303D513" w14:textId="1A5191FB" w:rsidR="005B2625" w:rsidRPr="002E291E" w:rsidRDefault="005B2625" w:rsidP="005B2625">
            <w:pPr>
              <w:spacing w:line="276" w:lineRule="auto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Vicky Yadav 1*, Dr. M.N. Ansari 2 &amp; Saloni Kumari 3</w:t>
            </w:r>
          </w:p>
          <w:p w14:paraId="0715DFFA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04797880" w14:textId="1485BD6F" w:rsidR="005B2625" w:rsidRPr="002E291E" w:rsidRDefault="005B2625" w:rsidP="005B2625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: Climate change and Agroecosystem</w:t>
            </w:r>
          </w:p>
        </w:tc>
        <w:tc>
          <w:tcPr>
            <w:tcW w:w="2187" w:type="dxa"/>
          </w:tcPr>
          <w:p w14:paraId="69C11A5F" w14:textId="77777777" w:rsidR="005B2625" w:rsidRPr="002E291E" w:rsidRDefault="00000000" w:rsidP="005B2625">
            <w:pPr>
              <w:tabs>
                <w:tab w:val="left" w:pos="1546"/>
              </w:tabs>
              <w:spacing w:line="276" w:lineRule="auto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hyperlink r:id="rId41" w:history="1">
              <w:r w:rsidR="005B2625" w:rsidRPr="002E291E">
                <w:rPr>
                  <w:rStyle w:val="Hyperlink"/>
                  <w:rFonts w:ascii="Times New Roman" w:hAnsi="Times New Roman" w:cs="Times New Roman"/>
                  <w:color w:val="0D0D0D" w:themeColor="text1" w:themeTint="F2"/>
                  <w:sz w:val="20"/>
                  <w:szCs w:val="20"/>
                  <w:u w:val="none"/>
                </w:rPr>
                <w:t>vickyspecial01@gmail.com</w:t>
              </w:r>
            </w:hyperlink>
          </w:p>
          <w:p w14:paraId="43108C42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</w:tr>
      <w:tr w:rsidR="005B2625" w:rsidRPr="002E291E" w14:paraId="44B4481B" w14:textId="77777777" w:rsidTr="00A515EC">
        <w:tc>
          <w:tcPr>
            <w:tcW w:w="985" w:type="dxa"/>
          </w:tcPr>
          <w:p w14:paraId="7F6B9FB4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243374DE" w14:textId="77777777" w:rsidR="005B2625" w:rsidRPr="002E291E" w:rsidRDefault="005B2625" w:rsidP="005B2625">
            <w:pPr>
              <w:tabs>
                <w:tab w:val="left" w:pos="4051"/>
              </w:tabs>
              <w:spacing w:line="276" w:lineRule="auto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Prospects and Challenges of Agricultural Marketing in India</w:t>
            </w:r>
          </w:p>
          <w:p w14:paraId="0E707430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5EDAA883" w14:textId="06D21DA5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R. Amulya*, K. Sri ram, Sanju Meena, Antima Meghwal, Anita Choudhary</w:t>
            </w:r>
          </w:p>
        </w:tc>
        <w:tc>
          <w:tcPr>
            <w:tcW w:w="2835" w:type="dxa"/>
          </w:tcPr>
          <w:p w14:paraId="0882DD65" w14:textId="77777777" w:rsidR="005B2625" w:rsidRPr="002E291E" w:rsidRDefault="005B2625" w:rsidP="005B2625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1F741E1F" w14:textId="7BA52C97" w:rsidR="005B2625" w:rsidRPr="002E291E" w:rsidRDefault="00000000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hyperlink r:id="rId42" w:history="1">
              <w:r w:rsidR="005B2625" w:rsidRPr="002E291E">
                <w:rPr>
                  <w:rStyle w:val="Hyperlink"/>
                  <w:rFonts w:ascii="Times New Roman" w:hAnsi="Times New Roman" w:cs="Times New Roman"/>
                  <w:color w:val="0D0D0D" w:themeColor="text1" w:themeTint="F2"/>
                  <w:sz w:val="20"/>
                  <w:szCs w:val="20"/>
                  <w:u w:val="none"/>
                </w:rPr>
                <w:t>amulyarajendla@gmail.com</w:t>
              </w:r>
            </w:hyperlink>
          </w:p>
        </w:tc>
      </w:tr>
      <w:tr w:rsidR="005B2625" w:rsidRPr="002E291E" w14:paraId="5066E604" w14:textId="77777777" w:rsidTr="00A515EC">
        <w:tc>
          <w:tcPr>
            <w:tcW w:w="985" w:type="dxa"/>
          </w:tcPr>
          <w:p w14:paraId="2CC046A4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5173466" w14:textId="77777777" w:rsidR="005B2625" w:rsidRPr="002E291E" w:rsidRDefault="005B2625" w:rsidP="005B2625">
            <w:pPr>
              <w:tabs>
                <w:tab w:val="left" w:pos="4051"/>
              </w:tabs>
              <w:spacing w:line="276" w:lineRule="auto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Knowledge of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Kinnow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Growers about Improved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Kinnow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Production Technology: A Case of Rajasthan</w:t>
            </w:r>
          </w:p>
          <w:p w14:paraId="505B6636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6762BB1F" w14:textId="254201A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Sanju Meena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Manmeet Kaur 2 , Antima Meghwal 3 ,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R.Amuly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4 and Anita Choudhary 5</w:t>
            </w:r>
          </w:p>
        </w:tc>
        <w:tc>
          <w:tcPr>
            <w:tcW w:w="2835" w:type="dxa"/>
          </w:tcPr>
          <w:p w14:paraId="21B98C03" w14:textId="77777777" w:rsidR="005B2625" w:rsidRPr="002E291E" w:rsidRDefault="005B2625" w:rsidP="005B2625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1CBE66DB" w14:textId="77777777" w:rsidR="005B2625" w:rsidRPr="002E291E" w:rsidRDefault="005B2625" w:rsidP="005B2625">
            <w:pPr>
              <w:tabs>
                <w:tab w:val="left" w:pos="1546"/>
              </w:tabs>
              <w:spacing w:line="276" w:lineRule="auto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  <w:p w14:paraId="4F7C925C" w14:textId="77777777" w:rsidR="005B2625" w:rsidRPr="002E291E" w:rsidRDefault="00000000" w:rsidP="005B2625">
            <w:pPr>
              <w:tabs>
                <w:tab w:val="left" w:pos="1546"/>
              </w:tabs>
              <w:spacing w:line="276" w:lineRule="auto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hyperlink r:id="rId43" w:history="1">
              <w:r w:rsidR="005B2625" w:rsidRPr="002E291E">
                <w:rPr>
                  <w:rStyle w:val="Hyperlink"/>
                  <w:rFonts w:ascii="Times New Roman" w:hAnsi="Times New Roman" w:cs="Times New Roman"/>
                  <w:color w:val="0D0D0D" w:themeColor="text1" w:themeTint="F2"/>
                  <w:sz w:val="20"/>
                  <w:szCs w:val="20"/>
                  <w:u w:val="none"/>
                </w:rPr>
                <w:t>sanjumeena.coa@gmail.com</w:t>
              </w:r>
            </w:hyperlink>
          </w:p>
          <w:p w14:paraId="663D154C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</w:tr>
      <w:tr w:rsidR="005B2625" w:rsidRPr="002E291E" w14:paraId="2A0F5C55" w14:textId="77777777" w:rsidTr="00A515EC">
        <w:tc>
          <w:tcPr>
            <w:tcW w:w="985" w:type="dxa"/>
          </w:tcPr>
          <w:p w14:paraId="4FDE1053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7D0915A" w14:textId="46421F65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tudy of personnel traits of Farmers Producer Organisation (FPOs) members in eastern region of Uttar Pradesh</w:t>
            </w:r>
          </w:p>
        </w:tc>
        <w:tc>
          <w:tcPr>
            <w:tcW w:w="3686" w:type="dxa"/>
          </w:tcPr>
          <w:p w14:paraId="152527DB" w14:textId="518D1794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1 Abhinav Singh, 2 R.K.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Doharey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, 3 Ritesh Singh, 4 Sudhanshu, 5 Virendra Pratap</w:t>
            </w:r>
          </w:p>
        </w:tc>
        <w:tc>
          <w:tcPr>
            <w:tcW w:w="2835" w:type="dxa"/>
          </w:tcPr>
          <w:p w14:paraId="5F8B0113" w14:textId="77777777" w:rsidR="005B2625" w:rsidRPr="002E291E" w:rsidRDefault="005B2625" w:rsidP="005B2625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376EEAED" w14:textId="77777777" w:rsidR="005B2625" w:rsidRPr="002E291E" w:rsidRDefault="005B2625" w:rsidP="005B2625">
            <w:pPr>
              <w:tabs>
                <w:tab w:val="left" w:pos="1546"/>
              </w:tabs>
              <w:spacing w:line="276" w:lineRule="auto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  <w:p w14:paraId="353750F4" w14:textId="77777777" w:rsidR="005B2625" w:rsidRPr="002E291E" w:rsidRDefault="00000000" w:rsidP="005B2625">
            <w:pPr>
              <w:tabs>
                <w:tab w:val="left" w:pos="1546"/>
              </w:tabs>
              <w:spacing w:line="276" w:lineRule="auto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hyperlink r:id="rId44" w:history="1">
              <w:r w:rsidR="005B2625" w:rsidRPr="002E291E">
                <w:rPr>
                  <w:rStyle w:val="Hyperlink"/>
                  <w:rFonts w:ascii="Times New Roman" w:hAnsi="Times New Roman" w:cs="Times New Roman"/>
                  <w:color w:val="0D0D0D" w:themeColor="text1" w:themeTint="F2"/>
                  <w:sz w:val="20"/>
                  <w:szCs w:val="20"/>
                  <w:u w:val="none"/>
                </w:rPr>
                <w:t>abhinavagri069@gmail.com</w:t>
              </w:r>
            </w:hyperlink>
          </w:p>
          <w:p w14:paraId="72B52312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</w:tr>
      <w:tr w:rsidR="005B2625" w:rsidRPr="002E291E" w14:paraId="0D545100" w14:textId="77777777" w:rsidTr="00A515EC">
        <w:tc>
          <w:tcPr>
            <w:tcW w:w="985" w:type="dxa"/>
          </w:tcPr>
          <w:p w14:paraId="7454A803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7CFC141" w14:textId="71BB4692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Extent of Adoption of Vegetable Cultivation practices among the farmers under Polyhouse in Southern Rajasthan</w:t>
            </w:r>
          </w:p>
        </w:tc>
        <w:tc>
          <w:tcPr>
            <w:tcW w:w="3686" w:type="dxa"/>
          </w:tcPr>
          <w:p w14:paraId="6EBE7DC3" w14:textId="06E2CC61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Vishal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Dadheech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1 and S.S. Sisodia 2</w:t>
            </w:r>
          </w:p>
        </w:tc>
        <w:tc>
          <w:tcPr>
            <w:tcW w:w="2835" w:type="dxa"/>
          </w:tcPr>
          <w:p w14:paraId="1572603B" w14:textId="1D30562E" w:rsidR="005B2625" w:rsidRPr="002E291E" w:rsidRDefault="005B2625" w:rsidP="005B2625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: Smart Farming Technologies and Climate-Smart Agriculture</w:t>
            </w:r>
          </w:p>
        </w:tc>
        <w:tc>
          <w:tcPr>
            <w:tcW w:w="2187" w:type="dxa"/>
          </w:tcPr>
          <w:p w14:paraId="5FE272A0" w14:textId="6266F2BC" w:rsidR="005B2625" w:rsidRPr="002E291E" w:rsidRDefault="00000000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hyperlink r:id="rId45" w:history="1">
              <w:r w:rsidR="005B2625" w:rsidRPr="002E291E">
                <w:rPr>
                  <w:rStyle w:val="Hyperlink"/>
                  <w:rFonts w:ascii="Times New Roman" w:hAnsi="Times New Roman" w:cs="Times New Roman"/>
                  <w:color w:val="0D0D0D" w:themeColor="text1" w:themeTint="F2"/>
                  <w:sz w:val="20"/>
                  <w:szCs w:val="20"/>
                  <w:u w:val="none"/>
                </w:rPr>
                <w:t>Dadheechvishal4@gmail.com</w:t>
              </w:r>
            </w:hyperlink>
            <w:r w:rsidR="005B2625"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)</w:t>
            </w:r>
          </w:p>
        </w:tc>
      </w:tr>
      <w:tr w:rsidR="005B2625" w:rsidRPr="002E291E" w14:paraId="53603FB0" w14:textId="77777777" w:rsidTr="00A515EC">
        <w:tc>
          <w:tcPr>
            <w:tcW w:w="985" w:type="dxa"/>
          </w:tcPr>
          <w:p w14:paraId="5587FD00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F139AEB" w14:textId="388F49EC" w:rsidR="005B2625" w:rsidRPr="002E291E" w:rsidRDefault="005B2625" w:rsidP="005B2625">
            <w:pPr>
              <w:spacing w:line="276" w:lineRule="auto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Democratisation of Women Empowerment by Fostering in –situ Skill Enhancement Ecosystem- A case study of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Aipan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Art in Kumaon Region of Uttarakhand</w:t>
            </w:r>
            <w:r w:rsidRPr="002E291E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 xml:space="preserve"> </w:t>
            </w:r>
          </w:p>
        </w:tc>
        <w:tc>
          <w:tcPr>
            <w:tcW w:w="3686" w:type="dxa"/>
          </w:tcPr>
          <w:p w14:paraId="4142E2B5" w14:textId="0A0548C7" w:rsidR="005B2625" w:rsidRPr="002E291E" w:rsidRDefault="005B2625" w:rsidP="005B2625">
            <w:pPr>
              <w:spacing w:line="276" w:lineRule="auto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Dr. Chhaya Shukla 1 and Ms. Tanushree Lohani 2</w:t>
            </w:r>
          </w:p>
          <w:p w14:paraId="5D01D605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00E226B2" w14:textId="77777777" w:rsidR="005B2625" w:rsidRPr="002E291E" w:rsidRDefault="005B2625" w:rsidP="005B2625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7EF335B4" w14:textId="614FC0E7" w:rsidR="005B2625" w:rsidRPr="002E291E" w:rsidRDefault="00000000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hyperlink r:id="rId46" w:tgtFrame="_blank" w:history="1">
              <w:r w:rsidR="005B2625" w:rsidRPr="002E291E">
                <w:rPr>
                  <w:rStyle w:val="Hyperlink"/>
                  <w:rFonts w:ascii="Times New Roman" w:hAnsi="Times New Roman" w:cs="Times New Roman"/>
                  <w:color w:val="0D0D0D" w:themeColor="text1" w:themeTint="F2"/>
                  <w:sz w:val="20"/>
                  <w:szCs w:val="20"/>
                  <w:u w:val="none"/>
                </w:rPr>
                <w:t>chhaya.shukla3@gmail.com</w:t>
              </w:r>
            </w:hyperlink>
            <w:r w:rsidR="005B2625"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,</w:t>
            </w:r>
            <w:r w:rsidR="005B2625"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 </w:t>
            </w:r>
            <w:hyperlink r:id="rId47" w:tgtFrame="_blank" w:history="1">
              <w:r w:rsidR="005B2625" w:rsidRPr="002E291E">
                <w:rPr>
                  <w:rStyle w:val="Hyperlink"/>
                  <w:rFonts w:ascii="Times New Roman" w:hAnsi="Times New Roman" w:cs="Times New Roman"/>
                  <w:color w:val="0D0D0D" w:themeColor="text1" w:themeTint="F2"/>
                  <w:sz w:val="20"/>
                  <w:szCs w:val="20"/>
                  <w:u w:val="none"/>
                  <w:shd w:val="clear" w:color="auto" w:fill="FFFFFF"/>
                </w:rPr>
                <w:t>lohanitanushri@gmail.com</w:t>
              </w:r>
            </w:hyperlink>
          </w:p>
        </w:tc>
      </w:tr>
      <w:tr w:rsidR="005B2625" w:rsidRPr="002E291E" w14:paraId="0B205D8E" w14:textId="77777777" w:rsidTr="00A515EC">
        <w:tc>
          <w:tcPr>
            <w:tcW w:w="985" w:type="dxa"/>
          </w:tcPr>
          <w:p w14:paraId="3E4164A1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8DAEEA4" w14:textId="4B952C51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CHALLENGES AND OPPORTUNITIES IN AGRO-FORESTRY IN PUNJAB</w:t>
            </w:r>
          </w:p>
        </w:tc>
        <w:tc>
          <w:tcPr>
            <w:tcW w:w="3686" w:type="dxa"/>
          </w:tcPr>
          <w:p w14:paraId="6DBE3B4B" w14:textId="65EBD7E5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Hamidullah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miry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Lavleesh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Garg 2 and Devinder Tiwari 3</w:t>
            </w:r>
          </w:p>
        </w:tc>
        <w:tc>
          <w:tcPr>
            <w:tcW w:w="2835" w:type="dxa"/>
          </w:tcPr>
          <w:p w14:paraId="2AE3009A" w14:textId="77777777" w:rsidR="005B2625" w:rsidRPr="002E291E" w:rsidRDefault="005B2625" w:rsidP="005B2625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619ACFBD" w14:textId="0AB6EDC9" w:rsidR="005B2625" w:rsidRPr="002E291E" w:rsidRDefault="00000000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hyperlink r:id="rId48" w:history="1">
              <w:r w:rsidR="005B2625" w:rsidRPr="002E291E">
                <w:rPr>
                  <w:rStyle w:val="Hyperlink"/>
                  <w:rFonts w:ascii="Times New Roman" w:hAnsi="Times New Roman" w:cs="Times New Roman"/>
                  <w:color w:val="0D0D0D" w:themeColor="text1" w:themeTint="F2"/>
                  <w:sz w:val="20"/>
                  <w:szCs w:val="20"/>
                  <w:u w:val="none"/>
                </w:rPr>
                <w:t>lovleesh@pau.edu</w:t>
              </w:r>
            </w:hyperlink>
          </w:p>
        </w:tc>
      </w:tr>
      <w:tr w:rsidR="005B2625" w:rsidRPr="002E291E" w14:paraId="4071C016" w14:textId="77777777" w:rsidTr="00A515EC">
        <w:tc>
          <w:tcPr>
            <w:tcW w:w="985" w:type="dxa"/>
          </w:tcPr>
          <w:p w14:paraId="392AF3E7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D8F90C4" w14:textId="34D1F991" w:rsidR="005B2625" w:rsidRPr="002E291E" w:rsidRDefault="005B2625" w:rsidP="005B2625">
            <w:pPr>
              <w:spacing w:line="276" w:lineRule="auto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Conservation Agriculture based Integrated Crop Management sustains productivity and Economic Profitability</w:t>
            </w:r>
            <w:r w:rsidRPr="002E291E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3686" w:type="dxa"/>
          </w:tcPr>
          <w:p w14:paraId="1116AAB5" w14:textId="0959A87F" w:rsidR="005B2625" w:rsidRPr="002E291E" w:rsidRDefault="005B2625" w:rsidP="005B2625">
            <w:pPr>
              <w:spacing w:line="276" w:lineRule="auto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K. Sriram*, S. Dayananda Singh and D. Venkata Sai</w:t>
            </w:r>
          </w:p>
          <w:p w14:paraId="3FDBC67A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1E620517" w14:textId="77777777" w:rsidR="005B2625" w:rsidRPr="002E291E" w:rsidRDefault="005B2625" w:rsidP="005B2625">
            <w:pPr>
              <w:spacing w:line="276" w:lineRule="auto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:3. Sustainable Resource Management</w:t>
            </w:r>
          </w:p>
          <w:p w14:paraId="304527EF" w14:textId="77777777" w:rsidR="005B2625" w:rsidRPr="002E291E" w:rsidRDefault="005B2625" w:rsidP="005B2625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6819CA46" w14:textId="3169F765" w:rsidR="005B2625" w:rsidRPr="002E291E" w:rsidRDefault="00000000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hyperlink r:id="rId49" w:history="1">
              <w:r w:rsidR="005B2625" w:rsidRPr="002E291E">
                <w:rPr>
                  <w:rStyle w:val="Hyperlink"/>
                  <w:rFonts w:ascii="Times New Roman" w:hAnsi="Times New Roman" w:cs="Times New Roman"/>
                  <w:color w:val="0D0D0D" w:themeColor="text1" w:themeTint="F2"/>
                  <w:sz w:val="20"/>
                  <w:szCs w:val="20"/>
                  <w:u w:val="none"/>
                </w:rPr>
                <w:t>sriramkancharla@gmail.com</w:t>
              </w:r>
            </w:hyperlink>
          </w:p>
        </w:tc>
      </w:tr>
      <w:tr w:rsidR="005B2625" w:rsidRPr="002E291E" w14:paraId="56E5306C" w14:textId="77777777" w:rsidTr="00A515EC">
        <w:tc>
          <w:tcPr>
            <w:tcW w:w="985" w:type="dxa"/>
          </w:tcPr>
          <w:p w14:paraId="0D234467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2DD25FC" w14:textId="765FF6DB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Assessing the occupational health hazards in paddy cultivation practices in the coastal region of Andhra Pradesh</w:t>
            </w:r>
          </w:p>
        </w:tc>
        <w:tc>
          <w:tcPr>
            <w:tcW w:w="3686" w:type="dxa"/>
          </w:tcPr>
          <w:p w14:paraId="1D03E19C" w14:textId="099B4993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Leela Krishna Chaithanya N.V*,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Joshi.P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2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Barua.S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3 ,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Shravani.K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4</w:t>
            </w:r>
          </w:p>
        </w:tc>
        <w:tc>
          <w:tcPr>
            <w:tcW w:w="2835" w:type="dxa"/>
          </w:tcPr>
          <w:p w14:paraId="5AAF7E0A" w14:textId="77777777" w:rsidR="005B2625" w:rsidRPr="002E291E" w:rsidRDefault="005B2625" w:rsidP="005B2625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6A3DB54A" w14:textId="77777777" w:rsidR="005B2625" w:rsidRPr="002E291E" w:rsidRDefault="00000000" w:rsidP="005B2625">
            <w:pPr>
              <w:tabs>
                <w:tab w:val="left" w:pos="1546"/>
              </w:tabs>
              <w:spacing w:line="276" w:lineRule="auto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hyperlink r:id="rId50" w:history="1">
              <w:r w:rsidR="005B2625" w:rsidRPr="002E291E">
                <w:rPr>
                  <w:rStyle w:val="Hyperlink"/>
                  <w:rFonts w:ascii="Times New Roman" w:hAnsi="Times New Roman" w:cs="Times New Roman"/>
                  <w:color w:val="0D0D0D" w:themeColor="text1" w:themeTint="F2"/>
                  <w:sz w:val="20"/>
                  <w:szCs w:val="20"/>
                  <w:u w:val="none"/>
                </w:rPr>
                <w:t>sukanya.iari@gmail.com</w:t>
              </w:r>
            </w:hyperlink>
            <w:r w:rsidR="005B2625"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, </w:t>
            </w:r>
            <w:hyperlink r:id="rId51" w:history="1">
              <w:r w:rsidR="005B2625" w:rsidRPr="002E291E">
                <w:rPr>
                  <w:rStyle w:val="Hyperlink"/>
                  <w:rFonts w:ascii="Times New Roman" w:hAnsi="Times New Roman" w:cs="Times New Roman"/>
                  <w:color w:val="0D0D0D" w:themeColor="text1" w:themeTint="F2"/>
                  <w:sz w:val="20"/>
                  <w:szCs w:val="20"/>
                  <w:u w:val="none"/>
                  <w:shd w:val="clear" w:color="auto" w:fill="FFFFFF"/>
                </w:rPr>
                <w:t>chaituchaitu60083@gmail.com</w:t>
              </w:r>
            </w:hyperlink>
            <w:r w:rsidR="005B2625"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</w:t>
            </w:r>
          </w:p>
          <w:p w14:paraId="19832312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</w:tr>
      <w:tr w:rsidR="005B2625" w:rsidRPr="002E291E" w14:paraId="072C8AB3" w14:textId="77777777" w:rsidTr="00A515EC">
        <w:tc>
          <w:tcPr>
            <w:tcW w:w="985" w:type="dxa"/>
          </w:tcPr>
          <w:p w14:paraId="77D31131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A840E64" w14:textId="5A8E1ED3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ROLE OF WOMEN IN AGRICULTURE IN RURAL PUNJAB</w:t>
            </w:r>
          </w:p>
        </w:tc>
        <w:tc>
          <w:tcPr>
            <w:tcW w:w="3686" w:type="dxa"/>
          </w:tcPr>
          <w:p w14:paraId="77477F88" w14:textId="47F10D1D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Pooja Rani* and Amanpreet Kaur</w:t>
            </w:r>
          </w:p>
        </w:tc>
        <w:tc>
          <w:tcPr>
            <w:tcW w:w="2835" w:type="dxa"/>
          </w:tcPr>
          <w:p w14:paraId="1A9331CD" w14:textId="08FE44CD" w:rsidR="005B2625" w:rsidRPr="002E291E" w:rsidRDefault="005B2625" w:rsidP="005B2625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 No. 6- INNOVATIVE APPROACHES IN EXTENSION</w:t>
            </w:r>
          </w:p>
        </w:tc>
        <w:tc>
          <w:tcPr>
            <w:tcW w:w="2187" w:type="dxa"/>
          </w:tcPr>
          <w:p w14:paraId="1DA20EF1" w14:textId="77777777" w:rsidR="005B2625" w:rsidRPr="002E291E" w:rsidRDefault="00000000" w:rsidP="005B2625">
            <w:pPr>
              <w:tabs>
                <w:tab w:val="left" w:pos="1546"/>
              </w:tabs>
              <w:spacing w:line="276" w:lineRule="auto"/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hyperlink r:id="rId52" w:history="1">
              <w:r w:rsidR="005B2625" w:rsidRPr="002E291E">
                <w:rPr>
                  <w:rStyle w:val="Hyperlink"/>
                  <w:rFonts w:ascii="Times New Roman" w:hAnsi="Times New Roman" w:cs="Times New Roman"/>
                  <w:color w:val="0D0D0D" w:themeColor="text1" w:themeTint="F2"/>
                  <w:sz w:val="20"/>
                  <w:szCs w:val="20"/>
                  <w:u w:val="none"/>
                  <w:shd w:val="clear" w:color="auto" w:fill="FFFFFF"/>
                </w:rPr>
                <w:t>chawaria0010@gmail.com</w:t>
              </w:r>
            </w:hyperlink>
          </w:p>
          <w:p w14:paraId="1BEA50DA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</w:tr>
      <w:tr w:rsidR="005B2625" w:rsidRPr="002E291E" w14:paraId="53E136FC" w14:textId="77777777" w:rsidTr="00A515EC">
        <w:tc>
          <w:tcPr>
            <w:tcW w:w="985" w:type="dxa"/>
          </w:tcPr>
          <w:p w14:paraId="49C2F0CB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AC4BF18" w14:textId="19417AD1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NALYSIS OF CONSTRAINTS FACED BY BLACKGRAM GROWERS IN HUMID SOUTH EASTERN PLAIN ZONE OF RAJASTHAN</w:t>
            </w:r>
          </w:p>
        </w:tc>
        <w:tc>
          <w:tcPr>
            <w:tcW w:w="3686" w:type="dxa"/>
          </w:tcPr>
          <w:p w14:paraId="569C811F" w14:textId="23971411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Antima Meghwal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B.L. Dhaka 2 , Sanju Meena 3 , Anita Choudhary 4 , R.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mulay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5</w:t>
            </w:r>
          </w:p>
        </w:tc>
        <w:tc>
          <w:tcPr>
            <w:tcW w:w="2835" w:type="dxa"/>
          </w:tcPr>
          <w:p w14:paraId="58C250CF" w14:textId="77777777" w:rsidR="005B2625" w:rsidRPr="002E291E" w:rsidRDefault="005B2625" w:rsidP="005B2625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31A2F6C2" w14:textId="1893247D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antimameghwal18@gmail.com</w:t>
            </w:r>
          </w:p>
        </w:tc>
      </w:tr>
      <w:tr w:rsidR="005B2625" w:rsidRPr="002E291E" w14:paraId="4FDA87CF" w14:textId="77777777" w:rsidTr="00A515EC">
        <w:tc>
          <w:tcPr>
            <w:tcW w:w="985" w:type="dxa"/>
          </w:tcPr>
          <w:p w14:paraId="357D22DF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32672EF" w14:textId="00116890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Utilization Pattern of Social Media by the PG Students of SKRAU and RAJUVAS, Bikaner</w:t>
            </w:r>
          </w:p>
        </w:tc>
        <w:tc>
          <w:tcPr>
            <w:tcW w:w="3686" w:type="dxa"/>
          </w:tcPr>
          <w:p w14:paraId="1CAF9BA2" w14:textId="1CD393AB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Vikash Kumar Meena*, Rajeev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Bhairathi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**, Soniya Rishi*</w:t>
            </w:r>
          </w:p>
        </w:tc>
        <w:tc>
          <w:tcPr>
            <w:tcW w:w="2835" w:type="dxa"/>
          </w:tcPr>
          <w:p w14:paraId="44D16EBD" w14:textId="6BD1F010" w:rsidR="005B2625" w:rsidRPr="002E291E" w:rsidRDefault="005B2625" w:rsidP="005B2625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Theme: Innovative Approaches in </w:t>
            </w:r>
            <w:proofErr w:type="spellStart"/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Extension:Sub</w:t>
            </w:r>
            <w:proofErr w:type="spellEnd"/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theme: Digital Extension/ICT</w:t>
            </w:r>
          </w:p>
        </w:tc>
        <w:tc>
          <w:tcPr>
            <w:tcW w:w="2187" w:type="dxa"/>
          </w:tcPr>
          <w:p w14:paraId="31922D24" w14:textId="6FF37CFC" w:rsidR="005B2625" w:rsidRPr="002E291E" w:rsidRDefault="00000000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hyperlink r:id="rId53" w:history="1">
              <w:r w:rsidR="005B2625" w:rsidRPr="002E291E">
                <w:rPr>
                  <w:rStyle w:val="Hyperlink"/>
                  <w:rFonts w:ascii="Times New Roman" w:hAnsi="Times New Roman" w:cs="Times New Roman"/>
                  <w:color w:val="0D0D0D" w:themeColor="text1" w:themeTint="F2"/>
                  <w:sz w:val="20"/>
                  <w:szCs w:val="20"/>
                  <w:u w:val="none"/>
                </w:rPr>
                <w:t>vmmeena543@gmail.com</w:t>
              </w:r>
            </w:hyperlink>
          </w:p>
        </w:tc>
      </w:tr>
      <w:tr w:rsidR="005B2625" w:rsidRPr="002E291E" w14:paraId="6666586C" w14:textId="77777777" w:rsidTr="00A515EC">
        <w:tc>
          <w:tcPr>
            <w:tcW w:w="985" w:type="dxa"/>
          </w:tcPr>
          <w:p w14:paraId="21BB6F99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275F4085" w14:textId="36E51E7A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Application of ICT in Agriculture: Opportunities and Challenges in Developing Countries</w:t>
            </w:r>
          </w:p>
        </w:tc>
        <w:tc>
          <w:tcPr>
            <w:tcW w:w="3686" w:type="dxa"/>
          </w:tcPr>
          <w:p w14:paraId="2EB50238" w14:textId="2B075141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SoniyaRishi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* Vikash Kumar Meena</w:t>
            </w:r>
          </w:p>
        </w:tc>
        <w:tc>
          <w:tcPr>
            <w:tcW w:w="2835" w:type="dxa"/>
          </w:tcPr>
          <w:p w14:paraId="66446CFC" w14:textId="77777777" w:rsidR="005B2625" w:rsidRPr="002E291E" w:rsidRDefault="005B2625" w:rsidP="005B2625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6A15EE5D" w14:textId="32F7027B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  <w:t>soniyarishi97@gmail.com</w:t>
            </w:r>
          </w:p>
        </w:tc>
      </w:tr>
      <w:tr w:rsidR="005B2625" w:rsidRPr="002E291E" w14:paraId="1F5D879D" w14:textId="77777777" w:rsidTr="00A515EC">
        <w:tc>
          <w:tcPr>
            <w:tcW w:w="985" w:type="dxa"/>
          </w:tcPr>
          <w:p w14:paraId="6C6D2CD7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BEC03C9" w14:textId="0ECEF0B6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Knowledge of farm women about recommended technologies related to cauliflower cultivation</w:t>
            </w:r>
          </w:p>
        </w:tc>
        <w:tc>
          <w:tcPr>
            <w:tcW w:w="3686" w:type="dxa"/>
          </w:tcPr>
          <w:p w14:paraId="335E1776" w14:textId="6B3D2854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Akansha Yadav 1 and Rajshree Upadhyay 2</w:t>
            </w:r>
          </w:p>
        </w:tc>
        <w:tc>
          <w:tcPr>
            <w:tcW w:w="2835" w:type="dxa"/>
          </w:tcPr>
          <w:p w14:paraId="717B71BC" w14:textId="75CA00AE" w:rsidR="005B2625" w:rsidRPr="002E291E" w:rsidRDefault="005B2625" w:rsidP="005B2625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Style w:val="Hyperlink"/>
                <w:rFonts w:ascii="Times New Roman" w:hAnsi="Times New Roman" w:cs="Times New Roman"/>
                <w:color w:val="0D0D0D" w:themeColor="text1" w:themeTint="F2"/>
                <w:sz w:val="20"/>
                <w:szCs w:val="20"/>
                <w:u w:val="none"/>
                <w:shd w:val="clear" w:color="auto" w:fill="FFFFFF"/>
              </w:rPr>
              <w:t>Theme- CLIMATE CHANGE AND AGRO ECOSYSTEM; THREATS, OPPORTUNITIES AND SOLUTION</w:t>
            </w:r>
          </w:p>
        </w:tc>
        <w:tc>
          <w:tcPr>
            <w:tcW w:w="2187" w:type="dxa"/>
          </w:tcPr>
          <w:p w14:paraId="27C72EDC" w14:textId="61890D6B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  <w:t>akanshayadav661@gmail.com, upadhyayrajshree@gmai.com</w:t>
            </w:r>
          </w:p>
        </w:tc>
      </w:tr>
      <w:tr w:rsidR="005B2625" w:rsidRPr="002E291E" w14:paraId="317AE277" w14:textId="77777777" w:rsidTr="00A515EC">
        <w:tc>
          <w:tcPr>
            <w:tcW w:w="985" w:type="dxa"/>
          </w:tcPr>
          <w:p w14:paraId="08319A02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3F534AF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Empowerment of Farm women through Self Help Group Activities in Udaipur District</w:t>
            </w:r>
          </w:p>
          <w:p w14:paraId="7336100C" w14:textId="60F2EAC0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of Rajasthan</w:t>
            </w:r>
          </w:p>
        </w:tc>
        <w:tc>
          <w:tcPr>
            <w:tcW w:w="3686" w:type="dxa"/>
          </w:tcPr>
          <w:p w14:paraId="1A1184D5" w14:textId="6DEBB121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*Abhilasha Gehlot, **S.S. Sisodia</w:t>
            </w:r>
          </w:p>
          <w:p w14:paraId="71EDEB28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35E1D5B8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heme 6- Innovative Approaches in Extension</w:t>
            </w:r>
          </w:p>
          <w:p w14:paraId="306939FB" w14:textId="77777777" w:rsidR="005B2625" w:rsidRPr="002E291E" w:rsidRDefault="005B2625" w:rsidP="005B2625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4FE2238E" w14:textId="33D0C65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abhigehlot1995@gmail.com</w:t>
            </w:r>
          </w:p>
        </w:tc>
      </w:tr>
      <w:tr w:rsidR="005B2625" w:rsidRPr="002E291E" w14:paraId="67BA7216" w14:textId="77777777" w:rsidTr="00A515EC">
        <w:tc>
          <w:tcPr>
            <w:tcW w:w="985" w:type="dxa"/>
          </w:tcPr>
          <w:p w14:paraId="7E7198E5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224A509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ransformative Impact of Developed Mobile App on Dairy Farmers &amp; Knowledge about Management of Parasitic Infestation and Antiparasitic Resistance</w:t>
            </w:r>
          </w:p>
          <w:p w14:paraId="6E91CEB6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3686" w:type="dxa"/>
          </w:tcPr>
          <w:p w14:paraId="67039621" w14:textId="748BA2A8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Maina Kumari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Rupasi Tiwari 2 , Amol Patil 3 and Triveni Dutt 4</w:t>
            </w:r>
          </w:p>
        </w:tc>
        <w:tc>
          <w:tcPr>
            <w:tcW w:w="2835" w:type="dxa"/>
          </w:tcPr>
          <w:p w14:paraId="563CB4FD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heme 6: Innovative Approaches in Extension</w:t>
            </w:r>
          </w:p>
          <w:p w14:paraId="71F84438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</w:p>
          <w:p w14:paraId="0A2B2F76" w14:textId="77777777" w:rsidR="005B2625" w:rsidRPr="002E291E" w:rsidRDefault="005B2625" w:rsidP="005B2625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35C87EEF" w14:textId="5C5E114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mainadhaka1591@gmail.com</w:t>
            </w:r>
          </w:p>
        </w:tc>
      </w:tr>
      <w:tr w:rsidR="005B2625" w:rsidRPr="002E291E" w14:paraId="0FFDD4BD" w14:textId="77777777" w:rsidTr="00A515EC">
        <w:tc>
          <w:tcPr>
            <w:tcW w:w="985" w:type="dxa"/>
          </w:tcPr>
          <w:p w14:paraId="179E32C7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B394155" w14:textId="32DC2994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Advancing Gender and Development through Skilling, Innovations, Entrepreneurship, Agri-startups, Livelihood, and Capacity Building: A Holistic Approach to Women Empowerment</w:t>
            </w:r>
          </w:p>
        </w:tc>
        <w:tc>
          <w:tcPr>
            <w:tcW w:w="3686" w:type="dxa"/>
          </w:tcPr>
          <w:p w14:paraId="2B0EAB93" w14:textId="18DB7AC0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Varsha Patel</w:t>
            </w:r>
          </w:p>
        </w:tc>
        <w:tc>
          <w:tcPr>
            <w:tcW w:w="2835" w:type="dxa"/>
          </w:tcPr>
          <w:p w14:paraId="59B4D5AC" w14:textId="17A0CF25" w:rsidR="005B2625" w:rsidRPr="002E291E" w:rsidRDefault="005B2625" w:rsidP="005B2625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hemes 6.- Innovative Approaches in Extension</w:t>
            </w:r>
          </w:p>
        </w:tc>
        <w:tc>
          <w:tcPr>
            <w:tcW w:w="2187" w:type="dxa"/>
          </w:tcPr>
          <w:p w14:paraId="0976072C" w14:textId="0F378673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vp74192@gmail.com</w:t>
            </w:r>
          </w:p>
        </w:tc>
      </w:tr>
      <w:tr w:rsidR="005B2625" w:rsidRPr="002E291E" w14:paraId="524F8F49" w14:textId="77777777" w:rsidTr="00A515EC">
        <w:tc>
          <w:tcPr>
            <w:tcW w:w="985" w:type="dxa"/>
          </w:tcPr>
          <w:p w14:paraId="7515673D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DFD4CD3" w14:textId="4333EE6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PROSPECTS AND CHALLENGES OF AGRICULTURE MARKETING IN INDIA</w:t>
            </w:r>
          </w:p>
        </w:tc>
        <w:tc>
          <w:tcPr>
            <w:tcW w:w="3686" w:type="dxa"/>
          </w:tcPr>
          <w:p w14:paraId="5126858C" w14:textId="3724C35A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Dimpal Verma 1 and Kavita Nitharwal 2</w:t>
            </w:r>
          </w:p>
        </w:tc>
        <w:tc>
          <w:tcPr>
            <w:tcW w:w="2835" w:type="dxa"/>
          </w:tcPr>
          <w:p w14:paraId="5E4D9637" w14:textId="5429D36D" w:rsidR="005B2625" w:rsidRPr="002E291E" w:rsidRDefault="005B2625" w:rsidP="005B2625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heme-Innovations in marketing</w:t>
            </w:r>
          </w:p>
        </w:tc>
        <w:tc>
          <w:tcPr>
            <w:tcW w:w="2187" w:type="dxa"/>
          </w:tcPr>
          <w:p w14:paraId="6188A5DA" w14:textId="63A0E4BF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Vermadimpal097@gmail.com</w:t>
            </w:r>
          </w:p>
        </w:tc>
      </w:tr>
      <w:tr w:rsidR="005B2625" w:rsidRPr="002E291E" w14:paraId="700719F3" w14:textId="77777777" w:rsidTr="00A515EC">
        <w:tc>
          <w:tcPr>
            <w:tcW w:w="985" w:type="dxa"/>
          </w:tcPr>
          <w:p w14:paraId="12D2261C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A4DC4E1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Constraints faced by Farmers in the Adoption of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Paramparagat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Krishi Vikas Yojana (PKVY)</w:t>
            </w:r>
          </w:p>
          <w:p w14:paraId="1672A7AC" w14:textId="7777777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3686" w:type="dxa"/>
          </w:tcPr>
          <w:p w14:paraId="230CCE66" w14:textId="47D22362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Laksheet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Chauhan 1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*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Ramesh Chand Bunkar 2 and Devendra Singh 3</w:t>
            </w:r>
          </w:p>
        </w:tc>
        <w:tc>
          <w:tcPr>
            <w:tcW w:w="2835" w:type="dxa"/>
          </w:tcPr>
          <w:p w14:paraId="4A7AD32D" w14:textId="41869BEE" w:rsidR="005B2625" w:rsidRPr="002E291E" w:rsidRDefault="005B2625" w:rsidP="005B2625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heme: Strategies for Food and Nutritional Security</w:t>
            </w:r>
          </w:p>
        </w:tc>
        <w:tc>
          <w:tcPr>
            <w:tcW w:w="2187" w:type="dxa"/>
          </w:tcPr>
          <w:p w14:paraId="6504463A" w14:textId="6418C284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lakshitachouhan07@gmail.com</w:t>
            </w:r>
          </w:p>
        </w:tc>
      </w:tr>
      <w:tr w:rsidR="005B2625" w:rsidRPr="002E291E" w14:paraId="778F83F4" w14:textId="77777777" w:rsidTr="00A515EC">
        <w:tc>
          <w:tcPr>
            <w:tcW w:w="985" w:type="dxa"/>
          </w:tcPr>
          <w:p w14:paraId="3B4A2971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BC54ACD" w14:textId="5486AEF3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A Comparative Analysis of Extent of Adoption of Improved Production Technology of Ajwain by Tribal and Non-Tribal Farmers of Rajasthan</w:t>
            </w:r>
          </w:p>
        </w:tc>
        <w:tc>
          <w:tcPr>
            <w:tcW w:w="3686" w:type="dxa"/>
          </w:tcPr>
          <w:p w14:paraId="2724AF8A" w14:textId="2FA21CB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Surbhi Jangir,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B.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S.Badhala</w:t>
            </w:r>
            <w:proofErr w:type="spellEnd"/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and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S.S.Sisodia</w:t>
            </w:r>
            <w:proofErr w:type="spellEnd"/>
          </w:p>
        </w:tc>
        <w:tc>
          <w:tcPr>
            <w:tcW w:w="2835" w:type="dxa"/>
          </w:tcPr>
          <w:p w14:paraId="512B827C" w14:textId="77777777" w:rsidR="005B2625" w:rsidRPr="002E291E" w:rsidRDefault="005B2625" w:rsidP="005B2625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0D39A584" w14:textId="6B28A5D2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jangirsurbhi95@gmail.com</w:t>
            </w:r>
          </w:p>
        </w:tc>
      </w:tr>
      <w:tr w:rsidR="005B2625" w:rsidRPr="002E291E" w14:paraId="08EAA220" w14:textId="77777777" w:rsidTr="00A515EC">
        <w:tc>
          <w:tcPr>
            <w:tcW w:w="985" w:type="dxa"/>
          </w:tcPr>
          <w:p w14:paraId="4AF4A96B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9E0583E" w14:textId="4DF2777E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ROLE OF LIVESTOCK SECTOR IN RURAL ECONOMY</w:t>
            </w:r>
          </w:p>
        </w:tc>
        <w:tc>
          <w:tcPr>
            <w:tcW w:w="3686" w:type="dxa"/>
          </w:tcPr>
          <w:p w14:paraId="2714405E" w14:textId="6A1B7C1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Surendra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Bajiy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1 and Kavita Nitharwal 2</w:t>
            </w:r>
          </w:p>
        </w:tc>
        <w:tc>
          <w:tcPr>
            <w:tcW w:w="2835" w:type="dxa"/>
          </w:tcPr>
          <w:p w14:paraId="5587AF7C" w14:textId="77777777" w:rsidR="005B2625" w:rsidRPr="002E291E" w:rsidRDefault="005B2625" w:rsidP="005B2625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51641E48" w14:textId="510058E8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sbajiya620@gmail.com</w:t>
            </w:r>
          </w:p>
        </w:tc>
      </w:tr>
      <w:tr w:rsidR="005B2625" w:rsidRPr="002E291E" w14:paraId="6D7DA090" w14:textId="77777777" w:rsidTr="00A515EC">
        <w:tc>
          <w:tcPr>
            <w:tcW w:w="985" w:type="dxa"/>
          </w:tcPr>
          <w:p w14:paraId="15BB06E0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0AA265C" w14:textId="69DF0718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Constraints faced by the farmers regarding Kitchen Gardening trained by KVK Jalandhar</w:t>
            </w:r>
          </w:p>
        </w:tc>
        <w:tc>
          <w:tcPr>
            <w:tcW w:w="3686" w:type="dxa"/>
          </w:tcPr>
          <w:p w14:paraId="430375B3" w14:textId="7DF19396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Iqbal Kaur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Kuldeep Singh 2 ,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Lavleesh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Garg 2 and Hira Singh 2</w:t>
            </w:r>
          </w:p>
        </w:tc>
        <w:tc>
          <w:tcPr>
            <w:tcW w:w="2835" w:type="dxa"/>
          </w:tcPr>
          <w:p w14:paraId="506E63E2" w14:textId="77777777" w:rsidR="005B2625" w:rsidRPr="002E291E" w:rsidRDefault="005B2625" w:rsidP="005B2625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35FAB1A4" w14:textId="0EC7182C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Iqbal-ee@pau.edu</w:t>
            </w:r>
          </w:p>
        </w:tc>
      </w:tr>
      <w:tr w:rsidR="005B2625" w:rsidRPr="002E291E" w14:paraId="4CC9A9D3" w14:textId="77777777" w:rsidTr="00A515EC">
        <w:tc>
          <w:tcPr>
            <w:tcW w:w="985" w:type="dxa"/>
          </w:tcPr>
          <w:p w14:paraId="6BA1419B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271757F1" w14:textId="2C201A42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Attitude of trainees towards Long Term Skill Development Course organized by Skill Development Centre, PAU Ludhiana</w:t>
            </w:r>
          </w:p>
        </w:tc>
        <w:tc>
          <w:tcPr>
            <w:tcW w:w="3686" w:type="dxa"/>
          </w:tcPr>
          <w:p w14:paraId="245EB8A4" w14:textId="21FE9692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Iqbal Kaur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*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T S Riar,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Lavleesh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Garg and Devinder Tiwari</w:t>
            </w:r>
          </w:p>
        </w:tc>
        <w:tc>
          <w:tcPr>
            <w:tcW w:w="2835" w:type="dxa"/>
          </w:tcPr>
          <w:p w14:paraId="49D4EEA5" w14:textId="77777777" w:rsidR="005B2625" w:rsidRPr="002E291E" w:rsidRDefault="005B2625" w:rsidP="005B2625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08D41F83" w14:textId="4B6C8D23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Iqbal-ee@pau.edu</w:t>
            </w:r>
          </w:p>
        </w:tc>
      </w:tr>
      <w:tr w:rsidR="005B2625" w:rsidRPr="002E291E" w14:paraId="5CD80316" w14:textId="77777777" w:rsidTr="00A515EC">
        <w:tc>
          <w:tcPr>
            <w:tcW w:w="985" w:type="dxa"/>
          </w:tcPr>
          <w:p w14:paraId="0493BC24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50424AD" w14:textId="669C1716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Role of Women Empowerment in Agricultural Development</w:t>
            </w:r>
          </w:p>
        </w:tc>
        <w:tc>
          <w:tcPr>
            <w:tcW w:w="3686" w:type="dxa"/>
          </w:tcPr>
          <w:p w14:paraId="32A56DC5" w14:textId="2C7A5363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Rajani Bala, K.C. Meena, B.L. Dhaka and Kalawati Meena</w:t>
            </w:r>
          </w:p>
        </w:tc>
        <w:tc>
          <w:tcPr>
            <w:tcW w:w="2835" w:type="dxa"/>
          </w:tcPr>
          <w:p w14:paraId="7CB436EA" w14:textId="77777777" w:rsidR="005B2625" w:rsidRPr="002E291E" w:rsidRDefault="005B2625" w:rsidP="005B2625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28ABAB51" w14:textId="2F2E2B0B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rajnibamniya95@gmail.com</w:t>
            </w:r>
          </w:p>
        </w:tc>
      </w:tr>
      <w:tr w:rsidR="005B2625" w:rsidRPr="002E291E" w14:paraId="3F872EFE" w14:textId="77777777" w:rsidTr="00A515EC">
        <w:tc>
          <w:tcPr>
            <w:tcW w:w="985" w:type="dxa"/>
          </w:tcPr>
          <w:p w14:paraId="245DA4CD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21AC83AF" w14:textId="0D2EA14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he study on gender equality in promoting food security and Nutrition in INDIA</w:t>
            </w:r>
          </w:p>
        </w:tc>
        <w:tc>
          <w:tcPr>
            <w:tcW w:w="3686" w:type="dxa"/>
          </w:tcPr>
          <w:p w14:paraId="3788123B" w14:textId="381093D0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Sameera Hasan¹, Anupama Kaushik²</w:t>
            </w:r>
          </w:p>
        </w:tc>
        <w:tc>
          <w:tcPr>
            <w:tcW w:w="2835" w:type="dxa"/>
          </w:tcPr>
          <w:p w14:paraId="27FCD6FE" w14:textId="77777777" w:rsidR="005B2625" w:rsidRPr="002E291E" w:rsidRDefault="005B2625" w:rsidP="005B2625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29D084E6" w14:textId="4C132BDF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hasansameera9@gmail.com</w:t>
            </w:r>
          </w:p>
        </w:tc>
      </w:tr>
      <w:tr w:rsidR="005B2625" w:rsidRPr="002E291E" w14:paraId="6B473B64" w14:textId="77777777" w:rsidTr="00A515EC">
        <w:tc>
          <w:tcPr>
            <w:tcW w:w="985" w:type="dxa"/>
          </w:tcPr>
          <w:p w14:paraId="5625D1F2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D284EC0" w14:textId="50EDE50D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Knowledge level of Farmers about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Pratapdhan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Breed under Backyard Poultry in Udaipur District of Rajasthan</w:t>
            </w:r>
          </w:p>
        </w:tc>
        <w:tc>
          <w:tcPr>
            <w:tcW w:w="3686" w:type="dxa"/>
          </w:tcPr>
          <w:p w14:paraId="03F40DD4" w14:textId="6DE7652E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Meenu</w:t>
            </w:r>
          </w:p>
        </w:tc>
        <w:tc>
          <w:tcPr>
            <w:tcW w:w="2835" w:type="dxa"/>
          </w:tcPr>
          <w:p w14:paraId="10A770EE" w14:textId="500B11ED" w:rsidR="005B2625" w:rsidRPr="002E291E" w:rsidRDefault="005B2625" w:rsidP="005B2625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5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theme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: Livestock And Dairy Innovations For Sustainable Development</w:t>
            </w:r>
          </w:p>
        </w:tc>
        <w:tc>
          <w:tcPr>
            <w:tcW w:w="2187" w:type="dxa"/>
          </w:tcPr>
          <w:p w14:paraId="02A411B0" w14:textId="53BB9966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meenusokhal2@gamil.com</w:t>
            </w:r>
          </w:p>
        </w:tc>
      </w:tr>
      <w:tr w:rsidR="005B2625" w:rsidRPr="002E291E" w14:paraId="78A0020D" w14:textId="77777777" w:rsidTr="00A515EC">
        <w:tc>
          <w:tcPr>
            <w:tcW w:w="985" w:type="dxa"/>
          </w:tcPr>
          <w:p w14:paraId="4EBBC862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161D925" w14:textId="51790FC5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Credit Utilization Pattern of Rural Women in Udaipur District of Rajasthan</w:t>
            </w:r>
          </w:p>
        </w:tc>
        <w:tc>
          <w:tcPr>
            <w:tcW w:w="3686" w:type="dxa"/>
          </w:tcPr>
          <w:p w14:paraId="150329F3" w14:textId="5C6AB2D4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Priyanka Rana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*,Rajshree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Upadhyay**</w:t>
            </w:r>
          </w:p>
        </w:tc>
        <w:tc>
          <w:tcPr>
            <w:tcW w:w="2835" w:type="dxa"/>
          </w:tcPr>
          <w:p w14:paraId="35A46E88" w14:textId="77777777" w:rsidR="005B2625" w:rsidRPr="002E291E" w:rsidRDefault="005B2625" w:rsidP="005B2625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00312689" w14:textId="05CDA837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priyanka.mpuat@gmail.com</w:t>
            </w:r>
          </w:p>
        </w:tc>
      </w:tr>
      <w:tr w:rsidR="005B2625" w:rsidRPr="002E291E" w14:paraId="571EAE1C" w14:textId="77777777" w:rsidTr="00A515EC">
        <w:tc>
          <w:tcPr>
            <w:tcW w:w="985" w:type="dxa"/>
          </w:tcPr>
          <w:p w14:paraId="10FD758A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639E8EB" w14:textId="2C5ECF8F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Knowledge assessment of farm women regarding improved maize cultivation practices</w:t>
            </w:r>
          </w:p>
        </w:tc>
        <w:tc>
          <w:tcPr>
            <w:tcW w:w="3686" w:type="dxa"/>
          </w:tcPr>
          <w:p w14:paraId="6692DBB7" w14:textId="3E965941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Arushi Shekhawat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 Rajshree Upadhyay 2 and Dhriti Solanki 3</w:t>
            </w:r>
          </w:p>
        </w:tc>
        <w:tc>
          <w:tcPr>
            <w:tcW w:w="2835" w:type="dxa"/>
          </w:tcPr>
          <w:p w14:paraId="4D8B976B" w14:textId="77777777" w:rsidR="005B2625" w:rsidRPr="002E291E" w:rsidRDefault="005B2625" w:rsidP="005B2625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7F3CB5FD" w14:textId="4699AADA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arushishekhawat2000@gmail.com</w:t>
            </w:r>
          </w:p>
        </w:tc>
      </w:tr>
      <w:tr w:rsidR="005B2625" w:rsidRPr="002E291E" w14:paraId="325D6E80" w14:textId="77777777" w:rsidTr="00A515EC">
        <w:tc>
          <w:tcPr>
            <w:tcW w:w="985" w:type="dxa"/>
          </w:tcPr>
          <w:p w14:paraId="568F2D2B" w14:textId="77777777" w:rsidR="005B2625" w:rsidRPr="002E291E" w:rsidRDefault="005B2625" w:rsidP="005B262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38686B6" w14:textId="4C4D765E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Association between Socioeconomic Characteristics of Farm Women and Their Decision-Making Pattern Regarding Bt. Cotton Cultivation</w:t>
            </w:r>
          </w:p>
        </w:tc>
        <w:tc>
          <w:tcPr>
            <w:tcW w:w="3686" w:type="dxa"/>
          </w:tcPr>
          <w:p w14:paraId="4DC4A356" w14:textId="57D14C10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 xml:space="preserve">Krishna Kumari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Purbi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* F.L. Sharma** and Abhilasha Gehlot***</w:t>
            </w:r>
          </w:p>
        </w:tc>
        <w:tc>
          <w:tcPr>
            <w:tcW w:w="2835" w:type="dxa"/>
          </w:tcPr>
          <w:p w14:paraId="1E8E972A" w14:textId="77777777" w:rsidR="005B2625" w:rsidRPr="002E291E" w:rsidRDefault="005B2625" w:rsidP="005B2625">
            <w:pPr>
              <w:jc w:val="both"/>
              <w:rPr>
                <w:rFonts w:ascii="Times New Roman" w:eastAsia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5F49EEDD" w14:textId="735B777E" w:rsidR="005B2625" w:rsidRPr="002E291E" w:rsidRDefault="005B2625" w:rsidP="005B2625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  <w:shd w:val="clear" w:color="auto" w:fill="FFFFFF"/>
              </w:rPr>
              <w:t>krishnapurbia228@gmail.com</w:t>
            </w:r>
          </w:p>
        </w:tc>
      </w:tr>
    </w:tbl>
    <w:tbl>
      <w:tblPr>
        <w:tblStyle w:val="TableGrid"/>
        <w:tblpPr w:leftFromText="180" w:rightFromText="180" w:vertAnchor="text" w:tblpY="1"/>
        <w:tblOverlap w:val="never"/>
        <w:tblW w:w="14200" w:type="dxa"/>
        <w:tblLayout w:type="fixed"/>
        <w:tblLook w:val="04A0" w:firstRow="1" w:lastRow="0" w:firstColumn="1" w:lastColumn="0" w:noHBand="0" w:noVBand="1"/>
      </w:tblPr>
      <w:tblGrid>
        <w:gridCol w:w="985"/>
        <w:gridCol w:w="4507"/>
        <w:gridCol w:w="3686"/>
        <w:gridCol w:w="2835"/>
        <w:gridCol w:w="2187"/>
      </w:tblGrid>
      <w:tr w:rsidR="00A54EB1" w:rsidRPr="002E291E" w14:paraId="555C955A" w14:textId="77777777" w:rsidTr="00A54EB1">
        <w:tc>
          <w:tcPr>
            <w:tcW w:w="985" w:type="dxa"/>
          </w:tcPr>
          <w:p w14:paraId="02687DC5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DADA350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WOMEN ENTREPRENEURSHIP IN INDIA</w:t>
            </w:r>
          </w:p>
          <w:p w14:paraId="095F2F7A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  <w:p w14:paraId="23AD05A8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686" w:type="dxa"/>
          </w:tcPr>
          <w:p w14:paraId="3FBEC98F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mandeep Kaur Makkar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Sukhdeep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Kaur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Manshahi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2 and Preeti Sharma 3</w:t>
            </w:r>
          </w:p>
          <w:p w14:paraId="15475063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835" w:type="dxa"/>
          </w:tcPr>
          <w:p w14:paraId="6BE3ACD8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: INNOVATIVE APPROACHES IN EXTENSION</w:t>
            </w:r>
          </w:p>
        </w:tc>
        <w:tc>
          <w:tcPr>
            <w:tcW w:w="2187" w:type="dxa"/>
          </w:tcPr>
          <w:p w14:paraId="186AD43B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manmakkar722@gmail.com</w:t>
            </w:r>
          </w:p>
        </w:tc>
      </w:tr>
      <w:tr w:rsidR="00A54EB1" w:rsidRPr="002E291E" w14:paraId="6765E4FB" w14:textId="77777777" w:rsidTr="00A54EB1">
        <w:tc>
          <w:tcPr>
            <w:tcW w:w="985" w:type="dxa"/>
          </w:tcPr>
          <w:p w14:paraId="5BDA8731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9815969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 Review on Women Agri Entrepreneurship: Roles and opportunities in Agriculture for</w:t>
            </w:r>
          </w:p>
          <w:p w14:paraId="224FFF97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ustainable Growth in India</w:t>
            </w:r>
          </w:p>
        </w:tc>
        <w:tc>
          <w:tcPr>
            <w:tcW w:w="3686" w:type="dxa"/>
          </w:tcPr>
          <w:p w14:paraId="720D13A7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Kirti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hirwar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*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Anjula Bhartiya 2 , Surendra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Rundl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3 , Hemant Kumar Lamba 4</w:t>
            </w:r>
          </w:p>
        </w:tc>
        <w:tc>
          <w:tcPr>
            <w:tcW w:w="2835" w:type="dxa"/>
          </w:tcPr>
          <w:p w14:paraId="7AB7D8AA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79FFDA48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Kirtiahirwar033@gmail.com</w:t>
            </w:r>
          </w:p>
        </w:tc>
      </w:tr>
      <w:tr w:rsidR="00A54EB1" w:rsidRPr="002E291E" w14:paraId="3B74954D" w14:textId="77777777" w:rsidTr="00A54EB1">
        <w:tc>
          <w:tcPr>
            <w:tcW w:w="985" w:type="dxa"/>
          </w:tcPr>
          <w:p w14:paraId="4B0E4F85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F0D6F17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gricultural Marketing in India: Challenges, Policies and Politics</w:t>
            </w:r>
          </w:p>
        </w:tc>
        <w:tc>
          <w:tcPr>
            <w:tcW w:w="3686" w:type="dxa"/>
          </w:tcPr>
          <w:p w14:paraId="416BB406" w14:textId="77777777" w:rsidR="00A54EB1" w:rsidRPr="002E291E" w:rsidRDefault="00A54EB1" w:rsidP="00A54EB1">
            <w:pPr>
              <w:tabs>
                <w:tab w:val="left" w:pos="975"/>
              </w:tabs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Rakesh Kumar Jakhar* 1 Dr. Hari Singh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2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Hemant Kumar Lamba 3 , Sunil Kumar Jakhar 4</w:t>
            </w:r>
          </w:p>
        </w:tc>
        <w:tc>
          <w:tcPr>
            <w:tcW w:w="2835" w:type="dxa"/>
          </w:tcPr>
          <w:p w14:paraId="5BE62EF5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28A4529C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rakeshjakhar0115@gmail.com</w:t>
            </w:r>
          </w:p>
          <w:p w14:paraId="4301E9D6" w14:textId="77777777" w:rsidR="00A54EB1" w:rsidRPr="002E291E" w:rsidRDefault="00A54EB1" w:rsidP="00A54EB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54EB1" w:rsidRPr="002E291E" w14:paraId="47FDC11C" w14:textId="77777777" w:rsidTr="00A54EB1">
        <w:tc>
          <w:tcPr>
            <w:tcW w:w="985" w:type="dxa"/>
          </w:tcPr>
          <w:p w14:paraId="02908DA8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E9721F8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doption of paddy straw management technologies by potato growers of Jalandhar district</w:t>
            </w:r>
          </w:p>
          <w:p w14:paraId="06FF334A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of Punjab</w:t>
            </w:r>
          </w:p>
        </w:tc>
        <w:tc>
          <w:tcPr>
            <w:tcW w:w="3686" w:type="dxa"/>
          </w:tcPr>
          <w:p w14:paraId="075F6299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Akshdeep Kaur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Dr Kuldeep Singh 2 , Dr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Lavleesh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Garg 3</w:t>
            </w:r>
          </w:p>
        </w:tc>
        <w:tc>
          <w:tcPr>
            <w:tcW w:w="2835" w:type="dxa"/>
          </w:tcPr>
          <w:p w14:paraId="71562A59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USTAINABLE RESOURCE MANAGEMENT</w:t>
            </w:r>
          </w:p>
        </w:tc>
        <w:tc>
          <w:tcPr>
            <w:tcW w:w="2187" w:type="dxa"/>
          </w:tcPr>
          <w:p w14:paraId="11A37CF7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5E5E5E"/>
                <w:sz w:val="20"/>
                <w:szCs w:val="20"/>
                <w:shd w:val="clear" w:color="auto" w:fill="FFFFFF"/>
              </w:rPr>
              <w:t>akshbhullar14@gmail.com</w:t>
            </w:r>
          </w:p>
        </w:tc>
      </w:tr>
      <w:tr w:rsidR="00A54EB1" w:rsidRPr="002E291E" w14:paraId="15C68B4E" w14:textId="77777777" w:rsidTr="00A54EB1">
        <w:tc>
          <w:tcPr>
            <w:tcW w:w="985" w:type="dxa"/>
          </w:tcPr>
          <w:p w14:paraId="6CE61D8B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3085D8C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ssessment of Adaptive capacity and Exposure to climate change of dairy farmers in the coastal low-lying region of Kerala</w:t>
            </w:r>
          </w:p>
        </w:tc>
        <w:tc>
          <w:tcPr>
            <w:tcW w:w="3686" w:type="dxa"/>
          </w:tcPr>
          <w:p w14:paraId="02F9AE09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Anu. J*, Sanchita Garai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2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Sanjit Maiti 3 , Siddhesh Zade 4</w:t>
            </w:r>
          </w:p>
        </w:tc>
        <w:tc>
          <w:tcPr>
            <w:tcW w:w="2835" w:type="dxa"/>
          </w:tcPr>
          <w:p w14:paraId="3F965182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Climate change and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gro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-ecosystem; threats, opportunities and solutions.</w:t>
            </w:r>
          </w:p>
        </w:tc>
        <w:tc>
          <w:tcPr>
            <w:tcW w:w="2187" w:type="dxa"/>
          </w:tcPr>
          <w:p w14:paraId="04C1B196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nujoshivarkala@gmail.com</w:t>
            </w:r>
          </w:p>
        </w:tc>
      </w:tr>
      <w:tr w:rsidR="00A54EB1" w:rsidRPr="002E291E" w14:paraId="0C714B90" w14:textId="77777777" w:rsidTr="00A54EB1">
        <w:tc>
          <w:tcPr>
            <w:tcW w:w="985" w:type="dxa"/>
          </w:tcPr>
          <w:p w14:paraId="7CDAF192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6725DC1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Empowering Women by Reducing Occupational Stress</w:t>
            </w:r>
          </w:p>
        </w:tc>
        <w:tc>
          <w:tcPr>
            <w:tcW w:w="3686" w:type="dxa"/>
          </w:tcPr>
          <w:p w14:paraId="1C83AEB9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Sonia Bhandal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Sukhdeep Kaur Mann 2 , Mandeep Sharma 3 and Jasbir Kaur 4</w:t>
            </w:r>
          </w:p>
        </w:tc>
        <w:tc>
          <w:tcPr>
            <w:tcW w:w="2835" w:type="dxa"/>
          </w:tcPr>
          <w:p w14:paraId="02D2C18F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Innovative Approaches in Extension</w:t>
            </w:r>
          </w:p>
        </w:tc>
        <w:tc>
          <w:tcPr>
            <w:tcW w:w="2187" w:type="dxa"/>
          </w:tcPr>
          <w:p w14:paraId="6A582FF6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onia-eecm@pau.edu</w:t>
            </w:r>
          </w:p>
          <w:p w14:paraId="5434E63B" w14:textId="77777777" w:rsidR="00A54EB1" w:rsidRPr="002E291E" w:rsidRDefault="00A54EB1" w:rsidP="00A54EB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54EB1" w:rsidRPr="002E291E" w14:paraId="5886E981" w14:textId="77777777" w:rsidTr="00A54EB1">
        <w:tc>
          <w:tcPr>
            <w:tcW w:w="985" w:type="dxa"/>
          </w:tcPr>
          <w:p w14:paraId="716C9CE4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ECBBEE7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RTIFICIAL INTELLIGENCE IN AGRICULTURE</w:t>
            </w:r>
          </w:p>
        </w:tc>
        <w:tc>
          <w:tcPr>
            <w:tcW w:w="3686" w:type="dxa"/>
          </w:tcPr>
          <w:p w14:paraId="1967894C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Kavita Nitharwal 1 and Kiran Choudhary 2</w:t>
            </w:r>
          </w:p>
        </w:tc>
        <w:tc>
          <w:tcPr>
            <w:tcW w:w="2835" w:type="dxa"/>
          </w:tcPr>
          <w:p w14:paraId="340AF94F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240B173B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kavitanitharwal0707@gmail.com</w:t>
            </w:r>
          </w:p>
        </w:tc>
      </w:tr>
      <w:tr w:rsidR="00A54EB1" w:rsidRPr="002E291E" w14:paraId="1DC0B35D" w14:textId="77777777" w:rsidTr="00A54EB1">
        <w:tc>
          <w:tcPr>
            <w:tcW w:w="985" w:type="dxa"/>
          </w:tcPr>
          <w:p w14:paraId="4AB8E71C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286F091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Perception of Farmers towards Pradhan Mantri Fasal Bima Yojana in Samba District of Jammu and Kashmir</w:t>
            </w:r>
          </w:p>
        </w:tc>
        <w:tc>
          <w:tcPr>
            <w:tcW w:w="3686" w:type="dxa"/>
          </w:tcPr>
          <w:p w14:paraId="7DC7CAE1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Dinesh Sou 1* and Rakesh Sharma 2</w:t>
            </w:r>
          </w:p>
        </w:tc>
        <w:tc>
          <w:tcPr>
            <w:tcW w:w="2835" w:type="dxa"/>
          </w:tcPr>
          <w:p w14:paraId="74BF22A1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Climate Change and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gro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-ecosystem; Threats, Opportunities and Solutions</w:t>
            </w:r>
          </w:p>
        </w:tc>
        <w:tc>
          <w:tcPr>
            <w:tcW w:w="2187" w:type="dxa"/>
          </w:tcPr>
          <w:p w14:paraId="63A0754B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oudinesh2017@gmail.com</w:t>
            </w:r>
          </w:p>
        </w:tc>
      </w:tr>
      <w:tr w:rsidR="00A54EB1" w:rsidRPr="002E291E" w14:paraId="1C25DA91" w14:textId="77777777" w:rsidTr="00A54EB1">
        <w:tc>
          <w:tcPr>
            <w:tcW w:w="985" w:type="dxa"/>
          </w:tcPr>
          <w:p w14:paraId="04ADA698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4DCC45A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Impact of Digital Technologies in Agricultural Extension</w:t>
            </w:r>
          </w:p>
        </w:tc>
        <w:tc>
          <w:tcPr>
            <w:tcW w:w="3686" w:type="dxa"/>
          </w:tcPr>
          <w:p w14:paraId="74656DD5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Anjula Bhartiya*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Kirti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hirwar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2 , Surendra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Rundl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3 , Hemant Kumar Lamba 4</w:t>
            </w:r>
          </w:p>
        </w:tc>
        <w:tc>
          <w:tcPr>
            <w:tcW w:w="2835" w:type="dxa"/>
          </w:tcPr>
          <w:p w14:paraId="72338CF8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3EB40B64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njulabhartiya1996@gmail.com</w:t>
            </w:r>
          </w:p>
        </w:tc>
      </w:tr>
      <w:tr w:rsidR="00A54EB1" w:rsidRPr="002E291E" w14:paraId="4D3124D8" w14:textId="77777777" w:rsidTr="00A54EB1">
        <w:tc>
          <w:tcPr>
            <w:tcW w:w="985" w:type="dxa"/>
          </w:tcPr>
          <w:p w14:paraId="733E9AFB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3CC72C3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Role of Value addition in Economic Empowerment of Self-Help Groups</w:t>
            </w:r>
          </w:p>
        </w:tc>
        <w:tc>
          <w:tcPr>
            <w:tcW w:w="3686" w:type="dxa"/>
          </w:tcPr>
          <w:p w14:paraId="155B8C1E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Neetu Sharma, Sanjay Sharma and Deep Kumar</w:t>
            </w:r>
          </w:p>
        </w:tc>
        <w:tc>
          <w:tcPr>
            <w:tcW w:w="2835" w:type="dxa"/>
          </w:tcPr>
          <w:p w14:paraId="741B163D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Innovative Approaches in Extension</w:t>
            </w:r>
          </w:p>
        </w:tc>
        <w:tc>
          <w:tcPr>
            <w:tcW w:w="2187" w:type="dxa"/>
          </w:tcPr>
          <w:p w14:paraId="4E311CF8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neepradu@gmail.com</w:t>
            </w:r>
          </w:p>
        </w:tc>
      </w:tr>
      <w:tr w:rsidR="00A54EB1" w:rsidRPr="002E291E" w14:paraId="515189D2" w14:textId="77777777" w:rsidTr="00A54EB1">
        <w:tc>
          <w:tcPr>
            <w:tcW w:w="985" w:type="dxa"/>
          </w:tcPr>
          <w:p w14:paraId="715F48A2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F726AB5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Management practices followed for pesticide application by vegetable growers in Punjab.</w:t>
            </w:r>
          </w:p>
        </w:tc>
        <w:tc>
          <w:tcPr>
            <w:tcW w:w="3686" w:type="dxa"/>
          </w:tcPr>
          <w:p w14:paraId="13748556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Kanchan Yadav 1 and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Lavleesh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Garg 2</w:t>
            </w:r>
          </w:p>
        </w:tc>
        <w:tc>
          <w:tcPr>
            <w:tcW w:w="2835" w:type="dxa"/>
          </w:tcPr>
          <w:p w14:paraId="782BF726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heme Number 3 Resource Efficiency</w:t>
            </w:r>
          </w:p>
        </w:tc>
        <w:tc>
          <w:tcPr>
            <w:tcW w:w="2187" w:type="dxa"/>
          </w:tcPr>
          <w:p w14:paraId="49B574E0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yadavkanchan669@gmail.com</w:t>
            </w:r>
          </w:p>
        </w:tc>
      </w:tr>
      <w:tr w:rsidR="00A54EB1" w:rsidRPr="002E291E" w14:paraId="7EE3A97E" w14:textId="77777777" w:rsidTr="00A54EB1">
        <w:tc>
          <w:tcPr>
            <w:tcW w:w="985" w:type="dxa"/>
          </w:tcPr>
          <w:p w14:paraId="40210BF7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ED4D1EE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Importance of Silicon Regarding Yield Attributes and Yield in Maize Crop</w:t>
            </w:r>
          </w:p>
        </w:tc>
        <w:tc>
          <w:tcPr>
            <w:tcW w:w="3686" w:type="dxa"/>
          </w:tcPr>
          <w:p w14:paraId="55867113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Seema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Pooniyan</w:t>
            </w:r>
            <w:proofErr w:type="spellEnd"/>
          </w:p>
        </w:tc>
        <w:tc>
          <w:tcPr>
            <w:tcW w:w="2835" w:type="dxa"/>
          </w:tcPr>
          <w:p w14:paraId="21ACC909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7CA91DA8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pooniyaseema@gmail.com</w:t>
            </w:r>
          </w:p>
        </w:tc>
      </w:tr>
      <w:tr w:rsidR="00A54EB1" w:rsidRPr="002E291E" w14:paraId="1621AE17" w14:textId="77777777" w:rsidTr="00A54EB1">
        <w:tc>
          <w:tcPr>
            <w:tcW w:w="985" w:type="dxa"/>
          </w:tcPr>
          <w:p w14:paraId="7EEA4387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C2D7C83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Role of Integrated Farming Systems in Agricultural Sustainability</w:t>
            </w:r>
          </w:p>
        </w:tc>
        <w:tc>
          <w:tcPr>
            <w:tcW w:w="3686" w:type="dxa"/>
          </w:tcPr>
          <w:p w14:paraId="780EB223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Udangshri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Brahma#, Rakesh Sharma</w:t>
            </w:r>
          </w:p>
        </w:tc>
        <w:tc>
          <w:tcPr>
            <w:tcW w:w="2835" w:type="dxa"/>
          </w:tcPr>
          <w:p w14:paraId="66D4CEFD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0D15BDDE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5E5E5E"/>
                <w:sz w:val="20"/>
                <w:szCs w:val="20"/>
                <w:shd w:val="clear" w:color="auto" w:fill="FFFFFF"/>
              </w:rPr>
              <w:t>udangshribrahma8@gmail.com</w:t>
            </w:r>
          </w:p>
        </w:tc>
      </w:tr>
      <w:tr w:rsidR="00A54EB1" w:rsidRPr="002E291E" w14:paraId="23CEE667" w14:textId="77777777" w:rsidTr="00A54EB1">
        <w:tc>
          <w:tcPr>
            <w:tcW w:w="985" w:type="dxa"/>
          </w:tcPr>
          <w:p w14:paraId="750320BA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40B6494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Effect of defoliation of scion and plant growth regulators on wedge grafting and growth of sapling in guava (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psidium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guajava L.)</w:t>
            </w:r>
          </w:p>
        </w:tc>
        <w:tc>
          <w:tcPr>
            <w:tcW w:w="3686" w:type="dxa"/>
          </w:tcPr>
          <w:p w14:paraId="141E2F8D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MEGHA KUMARI and Dr. L.K.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Dashora</w:t>
            </w:r>
            <w:proofErr w:type="spellEnd"/>
          </w:p>
        </w:tc>
        <w:tc>
          <w:tcPr>
            <w:tcW w:w="2835" w:type="dxa"/>
          </w:tcPr>
          <w:p w14:paraId="6512E706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2135B0DE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5E5E5E"/>
                <w:sz w:val="20"/>
                <w:szCs w:val="20"/>
                <w:shd w:val="clear" w:color="auto" w:fill="FFFFFF"/>
              </w:rPr>
              <w:t>meghakumari7111995@gmail.com</w:t>
            </w:r>
          </w:p>
        </w:tc>
      </w:tr>
      <w:tr w:rsidR="00A54EB1" w:rsidRPr="002E291E" w14:paraId="361CEE2E" w14:textId="77777777" w:rsidTr="00A54EB1">
        <w:tc>
          <w:tcPr>
            <w:tcW w:w="985" w:type="dxa"/>
          </w:tcPr>
          <w:p w14:paraId="15228ECD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69CD1B32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eastAsia="Times New Roman" w:hAnsi="Times New Roman" w:cs="Times New Roman"/>
                <w:sz w:val="20"/>
                <w:szCs w:val="20"/>
              </w:rPr>
              <w:t>Microbial and Chemical Quality of Water in Dairy Industry: A Review</w:t>
            </w:r>
          </w:p>
        </w:tc>
        <w:tc>
          <w:tcPr>
            <w:tcW w:w="3686" w:type="dxa"/>
          </w:tcPr>
          <w:p w14:paraId="7C994D5D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Mahavir </w:t>
            </w:r>
            <w:proofErr w:type="spellStart"/>
            <w:r w:rsidRPr="002E291E">
              <w:rPr>
                <w:rFonts w:ascii="Times New Roman" w:eastAsia="Times New Roman" w:hAnsi="Times New Roman" w:cs="Times New Roman"/>
                <w:sz w:val="20"/>
                <w:szCs w:val="20"/>
              </w:rPr>
              <w:t>Poonia</w:t>
            </w:r>
            <w:proofErr w:type="spellEnd"/>
            <w:r w:rsidRPr="002E291E">
              <w:rPr>
                <w:rFonts w:ascii="Times New Roman" w:eastAsia="Times New Roman" w:hAnsi="Times New Roman" w:cs="Times New Roman"/>
                <w:sz w:val="20"/>
                <w:szCs w:val="20"/>
              </w:rPr>
              <w:t>, Arun Kumar, Kamalesh Kumar Meena*and Manvik Joshi</w:t>
            </w:r>
          </w:p>
        </w:tc>
        <w:tc>
          <w:tcPr>
            <w:tcW w:w="2835" w:type="dxa"/>
          </w:tcPr>
          <w:p w14:paraId="2039E0D3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eastAsia="Times New Roman" w:hAnsi="Times New Roman" w:cs="Times New Roman"/>
                <w:sz w:val="20"/>
                <w:szCs w:val="20"/>
              </w:rPr>
              <w:t>STRATEGIES FOR FOOD AND NUTRITIONAL SECURITY</w:t>
            </w:r>
          </w:p>
        </w:tc>
        <w:tc>
          <w:tcPr>
            <w:tcW w:w="2187" w:type="dxa"/>
          </w:tcPr>
          <w:p w14:paraId="6772B1D4" w14:textId="77777777" w:rsidR="00A54EB1" w:rsidRPr="002E291E" w:rsidRDefault="00000000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hyperlink r:id="rId54" w:history="1">
              <w:r w:rsidR="00A54EB1" w:rsidRPr="002E291E">
                <w:rPr>
                  <w:rStyle w:val="Hyperlink"/>
                  <w:rFonts w:ascii="Times New Roman" w:hAnsi="Times New Roman" w:cs="Times New Roman"/>
                  <w:sz w:val="20"/>
                  <w:szCs w:val="20"/>
                  <w:shd w:val="clear" w:color="auto" w:fill="FFFFFF"/>
                </w:rPr>
                <w:t>manvikjoshi2001@gmail.com</w:t>
              </w:r>
            </w:hyperlink>
            <w:r w:rsidR="00A54EB1" w:rsidRPr="002E291E">
              <w:rPr>
                <w:rFonts w:ascii="Times New Roman" w:hAnsi="Times New Roman" w:cs="Times New Roman"/>
                <w:color w:val="5E5E5E"/>
                <w:sz w:val="20"/>
                <w:szCs w:val="20"/>
                <w:shd w:val="clear" w:color="auto" w:fill="FFFFFF"/>
              </w:rPr>
              <w:t>, kamleshrj14@gmail.com</w:t>
            </w:r>
          </w:p>
        </w:tc>
      </w:tr>
      <w:tr w:rsidR="00A54EB1" w:rsidRPr="002E291E" w14:paraId="6892456B" w14:textId="77777777" w:rsidTr="00A54EB1">
        <w:tc>
          <w:tcPr>
            <w:tcW w:w="985" w:type="dxa"/>
          </w:tcPr>
          <w:p w14:paraId="0EEA1E3A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6963D6F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doption of Solar Home Lighting System Among Rural Women</w:t>
            </w:r>
          </w:p>
        </w:tc>
        <w:tc>
          <w:tcPr>
            <w:tcW w:w="3686" w:type="dxa"/>
          </w:tcPr>
          <w:p w14:paraId="0CBFA52B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Keerti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Naruk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Vishakha Bansal 2</w:t>
            </w:r>
          </w:p>
        </w:tc>
        <w:tc>
          <w:tcPr>
            <w:tcW w:w="2835" w:type="dxa"/>
          </w:tcPr>
          <w:p w14:paraId="2F300DEE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61933CD9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keertinaruka02@gmail.com</w:t>
            </w:r>
          </w:p>
        </w:tc>
      </w:tr>
      <w:tr w:rsidR="00A54EB1" w:rsidRPr="002E291E" w14:paraId="0410EA30" w14:textId="77777777" w:rsidTr="00A54EB1">
        <w:tc>
          <w:tcPr>
            <w:tcW w:w="985" w:type="dxa"/>
          </w:tcPr>
          <w:p w14:paraId="4E7E0BFC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49EB4E3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rtificial Intelligence: A Sustainable Technology to Improve Indian Agriculture</w:t>
            </w:r>
          </w:p>
        </w:tc>
        <w:tc>
          <w:tcPr>
            <w:tcW w:w="3686" w:type="dxa"/>
          </w:tcPr>
          <w:p w14:paraId="678E4958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Pranita Kohli, S.P Singh, Shaurya Sharma</w:t>
            </w:r>
          </w:p>
        </w:tc>
        <w:tc>
          <w:tcPr>
            <w:tcW w:w="2835" w:type="dxa"/>
          </w:tcPr>
          <w:p w14:paraId="58A0AFDA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278713D7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prntakohli1@gmail.com</w:t>
            </w:r>
          </w:p>
        </w:tc>
      </w:tr>
      <w:tr w:rsidR="00A54EB1" w:rsidRPr="002E291E" w14:paraId="52821986" w14:textId="77777777" w:rsidTr="00A54EB1">
        <w:tc>
          <w:tcPr>
            <w:tcW w:w="985" w:type="dxa"/>
          </w:tcPr>
          <w:p w14:paraId="17F4E711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2951306C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Harmony and Discord: Unveiling the Dual Roles of Bacteria in Fish Health</w:t>
            </w:r>
          </w:p>
        </w:tc>
        <w:tc>
          <w:tcPr>
            <w:tcW w:w="3686" w:type="dxa"/>
          </w:tcPr>
          <w:p w14:paraId="2ABB7062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Seerat Zehra, Sahar Masud, Shafeeqa Jan,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Nousheen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Farooq, Mohd. Asrar, Prem Kumar</w:t>
            </w:r>
          </w:p>
        </w:tc>
        <w:tc>
          <w:tcPr>
            <w:tcW w:w="2835" w:type="dxa"/>
          </w:tcPr>
          <w:p w14:paraId="73D32E93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Blue Economy</w:t>
            </w:r>
          </w:p>
        </w:tc>
        <w:tc>
          <w:tcPr>
            <w:tcW w:w="2187" w:type="dxa"/>
          </w:tcPr>
          <w:p w14:paraId="07AEA87B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5E5E5E"/>
                <w:sz w:val="20"/>
                <w:szCs w:val="20"/>
                <w:shd w:val="clear" w:color="auto" w:fill="FFFFFF"/>
              </w:rPr>
              <w:t>seeratzehra84@gmail.com</w:t>
            </w:r>
          </w:p>
        </w:tc>
      </w:tr>
      <w:tr w:rsidR="00A54EB1" w:rsidRPr="002E291E" w14:paraId="541BB3D4" w14:textId="77777777" w:rsidTr="00A54EB1">
        <w:tc>
          <w:tcPr>
            <w:tcW w:w="985" w:type="dxa"/>
          </w:tcPr>
          <w:p w14:paraId="641A1546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7AF1856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CONSEQUENCES OF CLIMATE CHANGE ON FISHERIES</w:t>
            </w:r>
          </w:p>
        </w:tc>
        <w:tc>
          <w:tcPr>
            <w:tcW w:w="3686" w:type="dxa"/>
          </w:tcPr>
          <w:p w14:paraId="73458962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Nousheen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Farooq, Prem Kumar, Shafeeqa Jan, Seerat Zehra, Mohd. Asrar</w:t>
            </w:r>
          </w:p>
        </w:tc>
        <w:tc>
          <w:tcPr>
            <w:tcW w:w="2835" w:type="dxa"/>
          </w:tcPr>
          <w:p w14:paraId="4DB47541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Climate change and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gro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Ecosystem; Threats, Opportunities and Solutions</w:t>
            </w:r>
          </w:p>
        </w:tc>
        <w:tc>
          <w:tcPr>
            <w:tcW w:w="2187" w:type="dxa"/>
          </w:tcPr>
          <w:p w14:paraId="1F0313CF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5E5E5E"/>
                <w:sz w:val="20"/>
                <w:szCs w:val="20"/>
                <w:shd w:val="clear" w:color="auto" w:fill="FFFFFF"/>
              </w:rPr>
              <w:t>nowsh4444@gmail.com</w:t>
            </w:r>
          </w:p>
        </w:tc>
      </w:tr>
      <w:tr w:rsidR="00A54EB1" w:rsidRPr="002E291E" w14:paraId="79F119B0" w14:textId="77777777" w:rsidTr="00A54EB1">
        <w:tc>
          <w:tcPr>
            <w:tcW w:w="985" w:type="dxa"/>
          </w:tcPr>
          <w:p w14:paraId="45CEBEBB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2777E94C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ustainable Fishing Practices: Balancing Conservation and Economic Viability</w:t>
            </w:r>
          </w:p>
        </w:tc>
        <w:tc>
          <w:tcPr>
            <w:tcW w:w="3686" w:type="dxa"/>
          </w:tcPr>
          <w:p w14:paraId="3E3DC886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hafeeqa Jan, prem Kumar, Seerat Zehra, Nausheen Farooq, Mohd Asrar</w:t>
            </w:r>
          </w:p>
        </w:tc>
        <w:tc>
          <w:tcPr>
            <w:tcW w:w="2835" w:type="dxa"/>
          </w:tcPr>
          <w:p w14:paraId="63429432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ustainable Resource Management</w:t>
            </w:r>
          </w:p>
        </w:tc>
        <w:tc>
          <w:tcPr>
            <w:tcW w:w="2187" w:type="dxa"/>
          </w:tcPr>
          <w:p w14:paraId="0C3C2200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5E5E5E"/>
                <w:sz w:val="20"/>
                <w:szCs w:val="20"/>
                <w:shd w:val="clear" w:color="auto" w:fill="FFFFFF"/>
              </w:rPr>
              <w:t>shahshafiqa74@gmail.com</w:t>
            </w:r>
          </w:p>
        </w:tc>
      </w:tr>
      <w:tr w:rsidR="00A54EB1" w:rsidRPr="002E291E" w14:paraId="0C8C8994" w14:textId="77777777" w:rsidTr="00A54EB1">
        <w:tc>
          <w:tcPr>
            <w:tcW w:w="985" w:type="dxa"/>
          </w:tcPr>
          <w:p w14:paraId="31735DEA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1E69FEB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ssessment of Farm Mechanization in Wheat Production System in Kumaon Region of Uttarakhand</w:t>
            </w:r>
          </w:p>
        </w:tc>
        <w:tc>
          <w:tcPr>
            <w:tcW w:w="3686" w:type="dxa"/>
          </w:tcPr>
          <w:p w14:paraId="7791BFE7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Vishnu Ji Awasthi 1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Raj Narayan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Pateriy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2a , Abhishek Mishra 3a , Rajat Arya 4a Ketan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Bibhishan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Phalphale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5a</w:t>
            </w:r>
          </w:p>
        </w:tc>
        <w:tc>
          <w:tcPr>
            <w:tcW w:w="2835" w:type="dxa"/>
          </w:tcPr>
          <w:p w14:paraId="2D7BF056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INNOVATIVE APPROACHES IN EXTENSION</w:t>
            </w:r>
          </w:p>
        </w:tc>
        <w:tc>
          <w:tcPr>
            <w:tcW w:w="2187" w:type="dxa"/>
          </w:tcPr>
          <w:p w14:paraId="06BFF0FB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5E5E5E"/>
                <w:sz w:val="20"/>
                <w:szCs w:val="20"/>
                <w:shd w:val="clear" w:color="auto" w:fill="FFFFFF"/>
              </w:rPr>
              <w:t>vawasthi92@gmail.com</w:t>
            </w:r>
          </w:p>
        </w:tc>
      </w:tr>
      <w:tr w:rsidR="00A54EB1" w:rsidRPr="002E291E" w14:paraId="0A409453" w14:textId="77777777" w:rsidTr="00A54EB1">
        <w:tc>
          <w:tcPr>
            <w:tcW w:w="985" w:type="dxa"/>
          </w:tcPr>
          <w:p w14:paraId="0686B5AE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8F48F8D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Workload and Ergonomic Investigation for Female Farm Workers in various Farm</w:t>
            </w:r>
          </w:p>
          <w:p w14:paraId="59340F07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Operations in Udham Singh Nagar</w:t>
            </w:r>
          </w:p>
        </w:tc>
        <w:tc>
          <w:tcPr>
            <w:tcW w:w="3686" w:type="dxa"/>
          </w:tcPr>
          <w:p w14:paraId="3D3174A8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Vishnu Ji Awasthi 1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Jayant Singh 2a , Raj Narayan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Pateriy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3a , Abhishek Mishra 4a , Bhawana Negi 5a , Rajat Arya 6a , Abhinav Kumar 7b</w:t>
            </w:r>
          </w:p>
        </w:tc>
        <w:tc>
          <w:tcPr>
            <w:tcW w:w="2835" w:type="dxa"/>
          </w:tcPr>
          <w:p w14:paraId="2D552733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ustainable Resource Management</w:t>
            </w:r>
          </w:p>
        </w:tc>
        <w:tc>
          <w:tcPr>
            <w:tcW w:w="2187" w:type="dxa"/>
          </w:tcPr>
          <w:p w14:paraId="36CDA505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vawasthi92@gmail.com</w:t>
            </w:r>
          </w:p>
        </w:tc>
      </w:tr>
      <w:tr w:rsidR="00A54EB1" w:rsidRPr="002E291E" w14:paraId="0B85E695" w14:textId="77777777" w:rsidTr="00A54EB1">
        <w:tc>
          <w:tcPr>
            <w:tcW w:w="985" w:type="dxa"/>
          </w:tcPr>
          <w:p w14:paraId="6A86F005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55B2CEAD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Effect of Biochar in Mitigating the Water Stress in Wheat (Triticum aestivum L.)</w:t>
            </w:r>
          </w:p>
        </w:tc>
        <w:tc>
          <w:tcPr>
            <w:tcW w:w="3686" w:type="dxa"/>
          </w:tcPr>
          <w:p w14:paraId="47AF9B0A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Naresh Kumar 1* and S.K.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Intodi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2</w:t>
            </w:r>
          </w:p>
        </w:tc>
        <w:tc>
          <w:tcPr>
            <w:tcW w:w="2835" w:type="dxa"/>
          </w:tcPr>
          <w:p w14:paraId="36DBA075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Climate Change and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gro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Ecosystem; Threats, Opportunities and Solutions</w:t>
            </w:r>
          </w:p>
        </w:tc>
        <w:tc>
          <w:tcPr>
            <w:tcW w:w="2187" w:type="dxa"/>
          </w:tcPr>
          <w:p w14:paraId="22A76978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patelnaresh1114@gmail.com</w:t>
            </w:r>
          </w:p>
        </w:tc>
      </w:tr>
      <w:tr w:rsidR="00A54EB1" w:rsidRPr="002E291E" w14:paraId="4E9883E5" w14:textId="77777777" w:rsidTr="00A54EB1">
        <w:tc>
          <w:tcPr>
            <w:tcW w:w="985" w:type="dxa"/>
          </w:tcPr>
          <w:p w14:paraId="2AEB8845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28D78401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griculture Development through Information and Communication Technologies (ICT)</w:t>
            </w:r>
          </w:p>
        </w:tc>
        <w:tc>
          <w:tcPr>
            <w:tcW w:w="3686" w:type="dxa"/>
          </w:tcPr>
          <w:p w14:paraId="6EEFD208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Payal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choudhary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and Dr. S.S. Sisodia 2</w:t>
            </w:r>
          </w:p>
        </w:tc>
        <w:tc>
          <w:tcPr>
            <w:tcW w:w="2835" w:type="dxa"/>
          </w:tcPr>
          <w:p w14:paraId="01597B8A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60E50FB5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5E5E5E"/>
                <w:sz w:val="20"/>
                <w:szCs w:val="20"/>
                <w:shd w:val="clear" w:color="auto" w:fill="FFFFFF"/>
              </w:rPr>
              <w:t>choudharypayal657@gmail.com</w:t>
            </w:r>
          </w:p>
        </w:tc>
      </w:tr>
      <w:tr w:rsidR="00A54EB1" w:rsidRPr="002E291E" w14:paraId="073F6FAF" w14:textId="77777777" w:rsidTr="00A54EB1">
        <w:tc>
          <w:tcPr>
            <w:tcW w:w="985" w:type="dxa"/>
          </w:tcPr>
          <w:p w14:paraId="4C08D822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A58786E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pplication of Internet of Things in Agriculture</w:t>
            </w:r>
          </w:p>
        </w:tc>
        <w:tc>
          <w:tcPr>
            <w:tcW w:w="3686" w:type="dxa"/>
          </w:tcPr>
          <w:p w14:paraId="7F10D2E6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Neha Yadav1, Dr. Beena Yadav2</w:t>
            </w:r>
          </w:p>
        </w:tc>
        <w:tc>
          <w:tcPr>
            <w:tcW w:w="2835" w:type="dxa"/>
          </w:tcPr>
          <w:p w14:paraId="4377B193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61E41D28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5E5E5E"/>
                <w:sz w:val="20"/>
                <w:szCs w:val="20"/>
                <w:shd w:val="clear" w:color="auto" w:fill="FFFFFF"/>
              </w:rPr>
              <w:t>yadavneha0008@gmail.com</w:t>
            </w:r>
          </w:p>
        </w:tc>
      </w:tr>
      <w:tr w:rsidR="00A54EB1" w:rsidRPr="002E291E" w14:paraId="7EF71805" w14:textId="77777777" w:rsidTr="00A54EB1">
        <w:tc>
          <w:tcPr>
            <w:tcW w:w="985" w:type="dxa"/>
          </w:tcPr>
          <w:p w14:paraId="27AC527C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18E52495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Women Empowerment Strategies to Improve their Role in Society</w:t>
            </w:r>
          </w:p>
        </w:tc>
        <w:tc>
          <w:tcPr>
            <w:tcW w:w="3686" w:type="dxa"/>
          </w:tcPr>
          <w:p w14:paraId="29B93130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Priyanshu Singh</w:t>
            </w:r>
          </w:p>
        </w:tc>
        <w:tc>
          <w:tcPr>
            <w:tcW w:w="2835" w:type="dxa"/>
          </w:tcPr>
          <w:p w14:paraId="40A0B5BC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7068C915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5E5E5E"/>
                <w:sz w:val="20"/>
                <w:szCs w:val="20"/>
                <w:shd w:val="clear" w:color="auto" w:fill="FFFFFF"/>
              </w:rPr>
              <w:t>priyanshu1992.singh@gmail.com</w:t>
            </w:r>
          </w:p>
        </w:tc>
      </w:tr>
      <w:tr w:rsidR="00A54EB1" w:rsidRPr="002E291E" w14:paraId="17446B4D" w14:textId="77777777" w:rsidTr="00A54EB1">
        <w:tc>
          <w:tcPr>
            <w:tcW w:w="985" w:type="dxa"/>
          </w:tcPr>
          <w:p w14:paraId="68617F82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F659CA1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rend Analysis of Major Agricultural Commodities in Rajasthan: Implications for Regional Development</w:t>
            </w:r>
          </w:p>
        </w:tc>
        <w:tc>
          <w:tcPr>
            <w:tcW w:w="3686" w:type="dxa"/>
          </w:tcPr>
          <w:p w14:paraId="7836B6BC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A. V.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Mhaskey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G. L. Meena 2 , L. Sharma 3 , H. Singh 4 , B. Upadhyay 5 , L. N.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Mahawer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6 and D. Jain 7</w:t>
            </w:r>
          </w:p>
        </w:tc>
        <w:tc>
          <w:tcPr>
            <w:tcW w:w="2835" w:type="dxa"/>
          </w:tcPr>
          <w:p w14:paraId="660D3A03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24777EB3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5E5E5E"/>
                <w:sz w:val="20"/>
                <w:szCs w:val="20"/>
                <w:shd w:val="clear" w:color="auto" w:fill="FFFFFF"/>
              </w:rPr>
              <w:t>akashmhaskey@gmail.com</w:t>
            </w:r>
          </w:p>
        </w:tc>
      </w:tr>
      <w:tr w:rsidR="00A54EB1" w:rsidRPr="002E291E" w14:paraId="14FCD054" w14:textId="77777777" w:rsidTr="00A54EB1">
        <w:tc>
          <w:tcPr>
            <w:tcW w:w="985" w:type="dxa"/>
          </w:tcPr>
          <w:p w14:paraId="36D52D62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2B3ADC39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Impact of KVK’s trainings on Knowledge Level of Farm Women.</w:t>
            </w:r>
          </w:p>
        </w:tc>
        <w:tc>
          <w:tcPr>
            <w:tcW w:w="3686" w:type="dxa"/>
          </w:tcPr>
          <w:p w14:paraId="0C1F4576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Deepali Chauhan 1 &amp; Shantanu Dubey 2</w:t>
            </w:r>
          </w:p>
        </w:tc>
        <w:tc>
          <w:tcPr>
            <w:tcW w:w="2835" w:type="dxa"/>
          </w:tcPr>
          <w:p w14:paraId="26B86FAC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0CA0EEFB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5E5E5E"/>
                <w:sz w:val="20"/>
                <w:szCs w:val="20"/>
                <w:shd w:val="clear" w:color="auto" w:fill="FFFFFF"/>
              </w:rPr>
              <w:t>deepali_chauhan20@rediffmail.com</w:t>
            </w:r>
          </w:p>
        </w:tc>
      </w:tr>
      <w:tr w:rsidR="00A54EB1" w:rsidRPr="002E291E" w14:paraId="012D92AE" w14:textId="77777777" w:rsidTr="00A54EB1">
        <w:tc>
          <w:tcPr>
            <w:tcW w:w="985" w:type="dxa"/>
          </w:tcPr>
          <w:p w14:paraId="41D0E262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0589A877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n assessment of water footprints of major crops in Punjab state and policy implications</w:t>
            </w:r>
          </w:p>
        </w:tc>
        <w:tc>
          <w:tcPr>
            <w:tcW w:w="3686" w:type="dxa"/>
          </w:tcPr>
          <w:p w14:paraId="0D108F10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Navdeep Kaur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Vipan Kumar Rampal 2 and Ajmer Singh Brar 3</w:t>
            </w:r>
          </w:p>
        </w:tc>
        <w:tc>
          <w:tcPr>
            <w:tcW w:w="2835" w:type="dxa"/>
          </w:tcPr>
          <w:p w14:paraId="4F4D0445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ustainable Resource Management</w:t>
            </w:r>
          </w:p>
        </w:tc>
        <w:tc>
          <w:tcPr>
            <w:tcW w:w="2187" w:type="dxa"/>
          </w:tcPr>
          <w:p w14:paraId="58A9B264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kaur2949@gmail.com</w:t>
            </w:r>
          </w:p>
        </w:tc>
      </w:tr>
      <w:tr w:rsidR="00A54EB1" w:rsidRPr="002E291E" w14:paraId="555FD1C5" w14:textId="77777777" w:rsidTr="00A54EB1">
        <w:tc>
          <w:tcPr>
            <w:tcW w:w="985" w:type="dxa"/>
          </w:tcPr>
          <w:p w14:paraId="4C60C359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73318A2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warm-Intelligence for Strengthening Group-Decision Making in Farmers’ Self-Help Groups</w:t>
            </w:r>
          </w:p>
        </w:tc>
        <w:tc>
          <w:tcPr>
            <w:tcW w:w="3686" w:type="dxa"/>
          </w:tcPr>
          <w:p w14:paraId="3E44C1FD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Pragya Goswamy and S. K. Kashyap</w:t>
            </w:r>
          </w:p>
        </w:tc>
        <w:tc>
          <w:tcPr>
            <w:tcW w:w="2835" w:type="dxa"/>
          </w:tcPr>
          <w:p w14:paraId="6ED2D728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INNOVATIVE APPROACHES IN EXTENSION</w:t>
            </w:r>
          </w:p>
        </w:tc>
        <w:tc>
          <w:tcPr>
            <w:tcW w:w="2187" w:type="dxa"/>
          </w:tcPr>
          <w:p w14:paraId="299507FA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5E5E5E"/>
                <w:sz w:val="20"/>
                <w:szCs w:val="20"/>
                <w:shd w:val="clear" w:color="auto" w:fill="FFFFFF"/>
              </w:rPr>
              <w:t>pragya24goswamy@gmail.com</w:t>
            </w:r>
          </w:p>
        </w:tc>
      </w:tr>
      <w:tr w:rsidR="00A54EB1" w:rsidRPr="002E291E" w14:paraId="38C2B75D" w14:textId="77777777" w:rsidTr="00A54EB1">
        <w:tc>
          <w:tcPr>
            <w:tcW w:w="985" w:type="dxa"/>
          </w:tcPr>
          <w:p w14:paraId="57FF4523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70C2FFF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Impact of climate change on fisheries of J&amp;K</w:t>
            </w:r>
          </w:p>
        </w:tc>
        <w:tc>
          <w:tcPr>
            <w:tcW w:w="3686" w:type="dxa"/>
          </w:tcPr>
          <w:p w14:paraId="299A3323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Mohd Asrar⃰⃰⃰, Raj Kumar, Shafeeqa Jan, Seerat Zehra,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Nousheen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Farooq.</w:t>
            </w:r>
          </w:p>
        </w:tc>
        <w:tc>
          <w:tcPr>
            <w:tcW w:w="2835" w:type="dxa"/>
          </w:tcPr>
          <w:p w14:paraId="1BA895F7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Climate Change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nd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gro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Ecosystem; Threats, Opportunities And Solutions</w:t>
            </w:r>
          </w:p>
        </w:tc>
        <w:tc>
          <w:tcPr>
            <w:tcW w:w="2187" w:type="dxa"/>
          </w:tcPr>
          <w:p w14:paraId="2D8DECD0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5E5E5E"/>
                <w:sz w:val="20"/>
                <w:szCs w:val="20"/>
                <w:shd w:val="clear" w:color="auto" w:fill="FFFFFF"/>
              </w:rPr>
              <w:t>asrarmohd10@gmail.com</w:t>
            </w:r>
          </w:p>
        </w:tc>
      </w:tr>
      <w:tr w:rsidR="00A54EB1" w:rsidRPr="002E291E" w14:paraId="68E4054A" w14:textId="77777777" w:rsidTr="00A54EB1">
        <w:tc>
          <w:tcPr>
            <w:tcW w:w="985" w:type="dxa"/>
          </w:tcPr>
          <w:p w14:paraId="21012F6C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5850465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wareness among Rural Youth in Punjab towards Agricultural Schemes for Climate</w:t>
            </w:r>
          </w:p>
          <w:p w14:paraId="1B067F72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Resilience</w:t>
            </w:r>
          </w:p>
        </w:tc>
        <w:tc>
          <w:tcPr>
            <w:tcW w:w="3686" w:type="dxa"/>
          </w:tcPr>
          <w:p w14:paraId="6353E957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Divyata Joshi 1 and R. K. Dhaliwal 2</w:t>
            </w:r>
          </w:p>
        </w:tc>
        <w:tc>
          <w:tcPr>
            <w:tcW w:w="2835" w:type="dxa"/>
          </w:tcPr>
          <w:p w14:paraId="252B9FE6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CLIMATE CHANGE AND AGRO ECOSYSTEM; THREATS,</w:t>
            </w:r>
          </w:p>
          <w:p w14:paraId="15A2069C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OPPORTUNITIES AND SOLUTIONS</w:t>
            </w:r>
          </w:p>
        </w:tc>
        <w:tc>
          <w:tcPr>
            <w:tcW w:w="2187" w:type="dxa"/>
          </w:tcPr>
          <w:p w14:paraId="03E4502A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5E5E5E"/>
                <w:sz w:val="20"/>
                <w:szCs w:val="20"/>
                <w:shd w:val="clear" w:color="auto" w:fill="FFFFFF"/>
              </w:rPr>
              <w:t>divyatajoshi01@gmail.com</w:t>
            </w:r>
          </w:p>
        </w:tc>
      </w:tr>
      <w:tr w:rsidR="00A54EB1" w:rsidRPr="002E291E" w14:paraId="761378EC" w14:textId="77777777" w:rsidTr="00A54EB1">
        <w:tc>
          <w:tcPr>
            <w:tcW w:w="985" w:type="dxa"/>
          </w:tcPr>
          <w:p w14:paraId="0EABE444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7360CC42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Effect of Nano Fertilizers on Quality, Nutrient Content and Uptake by Maize (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Zea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mays L.) in Southern Rajasthan</w:t>
            </w:r>
          </w:p>
        </w:tc>
        <w:tc>
          <w:tcPr>
            <w:tcW w:w="3686" w:type="dxa"/>
          </w:tcPr>
          <w:p w14:paraId="6388EBB9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Bhupendra Kumar Meena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Ramawtar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2 , L. L. Panwar 3 , Suchitra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Dadheech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4</w:t>
            </w:r>
          </w:p>
        </w:tc>
        <w:tc>
          <w:tcPr>
            <w:tcW w:w="2835" w:type="dxa"/>
          </w:tcPr>
          <w:p w14:paraId="16C7F9D7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10C87A96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5E5E5E"/>
                <w:sz w:val="20"/>
                <w:szCs w:val="20"/>
                <w:shd w:val="clear" w:color="auto" w:fill="FFFFFF"/>
              </w:rPr>
              <w:t>drrak69@gmail.com</w:t>
            </w:r>
          </w:p>
        </w:tc>
      </w:tr>
      <w:tr w:rsidR="00A54EB1" w:rsidRPr="002E291E" w14:paraId="75ED78F1" w14:textId="77777777" w:rsidTr="00A54EB1">
        <w:tc>
          <w:tcPr>
            <w:tcW w:w="985" w:type="dxa"/>
          </w:tcPr>
          <w:p w14:paraId="6412EAEC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44CB3CDF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ustainable Agriculture as a Catalyst for Livelihood Security and Women Empowerment in Rural India</w:t>
            </w:r>
          </w:p>
        </w:tc>
        <w:tc>
          <w:tcPr>
            <w:tcW w:w="3686" w:type="dxa"/>
          </w:tcPr>
          <w:p w14:paraId="43EB0862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ubhash Kumar Saurav 1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*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Monika Wason 2 &amp;amp; Vani Chandran 3</w:t>
            </w:r>
          </w:p>
        </w:tc>
        <w:tc>
          <w:tcPr>
            <w:tcW w:w="2835" w:type="dxa"/>
          </w:tcPr>
          <w:p w14:paraId="2AAD7B7C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5C66FC64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subhashksrv@gmail.com</w:t>
            </w:r>
          </w:p>
        </w:tc>
      </w:tr>
      <w:tr w:rsidR="00A54EB1" w:rsidRPr="002E291E" w14:paraId="0A044C03" w14:textId="77777777" w:rsidTr="00A54EB1">
        <w:tc>
          <w:tcPr>
            <w:tcW w:w="985" w:type="dxa"/>
          </w:tcPr>
          <w:p w14:paraId="3245B5FB" w14:textId="77777777" w:rsidR="00A54EB1" w:rsidRPr="002E291E" w:rsidRDefault="00A54EB1" w:rsidP="00A54E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4507" w:type="dxa"/>
          </w:tcPr>
          <w:p w14:paraId="37631E8C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Trend Analysis of Major Agricultural Commodities in Rajasthan: Implications for Regional Development</w:t>
            </w:r>
          </w:p>
        </w:tc>
        <w:tc>
          <w:tcPr>
            <w:tcW w:w="3686" w:type="dxa"/>
          </w:tcPr>
          <w:p w14:paraId="7097BBD2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A. V.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Mhaskey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</w:t>
            </w:r>
            <w:proofErr w:type="gram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1 ,</w:t>
            </w:r>
            <w:proofErr w:type="gram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G. L. Meena 2 , L. Sharma 3 , H. Singh 4 , B. Upadhyay 5 , L. N. </w:t>
            </w:r>
            <w:proofErr w:type="spellStart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Mahawer</w:t>
            </w:r>
            <w:proofErr w:type="spellEnd"/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 xml:space="preserve"> 6 and D. Jain 7</w:t>
            </w:r>
          </w:p>
        </w:tc>
        <w:tc>
          <w:tcPr>
            <w:tcW w:w="2835" w:type="dxa"/>
          </w:tcPr>
          <w:p w14:paraId="080D54C3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187" w:type="dxa"/>
          </w:tcPr>
          <w:p w14:paraId="02797EDB" w14:textId="77777777" w:rsidR="00A54EB1" w:rsidRPr="002E291E" w:rsidRDefault="00A54EB1" w:rsidP="00A54EB1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</w:pPr>
            <w:r w:rsidRPr="002E291E">
              <w:rPr>
                <w:rFonts w:ascii="Times New Roman" w:hAnsi="Times New Roman" w:cs="Times New Roman"/>
                <w:color w:val="0D0D0D" w:themeColor="text1" w:themeTint="F2"/>
                <w:sz w:val="20"/>
                <w:szCs w:val="20"/>
              </w:rPr>
              <w:t>akashmhaskey@gmail.com</w:t>
            </w:r>
          </w:p>
        </w:tc>
      </w:tr>
    </w:tbl>
    <w:p w14:paraId="5F280793" w14:textId="151321FC" w:rsidR="00780376" w:rsidRDefault="00780376" w:rsidP="00FC3CF6">
      <w:pPr>
        <w:jc w:val="both"/>
        <w:rPr>
          <w:rFonts w:ascii="Times New Roman" w:hAnsi="Times New Roman" w:cs="Times New Roman"/>
          <w:color w:val="0D0D0D" w:themeColor="text1" w:themeTint="F2"/>
          <w:sz w:val="20"/>
          <w:szCs w:val="20"/>
        </w:rPr>
      </w:pPr>
    </w:p>
    <w:p w14:paraId="2224F082" w14:textId="77777777" w:rsidR="008564A4" w:rsidRPr="002E291E" w:rsidRDefault="008564A4" w:rsidP="00FC3CF6">
      <w:pPr>
        <w:jc w:val="both"/>
        <w:rPr>
          <w:rFonts w:ascii="Times New Roman" w:hAnsi="Times New Roman" w:cs="Times New Roman"/>
          <w:color w:val="0D0D0D" w:themeColor="text1" w:themeTint="F2"/>
          <w:sz w:val="20"/>
          <w:szCs w:val="20"/>
        </w:rPr>
      </w:pPr>
    </w:p>
    <w:p w14:paraId="1A0B857C" w14:textId="77777777" w:rsidR="00A54EB1" w:rsidRPr="002E291E" w:rsidRDefault="00A54EB1" w:rsidP="00FC3CF6">
      <w:pPr>
        <w:jc w:val="both"/>
        <w:rPr>
          <w:rFonts w:ascii="Times New Roman" w:hAnsi="Times New Roman" w:cs="Times New Roman"/>
          <w:color w:val="0D0D0D" w:themeColor="text1" w:themeTint="F2"/>
          <w:sz w:val="20"/>
          <w:szCs w:val="20"/>
        </w:rPr>
      </w:pPr>
    </w:p>
    <w:sectPr w:rsidR="00A54EB1" w:rsidRPr="002E291E" w:rsidSect="00952DCD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651A35" w14:textId="77777777" w:rsidR="00952DCD" w:rsidRDefault="00952DCD" w:rsidP="002522E9">
      <w:pPr>
        <w:spacing w:after="0" w:line="240" w:lineRule="auto"/>
      </w:pPr>
      <w:r>
        <w:separator/>
      </w:r>
    </w:p>
  </w:endnote>
  <w:endnote w:type="continuationSeparator" w:id="0">
    <w:p w14:paraId="0F97E240" w14:textId="77777777" w:rsidR="00952DCD" w:rsidRDefault="00952DCD" w:rsidP="002522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BF3EFA" w14:textId="77777777" w:rsidR="00952DCD" w:rsidRDefault="00952DCD" w:rsidP="002522E9">
      <w:pPr>
        <w:spacing w:after="0" w:line="240" w:lineRule="auto"/>
      </w:pPr>
      <w:r>
        <w:separator/>
      </w:r>
    </w:p>
  </w:footnote>
  <w:footnote w:type="continuationSeparator" w:id="0">
    <w:p w14:paraId="504BCB45" w14:textId="77777777" w:rsidR="00952DCD" w:rsidRDefault="00952DCD" w:rsidP="002522E9">
      <w:pPr>
        <w:spacing w:after="0" w:line="240" w:lineRule="auto"/>
      </w:pPr>
      <w:r>
        <w:continuationSeparator/>
      </w:r>
    </w:p>
  </w:footnote>
  <w:footnote w:id="1">
    <w:p w14:paraId="5F41CE70" w14:textId="028C7D6E" w:rsidR="00A54EB1" w:rsidRDefault="00A54EB1" w:rsidP="00D30F5B">
      <w:pPr>
        <w:pStyle w:val="FootnoteText"/>
        <w:rPr>
          <w:rFonts w:ascii="Times New Roman" w:hAnsi="Times New Roman" w:cs="Times New Roman"/>
          <w:sz w:val="22"/>
          <w:szCs w:val="22"/>
        </w:rPr>
      </w:pPr>
    </w:p>
  </w:footnote>
  <w:footnote w:id="2">
    <w:p w14:paraId="7A998DA7" w14:textId="5127DEE6" w:rsidR="00A54EB1" w:rsidRDefault="00A54EB1" w:rsidP="00D30F5B">
      <w:pPr>
        <w:pStyle w:val="FootnoteText"/>
      </w:pPr>
      <w:r>
        <w:rPr>
          <w:rFonts w:ascii="Times New Roman" w:hAnsi="Times New Roman" w:cs="Times New Roman"/>
          <w:sz w:val="22"/>
          <w:szCs w:val="22"/>
        </w:rPr>
        <w:t xml:space="preserve"> 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AC41B0"/>
    <w:multiLevelType w:val="hybridMultilevel"/>
    <w:tmpl w:val="9B1884B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571057"/>
    <w:multiLevelType w:val="hybridMultilevel"/>
    <w:tmpl w:val="AB3C98E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43958389">
    <w:abstractNumId w:val="1"/>
  </w:num>
  <w:num w:numId="2" w16cid:durableId="1702045388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C0NDI3NzIyMjcxNDVT0lEKTi0uzszPAykwNK4FAPh8t1MtAAAA"/>
  </w:docVars>
  <w:rsids>
    <w:rsidRoot w:val="005B7A5C"/>
    <w:rsid w:val="00001E31"/>
    <w:rsid w:val="00002A26"/>
    <w:rsid w:val="00047B58"/>
    <w:rsid w:val="00052A55"/>
    <w:rsid w:val="000846A8"/>
    <w:rsid w:val="000901B8"/>
    <w:rsid w:val="0009366D"/>
    <w:rsid w:val="000E3489"/>
    <w:rsid w:val="00104438"/>
    <w:rsid w:val="00120CAF"/>
    <w:rsid w:val="001228E3"/>
    <w:rsid w:val="0014349E"/>
    <w:rsid w:val="00151D78"/>
    <w:rsid w:val="001703C1"/>
    <w:rsid w:val="001947DE"/>
    <w:rsid w:val="001A2A8B"/>
    <w:rsid w:val="001B2B07"/>
    <w:rsid w:val="001F0129"/>
    <w:rsid w:val="002070A1"/>
    <w:rsid w:val="002075B5"/>
    <w:rsid w:val="00241A01"/>
    <w:rsid w:val="002434B5"/>
    <w:rsid w:val="002457E6"/>
    <w:rsid w:val="002522E9"/>
    <w:rsid w:val="002559EB"/>
    <w:rsid w:val="002747DD"/>
    <w:rsid w:val="002756F1"/>
    <w:rsid w:val="0028254A"/>
    <w:rsid w:val="002838E1"/>
    <w:rsid w:val="00283998"/>
    <w:rsid w:val="00283E78"/>
    <w:rsid w:val="002E291E"/>
    <w:rsid w:val="002E437D"/>
    <w:rsid w:val="00307B4C"/>
    <w:rsid w:val="00315BF4"/>
    <w:rsid w:val="0032219B"/>
    <w:rsid w:val="00323875"/>
    <w:rsid w:val="00331F1B"/>
    <w:rsid w:val="00382D17"/>
    <w:rsid w:val="003839FD"/>
    <w:rsid w:val="003946D9"/>
    <w:rsid w:val="00397239"/>
    <w:rsid w:val="003B425A"/>
    <w:rsid w:val="003C4FB0"/>
    <w:rsid w:val="00415E67"/>
    <w:rsid w:val="00457E1F"/>
    <w:rsid w:val="0047566E"/>
    <w:rsid w:val="00481ACA"/>
    <w:rsid w:val="00491773"/>
    <w:rsid w:val="00492DAD"/>
    <w:rsid w:val="004A6F44"/>
    <w:rsid w:val="005104E4"/>
    <w:rsid w:val="00540DA6"/>
    <w:rsid w:val="005421B6"/>
    <w:rsid w:val="00547AAF"/>
    <w:rsid w:val="00556D52"/>
    <w:rsid w:val="0056313F"/>
    <w:rsid w:val="00565667"/>
    <w:rsid w:val="00577003"/>
    <w:rsid w:val="00586B7A"/>
    <w:rsid w:val="005A45C0"/>
    <w:rsid w:val="005B2625"/>
    <w:rsid w:val="005B7A5C"/>
    <w:rsid w:val="005C6FB4"/>
    <w:rsid w:val="0060103D"/>
    <w:rsid w:val="00604915"/>
    <w:rsid w:val="00656EAF"/>
    <w:rsid w:val="006624E7"/>
    <w:rsid w:val="00666ADA"/>
    <w:rsid w:val="00667E67"/>
    <w:rsid w:val="006928B0"/>
    <w:rsid w:val="006A7B4B"/>
    <w:rsid w:val="006C12EF"/>
    <w:rsid w:val="006C20AA"/>
    <w:rsid w:val="006D2BD2"/>
    <w:rsid w:val="006E0465"/>
    <w:rsid w:val="006E34C5"/>
    <w:rsid w:val="006F3C0B"/>
    <w:rsid w:val="0071123D"/>
    <w:rsid w:val="00737002"/>
    <w:rsid w:val="0074579C"/>
    <w:rsid w:val="00747F14"/>
    <w:rsid w:val="00756622"/>
    <w:rsid w:val="0077123C"/>
    <w:rsid w:val="00780376"/>
    <w:rsid w:val="007D44FF"/>
    <w:rsid w:val="007D63EB"/>
    <w:rsid w:val="008017AB"/>
    <w:rsid w:val="0080238C"/>
    <w:rsid w:val="0083113A"/>
    <w:rsid w:val="00833A8D"/>
    <w:rsid w:val="00841EBE"/>
    <w:rsid w:val="008420DE"/>
    <w:rsid w:val="008564A4"/>
    <w:rsid w:val="008649B6"/>
    <w:rsid w:val="00882C0B"/>
    <w:rsid w:val="0088429B"/>
    <w:rsid w:val="008C08A1"/>
    <w:rsid w:val="008C09E1"/>
    <w:rsid w:val="008F071D"/>
    <w:rsid w:val="008F1E83"/>
    <w:rsid w:val="008F38C5"/>
    <w:rsid w:val="00924EAF"/>
    <w:rsid w:val="00927BD7"/>
    <w:rsid w:val="009336B8"/>
    <w:rsid w:val="009374A9"/>
    <w:rsid w:val="00952697"/>
    <w:rsid w:val="00952DCD"/>
    <w:rsid w:val="00974FA5"/>
    <w:rsid w:val="009800C3"/>
    <w:rsid w:val="00993AD6"/>
    <w:rsid w:val="009956E8"/>
    <w:rsid w:val="009C609F"/>
    <w:rsid w:val="009D2BBD"/>
    <w:rsid w:val="009F3546"/>
    <w:rsid w:val="009F7FA9"/>
    <w:rsid w:val="00A44572"/>
    <w:rsid w:val="00A515EC"/>
    <w:rsid w:val="00A54EB1"/>
    <w:rsid w:val="00A824D6"/>
    <w:rsid w:val="00AB3B20"/>
    <w:rsid w:val="00AC52A3"/>
    <w:rsid w:val="00AF06A5"/>
    <w:rsid w:val="00AF1554"/>
    <w:rsid w:val="00B16050"/>
    <w:rsid w:val="00B257DB"/>
    <w:rsid w:val="00B25F1A"/>
    <w:rsid w:val="00B33693"/>
    <w:rsid w:val="00B738F5"/>
    <w:rsid w:val="00B801DC"/>
    <w:rsid w:val="00B80302"/>
    <w:rsid w:val="00B85F78"/>
    <w:rsid w:val="00B875AE"/>
    <w:rsid w:val="00B93ED1"/>
    <w:rsid w:val="00BB1133"/>
    <w:rsid w:val="00BB4488"/>
    <w:rsid w:val="00BC01F0"/>
    <w:rsid w:val="00BC6EBA"/>
    <w:rsid w:val="00BD7D91"/>
    <w:rsid w:val="00BF6A8D"/>
    <w:rsid w:val="00C0031C"/>
    <w:rsid w:val="00C11050"/>
    <w:rsid w:val="00C23307"/>
    <w:rsid w:val="00C36BE1"/>
    <w:rsid w:val="00C464E5"/>
    <w:rsid w:val="00C5357A"/>
    <w:rsid w:val="00C65131"/>
    <w:rsid w:val="00C8298C"/>
    <w:rsid w:val="00C82A68"/>
    <w:rsid w:val="00C9235C"/>
    <w:rsid w:val="00CA2191"/>
    <w:rsid w:val="00CA77F7"/>
    <w:rsid w:val="00CB31D8"/>
    <w:rsid w:val="00CC6B67"/>
    <w:rsid w:val="00D042F3"/>
    <w:rsid w:val="00D30F5B"/>
    <w:rsid w:val="00D35CFE"/>
    <w:rsid w:val="00DA71E1"/>
    <w:rsid w:val="00DB7C0F"/>
    <w:rsid w:val="00DC4508"/>
    <w:rsid w:val="00DE2D50"/>
    <w:rsid w:val="00DE6866"/>
    <w:rsid w:val="00DF128F"/>
    <w:rsid w:val="00E050CE"/>
    <w:rsid w:val="00E11B9B"/>
    <w:rsid w:val="00E12485"/>
    <w:rsid w:val="00E15220"/>
    <w:rsid w:val="00E23546"/>
    <w:rsid w:val="00E31952"/>
    <w:rsid w:val="00E36920"/>
    <w:rsid w:val="00E51AD5"/>
    <w:rsid w:val="00E530CA"/>
    <w:rsid w:val="00E702AB"/>
    <w:rsid w:val="00EA34C9"/>
    <w:rsid w:val="00EA4033"/>
    <w:rsid w:val="00EA7318"/>
    <w:rsid w:val="00EC43CF"/>
    <w:rsid w:val="00EF7050"/>
    <w:rsid w:val="00F011D0"/>
    <w:rsid w:val="00F047C7"/>
    <w:rsid w:val="00F106C5"/>
    <w:rsid w:val="00F41BEE"/>
    <w:rsid w:val="00F52914"/>
    <w:rsid w:val="00F66CE8"/>
    <w:rsid w:val="00F92196"/>
    <w:rsid w:val="00FA1E08"/>
    <w:rsid w:val="00FC3CF6"/>
    <w:rsid w:val="00FD1955"/>
    <w:rsid w:val="00FD2F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40566D0"/>
  <w15:chartTrackingRefBased/>
  <w15:docId w15:val="{F18F8BF6-D428-4267-B59C-2EC41343C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F66CE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en-IN" w:bidi="hi-I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B7A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0491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5269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52697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F66CE8"/>
    <w:rPr>
      <w:rFonts w:ascii="Times New Roman" w:eastAsia="Times New Roman" w:hAnsi="Times New Roman" w:cs="Times New Roman"/>
      <w:b/>
      <w:bCs/>
      <w:kern w:val="0"/>
      <w:sz w:val="27"/>
      <w:szCs w:val="27"/>
      <w:lang w:eastAsia="en-IN" w:bidi="hi-IN"/>
      <w14:ligatures w14:val="none"/>
    </w:rPr>
  </w:style>
  <w:style w:type="character" w:customStyle="1" w:styleId="go">
    <w:name w:val="go"/>
    <w:basedOn w:val="DefaultParagraphFont"/>
    <w:rsid w:val="00F66CE8"/>
  </w:style>
  <w:style w:type="paragraph" w:styleId="FootnoteText">
    <w:name w:val="footnote text"/>
    <w:basedOn w:val="Normal"/>
    <w:link w:val="FootnoteTextChar"/>
    <w:uiPriority w:val="99"/>
    <w:semiHidden/>
    <w:unhideWhenUsed/>
    <w:rsid w:val="002522E9"/>
    <w:pPr>
      <w:spacing w:after="0" w:line="240" w:lineRule="auto"/>
    </w:pPr>
    <w:rPr>
      <w:rFonts w:eastAsiaTheme="minorEastAsia"/>
      <w:kern w:val="0"/>
      <w:sz w:val="20"/>
      <w:szCs w:val="20"/>
      <w:lang w:val="en-US"/>
      <w14:ligatures w14:val="none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522E9"/>
    <w:rPr>
      <w:rFonts w:eastAsiaTheme="minorEastAsia"/>
      <w:kern w:val="0"/>
      <w:sz w:val="20"/>
      <w:szCs w:val="20"/>
      <w:lang w:val="en-US"/>
      <w14:ligatures w14:val="none"/>
    </w:rPr>
  </w:style>
  <w:style w:type="character" w:styleId="FootnoteReference">
    <w:name w:val="footnote reference"/>
    <w:basedOn w:val="DefaultParagraphFont"/>
    <w:uiPriority w:val="99"/>
    <w:semiHidden/>
    <w:unhideWhenUsed/>
    <w:rsid w:val="002522E9"/>
    <w:rPr>
      <w:vertAlign w:val="superscript"/>
    </w:rPr>
  </w:style>
  <w:style w:type="paragraph" w:styleId="NormalWeb">
    <w:name w:val="Normal (Web)"/>
    <w:basedOn w:val="Normal"/>
    <w:uiPriority w:val="99"/>
    <w:unhideWhenUsed/>
    <w:rsid w:val="007566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 w:bidi="hi-IN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CC6B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6B67"/>
  </w:style>
  <w:style w:type="paragraph" w:styleId="Footer">
    <w:name w:val="footer"/>
    <w:basedOn w:val="Normal"/>
    <w:link w:val="FooterChar"/>
    <w:uiPriority w:val="99"/>
    <w:unhideWhenUsed/>
    <w:rsid w:val="00CC6B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6B67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66AD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540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83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8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04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59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73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87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63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23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8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64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11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18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902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404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2886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0960219">
                              <w:marLeft w:val="0"/>
                              <w:marRight w:val="0"/>
                              <w:marTop w:val="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96299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00598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1315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51163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757736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522152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59073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542227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24375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9313601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499467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2483344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18082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319395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2" w:space="0" w:color="EFEFEF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7263221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single" w:sz="6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5457478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5972295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7199782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2095726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8518023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1481950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  <w:div w:id="7733698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5812230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12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0710756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12311549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  <w:div w:id="1140807212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3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63899944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  <w:div w:id="180153395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225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1139712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180"/>
                                                                                                                      <w:marBottom w:val="18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102412169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980332406">
                                                                                                                              <w:marLeft w:val="30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36814388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  <w:div w:id="313148749">
                                                                                                                              <w:marLeft w:val="30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491673838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50575120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4551815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53990314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03163944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4373809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48154732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47321154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287705207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311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2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1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93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18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45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71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43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80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85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53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65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1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83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7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0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3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2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chandrakalacsa@gmail.com" TargetMode="External"/><Relationship Id="rId18" Type="http://schemas.openxmlformats.org/officeDocument/2006/relationships/hyperlink" Target="mailto:sanjay.gupta526@gmail.com" TargetMode="External"/><Relationship Id="rId26" Type="http://schemas.openxmlformats.org/officeDocument/2006/relationships/hyperlink" Target="mailto:sakshiryadav14@gmail.com" TargetMode="External"/><Relationship Id="rId39" Type="http://schemas.openxmlformats.org/officeDocument/2006/relationships/hyperlink" Target="mailto:sunnyrudh@gmail.com" TargetMode="External"/><Relationship Id="rId21" Type="http://schemas.openxmlformats.org/officeDocument/2006/relationships/hyperlink" Target="mailto:sudipad97@gmail.com" TargetMode="External"/><Relationship Id="rId34" Type="http://schemas.openxmlformats.org/officeDocument/2006/relationships/hyperlink" Target="mailto:pratikshasinghcsa@gmail.com" TargetMode="External"/><Relationship Id="rId42" Type="http://schemas.openxmlformats.org/officeDocument/2006/relationships/hyperlink" Target="mailto:amulyarajendla@gmail.com" TargetMode="External"/><Relationship Id="rId47" Type="http://schemas.openxmlformats.org/officeDocument/2006/relationships/hyperlink" Target="mailto:lohanitanushri@gmail.com" TargetMode="External"/><Relationship Id="rId50" Type="http://schemas.openxmlformats.org/officeDocument/2006/relationships/hyperlink" Target="mailto:sukanya.iari@gmail.com" TargetMode="External"/><Relationship Id="rId55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mailto:ojha.pragya063@gmail.com" TargetMode="External"/><Relationship Id="rId29" Type="http://schemas.openxmlformats.org/officeDocument/2006/relationships/hyperlink" Target="mailto:poonamkp18@gmail.com" TargetMode="External"/><Relationship Id="rId11" Type="http://schemas.openxmlformats.org/officeDocument/2006/relationships/hyperlink" Target="mailto:ysjadoun@basu.org.in" TargetMode="External"/><Relationship Id="rId24" Type="http://schemas.openxmlformats.org/officeDocument/2006/relationships/hyperlink" Target="mailto:bhataadarsh@gmail.com" TargetMode="External"/><Relationship Id="rId32" Type="http://schemas.openxmlformats.org/officeDocument/2006/relationships/hyperlink" Target="mailto:doodwal9784@gmail.com" TargetMode="External"/><Relationship Id="rId37" Type="http://schemas.openxmlformats.org/officeDocument/2006/relationships/hyperlink" Target="mailto:somdutttripathi1111@gmail.com" TargetMode="External"/><Relationship Id="rId40" Type="http://schemas.openxmlformats.org/officeDocument/2006/relationships/hyperlink" Target="mailto:shauryasharma396@gmail.com" TargetMode="External"/><Relationship Id="rId45" Type="http://schemas.openxmlformats.org/officeDocument/2006/relationships/hyperlink" Target="mailto:Dadheechvishal4@gmail.com" TargetMode="External"/><Relationship Id="rId53" Type="http://schemas.openxmlformats.org/officeDocument/2006/relationships/hyperlink" Target="mailto:vmmeena543@gmail.co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ranguwal@gmail.com" TargetMode="External"/><Relationship Id="rId19" Type="http://schemas.openxmlformats.org/officeDocument/2006/relationships/hyperlink" Target="mailto:sweetybwn334@gmail.com" TargetMode="External"/><Relationship Id="rId31" Type="http://schemas.openxmlformats.org/officeDocument/2006/relationships/hyperlink" Target="mailto:dhaliwala290@gmail.com" TargetMode="External"/><Relationship Id="rId44" Type="http://schemas.openxmlformats.org/officeDocument/2006/relationships/hyperlink" Target="mailto:abhinavagri069@gmail.com" TargetMode="External"/><Relationship Id="rId52" Type="http://schemas.openxmlformats.org/officeDocument/2006/relationships/hyperlink" Target="mailto:chawaria0010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bhoopendraakola@rediffmail.com" TargetMode="External"/><Relationship Id="rId14" Type="http://schemas.openxmlformats.org/officeDocument/2006/relationships/hyperlink" Target="mailto:Dipika.Hajong@icar.gov.in" TargetMode="External"/><Relationship Id="rId22" Type="http://schemas.openxmlformats.org/officeDocument/2006/relationships/hyperlink" Target="mailto:rana.devendrakumar@gmail.com" TargetMode="External"/><Relationship Id="rId27" Type="http://schemas.openxmlformats.org/officeDocument/2006/relationships/hyperlink" Target="mailto:qtamkeen1@gmail.com" TargetMode="External"/><Relationship Id="rId30" Type="http://schemas.openxmlformats.org/officeDocument/2006/relationships/hyperlink" Target="mailto:rekhavyas1963@gmail.com" TargetMode="External"/><Relationship Id="rId35" Type="http://schemas.openxmlformats.org/officeDocument/2006/relationships/hyperlink" Target="mailto:ataripragya@gmail.com" TargetMode="External"/><Relationship Id="rId43" Type="http://schemas.openxmlformats.org/officeDocument/2006/relationships/hyperlink" Target="mailto:sanjumeena.coa@gmail.com" TargetMode="External"/><Relationship Id="rId48" Type="http://schemas.openxmlformats.org/officeDocument/2006/relationships/hyperlink" Target="mailto:lovleesh@pau.edu" TargetMode="External"/><Relationship Id="rId56" Type="http://schemas.openxmlformats.org/officeDocument/2006/relationships/theme" Target="theme/theme1.xml"/><Relationship Id="rId8" Type="http://schemas.openxmlformats.org/officeDocument/2006/relationships/hyperlink" Target="mailto:b.singh@icar.gov.in" TargetMode="External"/><Relationship Id="rId51" Type="http://schemas.openxmlformats.org/officeDocument/2006/relationships/hyperlink" Target="mailto:chaituchaitu60083@gmail.com" TargetMode="External"/><Relationship Id="rId3" Type="http://schemas.openxmlformats.org/officeDocument/2006/relationships/styles" Target="styles.xml"/><Relationship Id="rId12" Type="http://schemas.openxmlformats.org/officeDocument/2006/relationships/hyperlink" Target="mailto:ngadprasad64@rediffmail.com" TargetMode="External"/><Relationship Id="rId17" Type="http://schemas.openxmlformats.org/officeDocument/2006/relationships/hyperlink" Target="mailto:navjotsachdeva01@gmail.com" TargetMode="External"/><Relationship Id="rId25" Type="http://schemas.openxmlformats.org/officeDocument/2006/relationships/hyperlink" Target="mailto:prachi1981997@gmail.com" TargetMode="External"/><Relationship Id="rId33" Type="http://schemas.openxmlformats.org/officeDocument/2006/relationships/hyperlink" Target="mailto:surjita.rodhan96@gmail.com" TargetMode="External"/><Relationship Id="rId38" Type="http://schemas.openxmlformats.org/officeDocument/2006/relationships/hyperlink" Target="mailto:bbikramjoy1998@gmail.com" TargetMode="External"/><Relationship Id="rId46" Type="http://schemas.openxmlformats.org/officeDocument/2006/relationships/hyperlink" Target="mailto:chhaya.shukla3@gmail.com" TargetMode="External"/><Relationship Id="rId20" Type="http://schemas.openxmlformats.org/officeDocument/2006/relationships/hyperlink" Target="mailto:amandeepranjan4@gmail.com" TargetMode="External"/><Relationship Id="rId41" Type="http://schemas.openxmlformats.org/officeDocument/2006/relationships/hyperlink" Target="mailto:vickyspecial01@gmail.com" TargetMode="External"/><Relationship Id="rId54" Type="http://schemas.openxmlformats.org/officeDocument/2006/relationships/hyperlink" Target="mailto:manvikjoshi2001@gmail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mailto:tocakanksha@gmail.com" TargetMode="External"/><Relationship Id="rId23" Type="http://schemas.openxmlformats.org/officeDocument/2006/relationships/hyperlink" Target="mailto:nitin111pandey@gmail.com" TargetMode="External"/><Relationship Id="rId28" Type="http://schemas.openxmlformats.org/officeDocument/2006/relationships/hyperlink" Target="mailto:rajatnath864@gmail.com" TargetMode="External"/><Relationship Id="rId36" Type="http://schemas.openxmlformats.org/officeDocument/2006/relationships/hyperlink" Target="mailto:joship.1108@gmail.com" TargetMode="External"/><Relationship Id="rId49" Type="http://schemas.openxmlformats.org/officeDocument/2006/relationships/hyperlink" Target="mailto:sriramkancharla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FE9E96-2AA6-427C-BB22-CA397E41E2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9</TotalTime>
  <Pages>29</Pages>
  <Words>10249</Words>
  <Characters>58425</Characters>
  <Application>Microsoft Office Word</Application>
  <DocSecurity>0</DocSecurity>
  <Lines>486</Lines>
  <Paragraphs>1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Subhashree Sahu, IARI</dc:creator>
  <cp:keywords/>
  <dc:description/>
  <cp:lastModifiedBy>Subhashree Sahu</cp:lastModifiedBy>
  <cp:revision>125</cp:revision>
  <dcterms:created xsi:type="dcterms:W3CDTF">2024-01-06T05:32:00Z</dcterms:created>
  <dcterms:modified xsi:type="dcterms:W3CDTF">2024-02-21T1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0337e8e9ec74d99e6f4b705ca80737f18a35d0f83200229e4135ba67868c88</vt:lpwstr>
  </property>
</Properties>
</file>